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3DE2C" w14:textId="470BB5D4" w:rsidR="00DD4174" w:rsidRPr="00A126E3" w:rsidRDefault="00DD4174" w:rsidP="00DD4174">
      <w:pPr>
        <w:pStyle w:val="Heading"/>
        <w:ind w:left="-426" w:right="-709"/>
        <w:jc w:val="right"/>
        <w:rPr>
          <w:color w:val="FFFFFF"/>
          <w:kern w:val="28"/>
          <w:lang w:val="en-AU"/>
        </w:rPr>
      </w:pPr>
      <w:r>
        <w:rPr>
          <w:noProof/>
          <w:color w:val="FFFFFF"/>
          <w:kern w:val="28"/>
          <w:lang w:val="en-AU"/>
        </w:rPr>
        <mc:AlternateContent>
          <mc:Choice Requires="wps">
            <w:drawing>
              <wp:anchor distT="0" distB="0" distL="114300" distR="114300" simplePos="0" relativeHeight="251014656" behindDoc="0" locked="0" layoutInCell="1" allowOverlap="1" wp14:anchorId="3ED708DA" wp14:editId="5A7B55F5">
                <wp:simplePos x="0" y="0"/>
                <wp:positionH relativeFrom="column">
                  <wp:posOffset>-224790</wp:posOffset>
                </wp:positionH>
                <wp:positionV relativeFrom="paragraph">
                  <wp:posOffset>372110</wp:posOffset>
                </wp:positionV>
                <wp:extent cx="6574155" cy="154305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74155" cy="1543050"/>
                        </a:xfrm>
                        <a:prstGeom prst="rect">
                          <a:avLst/>
                        </a:prstGeom>
                        <a:solidFill>
                          <a:srgbClr val="007DB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F98E75" id="Rectangle 1" o:spid="_x0000_s1026" alt="&quot;&quot;" style="position:absolute;margin-left:-17.7pt;margin-top:29.3pt;width:517.65pt;height:121.5pt;z-index:25101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" fillcolor="#007db9" stroked="f" strokeweight="1pt"/>
            </w:pict>
          </mc:Fallback>
        </mc:AlternateContent>
      </w:r>
      <w:r>
        <w:rPr>
          <w:noProof/>
          <w:color w:val="FFFFFF"/>
          <w:kern w:val="28"/>
          <w:lang w:val="en-AU"/>
        </w:rPr>
        <mc:AlternateContent>
          <mc:Choice Requires="wps">
            <w:drawing>
              <wp:anchor distT="0" distB="0" distL="114300" distR="114300" simplePos="0" relativeHeight="251017728" behindDoc="0" locked="0" layoutInCell="1" allowOverlap="1" wp14:anchorId="489D6BC6" wp14:editId="5A3C679D">
                <wp:simplePos x="0" y="0"/>
                <wp:positionH relativeFrom="column">
                  <wp:posOffset>3810</wp:posOffset>
                </wp:positionH>
                <wp:positionV relativeFrom="paragraph">
                  <wp:posOffset>448310</wp:posOffset>
                </wp:positionV>
                <wp:extent cx="3343679" cy="600075"/>
                <wp:effectExtent l="0" t="0" r="0" b="9525"/>
                <wp:wrapNone/>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679" cy="600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A459" w14:textId="77777777" w:rsidR="00DD4174" w:rsidRPr="00095EF4" w:rsidRDefault="00DD4174" w:rsidP="00DD4174">
                            <w:pPr>
                              <w:pStyle w:val="NormalWeb"/>
                              <w:spacing w:before="0" w:beforeAutospacing="0" w:after="0" w:afterAutospacing="0"/>
                              <w:rPr>
                                <w:rFonts w:ascii="Arial" w:hAnsi="Arial" w:cs="Arial"/>
                                <w:color w:val="FFFFFF" w:themeColor="background1"/>
                                <w:sz w:val="72"/>
                                <w:szCs w:val="72"/>
                              </w:rPr>
                            </w:pPr>
                            <w:r w:rsidRPr="009C67C1">
                              <w:rPr>
                                <w:rFonts w:ascii="Arial" w:eastAsia="Verdana" w:hAnsi="Arial" w:cs="Arial"/>
                                <w:b/>
                                <w:bCs/>
                                <w:color w:val="FFFFFF"/>
                                <w:kern w:val="24"/>
                                <w:sz w:val="72"/>
                                <w:szCs w:val="72"/>
                              </w:rPr>
                              <w:t>SPEAR</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489D6BC6" id="_x0000_t202" coordsize="21600,21600" o:spt="202" path="m,l,21600r21600,l21600,xe">
                <v:stroke joinstyle="miter"/>
                <v:path gradientshapeok="t" o:connecttype="rect"/>
              </v:shapetype>
              <v:shape id="Text Box 2" o:spid="_x0000_s1026" type="#_x0000_t202" alt="&quot;&quot;" style="position:absolute;left:0;text-align:left;margin-left:.3pt;margin-top:35.3pt;width:263.3pt;height:47.25pt;z-index:25101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" filled="f" stroked="f">
                <v:textbox>
                  <w:txbxContent>
                    <w:p w14:paraId="73EDA459" w14:textId="77777777" w:rsidR="00DD4174" w:rsidRPr="00095EF4" w:rsidRDefault="00DD4174" w:rsidP="00DD4174">
                      <w:pPr>
                        <w:pStyle w:val="NormalWeb"/>
                        <w:spacing w:before="0" w:beforeAutospacing="0" w:after="0" w:afterAutospacing="0"/>
                        <w:rPr>
                          <w:rFonts w:ascii="Arial" w:hAnsi="Arial" w:cs="Arial"/>
                          <w:color w:val="FFFFFF" w:themeColor="background1"/>
                          <w:sz w:val="72"/>
                          <w:szCs w:val="72"/>
                        </w:rPr>
                      </w:pPr>
                      <w:r w:rsidRPr="009C67C1">
                        <w:rPr>
                          <w:rFonts w:ascii="Arial" w:eastAsia="Verdana" w:hAnsi="Arial" w:cs="Arial"/>
                          <w:b/>
                          <w:bCs/>
                          <w:color w:val="FFFFFF"/>
                          <w:kern w:val="24"/>
                          <w:sz w:val="72"/>
                          <w:szCs w:val="72"/>
                        </w:rPr>
                        <w:t>SPEAR</w:t>
                      </w:r>
                    </w:p>
                  </w:txbxContent>
                </v:textbox>
              </v:shape>
            </w:pict>
          </mc:Fallback>
        </mc:AlternateContent>
      </w:r>
      <w:r>
        <w:rPr>
          <w:noProof/>
        </w:rPr>
        <w:drawing>
          <wp:anchor distT="0" distB="0" distL="114300" distR="114300" simplePos="0" relativeHeight="252304896" behindDoc="0" locked="0" layoutInCell="1" allowOverlap="1" wp14:anchorId="5A5FE653" wp14:editId="100E18BA">
            <wp:simplePos x="0" y="0"/>
            <wp:positionH relativeFrom="column">
              <wp:posOffset>-224791</wp:posOffset>
            </wp:positionH>
            <wp:positionV relativeFrom="paragraph">
              <wp:posOffset>-351790</wp:posOffset>
            </wp:positionV>
            <wp:extent cx="6581775" cy="714354"/>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581775" cy="714354"/>
                    </a:xfrm>
                    <a:prstGeom prst="rect">
                      <a:avLst/>
                    </a:prstGeom>
                  </pic:spPr>
                </pic:pic>
              </a:graphicData>
            </a:graphic>
            <wp14:sizeRelH relativeFrom="page">
              <wp14:pctWidth>0</wp14:pctWidth>
            </wp14:sizeRelH>
            <wp14:sizeRelV relativeFrom="page">
              <wp14:pctHeight>0</wp14:pctHeight>
            </wp14:sizeRelV>
          </wp:anchor>
        </w:drawing>
      </w:r>
    </w:p>
    <w:p w14:paraId="28EF2C0E" w14:textId="77777777" w:rsidR="00DD4174" w:rsidRPr="00A126E3" w:rsidRDefault="00DD4174" w:rsidP="00DD4174">
      <w:pPr>
        <w:pStyle w:val="Heading"/>
        <w:ind w:left="-426" w:right="-709"/>
        <w:jc w:val="right"/>
        <w:rPr>
          <w:color w:val="FFFFFF"/>
          <w:kern w:val="28"/>
          <w:lang w:val="en-AU"/>
        </w:rPr>
      </w:pPr>
    </w:p>
    <w:p w14:paraId="7A79E867" w14:textId="77777777" w:rsidR="00DD4174" w:rsidRPr="00A126E3" w:rsidRDefault="00DD4174" w:rsidP="00DD4174">
      <w:pPr>
        <w:pStyle w:val="Heading"/>
        <w:ind w:left="-426" w:right="-709"/>
        <w:jc w:val="right"/>
        <w:rPr>
          <w:color w:val="FFFFFF"/>
          <w:kern w:val="28"/>
          <w:lang w:val="en-AU"/>
        </w:rPr>
      </w:pPr>
      <w:r>
        <w:rPr>
          <w:noProof/>
          <w:color w:val="FFFFFF"/>
          <w:kern w:val="28"/>
          <w:lang w:val="en-AU"/>
        </w:rPr>
        <mc:AlternateContent>
          <mc:Choice Requires="wps">
            <w:drawing>
              <wp:anchor distT="0" distB="0" distL="114300" distR="114300" simplePos="0" relativeHeight="251019776" behindDoc="0" locked="0" layoutInCell="1" allowOverlap="1" wp14:anchorId="0FC80328" wp14:editId="072DCE8E">
                <wp:simplePos x="0" y="0"/>
                <wp:positionH relativeFrom="column">
                  <wp:posOffset>-2540</wp:posOffset>
                </wp:positionH>
                <wp:positionV relativeFrom="paragraph">
                  <wp:posOffset>90170</wp:posOffset>
                </wp:positionV>
                <wp:extent cx="4530725" cy="714375"/>
                <wp:effectExtent l="0" t="0" r="0" b="9525"/>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0725" cy="714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CD5637" w14:textId="77777777" w:rsidR="00DD4174" w:rsidRPr="00AE05AD" w:rsidRDefault="00DD4174" w:rsidP="00DD4174">
                            <w:pPr>
                              <w:pStyle w:val="NormalWeb"/>
                              <w:spacing w:before="0" w:beforeAutospacing="0" w:after="0" w:afterAutospacing="0"/>
                              <w:rPr>
                                <w:rFonts w:ascii="VIC" w:hAnsi="VIC" w:cs="Arial"/>
                                <w:sz w:val="36"/>
                                <w:szCs w:val="36"/>
                              </w:rPr>
                            </w:pPr>
                            <w:r w:rsidRPr="00AE05AD">
                              <w:rPr>
                                <w:rFonts w:ascii="VIC" w:eastAsia="Verdana" w:hAnsi="VIC" w:cs="Arial"/>
                                <w:color w:val="FFFFFF"/>
                                <w:kern w:val="24"/>
                                <w:sz w:val="36"/>
                                <w:szCs w:val="36"/>
                              </w:rPr>
                              <w:t>Surveying and Planning through Electronic Applications and Referral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C80328" id="Text Box 18" o:spid="_x0000_s1027" type="#_x0000_t202" alt="&quot;&quot;" style="position:absolute;left:0;text-align:left;margin-left:-.2pt;margin-top:7.1pt;width:356.75pt;height:56.25pt;z-index:25101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" filled="f" stroked="f">
                <v:textbox>
                  <w:txbxContent>
                    <w:p w14:paraId="2DCD5637" w14:textId="77777777" w:rsidR="00DD4174" w:rsidRPr="00AE05AD" w:rsidRDefault="00DD4174" w:rsidP="00DD4174">
                      <w:pPr>
                        <w:pStyle w:val="NormalWeb"/>
                        <w:spacing w:before="0" w:beforeAutospacing="0" w:after="0" w:afterAutospacing="0"/>
                        <w:rPr>
                          <w:rFonts w:ascii="VIC" w:hAnsi="VIC" w:cs="Arial"/>
                          <w:sz w:val="36"/>
                          <w:szCs w:val="36"/>
                        </w:rPr>
                      </w:pPr>
                      <w:r w:rsidRPr="00AE05AD">
                        <w:rPr>
                          <w:rFonts w:ascii="VIC" w:eastAsia="Verdana" w:hAnsi="VIC" w:cs="Arial"/>
                          <w:color w:val="FFFFFF"/>
                          <w:kern w:val="24"/>
                          <w:sz w:val="36"/>
                          <w:szCs w:val="36"/>
                        </w:rPr>
                        <w:t>Surveying and Planning through Electronic Applications and Referrals</w:t>
                      </w:r>
                    </w:p>
                  </w:txbxContent>
                </v:textbox>
              </v:shape>
            </w:pict>
          </mc:Fallback>
        </mc:AlternateContent>
      </w:r>
    </w:p>
    <w:p w14:paraId="31D5B706" w14:textId="77777777" w:rsidR="00DD4174" w:rsidRPr="00A126E3" w:rsidRDefault="00DD4174" w:rsidP="00DD4174">
      <w:pPr>
        <w:pStyle w:val="Heading"/>
        <w:ind w:left="-426" w:right="-709"/>
        <w:jc w:val="right"/>
        <w:rPr>
          <w:color w:val="FFFFFF"/>
          <w:kern w:val="28"/>
          <w:lang w:val="en-AU"/>
        </w:rPr>
      </w:pPr>
    </w:p>
    <w:p w14:paraId="6EDB218A" w14:textId="64028D58" w:rsidR="00DD4174" w:rsidRPr="00A126E3" w:rsidRDefault="00DD4174" w:rsidP="00DD4174">
      <w:pPr>
        <w:pStyle w:val="Heading"/>
        <w:ind w:left="-426" w:right="-709"/>
        <w:jc w:val="right"/>
        <w:rPr>
          <w:color w:val="FFFFFF"/>
          <w:kern w:val="28"/>
          <w:lang w:val="en-AU"/>
        </w:rPr>
      </w:pPr>
      <w:r>
        <w:rPr>
          <w:b w:val="0"/>
          <w:noProof/>
          <w:color w:val="FFFFFF"/>
          <w:kern w:val="28"/>
        </w:rPr>
        <w:drawing>
          <wp:anchor distT="0" distB="0" distL="114300" distR="114300" simplePos="0" relativeHeight="251018752" behindDoc="0" locked="0" layoutInCell="1" allowOverlap="1" wp14:anchorId="0359D9D5" wp14:editId="2906755B">
            <wp:simplePos x="0" y="0"/>
            <wp:positionH relativeFrom="column">
              <wp:posOffset>-224790</wp:posOffset>
            </wp:positionH>
            <wp:positionV relativeFrom="paragraph">
              <wp:posOffset>166370</wp:posOffset>
            </wp:positionV>
            <wp:extent cx="6572250" cy="1787319"/>
            <wp:effectExtent l="0" t="0" r="0" b="3810"/>
            <wp:wrapNone/>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72250" cy="178731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A2AC75" w14:textId="77777777" w:rsidR="00DD4174" w:rsidRDefault="00DD4174" w:rsidP="00DD4174">
      <w:pPr>
        <w:pStyle w:val="ManualTitle"/>
        <w:pBdr>
          <w:bottom w:val="none" w:sz="0" w:space="0" w:color="auto"/>
        </w:pBdr>
        <w:spacing w:after="1200"/>
        <w:jc w:val="left"/>
        <w:outlineLvl w:val="0"/>
        <w:rPr>
          <w:rFonts w:ascii="Tahoma" w:hAnsi="Tahoma" w:cs="Tahoma"/>
          <w:snapToGrid w:val="0"/>
          <w:sz w:val="52"/>
          <w:lang w:val="en-AU" w:eastAsia="en-US"/>
        </w:rPr>
      </w:pPr>
    </w:p>
    <w:p w14:paraId="66BEF21F" w14:textId="77777777" w:rsidR="00DD4174" w:rsidRPr="00AE05AD" w:rsidRDefault="00DD4174" w:rsidP="00DD4174">
      <w:pPr>
        <w:pStyle w:val="ManualTitle"/>
        <w:pBdr>
          <w:bottom w:val="none" w:sz="0" w:space="0" w:color="auto"/>
        </w:pBdr>
        <w:spacing w:after="1200"/>
        <w:jc w:val="left"/>
        <w:outlineLvl w:val="0"/>
        <w:rPr>
          <w:rFonts w:ascii="Arial" w:hAnsi="Arial" w:cs="Arial"/>
          <w:b/>
          <w:snapToGrid w:val="0"/>
          <w:color w:val="201547"/>
          <w:sz w:val="52"/>
          <w:lang w:val="en-AU" w:eastAsia="en-US"/>
        </w:rPr>
      </w:pPr>
    </w:p>
    <w:p w14:paraId="465B8580" w14:textId="7C4DA252" w:rsidR="00DD4174" w:rsidRPr="00F903B5" w:rsidRDefault="00DD4174" w:rsidP="00DD4174">
      <w:pPr>
        <w:pStyle w:val="ManualTitle"/>
        <w:pBdr>
          <w:bottom w:val="none" w:sz="0" w:space="0" w:color="auto"/>
        </w:pBdr>
        <w:spacing w:after="1200" w:line="360" w:lineRule="auto"/>
        <w:outlineLvl w:val="0"/>
        <w:rPr>
          <w:rFonts w:ascii="VIC" w:hAnsi="VIC"/>
          <w:snapToGrid w:val="0"/>
          <w:color w:val="201547"/>
          <w:sz w:val="36"/>
          <w:szCs w:val="36"/>
          <w:lang w:val="en-AU" w:eastAsia="en-US"/>
        </w:rPr>
      </w:pPr>
      <w:bookmarkStart w:id="0" w:name="_Toc131499061"/>
      <w:bookmarkStart w:id="1" w:name="_Toc134776946"/>
      <w:bookmarkStart w:id="2" w:name="_Toc135402034"/>
      <w:r w:rsidRPr="00DD4174">
        <w:rPr>
          <w:rFonts w:ascii="VIC" w:hAnsi="VIC" w:cs="Arial"/>
          <w:b/>
          <w:snapToGrid w:val="0"/>
          <w:color w:val="201547"/>
          <w:sz w:val="56"/>
          <w:szCs w:val="56"/>
          <w:lang w:val="en-AU" w:eastAsia="en-US"/>
        </w:rPr>
        <w:t>Single CAD Format File (SCFF)</w:t>
      </w:r>
      <w:r>
        <w:rPr>
          <w:rFonts w:ascii="VIC" w:hAnsi="VIC" w:cs="Arial"/>
          <w:b/>
          <w:snapToGrid w:val="0"/>
          <w:color w:val="201547"/>
          <w:sz w:val="56"/>
          <w:szCs w:val="56"/>
          <w:lang w:val="en-AU" w:eastAsia="en-US"/>
        </w:rPr>
        <w:br/>
      </w:r>
      <w:r w:rsidRPr="00DD4174">
        <w:rPr>
          <w:rFonts w:ascii="VIC" w:hAnsi="VIC" w:cs="Arial"/>
          <w:b/>
          <w:snapToGrid w:val="0"/>
          <w:color w:val="201547"/>
          <w:sz w:val="56"/>
          <w:szCs w:val="56"/>
          <w:lang w:val="en-AU" w:eastAsia="en-US"/>
        </w:rPr>
        <w:t>Guidance Notes and Instructions</w:t>
      </w:r>
      <w:bookmarkEnd w:id="0"/>
      <w:bookmarkEnd w:id="1"/>
      <w:bookmarkEnd w:id="2"/>
      <w:r>
        <w:rPr>
          <w:rFonts w:ascii="VIC" w:hAnsi="VIC" w:cs="Arial"/>
          <w:b/>
          <w:snapToGrid w:val="0"/>
          <w:color w:val="201547"/>
          <w:sz w:val="56"/>
          <w:szCs w:val="56"/>
          <w:lang w:val="en-AU" w:eastAsia="en-US"/>
        </w:rPr>
        <w:br/>
      </w:r>
    </w:p>
    <w:p w14:paraId="401D4B1A" w14:textId="77777777" w:rsidR="00DD4174" w:rsidRPr="00A126E3" w:rsidRDefault="00DD4174" w:rsidP="00DD4174">
      <w:pPr>
        <w:pStyle w:val="ManualTitle"/>
        <w:pBdr>
          <w:bottom w:val="none" w:sz="0" w:space="0" w:color="auto"/>
        </w:pBdr>
        <w:spacing w:after="1200"/>
        <w:outlineLvl w:val="0"/>
        <w:rPr>
          <w:snapToGrid w:val="0"/>
          <w:lang w:val="en-AU" w:eastAsia="en-US"/>
        </w:rPr>
        <w:sectPr w:rsidR="00DD4174" w:rsidRPr="00A126E3">
          <w:headerReference w:type="even" r:id="rId16"/>
          <w:headerReference w:type="default" r:id="rId17"/>
          <w:footerReference w:type="even" r:id="rId18"/>
          <w:footerReference w:type="default" r:id="rId19"/>
          <w:headerReference w:type="first" r:id="rId20"/>
          <w:footerReference w:type="first" r:id="rId21"/>
          <w:pgSz w:w="11907" w:h="16840" w:code="9"/>
          <w:pgMar w:top="1304" w:right="1134" w:bottom="1304" w:left="1134" w:header="720" w:footer="720" w:gutter="0"/>
          <w:cols w:space="720"/>
          <w:noEndnote/>
          <w:titlePg/>
        </w:sectPr>
      </w:pPr>
    </w:p>
    <w:p w14:paraId="3BB8790E" w14:textId="7C81E3B6" w:rsidR="00A67139" w:rsidRPr="005E2A34" w:rsidRDefault="00A67139" w:rsidP="003E27EE">
      <w:pPr>
        <w:rPr>
          <w:b/>
          <w:bCs/>
          <w:color w:val="0070C0"/>
          <w:sz w:val="52"/>
          <w:szCs w:val="52"/>
        </w:rPr>
      </w:pPr>
      <w:r w:rsidRPr="00463314">
        <w:rPr>
          <w:b/>
          <w:bCs/>
          <w:color w:val="0070C0"/>
          <w:sz w:val="52"/>
          <w:szCs w:val="52"/>
        </w:rPr>
        <w:lastRenderedPageBreak/>
        <w:t xml:space="preserve">Single CAD Format File (SCFF) </w:t>
      </w:r>
      <w:r w:rsidR="003B24F5">
        <w:rPr>
          <w:b/>
          <w:bCs/>
          <w:color w:val="0070C0"/>
          <w:sz w:val="52"/>
          <w:szCs w:val="52"/>
        </w:rPr>
        <w:t xml:space="preserve">- </w:t>
      </w:r>
      <w:r w:rsidRPr="005E2A34">
        <w:rPr>
          <w:b/>
          <w:bCs/>
          <w:color w:val="0070C0"/>
          <w:sz w:val="52"/>
          <w:szCs w:val="52"/>
        </w:rPr>
        <w:t>Guidance Notes and Instructions</w:t>
      </w:r>
    </w:p>
    <w:p w14:paraId="370017F9" w14:textId="5AD6A28F" w:rsidR="00971547" w:rsidRPr="00C324FF" w:rsidRDefault="00B7525B" w:rsidP="00AA5357">
      <w:pPr>
        <w:rPr>
          <w:rFonts w:ascii="Arial" w:hAnsi="Arial" w:cs="Arial"/>
          <w:sz w:val="22"/>
        </w:rPr>
      </w:pPr>
      <w:r w:rsidRPr="00C324FF">
        <w:rPr>
          <w:rFonts w:ascii="Arial" w:hAnsi="Arial" w:cs="Arial"/>
          <w:sz w:val="22"/>
        </w:rPr>
        <w:t>This document aims to provide instruction and guidance in preparing your Single CAD Format File (SCFF)</w:t>
      </w:r>
      <w:r w:rsidR="00025579">
        <w:rPr>
          <w:rFonts w:ascii="Arial" w:hAnsi="Arial" w:cs="Arial"/>
          <w:sz w:val="22"/>
        </w:rPr>
        <w:t xml:space="preserve"> and </w:t>
      </w:r>
      <w:r w:rsidR="0004355D" w:rsidRPr="00C324FF">
        <w:rPr>
          <w:rFonts w:ascii="Arial" w:hAnsi="Arial" w:cs="Arial"/>
          <w:sz w:val="22"/>
        </w:rPr>
        <w:t>should be read in conjunction with</w:t>
      </w:r>
      <w:r w:rsidR="00971547" w:rsidRPr="00C324FF">
        <w:rPr>
          <w:rFonts w:ascii="Arial" w:hAnsi="Arial" w:cs="Arial"/>
          <w:sz w:val="22"/>
        </w:rPr>
        <w:t>:</w:t>
      </w:r>
    </w:p>
    <w:p w14:paraId="7EA0B5D7" w14:textId="75018C26" w:rsidR="00971547" w:rsidRPr="00C324FF" w:rsidRDefault="00971547" w:rsidP="00C324FF">
      <w:pPr>
        <w:pStyle w:val="ListParagraph"/>
        <w:numPr>
          <w:ilvl w:val="0"/>
          <w:numId w:val="66"/>
        </w:numPr>
        <w:rPr>
          <w:rFonts w:ascii="Arial" w:hAnsi="Arial" w:cs="Arial"/>
          <w:sz w:val="22"/>
        </w:rPr>
      </w:pPr>
      <w:r w:rsidRPr="00C324FF">
        <w:rPr>
          <w:rFonts w:ascii="Arial" w:hAnsi="Arial" w:cs="Arial"/>
          <w:sz w:val="22"/>
        </w:rPr>
        <w:t>S</w:t>
      </w:r>
      <w:r w:rsidR="0004355D" w:rsidRPr="00C324FF">
        <w:rPr>
          <w:rFonts w:ascii="Arial" w:hAnsi="Arial" w:cs="Arial"/>
          <w:sz w:val="22"/>
        </w:rPr>
        <w:t xml:space="preserve">CFF </w:t>
      </w:r>
      <w:r w:rsidR="004A3463" w:rsidRPr="00C324FF">
        <w:rPr>
          <w:rFonts w:ascii="Arial" w:hAnsi="Arial" w:cs="Arial"/>
          <w:sz w:val="22"/>
        </w:rPr>
        <w:t>List of</w:t>
      </w:r>
      <w:r w:rsidR="0004355D" w:rsidRPr="00C324FF" w:rsidDel="00DC65FF">
        <w:rPr>
          <w:rFonts w:ascii="Arial" w:hAnsi="Arial" w:cs="Arial"/>
          <w:sz w:val="22"/>
        </w:rPr>
        <w:t xml:space="preserve"> </w:t>
      </w:r>
      <w:r w:rsidR="0004355D" w:rsidRPr="00C324FF">
        <w:rPr>
          <w:rFonts w:ascii="Arial" w:hAnsi="Arial" w:cs="Arial"/>
          <w:sz w:val="22"/>
        </w:rPr>
        <w:t>Layers document</w:t>
      </w:r>
    </w:p>
    <w:p w14:paraId="6DB6D0ED" w14:textId="77777777" w:rsidR="002D5BA8" w:rsidRPr="00C324FF" w:rsidRDefault="00971547" w:rsidP="00C324FF">
      <w:pPr>
        <w:pStyle w:val="ListParagraph"/>
        <w:numPr>
          <w:ilvl w:val="0"/>
          <w:numId w:val="66"/>
        </w:numPr>
        <w:rPr>
          <w:rFonts w:ascii="Arial" w:hAnsi="Arial" w:cs="Arial"/>
          <w:sz w:val="22"/>
        </w:rPr>
      </w:pPr>
      <w:r w:rsidRPr="00C324FF">
        <w:rPr>
          <w:rFonts w:ascii="Arial" w:hAnsi="Arial" w:cs="Arial"/>
          <w:sz w:val="22"/>
        </w:rPr>
        <w:t>SCFF drawing instructions for Subdivision Act 1988 primary dealing types</w:t>
      </w:r>
    </w:p>
    <w:p w14:paraId="73D6870F" w14:textId="4BEF1E40" w:rsidR="0004355D" w:rsidRPr="00C324FF" w:rsidRDefault="00513EBE" w:rsidP="00AA5357">
      <w:pPr>
        <w:rPr>
          <w:rStyle w:val="Hyperlink"/>
          <w:rFonts w:ascii="Arial" w:hAnsi="Arial" w:cs="Arial"/>
          <w:sz w:val="22"/>
        </w:rPr>
      </w:pPr>
      <w:r>
        <w:rPr>
          <w:rFonts w:ascii="Arial" w:hAnsi="Arial" w:cs="Arial"/>
          <w:sz w:val="22"/>
        </w:rPr>
        <w:t>A</w:t>
      </w:r>
      <w:r w:rsidR="002D5BA8" w:rsidRPr="00C324FF">
        <w:rPr>
          <w:rFonts w:ascii="Arial" w:hAnsi="Arial" w:cs="Arial"/>
          <w:sz w:val="22"/>
        </w:rPr>
        <w:t xml:space="preserve">vailable </w:t>
      </w:r>
      <w:r>
        <w:rPr>
          <w:rFonts w:ascii="Arial" w:hAnsi="Arial" w:cs="Arial"/>
          <w:sz w:val="22"/>
        </w:rPr>
        <w:t>from the</w:t>
      </w:r>
      <w:r w:rsidR="002D5BA8" w:rsidRPr="00C324FF">
        <w:rPr>
          <w:rFonts w:ascii="Arial" w:hAnsi="Arial" w:cs="Arial"/>
          <w:sz w:val="22"/>
        </w:rPr>
        <w:t xml:space="preserve"> SPEAR Website</w:t>
      </w:r>
      <w:r w:rsidR="002F069D">
        <w:rPr>
          <w:rFonts w:ascii="Arial" w:hAnsi="Arial" w:cs="Arial"/>
          <w:sz w:val="22"/>
        </w:rPr>
        <w:t>:  SPEAR &gt; ePlan &gt; Getting Started: Training Resources</w:t>
      </w:r>
      <w:r w:rsidR="002F069D" w:rsidRPr="00C324FF">
        <w:rPr>
          <w:rStyle w:val="Hyperlink"/>
          <w:rFonts w:ascii="Arial" w:hAnsi="Arial" w:cs="Arial"/>
          <w:sz w:val="22"/>
        </w:rPr>
        <w:t xml:space="preserve"> </w:t>
      </w:r>
    </w:p>
    <w:p w14:paraId="33C3EBDC" w14:textId="01843F2C" w:rsidR="00B7525B" w:rsidRPr="00F33CBC" w:rsidRDefault="00B7525B" w:rsidP="00A04CC0">
      <w:pPr>
        <w:pStyle w:val="TOCHeading"/>
        <w:rPr>
          <w:rFonts w:ascii="Arial" w:hAnsi="Arial" w:cs="Arial"/>
        </w:rPr>
      </w:pPr>
      <w:r w:rsidRPr="00F33CBC">
        <w:rPr>
          <w:rFonts w:ascii="Arial" w:hAnsi="Arial" w:cs="Arial"/>
        </w:rPr>
        <w:t>CONTENTS:</w:t>
      </w:r>
    </w:p>
    <w:p w14:paraId="0E7BEC6B" w14:textId="7AEFB77E" w:rsidR="0083045B" w:rsidRPr="00E065A5" w:rsidRDefault="00E16488" w:rsidP="00E065A5">
      <w:pPr>
        <w:pStyle w:val="TOC1"/>
        <w:rPr>
          <w:rFonts w:asciiTheme="minorHAnsi" w:eastAsiaTheme="minorEastAsia" w:hAnsiTheme="minorHAnsi"/>
          <w:sz w:val="22"/>
          <w:szCs w:val="22"/>
          <w:lang w:eastAsia="en-AU"/>
        </w:rPr>
      </w:pPr>
      <w:r w:rsidRPr="00C324FF">
        <w:fldChar w:fldCharType="begin"/>
      </w:r>
      <w:r w:rsidRPr="00C324FF">
        <w:instrText xml:space="preserve"> TOC \o "1-3" \h \z \u </w:instrText>
      </w:r>
      <w:r w:rsidRPr="00C324FF">
        <w:fldChar w:fldCharType="separate"/>
      </w:r>
    </w:p>
    <w:p w14:paraId="432970DB" w14:textId="3FED8442" w:rsidR="0083045B" w:rsidRDefault="002A024D" w:rsidP="00E065A5">
      <w:pPr>
        <w:pStyle w:val="TOC1"/>
        <w:rPr>
          <w:rFonts w:asciiTheme="minorHAnsi" w:eastAsiaTheme="minorEastAsia" w:hAnsiTheme="minorHAnsi"/>
          <w:sz w:val="22"/>
          <w:szCs w:val="22"/>
          <w:lang w:eastAsia="en-AU"/>
        </w:rPr>
      </w:pPr>
      <w:hyperlink w:anchor="_Toc135402035" w:history="1">
        <w:r w:rsidR="0083045B" w:rsidRPr="00B54E59">
          <w:rPr>
            <w:rStyle w:val="Hyperlink"/>
          </w:rPr>
          <w:t>What does the SCFF support?</w:t>
        </w:r>
        <w:r w:rsidR="0083045B">
          <w:rPr>
            <w:webHidden/>
          </w:rPr>
          <w:tab/>
        </w:r>
        <w:r w:rsidR="0083045B">
          <w:rPr>
            <w:webHidden/>
          </w:rPr>
          <w:fldChar w:fldCharType="begin"/>
        </w:r>
        <w:r w:rsidR="0083045B">
          <w:rPr>
            <w:webHidden/>
          </w:rPr>
          <w:instrText xml:space="preserve"> PAGEREF _Toc135402035 \h </w:instrText>
        </w:r>
        <w:r w:rsidR="0083045B">
          <w:rPr>
            <w:webHidden/>
          </w:rPr>
        </w:r>
        <w:r w:rsidR="0083045B">
          <w:rPr>
            <w:webHidden/>
          </w:rPr>
          <w:fldChar w:fldCharType="separate"/>
        </w:r>
        <w:r w:rsidR="0083045B">
          <w:rPr>
            <w:webHidden/>
          </w:rPr>
          <w:t>3</w:t>
        </w:r>
        <w:r w:rsidR="0083045B">
          <w:rPr>
            <w:webHidden/>
          </w:rPr>
          <w:fldChar w:fldCharType="end"/>
        </w:r>
      </w:hyperlink>
    </w:p>
    <w:p w14:paraId="27DB4CF0" w14:textId="38AF3798" w:rsidR="0083045B" w:rsidRDefault="002A024D" w:rsidP="00E065A5">
      <w:pPr>
        <w:pStyle w:val="TOC1"/>
        <w:rPr>
          <w:rFonts w:asciiTheme="minorHAnsi" w:eastAsiaTheme="minorEastAsia" w:hAnsiTheme="minorHAnsi"/>
          <w:sz w:val="22"/>
          <w:szCs w:val="22"/>
          <w:lang w:eastAsia="en-AU"/>
        </w:rPr>
      </w:pPr>
      <w:hyperlink w:anchor="_Toc135402036" w:history="1">
        <w:r w:rsidR="0083045B" w:rsidRPr="00B54E59">
          <w:rPr>
            <w:rStyle w:val="Hyperlink"/>
          </w:rPr>
          <w:t>CAD format</w:t>
        </w:r>
        <w:r w:rsidR="0083045B">
          <w:rPr>
            <w:webHidden/>
          </w:rPr>
          <w:tab/>
        </w:r>
        <w:r w:rsidR="0083045B">
          <w:rPr>
            <w:webHidden/>
          </w:rPr>
          <w:fldChar w:fldCharType="begin"/>
        </w:r>
        <w:r w:rsidR="0083045B">
          <w:rPr>
            <w:webHidden/>
          </w:rPr>
          <w:instrText xml:space="preserve"> PAGEREF _Toc135402036 \h </w:instrText>
        </w:r>
        <w:r w:rsidR="0083045B">
          <w:rPr>
            <w:webHidden/>
          </w:rPr>
        </w:r>
        <w:r w:rsidR="0083045B">
          <w:rPr>
            <w:webHidden/>
          </w:rPr>
          <w:fldChar w:fldCharType="separate"/>
        </w:r>
        <w:r w:rsidR="0083045B">
          <w:rPr>
            <w:webHidden/>
          </w:rPr>
          <w:t>3</w:t>
        </w:r>
        <w:r w:rsidR="0083045B">
          <w:rPr>
            <w:webHidden/>
          </w:rPr>
          <w:fldChar w:fldCharType="end"/>
        </w:r>
      </w:hyperlink>
    </w:p>
    <w:p w14:paraId="232362B0" w14:textId="77888ED7" w:rsidR="0083045B" w:rsidRDefault="002A024D" w:rsidP="00E065A5">
      <w:pPr>
        <w:pStyle w:val="TOC1"/>
        <w:rPr>
          <w:rFonts w:asciiTheme="minorHAnsi" w:eastAsiaTheme="minorEastAsia" w:hAnsiTheme="minorHAnsi"/>
          <w:sz w:val="22"/>
          <w:szCs w:val="22"/>
          <w:lang w:eastAsia="en-AU"/>
        </w:rPr>
      </w:pPr>
      <w:hyperlink w:anchor="_Toc135402037" w:history="1">
        <w:r w:rsidR="0083045B" w:rsidRPr="00B54E59">
          <w:rPr>
            <w:rStyle w:val="Hyperlink"/>
          </w:rPr>
          <w:t>Defined standard CAD layers</w:t>
        </w:r>
        <w:r w:rsidR="0083045B">
          <w:rPr>
            <w:webHidden/>
          </w:rPr>
          <w:tab/>
        </w:r>
        <w:r w:rsidR="0083045B">
          <w:rPr>
            <w:webHidden/>
          </w:rPr>
          <w:fldChar w:fldCharType="begin"/>
        </w:r>
        <w:r w:rsidR="0083045B">
          <w:rPr>
            <w:webHidden/>
          </w:rPr>
          <w:instrText xml:space="preserve"> PAGEREF _Toc135402037 \h </w:instrText>
        </w:r>
        <w:r w:rsidR="0083045B">
          <w:rPr>
            <w:webHidden/>
          </w:rPr>
        </w:r>
        <w:r w:rsidR="0083045B">
          <w:rPr>
            <w:webHidden/>
          </w:rPr>
          <w:fldChar w:fldCharType="separate"/>
        </w:r>
        <w:r w:rsidR="0083045B">
          <w:rPr>
            <w:webHidden/>
          </w:rPr>
          <w:t>3</w:t>
        </w:r>
        <w:r w:rsidR="0083045B">
          <w:rPr>
            <w:webHidden/>
          </w:rPr>
          <w:fldChar w:fldCharType="end"/>
        </w:r>
      </w:hyperlink>
    </w:p>
    <w:p w14:paraId="1F8DC910" w14:textId="30B642D8" w:rsidR="0083045B" w:rsidRDefault="002A024D" w:rsidP="00E065A5">
      <w:pPr>
        <w:pStyle w:val="TOC1"/>
        <w:rPr>
          <w:rFonts w:asciiTheme="minorHAnsi" w:eastAsiaTheme="minorEastAsia" w:hAnsiTheme="minorHAnsi"/>
          <w:sz w:val="22"/>
          <w:szCs w:val="22"/>
          <w:lang w:eastAsia="en-AU"/>
        </w:rPr>
      </w:pPr>
      <w:hyperlink w:anchor="_Toc135402038" w:history="1">
        <w:r w:rsidR="0083045B" w:rsidRPr="00B54E59">
          <w:rPr>
            <w:rStyle w:val="Hyperlink"/>
          </w:rPr>
          <w:t>Adding non-standard CAD layers</w:t>
        </w:r>
        <w:r w:rsidR="0083045B">
          <w:rPr>
            <w:webHidden/>
          </w:rPr>
          <w:tab/>
        </w:r>
        <w:r w:rsidR="0083045B">
          <w:rPr>
            <w:webHidden/>
          </w:rPr>
          <w:fldChar w:fldCharType="begin"/>
        </w:r>
        <w:r w:rsidR="0083045B">
          <w:rPr>
            <w:webHidden/>
          </w:rPr>
          <w:instrText xml:space="preserve"> PAGEREF _Toc135402038 \h </w:instrText>
        </w:r>
        <w:r w:rsidR="0083045B">
          <w:rPr>
            <w:webHidden/>
          </w:rPr>
        </w:r>
        <w:r w:rsidR="0083045B">
          <w:rPr>
            <w:webHidden/>
          </w:rPr>
          <w:fldChar w:fldCharType="separate"/>
        </w:r>
        <w:r w:rsidR="0083045B">
          <w:rPr>
            <w:webHidden/>
          </w:rPr>
          <w:t>3</w:t>
        </w:r>
        <w:r w:rsidR="0083045B">
          <w:rPr>
            <w:webHidden/>
          </w:rPr>
          <w:fldChar w:fldCharType="end"/>
        </w:r>
      </w:hyperlink>
    </w:p>
    <w:p w14:paraId="1D673D76" w14:textId="36411504" w:rsidR="0083045B" w:rsidRDefault="002A024D" w:rsidP="00E065A5">
      <w:pPr>
        <w:pStyle w:val="TOC1"/>
        <w:rPr>
          <w:rFonts w:asciiTheme="minorHAnsi" w:eastAsiaTheme="minorEastAsia" w:hAnsiTheme="minorHAnsi"/>
          <w:sz w:val="22"/>
          <w:szCs w:val="22"/>
          <w:lang w:eastAsia="en-AU"/>
        </w:rPr>
      </w:pPr>
      <w:hyperlink w:anchor="_Toc135402039" w:history="1">
        <w:r w:rsidR="0083045B" w:rsidRPr="00B54E59">
          <w:rPr>
            <w:rStyle w:val="Hyperlink"/>
          </w:rPr>
          <w:t>CAD preparation (computed plan)</w:t>
        </w:r>
        <w:r w:rsidR="0083045B">
          <w:rPr>
            <w:webHidden/>
          </w:rPr>
          <w:tab/>
        </w:r>
        <w:r w:rsidR="0083045B">
          <w:rPr>
            <w:webHidden/>
          </w:rPr>
          <w:fldChar w:fldCharType="begin"/>
        </w:r>
        <w:r w:rsidR="0083045B">
          <w:rPr>
            <w:webHidden/>
          </w:rPr>
          <w:instrText xml:space="preserve"> PAGEREF _Toc135402039 \h </w:instrText>
        </w:r>
        <w:r w:rsidR="0083045B">
          <w:rPr>
            <w:webHidden/>
          </w:rPr>
        </w:r>
        <w:r w:rsidR="0083045B">
          <w:rPr>
            <w:webHidden/>
          </w:rPr>
          <w:fldChar w:fldCharType="separate"/>
        </w:r>
        <w:r w:rsidR="0083045B">
          <w:rPr>
            <w:webHidden/>
          </w:rPr>
          <w:t>3</w:t>
        </w:r>
        <w:r w:rsidR="0083045B">
          <w:rPr>
            <w:webHidden/>
          </w:rPr>
          <w:fldChar w:fldCharType="end"/>
        </w:r>
      </w:hyperlink>
    </w:p>
    <w:p w14:paraId="1CAD98C2" w14:textId="53107E8D" w:rsidR="0083045B" w:rsidRDefault="002A024D" w:rsidP="00E065A5">
      <w:pPr>
        <w:pStyle w:val="TOC1"/>
        <w:rPr>
          <w:rFonts w:asciiTheme="minorHAnsi" w:eastAsiaTheme="minorEastAsia" w:hAnsiTheme="minorHAnsi"/>
          <w:sz w:val="22"/>
          <w:szCs w:val="22"/>
          <w:lang w:eastAsia="en-AU"/>
        </w:rPr>
      </w:pPr>
      <w:hyperlink w:anchor="_Toc135402040" w:history="1">
        <w:r w:rsidR="0083045B" w:rsidRPr="00B54E59">
          <w:rPr>
            <w:rStyle w:val="Hyperlink"/>
          </w:rPr>
          <w:t>Coordinate system / Connection to MGA</w:t>
        </w:r>
        <w:r w:rsidR="0083045B">
          <w:rPr>
            <w:webHidden/>
          </w:rPr>
          <w:tab/>
        </w:r>
        <w:r w:rsidR="0083045B">
          <w:rPr>
            <w:webHidden/>
          </w:rPr>
          <w:fldChar w:fldCharType="begin"/>
        </w:r>
        <w:r w:rsidR="0083045B">
          <w:rPr>
            <w:webHidden/>
          </w:rPr>
          <w:instrText xml:space="preserve"> PAGEREF _Toc135402040 \h </w:instrText>
        </w:r>
        <w:r w:rsidR="0083045B">
          <w:rPr>
            <w:webHidden/>
          </w:rPr>
        </w:r>
        <w:r w:rsidR="0083045B">
          <w:rPr>
            <w:webHidden/>
          </w:rPr>
          <w:fldChar w:fldCharType="separate"/>
        </w:r>
        <w:r w:rsidR="0083045B">
          <w:rPr>
            <w:webHidden/>
          </w:rPr>
          <w:t>4</w:t>
        </w:r>
        <w:r w:rsidR="0083045B">
          <w:rPr>
            <w:webHidden/>
          </w:rPr>
          <w:fldChar w:fldCharType="end"/>
        </w:r>
      </w:hyperlink>
    </w:p>
    <w:p w14:paraId="4ACA097E" w14:textId="2495C635" w:rsidR="0083045B" w:rsidRDefault="002A024D" w:rsidP="00E065A5">
      <w:pPr>
        <w:pStyle w:val="TOC1"/>
        <w:rPr>
          <w:rFonts w:asciiTheme="minorHAnsi" w:eastAsiaTheme="minorEastAsia" w:hAnsiTheme="minorHAnsi"/>
          <w:sz w:val="22"/>
          <w:szCs w:val="22"/>
          <w:lang w:eastAsia="en-AU"/>
        </w:rPr>
      </w:pPr>
      <w:hyperlink w:anchor="_Toc135402041" w:history="1">
        <w:r w:rsidR="0083045B" w:rsidRPr="00B54E59">
          <w:rPr>
            <w:rStyle w:val="Hyperlink"/>
          </w:rPr>
          <w:t>Parcels (fully closed polygons) and connections/ abutting roads</w:t>
        </w:r>
        <w:r w:rsidR="0083045B">
          <w:rPr>
            <w:webHidden/>
          </w:rPr>
          <w:tab/>
        </w:r>
        <w:r w:rsidR="0083045B">
          <w:rPr>
            <w:webHidden/>
          </w:rPr>
          <w:fldChar w:fldCharType="begin"/>
        </w:r>
        <w:r w:rsidR="0083045B">
          <w:rPr>
            <w:webHidden/>
          </w:rPr>
          <w:instrText xml:space="preserve"> PAGEREF _Toc135402041 \h </w:instrText>
        </w:r>
        <w:r w:rsidR="0083045B">
          <w:rPr>
            <w:webHidden/>
          </w:rPr>
        </w:r>
        <w:r w:rsidR="0083045B">
          <w:rPr>
            <w:webHidden/>
          </w:rPr>
          <w:fldChar w:fldCharType="separate"/>
        </w:r>
        <w:r w:rsidR="0083045B">
          <w:rPr>
            <w:webHidden/>
          </w:rPr>
          <w:t>4</w:t>
        </w:r>
        <w:r w:rsidR="0083045B">
          <w:rPr>
            <w:webHidden/>
          </w:rPr>
          <w:fldChar w:fldCharType="end"/>
        </w:r>
      </w:hyperlink>
    </w:p>
    <w:p w14:paraId="43DAF765" w14:textId="5D53C44A" w:rsidR="0083045B" w:rsidRDefault="002A024D" w:rsidP="00E065A5">
      <w:pPr>
        <w:pStyle w:val="TOC1"/>
        <w:rPr>
          <w:rFonts w:asciiTheme="minorHAnsi" w:eastAsiaTheme="minorEastAsia" w:hAnsiTheme="minorHAnsi"/>
          <w:sz w:val="22"/>
          <w:szCs w:val="22"/>
          <w:lang w:eastAsia="en-AU"/>
        </w:rPr>
      </w:pPr>
      <w:hyperlink w:anchor="_Toc135402042" w:history="1">
        <w:r w:rsidR="0083045B" w:rsidRPr="00B54E59">
          <w:rPr>
            <w:rStyle w:val="Hyperlink"/>
          </w:rPr>
          <w:t>‘State’ of a parcel</w:t>
        </w:r>
        <w:r w:rsidR="0083045B">
          <w:rPr>
            <w:webHidden/>
          </w:rPr>
          <w:tab/>
        </w:r>
        <w:r w:rsidR="0083045B">
          <w:rPr>
            <w:webHidden/>
          </w:rPr>
          <w:fldChar w:fldCharType="begin"/>
        </w:r>
        <w:r w:rsidR="0083045B">
          <w:rPr>
            <w:webHidden/>
          </w:rPr>
          <w:instrText xml:space="preserve"> PAGEREF _Toc135402042 \h </w:instrText>
        </w:r>
        <w:r w:rsidR="0083045B">
          <w:rPr>
            <w:webHidden/>
          </w:rPr>
        </w:r>
        <w:r w:rsidR="0083045B">
          <w:rPr>
            <w:webHidden/>
          </w:rPr>
          <w:fldChar w:fldCharType="separate"/>
        </w:r>
        <w:r w:rsidR="0083045B">
          <w:rPr>
            <w:webHidden/>
          </w:rPr>
          <w:t>4</w:t>
        </w:r>
        <w:r w:rsidR="0083045B">
          <w:rPr>
            <w:webHidden/>
          </w:rPr>
          <w:fldChar w:fldCharType="end"/>
        </w:r>
      </w:hyperlink>
    </w:p>
    <w:p w14:paraId="4251C89D" w14:textId="274E8D8D" w:rsidR="0083045B" w:rsidRDefault="002A024D" w:rsidP="00E065A5">
      <w:pPr>
        <w:pStyle w:val="TOC1"/>
        <w:rPr>
          <w:rFonts w:asciiTheme="minorHAnsi" w:eastAsiaTheme="minorEastAsia" w:hAnsiTheme="minorHAnsi"/>
          <w:sz w:val="22"/>
          <w:szCs w:val="22"/>
          <w:lang w:eastAsia="en-AU"/>
        </w:rPr>
      </w:pPr>
      <w:hyperlink w:anchor="_Toc135402043" w:history="1">
        <w:r w:rsidR="0083045B" w:rsidRPr="00B54E59">
          <w:rPr>
            <w:rStyle w:val="Hyperlink"/>
          </w:rPr>
          <w:t>Easements/ Crown Land Services</w:t>
        </w:r>
        <w:r w:rsidR="0083045B">
          <w:rPr>
            <w:webHidden/>
          </w:rPr>
          <w:tab/>
        </w:r>
        <w:r w:rsidR="0083045B">
          <w:rPr>
            <w:webHidden/>
          </w:rPr>
          <w:fldChar w:fldCharType="begin"/>
        </w:r>
        <w:r w:rsidR="0083045B">
          <w:rPr>
            <w:webHidden/>
          </w:rPr>
          <w:instrText xml:space="preserve"> PAGEREF _Toc135402043 \h </w:instrText>
        </w:r>
        <w:r w:rsidR="0083045B">
          <w:rPr>
            <w:webHidden/>
          </w:rPr>
        </w:r>
        <w:r w:rsidR="0083045B">
          <w:rPr>
            <w:webHidden/>
          </w:rPr>
          <w:fldChar w:fldCharType="separate"/>
        </w:r>
        <w:r w:rsidR="0083045B">
          <w:rPr>
            <w:webHidden/>
          </w:rPr>
          <w:t>5</w:t>
        </w:r>
        <w:r w:rsidR="0083045B">
          <w:rPr>
            <w:webHidden/>
          </w:rPr>
          <w:fldChar w:fldCharType="end"/>
        </w:r>
      </w:hyperlink>
    </w:p>
    <w:p w14:paraId="568A1097" w14:textId="2EF15E71" w:rsidR="0083045B" w:rsidRDefault="002A024D" w:rsidP="00E065A5">
      <w:pPr>
        <w:pStyle w:val="TOC1"/>
        <w:rPr>
          <w:rFonts w:asciiTheme="minorHAnsi" w:eastAsiaTheme="minorEastAsia" w:hAnsiTheme="minorHAnsi"/>
          <w:sz w:val="22"/>
          <w:szCs w:val="22"/>
          <w:lang w:eastAsia="en-AU"/>
        </w:rPr>
      </w:pPr>
      <w:hyperlink w:anchor="_Toc135402044" w:history="1">
        <w:r w:rsidR="0083045B" w:rsidRPr="00B54E59">
          <w:rPr>
            <w:rStyle w:val="Hyperlink"/>
          </w:rPr>
          <w:t>Restrictions</w:t>
        </w:r>
        <w:r w:rsidR="0083045B">
          <w:rPr>
            <w:webHidden/>
          </w:rPr>
          <w:tab/>
        </w:r>
        <w:r w:rsidR="0083045B">
          <w:rPr>
            <w:webHidden/>
          </w:rPr>
          <w:fldChar w:fldCharType="begin"/>
        </w:r>
        <w:r w:rsidR="0083045B">
          <w:rPr>
            <w:webHidden/>
          </w:rPr>
          <w:instrText xml:space="preserve"> PAGEREF _Toc135402044 \h </w:instrText>
        </w:r>
        <w:r w:rsidR="0083045B">
          <w:rPr>
            <w:webHidden/>
          </w:rPr>
        </w:r>
        <w:r w:rsidR="0083045B">
          <w:rPr>
            <w:webHidden/>
          </w:rPr>
          <w:fldChar w:fldCharType="separate"/>
        </w:r>
        <w:r w:rsidR="0083045B">
          <w:rPr>
            <w:webHidden/>
          </w:rPr>
          <w:t>5</w:t>
        </w:r>
        <w:r w:rsidR="0083045B">
          <w:rPr>
            <w:webHidden/>
          </w:rPr>
          <w:fldChar w:fldCharType="end"/>
        </w:r>
      </w:hyperlink>
    </w:p>
    <w:p w14:paraId="09AB5DBB" w14:textId="1A1D1241" w:rsidR="0083045B" w:rsidRDefault="002A024D" w:rsidP="00E065A5">
      <w:pPr>
        <w:pStyle w:val="TOC1"/>
        <w:rPr>
          <w:rFonts w:asciiTheme="minorHAnsi" w:eastAsiaTheme="minorEastAsia" w:hAnsiTheme="minorHAnsi"/>
          <w:sz w:val="22"/>
          <w:szCs w:val="22"/>
          <w:lang w:eastAsia="en-AU"/>
        </w:rPr>
      </w:pPr>
      <w:hyperlink w:anchor="_Toc135402045" w:history="1">
        <w:r w:rsidR="0083045B" w:rsidRPr="00B54E59">
          <w:rPr>
            <w:rStyle w:val="Hyperlink"/>
          </w:rPr>
          <w:t>Fixing Easements and Restrictions to the Title Boundary</w:t>
        </w:r>
        <w:r w:rsidR="0083045B">
          <w:rPr>
            <w:webHidden/>
          </w:rPr>
          <w:tab/>
        </w:r>
        <w:r w:rsidR="0083045B">
          <w:rPr>
            <w:webHidden/>
          </w:rPr>
          <w:fldChar w:fldCharType="begin"/>
        </w:r>
        <w:r w:rsidR="0083045B">
          <w:rPr>
            <w:webHidden/>
          </w:rPr>
          <w:instrText xml:space="preserve"> PAGEREF _Toc135402045 \h </w:instrText>
        </w:r>
        <w:r w:rsidR="0083045B">
          <w:rPr>
            <w:webHidden/>
          </w:rPr>
        </w:r>
        <w:r w:rsidR="0083045B">
          <w:rPr>
            <w:webHidden/>
          </w:rPr>
          <w:fldChar w:fldCharType="separate"/>
        </w:r>
        <w:r w:rsidR="0083045B">
          <w:rPr>
            <w:webHidden/>
          </w:rPr>
          <w:t>6</w:t>
        </w:r>
        <w:r w:rsidR="0083045B">
          <w:rPr>
            <w:webHidden/>
          </w:rPr>
          <w:fldChar w:fldCharType="end"/>
        </w:r>
      </w:hyperlink>
    </w:p>
    <w:p w14:paraId="0E377F7E" w14:textId="558C728A" w:rsidR="0083045B" w:rsidRDefault="002A024D" w:rsidP="00E065A5">
      <w:pPr>
        <w:pStyle w:val="TOC1"/>
        <w:rPr>
          <w:rFonts w:asciiTheme="minorHAnsi" w:eastAsiaTheme="minorEastAsia" w:hAnsiTheme="minorHAnsi"/>
          <w:sz w:val="22"/>
          <w:szCs w:val="22"/>
          <w:lang w:eastAsia="en-AU"/>
        </w:rPr>
      </w:pPr>
      <w:hyperlink w:anchor="_Toc135402046" w:history="1">
        <w:r w:rsidR="0083045B" w:rsidRPr="00B54E59">
          <w:rPr>
            <w:rStyle w:val="Hyperlink"/>
          </w:rPr>
          <w:t>Textual Information</w:t>
        </w:r>
        <w:r w:rsidR="0083045B">
          <w:rPr>
            <w:webHidden/>
          </w:rPr>
          <w:tab/>
        </w:r>
        <w:r w:rsidR="0083045B">
          <w:rPr>
            <w:webHidden/>
          </w:rPr>
          <w:fldChar w:fldCharType="begin"/>
        </w:r>
        <w:r w:rsidR="0083045B">
          <w:rPr>
            <w:webHidden/>
          </w:rPr>
          <w:instrText xml:space="preserve"> PAGEREF _Toc135402046 \h </w:instrText>
        </w:r>
        <w:r w:rsidR="0083045B">
          <w:rPr>
            <w:webHidden/>
          </w:rPr>
        </w:r>
        <w:r w:rsidR="0083045B">
          <w:rPr>
            <w:webHidden/>
          </w:rPr>
          <w:fldChar w:fldCharType="separate"/>
        </w:r>
        <w:r w:rsidR="0083045B">
          <w:rPr>
            <w:webHidden/>
          </w:rPr>
          <w:t>6</w:t>
        </w:r>
        <w:r w:rsidR="0083045B">
          <w:rPr>
            <w:webHidden/>
          </w:rPr>
          <w:fldChar w:fldCharType="end"/>
        </w:r>
      </w:hyperlink>
    </w:p>
    <w:p w14:paraId="0222ACDD" w14:textId="730719F0" w:rsidR="0083045B" w:rsidRDefault="002A024D" w:rsidP="00E065A5">
      <w:pPr>
        <w:pStyle w:val="TOC1"/>
        <w:rPr>
          <w:rFonts w:asciiTheme="minorHAnsi" w:eastAsiaTheme="minorEastAsia" w:hAnsiTheme="minorHAnsi"/>
          <w:sz w:val="22"/>
          <w:szCs w:val="22"/>
          <w:lang w:eastAsia="en-AU"/>
        </w:rPr>
      </w:pPr>
      <w:hyperlink w:anchor="_Toc135402047" w:history="1">
        <w:r w:rsidR="0083045B" w:rsidRPr="00B54E59">
          <w:rPr>
            <w:rStyle w:val="Hyperlink"/>
          </w:rPr>
          <w:t>Offsets</w:t>
        </w:r>
        <w:r w:rsidR="0083045B">
          <w:rPr>
            <w:webHidden/>
          </w:rPr>
          <w:tab/>
        </w:r>
        <w:r w:rsidR="0083045B">
          <w:rPr>
            <w:webHidden/>
          </w:rPr>
          <w:fldChar w:fldCharType="begin"/>
        </w:r>
        <w:r w:rsidR="0083045B">
          <w:rPr>
            <w:webHidden/>
          </w:rPr>
          <w:instrText xml:space="preserve"> PAGEREF _Toc135402047 \h </w:instrText>
        </w:r>
        <w:r w:rsidR="0083045B">
          <w:rPr>
            <w:webHidden/>
          </w:rPr>
        </w:r>
        <w:r w:rsidR="0083045B">
          <w:rPr>
            <w:webHidden/>
          </w:rPr>
          <w:fldChar w:fldCharType="separate"/>
        </w:r>
        <w:r w:rsidR="0083045B">
          <w:rPr>
            <w:webHidden/>
          </w:rPr>
          <w:t>6</w:t>
        </w:r>
        <w:r w:rsidR="0083045B">
          <w:rPr>
            <w:webHidden/>
          </w:rPr>
          <w:fldChar w:fldCharType="end"/>
        </w:r>
      </w:hyperlink>
    </w:p>
    <w:p w14:paraId="074E5495" w14:textId="03731077" w:rsidR="0083045B" w:rsidRDefault="002A024D" w:rsidP="00E065A5">
      <w:pPr>
        <w:pStyle w:val="TOC1"/>
        <w:rPr>
          <w:rFonts w:asciiTheme="minorHAnsi" w:eastAsiaTheme="minorEastAsia" w:hAnsiTheme="minorHAnsi"/>
          <w:sz w:val="22"/>
          <w:szCs w:val="22"/>
          <w:lang w:eastAsia="en-AU"/>
        </w:rPr>
      </w:pPr>
      <w:hyperlink w:anchor="_Toc135402048" w:history="1">
        <w:r w:rsidR="0083045B" w:rsidRPr="00B54E59">
          <w:rPr>
            <w:rStyle w:val="Hyperlink"/>
          </w:rPr>
          <w:t>Splay corners</w:t>
        </w:r>
        <w:r w:rsidR="0083045B">
          <w:rPr>
            <w:webHidden/>
          </w:rPr>
          <w:tab/>
        </w:r>
        <w:r w:rsidR="0083045B">
          <w:rPr>
            <w:webHidden/>
          </w:rPr>
          <w:fldChar w:fldCharType="begin"/>
        </w:r>
        <w:r w:rsidR="0083045B">
          <w:rPr>
            <w:webHidden/>
          </w:rPr>
          <w:instrText xml:space="preserve"> PAGEREF _Toc135402048 \h </w:instrText>
        </w:r>
        <w:r w:rsidR="0083045B">
          <w:rPr>
            <w:webHidden/>
          </w:rPr>
        </w:r>
        <w:r w:rsidR="0083045B">
          <w:rPr>
            <w:webHidden/>
          </w:rPr>
          <w:fldChar w:fldCharType="separate"/>
        </w:r>
        <w:r w:rsidR="0083045B">
          <w:rPr>
            <w:webHidden/>
          </w:rPr>
          <w:t>6</w:t>
        </w:r>
        <w:r w:rsidR="0083045B">
          <w:rPr>
            <w:webHidden/>
          </w:rPr>
          <w:fldChar w:fldCharType="end"/>
        </w:r>
      </w:hyperlink>
    </w:p>
    <w:p w14:paraId="630F97BE" w14:textId="5A3223AF" w:rsidR="0083045B" w:rsidRDefault="002A024D" w:rsidP="00E065A5">
      <w:pPr>
        <w:pStyle w:val="TOC1"/>
        <w:rPr>
          <w:rFonts w:asciiTheme="minorHAnsi" w:eastAsiaTheme="minorEastAsia" w:hAnsiTheme="minorHAnsi"/>
          <w:sz w:val="22"/>
          <w:szCs w:val="22"/>
          <w:lang w:eastAsia="en-AU"/>
        </w:rPr>
      </w:pPr>
      <w:hyperlink w:anchor="_Toc135402049" w:history="1">
        <w:r w:rsidR="0083045B" w:rsidRPr="00B54E59">
          <w:rPr>
            <w:rStyle w:val="Hyperlink"/>
          </w:rPr>
          <w:t>Building boundaries, natural boundaries, and unsurveyed boundaries</w:t>
        </w:r>
        <w:r w:rsidR="0083045B">
          <w:rPr>
            <w:webHidden/>
          </w:rPr>
          <w:tab/>
        </w:r>
        <w:r w:rsidR="0083045B">
          <w:rPr>
            <w:webHidden/>
          </w:rPr>
          <w:fldChar w:fldCharType="begin"/>
        </w:r>
        <w:r w:rsidR="0083045B">
          <w:rPr>
            <w:webHidden/>
          </w:rPr>
          <w:instrText xml:space="preserve"> PAGEREF _Toc135402049 \h </w:instrText>
        </w:r>
        <w:r w:rsidR="0083045B">
          <w:rPr>
            <w:webHidden/>
          </w:rPr>
        </w:r>
        <w:r w:rsidR="0083045B">
          <w:rPr>
            <w:webHidden/>
          </w:rPr>
          <w:fldChar w:fldCharType="separate"/>
        </w:r>
        <w:r w:rsidR="0083045B">
          <w:rPr>
            <w:webHidden/>
          </w:rPr>
          <w:t>8</w:t>
        </w:r>
        <w:r w:rsidR="0083045B">
          <w:rPr>
            <w:webHidden/>
          </w:rPr>
          <w:fldChar w:fldCharType="end"/>
        </w:r>
      </w:hyperlink>
    </w:p>
    <w:p w14:paraId="683D4D05" w14:textId="26EAB41C" w:rsidR="0083045B" w:rsidRDefault="002A024D" w:rsidP="00E065A5">
      <w:pPr>
        <w:pStyle w:val="TOC1"/>
        <w:rPr>
          <w:rFonts w:asciiTheme="minorHAnsi" w:eastAsiaTheme="minorEastAsia" w:hAnsiTheme="minorHAnsi"/>
          <w:sz w:val="22"/>
          <w:szCs w:val="22"/>
          <w:lang w:eastAsia="en-AU"/>
        </w:rPr>
      </w:pPr>
      <w:hyperlink w:anchor="_Toc135402050" w:history="1">
        <w:r w:rsidR="0083045B" w:rsidRPr="00B54E59">
          <w:rPr>
            <w:rStyle w:val="Hyperlink"/>
          </w:rPr>
          <w:t>Building Return</w:t>
        </w:r>
        <w:r w:rsidR="0083045B">
          <w:rPr>
            <w:webHidden/>
          </w:rPr>
          <w:tab/>
        </w:r>
        <w:r w:rsidR="0083045B">
          <w:rPr>
            <w:webHidden/>
          </w:rPr>
          <w:fldChar w:fldCharType="begin"/>
        </w:r>
        <w:r w:rsidR="0083045B">
          <w:rPr>
            <w:webHidden/>
          </w:rPr>
          <w:instrText xml:space="preserve"> PAGEREF _Toc135402050 \h </w:instrText>
        </w:r>
        <w:r w:rsidR="0083045B">
          <w:rPr>
            <w:webHidden/>
          </w:rPr>
        </w:r>
        <w:r w:rsidR="0083045B">
          <w:rPr>
            <w:webHidden/>
          </w:rPr>
          <w:fldChar w:fldCharType="separate"/>
        </w:r>
        <w:r w:rsidR="0083045B">
          <w:rPr>
            <w:webHidden/>
          </w:rPr>
          <w:t>10</w:t>
        </w:r>
        <w:r w:rsidR="0083045B">
          <w:rPr>
            <w:webHidden/>
          </w:rPr>
          <w:fldChar w:fldCharType="end"/>
        </w:r>
      </w:hyperlink>
    </w:p>
    <w:p w14:paraId="12C0B726" w14:textId="2C8EFE07" w:rsidR="0083045B" w:rsidRDefault="002A024D" w:rsidP="00E065A5">
      <w:pPr>
        <w:pStyle w:val="TOC1"/>
        <w:rPr>
          <w:rFonts w:asciiTheme="minorHAnsi" w:eastAsiaTheme="minorEastAsia" w:hAnsiTheme="minorHAnsi"/>
          <w:sz w:val="22"/>
          <w:szCs w:val="22"/>
          <w:lang w:eastAsia="en-AU"/>
        </w:rPr>
      </w:pPr>
      <w:hyperlink w:anchor="_Toc135402051" w:history="1">
        <w:r w:rsidR="0083045B" w:rsidRPr="00B54E59">
          <w:rPr>
            <w:rStyle w:val="Hyperlink"/>
          </w:rPr>
          <w:t>PM/PCM</w:t>
        </w:r>
        <w:r w:rsidR="0083045B">
          <w:rPr>
            <w:webHidden/>
          </w:rPr>
          <w:tab/>
        </w:r>
        <w:r w:rsidR="0083045B">
          <w:rPr>
            <w:webHidden/>
          </w:rPr>
          <w:fldChar w:fldCharType="begin"/>
        </w:r>
        <w:r w:rsidR="0083045B">
          <w:rPr>
            <w:webHidden/>
          </w:rPr>
          <w:instrText xml:space="preserve"> PAGEREF _Toc135402051 \h </w:instrText>
        </w:r>
        <w:r w:rsidR="0083045B">
          <w:rPr>
            <w:webHidden/>
          </w:rPr>
        </w:r>
        <w:r w:rsidR="0083045B">
          <w:rPr>
            <w:webHidden/>
          </w:rPr>
          <w:fldChar w:fldCharType="separate"/>
        </w:r>
        <w:r w:rsidR="0083045B">
          <w:rPr>
            <w:webHidden/>
          </w:rPr>
          <w:t>10</w:t>
        </w:r>
        <w:r w:rsidR="0083045B">
          <w:rPr>
            <w:webHidden/>
          </w:rPr>
          <w:fldChar w:fldCharType="end"/>
        </w:r>
      </w:hyperlink>
    </w:p>
    <w:p w14:paraId="063EE9BA" w14:textId="4163C3F0" w:rsidR="0083045B" w:rsidRDefault="002A024D" w:rsidP="00E065A5">
      <w:pPr>
        <w:pStyle w:val="TOC1"/>
        <w:rPr>
          <w:rFonts w:asciiTheme="minorHAnsi" w:eastAsiaTheme="minorEastAsia" w:hAnsiTheme="minorHAnsi"/>
          <w:sz w:val="22"/>
          <w:szCs w:val="22"/>
          <w:lang w:eastAsia="en-AU"/>
        </w:rPr>
      </w:pPr>
      <w:hyperlink w:anchor="_Toc135402052" w:history="1">
        <w:r w:rsidR="0083045B" w:rsidRPr="00B54E59">
          <w:rPr>
            <w:rStyle w:val="Hyperlink"/>
          </w:rPr>
          <w:t>Snapping points</w:t>
        </w:r>
        <w:r w:rsidR="0083045B">
          <w:rPr>
            <w:webHidden/>
          </w:rPr>
          <w:tab/>
        </w:r>
        <w:r w:rsidR="0083045B">
          <w:rPr>
            <w:webHidden/>
          </w:rPr>
          <w:fldChar w:fldCharType="begin"/>
        </w:r>
        <w:r w:rsidR="0083045B">
          <w:rPr>
            <w:webHidden/>
          </w:rPr>
          <w:instrText xml:space="preserve"> PAGEREF _Toc135402052 \h </w:instrText>
        </w:r>
        <w:r w:rsidR="0083045B">
          <w:rPr>
            <w:webHidden/>
          </w:rPr>
        </w:r>
        <w:r w:rsidR="0083045B">
          <w:rPr>
            <w:webHidden/>
          </w:rPr>
          <w:fldChar w:fldCharType="separate"/>
        </w:r>
        <w:r w:rsidR="0083045B">
          <w:rPr>
            <w:webHidden/>
          </w:rPr>
          <w:t>11</w:t>
        </w:r>
        <w:r w:rsidR="0083045B">
          <w:rPr>
            <w:webHidden/>
          </w:rPr>
          <w:fldChar w:fldCharType="end"/>
        </w:r>
      </w:hyperlink>
    </w:p>
    <w:p w14:paraId="36992B89" w14:textId="0D43750F" w:rsidR="0083045B" w:rsidRDefault="002A024D" w:rsidP="00E065A5">
      <w:pPr>
        <w:pStyle w:val="TOC1"/>
        <w:rPr>
          <w:rFonts w:asciiTheme="minorHAnsi" w:eastAsiaTheme="minorEastAsia" w:hAnsiTheme="minorHAnsi"/>
          <w:sz w:val="22"/>
          <w:szCs w:val="22"/>
          <w:lang w:eastAsia="en-AU"/>
        </w:rPr>
      </w:pPr>
      <w:hyperlink w:anchor="_Toc135402053" w:history="1">
        <w:r w:rsidR="0083045B" w:rsidRPr="00B54E59">
          <w:rPr>
            <w:rStyle w:val="Hyperlink"/>
          </w:rPr>
          <w:t>Title Connections</w:t>
        </w:r>
        <w:r w:rsidR="0083045B">
          <w:rPr>
            <w:webHidden/>
          </w:rPr>
          <w:tab/>
        </w:r>
        <w:r w:rsidR="0083045B">
          <w:rPr>
            <w:webHidden/>
          </w:rPr>
          <w:fldChar w:fldCharType="begin"/>
        </w:r>
        <w:r w:rsidR="0083045B">
          <w:rPr>
            <w:webHidden/>
          </w:rPr>
          <w:instrText xml:space="preserve"> PAGEREF _Toc135402053 \h </w:instrText>
        </w:r>
        <w:r w:rsidR="0083045B">
          <w:rPr>
            <w:webHidden/>
          </w:rPr>
        </w:r>
        <w:r w:rsidR="0083045B">
          <w:rPr>
            <w:webHidden/>
          </w:rPr>
          <w:fldChar w:fldCharType="separate"/>
        </w:r>
        <w:r w:rsidR="0083045B">
          <w:rPr>
            <w:webHidden/>
          </w:rPr>
          <w:t>11</w:t>
        </w:r>
        <w:r w:rsidR="0083045B">
          <w:rPr>
            <w:webHidden/>
          </w:rPr>
          <w:fldChar w:fldCharType="end"/>
        </w:r>
      </w:hyperlink>
    </w:p>
    <w:p w14:paraId="2D27EBA1" w14:textId="1C6873D1" w:rsidR="0083045B" w:rsidRDefault="002A024D" w:rsidP="00E065A5">
      <w:pPr>
        <w:pStyle w:val="TOC1"/>
        <w:rPr>
          <w:rFonts w:asciiTheme="minorHAnsi" w:eastAsiaTheme="minorEastAsia" w:hAnsiTheme="minorHAnsi"/>
          <w:sz w:val="22"/>
          <w:szCs w:val="22"/>
          <w:lang w:eastAsia="en-AU"/>
        </w:rPr>
      </w:pPr>
      <w:hyperlink w:anchor="_Toc135402054" w:history="1">
        <w:r w:rsidR="0083045B" w:rsidRPr="00B54E59">
          <w:rPr>
            <w:rStyle w:val="Hyperlink"/>
          </w:rPr>
          <w:t>Capturing Road Connections</w:t>
        </w:r>
        <w:r w:rsidR="0083045B">
          <w:rPr>
            <w:webHidden/>
          </w:rPr>
          <w:tab/>
        </w:r>
        <w:r w:rsidR="0083045B">
          <w:rPr>
            <w:webHidden/>
          </w:rPr>
          <w:fldChar w:fldCharType="begin"/>
        </w:r>
        <w:r w:rsidR="0083045B">
          <w:rPr>
            <w:webHidden/>
          </w:rPr>
          <w:instrText xml:space="preserve"> PAGEREF _Toc135402054 \h </w:instrText>
        </w:r>
        <w:r w:rsidR="0083045B">
          <w:rPr>
            <w:webHidden/>
          </w:rPr>
        </w:r>
        <w:r w:rsidR="0083045B">
          <w:rPr>
            <w:webHidden/>
          </w:rPr>
          <w:fldChar w:fldCharType="separate"/>
        </w:r>
        <w:r w:rsidR="0083045B">
          <w:rPr>
            <w:webHidden/>
          </w:rPr>
          <w:t>12</w:t>
        </w:r>
        <w:r w:rsidR="0083045B">
          <w:rPr>
            <w:webHidden/>
          </w:rPr>
          <w:fldChar w:fldCharType="end"/>
        </w:r>
      </w:hyperlink>
    </w:p>
    <w:p w14:paraId="6F87568D" w14:textId="74C32720" w:rsidR="0083045B" w:rsidRDefault="002A024D" w:rsidP="00E065A5">
      <w:pPr>
        <w:pStyle w:val="TOC1"/>
        <w:rPr>
          <w:rFonts w:asciiTheme="minorHAnsi" w:eastAsiaTheme="minorEastAsia" w:hAnsiTheme="minorHAnsi"/>
          <w:sz w:val="22"/>
          <w:szCs w:val="22"/>
          <w:lang w:eastAsia="en-AU"/>
        </w:rPr>
      </w:pPr>
      <w:hyperlink w:anchor="_Toc135402055" w:history="1">
        <w:r w:rsidR="0083045B" w:rsidRPr="00B54E59">
          <w:rPr>
            <w:rStyle w:val="Hyperlink"/>
          </w:rPr>
          <w:t>Adding or removing vertices</w:t>
        </w:r>
        <w:r w:rsidR="0083045B">
          <w:rPr>
            <w:webHidden/>
          </w:rPr>
          <w:tab/>
        </w:r>
        <w:r w:rsidR="0083045B">
          <w:rPr>
            <w:webHidden/>
          </w:rPr>
          <w:fldChar w:fldCharType="begin"/>
        </w:r>
        <w:r w:rsidR="0083045B">
          <w:rPr>
            <w:webHidden/>
          </w:rPr>
          <w:instrText xml:space="preserve"> PAGEREF _Toc135402055 \h </w:instrText>
        </w:r>
        <w:r w:rsidR="0083045B">
          <w:rPr>
            <w:webHidden/>
          </w:rPr>
        </w:r>
        <w:r w:rsidR="0083045B">
          <w:rPr>
            <w:webHidden/>
          </w:rPr>
          <w:fldChar w:fldCharType="separate"/>
        </w:r>
        <w:r w:rsidR="0083045B">
          <w:rPr>
            <w:webHidden/>
          </w:rPr>
          <w:t>13</w:t>
        </w:r>
        <w:r w:rsidR="0083045B">
          <w:rPr>
            <w:webHidden/>
          </w:rPr>
          <w:fldChar w:fldCharType="end"/>
        </w:r>
      </w:hyperlink>
    </w:p>
    <w:p w14:paraId="361061F9" w14:textId="5AD093E9" w:rsidR="0083045B" w:rsidRDefault="002A024D" w:rsidP="00E065A5">
      <w:pPr>
        <w:pStyle w:val="TOC1"/>
        <w:rPr>
          <w:rFonts w:asciiTheme="minorHAnsi" w:eastAsiaTheme="minorEastAsia" w:hAnsiTheme="minorHAnsi"/>
          <w:sz w:val="22"/>
          <w:szCs w:val="22"/>
          <w:lang w:eastAsia="en-AU"/>
        </w:rPr>
      </w:pPr>
      <w:hyperlink w:anchor="_Toc135402056" w:history="1">
        <w:r w:rsidR="0083045B" w:rsidRPr="00B54E59">
          <w:rPr>
            <w:rStyle w:val="Hyperlink"/>
          </w:rPr>
          <w:t>Drawing donut parcels</w:t>
        </w:r>
        <w:r w:rsidR="0083045B">
          <w:rPr>
            <w:webHidden/>
          </w:rPr>
          <w:tab/>
        </w:r>
        <w:r w:rsidR="0083045B">
          <w:rPr>
            <w:webHidden/>
          </w:rPr>
          <w:fldChar w:fldCharType="begin"/>
        </w:r>
        <w:r w:rsidR="0083045B">
          <w:rPr>
            <w:webHidden/>
          </w:rPr>
          <w:instrText xml:space="preserve"> PAGEREF _Toc135402056 \h </w:instrText>
        </w:r>
        <w:r w:rsidR="0083045B">
          <w:rPr>
            <w:webHidden/>
          </w:rPr>
        </w:r>
        <w:r w:rsidR="0083045B">
          <w:rPr>
            <w:webHidden/>
          </w:rPr>
          <w:fldChar w:fldCharType="separate"/>
        </w:r>
        <w:r w:rsidR="0083045B">
          <w:rPr>
            <w:webHidden/>
          </w:rPr>
          <w:t>14</w:t>
        </w:r>
        <w:r w:rsidR="0083045B">
          <w:rPr>
            <w:webHidden/>
          </w:rPr>
          <w:fldChar w:fldCharType="end"/>
        </w:r>
      </w:hyperlink>
    </w:p>
    <w:p w14:paraId="2D8B65F3" w14:textId="3BE1DBCF" w:rsidR="0083045B" w:rsidRDefault="002A024D" w:rsidP="00E065A5">
      <w:pPr>
        <w:pStyle w:val="TOC1"/>
        <w:rPr>
          <w:rFonts w:asciiTheme="minorHAnsi" w:eastAsiaTheme="minorEastAsia" w:hAnsiTheme="minorHAnsi"/>
          <w:sz w:val="22"/>
          <w:szCs w:val="22"/>
          <w:lang w:eastAsia="en-AU"/>
        </w:rPr>
      </w:pPr>
      <w:hyperlink w:anchor="_Toc135402057" w:history="1">
        <w:r w:rsidR="0083045B" w:rsidRPr="00B54E59">
          <w:rPr>
            <w:rStyle w:val="Hyperlink"/>
          </w:rPr>
          <w:t>Appendix 1: Naming Convention for SCFF Text Layers</w:t>
        </w:r>
        <w:r w:rsidR="0083045B">
          <w:rPr>
            <w:webHidden/>
          </w:rPr>
          <w:tab/>
        </w:r>
        <w:r w:rsidR="0083045B">
          <w:rPr>
            <w:webHidden/>
          </w:rPr>
          <w:fldChar w:fldCharType="begin"/>
        </w:r>
        <w:r w:rsidR="0083045B">
          <w:rPr>
            <w:webHidden/>
          </w:rPr>
          <w:instrText xml:space="preserve"> PAGEREF _Toc135402057 \h </w:instrText>
        </w:r>
        <w:r w:rsidR="0083045B">
          <w:rPr>
            <w:webHidden/>
          </w:rPr>
        </w:r>
        <w:r w:rsidR="0083045B">
          <w:rPr>
            <w:webHidden/>
          </w:rPr>
          <w:fldChar w:fldCharType="separate"/>
        </w:r>
        <w:r w:rsidR="0083045B">
          <w:rPr>
            <w:webHidden/>
          </w:rPr>
          <w:t>16</w:t>
        </w:r>
        <w:r w:rsidR="0083045B">
          <w:rPr>
            <w:webHidden/>
          </w:rPr>
          <w:fldChar w:fldCharType="end"/>
        </w:r>
      </w:hyperlink>
    </w:p>
    <w:p w14:paraId="05B6D7E5" w14:textId="57D2E29C" w:rsidR="00BB0280" w:rsidRPr="00864A40" w:rsidRDefault="00E16488" w:rsidP="00E065A5">
      <w:pPr>
        <w:pStyle w:val="TOC"/>
        <w:sectPr w:rsidR="00BB0280" w:rsidRPr="00864A40" w:rsidSect="00345D6F">
          <w:headerReference w:type="even" r:id="rId22"/>
          <w:headerReference w:type="default" r:id="rId23"/>
          <w:footerReference w:type="even" r:id="rId24"/>
          <w:footerReference w:type="default" r:id="rId25"/>
          <w:headerReference w:type="first" r:id="rId26"/>
          <w:footerReference w:type="first" r:id="rId27"/>
          <w:pgSz w:w="11906" w:h="16838"/>
          <w:pgMar w:top="1440" w:right="1274" w:bottom="1440" w:left="1134" w:header="708" w:footer="708" w:gutter="0"/>
          <w:cols w:space="708"/>
          <w:docGrid w:linePitch="360"/>
        </w:sectPr>
      </w:pPr>
      <w:r w:rsidRPr="00C324FF">
        <w:fldChar w:fldCharType="end"/>
      </w:r>
    </w:p>
    <w:tbl>
      <w:tblPr>
        <w:tblStyle w:val="TableGrid"/>
        <w:tblW w:w="5000" w:type="pct"/>
        <w:tblLayout w:type="fixed"/>
        <w:tblLook w:val="0400" w:firstRow="0" w:lastRow="0" w:firstColumn="0" w:lastColumn="0" w:noHBand="0" w:noVBand="1"/>
      </w:tblPr>
      <w:tblGrid>
        <w:gridCol w:w="5096"/>
        <w:gridCol w:w="8846"/>
        <w:gridCol w:w="6"/>
      </w:tblGrid>
      <w:tr w:rsidR="00E065A5" w14:paraId="0A602E5B" w14:textId="77777777" w:rsidTr="004E515F">
        <w:tc>
          <w:tcPr>
            <w:tcW w:w="1827" w:type="pct"/>
            <w:vAlign w:val="center"/>
          </w:tcPr>
          <w:p w14:paraId="1CCD2587" w14:textId="4D9ED02C" w:rsidR="006822ED" w:rsidRPr="00E32E12" w:rsidRDefault="00385BF4" w:rsidP="00B7525B">
            <w:pPr>
              <w:pStyle w:val="Heading1"/>
              <w:spacing w:before="120" w:after="240"/>
            </w:pPr>
            <w:bookmarkStart w:id="3" w:name="_Toc71542353"/>
            <w:bookmarkStart w:id="4" w:name="_Toc135402035"/>
            <w:r>
              <w:lastRenderedPageBreak/>
              <w:t>What does the SCFF support?</w:t>
            </w:r>
            <w:bookmarkEnd w:id="3"/>
            <w:bookmarkEnd w:id="4"/>
          </w:p>
        </w:tc>
        <w:tc>
          <w:tcPr>
            <w:tcW w:w="3173" w:type="pct"/>
            <w:gridSpan w:val="2"/>
            <w:vAlign w:val="center"/>
          </w:tcPr>
          <w:p w14:paraId="4E1F70F1" w14:textId="77777777" w:rsidR="005E1C1B" w:rsidRPr="007F7ED4" w:rsidRDefault="005E1C1B">
            <w:pPr>
              <w:rPr>
                <w:rFonts w:ascii="Arial" w:hAnsi="Arial" w:cs="Arial"/>
                <w:sz w:val="20"/>
                <w:szCs w:val="20"/>
              </w:rPr>
            </w:pPr>
          </w:p>
          <w:p w14:paraId="491CE26B" w14:textId="33E86B37" w:rsidR="00971547" w:rsidRPr="007F7ED4" w:rsidRDefault="00385BF4">
            <w:pPr>
              <w:rPr>
                <w:rFonts w:ascii="Arial" w:hAnsi="Arial" w:cs="Arial"/>
                <w:sz w:val="20"/>
                <w:szCs w:val="20"/>
              </w:rPr>
            </w:pPr>
            <w:r w:rsidRPr="007F7ED4">
              <w:rPr>
                <w:rFonts w:ascii="Arial" w:hAnsi="Arial" w:cs="Arial"/>
                <w:sz w:val="20"/>
                <w:szCs w:val="20"/>
              </w:rPr>
              <w:t xml:space="preserve">All </w:t>
            </w:r>
            <w:r w:rsidR="005D0DE0" w:rsidRPr="007F7ED4">
              <w:rPr>
                <w:rFonts w:ascii="Arial" w:hAnsi="Arial" w:cs="Arial"/>
                <w:sz w:val="20"/>
                <w:szCs w:val="20"/>
              </w:rPr>
              <w:t xml:space="preserve">2D </w:t>
            </w:r>
            <w:r w:rsidRPr="007F7ED4">
              <w:rPr>
                <w:rFonts w:ascii="Arial" w:hAnsi="Arial" w:cs="Arial"/>
                <w:sz w:val="20"/>
                <w:szCs w:val="20"/>
              </w:rPr>
              <w:t xml:space="preserve">cadastral </w:t>
            </w:r>
            <w:r w:rsidR="005D0DE0" w:rsidRPr="007F7ED4">
              <w:rPr>
                <w:rFonts w:ascii="Arial" w:hAnsi="Arial" w:cs="Arial"/>
                <w:sz w:val="20"/>
                <w:szCs w:val="20"/>
              </w:rPr>
              <w:t xml:space="preserve">plans </w:t>
            </w:r>
            <w:r w:rsidRPr="007F7ED4">
              <w:rPr>
                <w:rFonts w:ascii="Arial" w:hAnsi="Arial" w:cs="Arial"/>
                <w:sz w:val="20"/>
                <w:szCs w:val="20"/>
              </w:rPr>
              <w:t xml:space="preserve">are supported by the SCFF. </w:t>
            </w:r>
            <w:r w:rsidR="009816FE" w:rsidRPr="007F7ED4">
              <w:rPr>
                <w:rFonts w:ascii="Arial" w:hAnsi="Arial" w:cs="Arial"/>
                <w:sz w:val="20"/>
                <w:szCs w:val="20"/>
              </w:rPr>
              <w:t xml:space="preserve">Plans that define </w:t>
            </w:r>
            <w:r w:rsidRPr="007F7ED4">
              <w:rPr>
                <w:rFonts w:ascii="Arial" w:hAnsi="Arial" w:cs="Arial"/>
                <w:sz w:val="20"/>
                <w:szCs w:val="20"/>
              </w:rPr>
              <w:t>upper and lower boundaries and cross-sections</w:t>
            </w:r>
            <w:r w:rsidR="009816FE" w:rsidRPr="007F7ED4">
              <w:rPr>
                <w:rFonts w:ascii="Arial" w:hAnsi="Arial" w:cs="Arial"/>
                <w:sz w:val="20"/>
                <w:szCs w:val="20"/>
              </w:rPr>
              <w:t xml:space="preserve"> (3D plans) are not currently supported</w:t>
            </w:r>
            <w:r w:rsidRPr="007F7ED4">
              <w:rPr>
                <w:rFonts w:ascii="Arial" w:hAnsi="Arial" w:cs="Arial"/>
                <w:sz w:val="20"/>
                <w:szCs w:val="20"/>
              </w:rPr>
              <w:t>.</w:t>
            </w:r>
            <w:r w:rsidR="004D135B" w:rsidRPr="007F7ED4">
              <w:rPr>
                <w:rFonts w:ascii="Arial" w:hAnsi="Arial" w:cs="Arial"/>
                <w:sz w:val="20"/>
                <w:szCs w:val="20"/>
              </w:rPr>
              <w:t xml:space="preserve"> </w:t>
            </w:r>
          </w:p>
          <w:p w14:paraId="1D2397AA" w14:textId="77777777" w:rsidR="00971547" w:rsidRPr="007F7ED4" w:rsidRDefault="00971547">
            <w:pPr>
              <w:rPr>
                <w:rFonts w:ascii="Arial" w:hAnsi="Arial" w:cs="Arial"/>
                <w:sz w:val="20"/>
                <w:szCs w:val="20"/>
              </w:rPr>
            </w:pPr>
          </w:p>
          <w:p w14:paraId="61D67C3C" w14:textId="059AE1F4" w:rsidR="004D135B" w:rsidRPr="007F7ED4" w:rsidRDefault="004D135B">
            <w:pPr>
              <w:rPr>
                <w:rFonts w:ascii="Arial" w:hAnsi="Arial" w:cs="Arial"/>
                <w:sz w:val="20"/>
                <w:szCs w:val="20"/>
              </w:rPr>
            </w:pPr>
            <w:r w:rsidRPr="007F7ED4">
              <w:rPr>
                <w:rFonts w:ascii="Arial" w:hAnsi="Arial" w:cs="Arial"/>
                <w:sz w:val="20"/>
                <w:szCs w:val="20"/>
              </w:rPr>
              <w:t xml:space="preserve">SCFF drawing instructions for Subdivision Act 1988 </w:t>
            </w:r>
            <w:r w:rsidR="005E1C1B" w:rsidRPr="007F7ED4">
              <w:rPr>
                <w:rFonts w:ascii="Arial" w:hAnsi="Arial" w:cs="Arial"/>
                <w:sz w:val="20"/>
                <w:szCs w:val="20"/>
              </w:rPr>
              <w:t>p</w:t>
            </w:r>
            <w:r w:rsidRPr="007F7ED4">
              <w:rPr>
                <w:rFonts w:ascii="Arial" w:hAnsi="Arial" w:cs="Arial"/>
                <w:sz w:val="20"/>
                <w:szCs w:val="20"/>
              </w:rPr>
              <w:t xml:space="preserve">rimary </w:t>
            </w:r>
            <w:r w:rsidR="005E1C1B" w:rsidRPr="007F7ED4">
              <w:rPr>
                <w:rFonts w:ascii="Arial" w:hAnsi="Arial" w:cs="Arial"/>
                <w:sz w:val="20"/>
                <w:szCs w:val="20"/>
              </w:rPr>
              <w:t>d</w:t>
            </w:r>
            <w:r w:rsidRPr="007F7ED4">
              <w:rPr>
                <w:rFonts w:ascii="Arial" w:hAnsi="Arial" w:cs="Arial"/>
                <w:sz w:val="20"/>
                <w:szCs w:val="20"/>
              </w:rPr>
              <w:t xml:space="preserve">ealing </w:t>
            </w:r>
            <w:r w:rsidR="005E1C1B" w:rsidRPr="007F7ED4">
              <w:rPr>
                <w:rFonts w:ascii="Arial" w:hAnsi="Arial" w:cs="Arial"/>
                <w:sz w:val="20"/>
                <w:szCs w:val="20"/>
              </w:rPr>
              <w:t>t</w:t>
            </w:r>
            <w:r w:rsidRPr="007F7ED4">
              <w:rPr>
                <w:rFonts w:ascii="Arial" w:hAnsi="Arial" w:cs="Arial"/>
                <w:sz w:val="20"/>
                <w:szCs w:val="20"/>
              </w:rPr>
              <w:t>ypes</w:t>
            </w:r>
            <w:r w:rsidR="00D61D4E" w:rsidRPr="007F7ED4">
              <w:rPr>
                <w:rFonts w:ascii="Arial" w:hAnsi="Arial" w:cs="Arial"/>
                <w:sz w:val="20"/>
                <w:szCs w:val="20"/>
              </w:rPr>
              <w:t xml:space="preserve"> are available on the SPEAR website (ePlan &gt; Getting Started Training Resources)</w:t>
            </w:r>
          </w:p>
          <w:p w14:paraId="05257E05" w14:textId="030E977E" w:rsidR="00971547" w:rsidRPr="007F7ED4" w:rsidRDefault="00971547">
            <w:pPr>
              <w:rPr>
                <w:rFonts w:ascii="Arial" w:hAnsi="Arial" w:cs="Arial"/>
                <w:sz w:val="20"/>
                <w:szCs w:val="20"/>
              </w:rPr>
            </w:pPr>
          </w:p>
        </w:tc>
      </w:tr>
      <w:tr w:rsidR="00E065A5" w14:paraId="7B3FE614" w14:textId="77777777" w:rsidTr="004E515F">
        <w:tc>
          <w:tcPr>
            <w:tcW w:w="1827" w:type="pct"/>
            <w:vAlign w:val="center"/>
          </w:tcPr>
          <w:p w14:paraId="0F85B815" w14:textId="44726EF7" w:rsidR="00385BF4" w:rsidRPr="00E32E12" w:rsidRDefault="00385BF4" w:rsidP="00385BF4">
            <w:pPr>
              <w:pStyle w:val="Heading1"/>
              <w:spacing w:before="120" w:after="240"/>
            </w:pPr>
            <w:bookmarkStart w:id="5" w:name="_Toc71542354"/>
            <w:bookmarkStart w:id="6" w:name="_Toc135402036"/>
            <w:r w:rsidRPr="00E32E12">
              <w:t>CAD format</w:t>
            </w:r>
            <w:bookmarkEnd w:id="5"/>
            <w:bookmarkEnd w:id="6"/>
          </w:p>
        </w:tc>
        <w:tc>
          <w:tcPr>
            <w:tcW w:w="3173" w:type="pct"/>
            <w:gridSpan w:val="2"/>
            <w:vAlign w:val="center"/>
          </w:tcPr>
          <w:p w14:paraId="631F205D" w14:textId="77777777" w:rsidR="005E1C1B" w:rsidRPr="007F7ED4" w:rsidRDefault="005E1C1B" w:rsidP="007F7ED4">
            <w:pPr>
              <w:rPr>
                <w:rStyle w:val="normaltextrun"/>
                <w:rFonts w:ascii="Arial" w:hAnsi="Arial" w:cs="Arial"/>
                <w:color w:val="000000"/>
                <w:sz w:val="20"/>
                <w:szCs w:val="20"/>
              </w:rPr>
            </w:pPr>
          </w:p>
          <w:p w14:paraId="0F021C1F" w14:textId="371319E5" w:rsidR="00385BF4" w:rsidRPr="007F7ED4" w:rsidRDefault="00D61D4E" w:rsidP="007F7ED4">
            <w:pPr>
              <w:rPr>
                <w:rStyle w:val="normaltextrun"/>
                <w:rFonts w:ascii="Arial" w:hAnsi="Arial" w:cs="Arial"/>
                <w:color w:val="000000"/>
                <w:sz w:val="20"/>
                <w:szCs w:val="20"/>
              </w:rPr>
            </w:pPr>
            <w:r w:rsidRPr="007F7ED4">
              <w:rPr>
                <w:rStyle w:val="normaltextrun"/>
                <w:rFonts w:ascii="Arial" w:hAnsi="Arial" w:cs="Arial"/>
                <w:color w:val="000000"/>
                <w:sz w:val="20"/>
                <w:szCs w:val="20"/>
              </w:rPr>
              <w:t xml:space="preserve">The SCFF </w:t>
            </w:r>
            <w:r w:rsidR="00385BF4" w:rsidRPr="007F7ED4">
              <w:rPr>
                <w:rStyle w:val="normaltextrun"/>
                <w:rFonts w:ascii="Arial" w:hAnsi="Arial" w:cs="Arial"/>
                <w:color w:val="000000"/>
                <w:sz w:val="20"/>
                <w:szCs w:val="20"/>
              </w:rPr>
              <w:t>CAD format must be DXF version 2010.</w:t>
            </w:r>
            <w:r w:rsidR="00011214" w:rsidRPr="007F7ED4">
              <w:rPr>
                <w:rStyle w:val="normaltextrun"/>
                <w:rFonts w:ascii="Arial" w:hAnsi="Arial" w:cs="Arial"/>
                <w:color w:val="000000"/>
                <w:sz w:val="20"/>
                <w:szCs w:val="20"/>
              </w:rPr>
              <w:t xml:space="preserve"> </w:t>
            </w:r>
            <w:r w:rsidR="00AC4E7A" w:rsidRPr="007F7ED4">
              <w:rPr>
                <w:rStyle w:val="normaltextrun"/>
                <w:rFonts w:ascii="Arial" w:hAnsi="Arial" w:cs="Arial"/>
                <w:color w:val="000000"/>
                <w:sz w:val="20"/>
                <w:szCs w:val="20"/>
              </w:rPr>
              <w:t xml:space="preserve">Further </w:t>
            </w:r>
            <w:r w:rsidR="00952C10" w:rsidRPr="007F7ED4">
              <w:rPr>
                <w:rStyle w:val="normaltextrun"/>
                <w:rFonts w:ascii="Arial" w:hAnsi="Arial" w:cs="Arial"/>
                <w:color w:val="000000"/>
                <w:sz w:val="20"/>
                <w:szCs w:val="20"/>
              </w:rPr>
              <w:t>information about</w:t>
            </w:r>
            <w:r w:rsidR="00AB6314" w:rsidRPr="007F7ED4">
              <w:rPr>
                <w:rStyle w:val="normaltextrun"/>
                <w:rFonts w:ascii="Arial" w:hAnsi="Arial" w:cs="Arial"/>
                <w:color w:val="000000"/>
                <w:sz w:val="20"/>
                <w:szCs w:val="20"/>
              </w:rPr>
              <w:t xml:space="preserve"> how </w:t>
            </w:r>
            <w:r w:rsidR="00A72D58" w:rsidRPr="007F7ED4">
              <w:rPr>
                <w:rStyle w:val="normaltextrun"/>
                <w:rFonts w:ascii="Arial" w:hAnsi="Arial" w:cs="Arial"/>
                <w:color w:val="000000"/>
                <w:sz w:val="20"/>
                <w:szCs w:val="20"/>
              </w:rPr>
              <w:t xml:space="preserve">the CAD file can be exported to DXF in AutoCAD, </w:t>
            </w:r>
            <w:r w:rsidR="00BC0E3A" w:rsidRPr="007F7ED4">
              <w:rPr>
                <w:rStyle w:val="normaltextrun"/>
                <w:rFonts w:ascii="Arial" w:hAnsi="Arial" w:cs="Arial"/>
                <w:color w:val="000000"/>
                <w:sz w:val="20"/>
                <w:szCs w:val="20"/>
              </w:rPr>
              <w:t xml:space="preserve">MicroStation CONNECT and </w:t>
            </w:r>
            <w:r w:rsidR="00A72D58" w:rsidRPr="007F7ED4">
              <w:rPr>
                <w:rStyle w:val="normaltextrun"/>
                <w:rFonts w:ascii="Arial" w:hAnsi="Arial" w:cs="Arial"/>
                <w:color w:val="000000"/>
                <w:sz w:val="20"/>
                <w:szCs w:val="20"/>
              </w:rPr>
              <w:t>LISCAD</w:t>
            </w:r>
            <w:r w:rsidR="00385CCE" w:rsidRPr="007F7ED4">
              <w:rPr>
                <w:rStyle w:val="normaltextrun"/>
                <w:rFonts w:ascii="Arial" w:hAnsi="Arial" w:cs="Arial"/>
                <w:color w:val="000000"/>
                <w:sz w:val="20"/>
                <w:szCs w:val="20"/>
              </w:rPr>
              <w:t>, can be found</w:t>
            </w:r>
            <w:r w:rsidR="00960A1A" w:rsidRPr="007F7ED4">
              <w:rPr>
                <w:rStyle w:val="normaltextrun"/>
                <w:rFonts w:ascii="Arial" w:hAnsi="Arial" w:cs="Arial"/>
                <w:color w:val="000000"/>
                <w:sz w:val="20"/>
                <w:szCs w:val="20"/>
              </w:rPr>
              <w:t xml:space="preserve"> on the SPEAR website </w:t>
            </w:r>
            <w:r w:rsidR="00EA439F" w:rsidRPr="007F7ED4">
              <w:rPr>
                <w:rStyle w:val="normaltextrun"/>
                <w:rFonts w:ascii="Arial" w:hAnsi="Arial" w:cs="Arial"/>
                <w:color w:val="000000"/>
                <w:sz w:val="20"/>
                <w:szCs w:val="20"/>
              </w:rPr>
              <w:t>(ePlan &gt; Getting Started: Training Resources)</w:t>
            </w:r>
            <w:r w:rsidR="00385CCE" w:rsidRPr="007F7ED4">
              <w:rPr>
                <w:rStyle w:val="normaltextrun"/>
                <w:rFonts w:ascii="Arial" w:hAnsi="Arial" w:cs="Arial"/>
                <w:color w:val="000000"/>
                <w:sz w:val="20"/>
                <w:szCs w:val="20"/>
              </w:rPr>
              <w:t xml:space="preserve"> </w:t>
            </w:r>
          </w:p>
          <w:p w14:paraId="17F3B3A8" w14:textId="24E8B8B1" w:rsidR="00385BF4" w:rsidRPr="007F7ED4" w:rsidRDefault="00385BF4" w:rsidP="007B1649">
            <w:pPr>
              <w:rPr>
                <w:rStyle w:val="normaltextrun"/>
                <w:rFonts w:ascii="Arial" w:hAnsi="Arial" w:cs="Arial"/>
                <w:color w:val="000000"/>
                <w:sz w:val="20"/>
                <w:szCs w:val="20"/>
              </w:rPr>
            </w:pPr>
          </w:p>
        </w:tc>
      </w:tr>
      <w:tr w:rsidR="00E065A5" w14:paraId="121C3477" w14:textId="77777777" w:rsidTr="004E515F">
        <w:tc>
          <w:tcPr>
            <w:tcW w:w="1827" w:type="pct"/>
            <w:vAlign w:val="center"/>
          </w:tcPr>
          <w:p w14:paraId="26DF16CD" w14:textId="5CBFB45A" w:rsidR="00385BF4" w:rsidRPr="00E32E12" w:rsidRDefault="00385BF4" w:rsidP="00385BF4">
            <w:pPr>
              <w:pStyle w:val="Heading1"/>
              <w:spacing w:before="120" w:after="240"/>
            </w:pPr>
            <w:bookmarkStart w:id="7" w:name="_Toc71542355"/>
            <w:bookmarkStart w:id="8" w:name="_Toc135402037"/>
            <w:r w:rsidRPr="00E32E12">
              <w:t>Defined</w:t>
            </w:r>
            <w:r w:rsidR="00321502">
              <w:t xml:space="preserve"> standard</w:t>
            </w:r>
            <w:r w:rsidRPr="00E32E12">
              <w:t xml:space="preserve"> CAD layers</w:t>
            </w:r>
            <w:bookmarkEnd w:id="7"/>
            <w:bookmarkEnd w:id="8"/>
          </w:p>
        </w:tc>
        <w:tc>
          <w:tcPr>
            <w:tcW w:w="3173" w:type="pct"/>
            <w:gridSpan w:val="2"/>
            <w:vAlign w:val="center"/>
          </w:tcPr>
          <w:p w14:paraId="6CF82850" w14:textId="77777777" w:rsidR="00546205" w:rsidRPr="007F7ED4" w:rsidRDefault="00546205" w:rsidP="007B1649">
            <w:pPr>
              <w:rPr>
                <w:rFonts w:ascii="Arial" w:hAnsi="Arial" w:cs="Arial"/>
                <w:sz w:val="20"/>
                <w:szCs w:val="20"/>
              </w:rPr>
            </w:pPr>
          </w:p>
          <w:p w14:paraId="096F0FCC" w14:textId="21A66C7B" w:rsidR="00385BF4" w:rsidRPr="007F7ED4" w:rsidRDefault="00385BF4" w:rsidP="007B1649">
            <w:pPr>
              <w:rPr>
                <w:rFonts w:ascii="Arial" w:hAnsi="Arial" w:cs="Arial"/>
                <w:sz w:val="20"/>
                <w:szCs w:val="20"/>
              </w:rPr>
            </w:pPr>
            <w:r w:rsidRPr="007F7ED4">
              <w:rPr>
                <w:rFonts w:ascii="Arial" w:hAnsi="Arial" w:cs="Arial"/>
                <w:sz w:val="20"/>
                <w:szCs w:val="20"/>
              </w:rPr>
              <w:t>The</w:t>
            </w:r>
            <w:r w:rsidR="00D84D11" w:rsidRPr="007F7ED4">
              <w:rPr>
                <w:rFonts w:ascii="Arial" w:hAnsi="Arial" w:cs="Arial"/>
                <w:sz w:val="20"/>
                <w:szCs w:val="20"/>
              </w:rPr>
              <w:t xml:space="preserve"> SCFF defines </w:t>
            </w:r>
            <w:r w:rsidRPr="007F7ED4">
              <w:rPr>
                <w:rFonts w:ascii="Arial" w:hAnsi="Arial" w:cs="Arial"/>
                <w:sz w:val="20"/>
                <w:szCs w:val="20"/>
              </w:rPr>
              <w:t>73</w:t>
            </w:r>
            <w:r w:rsidRPr="007F7ED4">
              <w:rPr>
                <w:rStyle w:val="normaltextrun"/>
                <w:rFonts w:ascii="Arial" w:hAnsi="Arial" w:cs="Arial"/>
                <w:color w:val="000000"/>
                <w:sz w:val="20"/>
                <w:szCs w:val="20"/>
              </w:rPr>
              <w:t xml:space="preserve"> </w:t>
            </w:r>
            <w:r w:rsidR="00321502" w:rsidRPr="007F7ED4">
              <w:rPr>
                <w:rStyle w:val="normaltextrun"/>
                <w:rFonts w:ascii="Arial" w:hAnsi="Arial" w:cs="Arial"/>
                <w:color w:val="000000"/>
                <w:sz w:val="20"/>
                <w:szCs w:val="20"/>
              </w:rPr>
              <w:t xml:space="preserve">standard </w:t>
            </w:r>
            <w:r w:rsidRPr="007F7ED4">
              <w:rPr>
                <w:rStyle w:val="normaltextrun"/>
                <w:rFonts w:ascii="Arial" w:hAnsi="Arial" w:cs="Arial"/>
                <w:color w:val="000000"/>
                <w:sz w:val="20"/>
                <w:szCs w:val="20"/>
              </w:rPr>
              <w:t xml:space="preserve">cadastral CAD layers </w:t>
            </w:r>
            <w:r w:rsidR="00D84D11" w:rsidRPr="007F7ED4">
              <w:rPr>
                <w:rFonts w:ascii="Arial" w:hAnsi="Arial" w:cs="Arial"/>
                <w:sz w:val="20"/>
                <w:szCs w:val="20"/>
              </w:rPr>
              <w:t xml:space="preserve">which </w:t>
            </w:r>
            <w:r w:rsidRPr="007F7ED4">
              <w:rPr>
                <w:rFonts w:ascii="Arial" w:hAnsi="Arial" w:cs="Arial"/>
                <w:sz w:val="20"/>
                <w:szCs w:val="20"/>
              </w:rPr>
              <w:t>cover the main cadastral plan drawing requirements and connections to MGA.</w:t>
            </w:r>
          </w:p>
          <w:p w14:paraId="046D33CC" w14:textId="77777777" w:rsidR="00385BF4" w:rsidRPr="007F7ED4" w:rsidRDefault="00385BF4" w:rsidP="007B1649">
            <w:pPr>
              <w:rPr>
                <w:rFonts w:ascii="Arial" w:hAnsi="Arial" w:cs="Arial"/>
                <w:sz w:val="20"/>
                <w:szCs w:val="20"/>
              </w:rPr>
            </w:pPr>
          </w:p>
          <w:p w14:paraId="163A8B71" w14:textId="41598418" w:rsidR="00EF24D0" w:rsidRPr="007F7ED4" w:rsidRDefault="00385BF4" w:rsidP="007B1649">
            <w:pPr>
              <w:rPr>
                <w:rFonts w:ascii="Arial" w:hAnsi="Arial" w:cs="Arial"/>
                <w:sz w:val="20"/>
                <w:szCs w:val="20"/>
              </w:rPr>
            </w:pPr>
            <w:r w:rsidRPr="007F7ED4">
              <w:rPr>
                <w:rFonts w:ascii="Arial" w:hAnsi="Arial" w:cs="Arial"/>
                <w:sz w:val="20"/>
                <w:szCs w:val="20"/>
              </w:rPr>
              <w:t xml:space="preserve">SCFF layers must have only the expected feature types, being point, line, arc, </w:t>
            </w:r>
            <w:r w:rsidR="0050144A" w:rsidRPr="007F7ED4">
              <w:rPr>
                <w:rFonts w:ascii="Arial" w:hAnsi="Arial" w:cs="Arial"/>
                <w:sz w:val="20"/>
                <w:szCs w:val="20"/>
              </w:rPr>
              <w:t>text</w:t>
            </w:r>
            <w:r w:rsidR="000D2BEA" w:rsidRPr="007F7ED4">
              <w:rPr>
                <w:rFonts w:ascii="Arial" w:hAnsi="Arial" w:cs="Arial"/>
                <w:sz w:val="20"/>
                <w:szCs w:val="20"/>
              </w:rPr>
              <w:t>, unclosed</w:t>
            </w:r>
            <w:r w:rsidR="0050144A" w:rsidRPr="007F7ED4">
              <w:rPr>
                <w:rFonts w:ascii="Arial" w:hAnsi="Arial" w:cs="Arial"/>
                <w:sz w:val="20"/>
                <w:szCs w:val="20"/>
              </w:rPr>
              <w:t xml:space="preserve"> </w:t>
            </w:r>
            <w:r w:rsidRPr="007F7ED4">
              <w:rPr>
                <w:rFonts w:ascii="Arial" w:hAnsi="Arial" w:cs="Arial"/>
                <w:sz w:val="20"/>
                <w:szCs w:val="20"/>
              </w:rPr>
              <w:t>polyline,</w:t>
            </w:r>
            <w:r w:rsidR="003679A4" w:rsidRPr="007F7ED4">
              <w:rPr>
                <w:rFonts w:ascii="Arial" w:hAnsi="Arial" w:cs="Arial"/>
                <w:sz w:val="20"/>
                <w:szCs w:val="20"/>
              </w:rPr>
              <w:t xml:space="preserve"> and</w:t>
            </w:r>
            <w:r w:rsidRPr="007F7ED4">
              <w:rPr>
                <w:rFonts w:ascii="Arial" w:hAnsi="Arial" w:cs="Arial"/>
                <w:sz w:val="20"/>
                <w:szCs w:val="20"/>
              </w:rPr>
              <w:t xml:space="preserve"> </w:t>
            </w:r>
            <w:r w:rsidR="000D2BEA" w:rsidRPr="007F7ED4">
              <w:rPr>
                <w:rFonts w:ascii="Arial" w:hAnsi="Arial" w:cs="Arial"/>
                <w:sz w:val="20"/>
                <w:szCs w:val="20"/>
              </w:rPr>
              <w:t xml:space="preserve">closed </w:t>
            </w:r>
            <w:r w:rsidR="00C879C7" w:rsidRPr="007F7ED4">
              <w:rPr>
                <w:rFonts w:ascii="Arial" w:hAnsi="Arial" w:cs="Arial"/>
                <w:sz w:val="20"/>
                <w:szCs w:val="20"/>
              </w:rPr>
              <w:t>polyline (</w:t>
            </w:r>
            <w:r w:rsidRPr="007F7ED4">
              <w:rPr>
                <w:rFonts w:ascii="Arial" w:hAnsi="Arial" w:cs="Arial"/>
                <w:sz w:val="20"/>
                <w:szCs w:val="20"/>
              </w:rPr>
              <w:t>polygon</w:t>
            </w:r>
            <w:r w:rsidR="00C879C7" w:rsidRPr="007F7ED4">
              <w:rPr>
                <w:rFonts w:ascii="Arial" w:hAnsi="Arial" w:cs="Arial"/>
                <w:sz w:val="20"/>
                <w:szCs w:val="20"/>
              </w:rPr>
              <w:t>)</w:t>
            </w:r>
            <w:r w:rsidR="008F5192" w:rsidRPr="007F7ED4">
              <w:rPr>
                <w:rFonts w:ascii="Arial" w:hAnsi="Arial" w:cs="Arial"/>
                <w:sz w:val="20"/>
                <w:szCs w:val="20"/>
              </w:rPr>
              <w:t>.</w:t>
            </w:r>
            <w:r w:rsidRPr="007F7ED4">
              <w:rPr>
                <w:rFonts w:ascii="Arial" w:hAnsi="Arial" w:cs="Arial"/>
                <w:sz w:val="20"/>
                <w:szCs w:val="20"/>
              </w:rPr>
              <w:t xml:space="preserve"> </w:t>
            </w:r>
          </w:p>
          <w:p w14:paraId="3E52F506" w14:textId="77777777" w:rsidR="00EF24D0" w:rsidRPr="007F7ED4" w:rsidRDefault="00EF24D0" w:rsidP="007B1649">
            <w:pPr>
              <w:rPr>
                <w:rFonts w:ascii="Arial" w:hAnsi="Arial" w:cs="Arial"/>
                <w:sz w:val="20"/>
                <w:szCs w:val="20"/>
              </w:rPr>
            </w:pPr>
          </w:p>
          <w:p w14:paraId="28E12D07" w14:textId="5F7931AA" w:rsidR="00385BF4" w:rsidRPr="007F7ED4" w:rsidRDefault="00A60CAC" w:rsidP="007B1649">
            <w:pPr>
              <w:rPr>
                <w:rFonts w:ascii="Arial" w:hAnsi="Arial" w:cs="Arial"/>
                <w:sz w:val="20"/>
                <w:szCs w:val="20"/>
              </w:rPr>
            </w:pPr>
            <w:r w:rsidRPr="007F7ED4">
              <w:rPr>
                <w:rFonts w:ascii="Arial" w:hAnsi="Arial" w:cs="Arial"/>
                <w:sz w:val="20"/>
                <w:szCs w:val="20"/>
              </w:rPr>
              <w:t>This</w:t>
            </w:r>
            <w:r w:rsidR="00385BF4" w:rsidRPr="007F7ED4">
              <w:rPr>
                <w:rFonts w:ascii="Arial" w:hAnsi="Arial" w:cs="Arial"/>
                <w:sz w:val="20"/>
                <w:szCs w:val="20"/>
              </w:rPr>
              <w:t xml:space="preserve"> defined structure ensures that the SCFF will be compatible for updating Vicmap. If the SCFF is not structured correctly, validation errors or loss of data through the ePlan Creation </w:t>
            </w:r>
            <w:r w:rsidR="007B7EF3" w:rsidRPr="007F7ED4">
              <w:rPr>
                <w:rFonts w:ascii="Arial" w:hAnsi="Arial" w:cs="Arial"/>
                <w:sz w:val="20"/>
                <w:szCs w:val="20"/>
              </w:rPr>
              <w:t>Service</w:t>
            </w:r>
            <w:r w:rsidR="00C60EDF" w:rsidRPr="007F7ED4">
              <w:rPr>
                <w:rFonts w:ascii="Arial" w:hAnsi="Arial" w:cs="Arial"/>
                <w:sz w:val="20"/>
                <w:szCs w:val="20"/>
              </w:rPr>
              <w:t xml:space="preserve"> are expected</w:t>
            </w:r>
            <w:r w:rsidR="00385BF4" w:rsidRPr="007F7ED4">
              <w:rPr>
                <w:rFonts w:ascii="Arial" w:hAnsi="Arial" w:cs="Arial"/>
                <w:sz w:val="20"/>
                <w:szCs w:val="20"/>
              </w:rPr>
              <w:t>.</w:t>
            </w:r>
          </w:p>
          <w:p w14:paraId="577A83B9" w14:textId="4D850179" w:rsidR="00385BF4" w:rsidRPr="007F7ED4" w:rsidRDefault="00385BF4">
            <w:pPr>
              <w:rPr>
                <w:rFonts w:ascii="Arial" w:hAnsi="Arial" w:cs="Arial"/>
                <w:sz w:val="20"/>
                <w:szCs w:val="20"/>
              </w:rPr>
            </w:pPr>
          </w:p>
        </w:tc>
      </w:tr>
      <w:tr w:rsidR="00E065A5" w14:paraId="3F1266C9" w14:textId="77777777" w:rsidTr="004E515F">
        <w:tc>
          <w:tcPr>
            <w:tcW w:w="1827" w:type="pct"/>
            <w:vAlign w:val="center"/>
          </w:tcPr>
          <w:p w14:paraId="5F156E0E" w14:textId="623A46F9" w:rsidR="00385BF4" w:rsidRPr="004150B9" w:rsidRDefault="00385BF4" w:rsidP="00385BF4">
            <w:pPr>
              <w:pStyle w:val="Heading1"/>
              <w:spacing w:before="120" w:after="240"/>
            </w:pPr>
            <w:bookmarkStart w:id="9" w:name="_Toc71542356"/>
            <w:bookmarkStart w:id="10" w:name="_Toc135402038"/>
            <w:r w:rsidRPr="00E32E12">
              <w:t>Adding non-standard CAD layers</w:t>
            </w:r>
            <w:bookmarkEnd w:id="9"/>
            <w:bookmarkEnd w:id="10"/>
          </w:p>
        </w:tc>
        <w:tc>
          <w:tcPr>
            <w:tcW w:w="3173" w:type="pct"/>
            <w:gridSpan w:val="2"/>
            <w:vAlign w:val="center"/>
          </w:tcPr>
          <w:p w14:paraId="4271F1F9" w14:textId="77777777" w:rsidR="00546205" w:rsidRPr="007F7ED4" w:rsidRDefault="00546205" w:rsidP="007B1649">
            <w:pPr>
              <w:rPr>
                <w:rFonts w:ascii="Arial" w:hAnsi="Arial" w:cs="Arial"/>
                <w:sz w:val="20"/>
                <w:szCs w:val="20"/>
              </w:rPr>
            </w:pPr>
          </w:p>
          <w:p w14:paraId="0D4752D2" w14:textId="7260E14E" w:rsidR="00385BF4" w:rsidRPr="007F7ED4" w:rsidRDefault="00385BF4" w:rsidP="007B1649">
            <w:pPr>
              <w:rPr>
                <w:rFonts w:ascii="Arial" w:hAnsi="Arial" w:cs="Arial"/>
                <w:sz w:val="20"/>
                <w:szCs w:val="20"/>
              </w:rPr>
            </w:pPr>
            <w:r w:rsidRPr="007F7ED4">
              <w:rPr>
                <w:rFonts w:ascii="Arial" w:hAnsi="Arial" w:cs="Arial"/>
                <w:sz w:val="20"/>
                <w:szCs w:val="20"/>
              </w:rPr>
              <w:t xml:space="preserve">There is provision to include other layers in addition to the 73 </w:t>
            </w:r>
            <w:r w:rsidR="00494277" w:rsidRPr="007F7ED4">
              <w:rPr>
                <w:rFonts w:ascii="Arial" w:hAnsi="Arial" w:cs="Arial"/>
                <w:sz w:val="20"/>
                <w:szCs w:val="20"/>
              </w:rPr>
              <w:t xml:space="preserve">standard layers </w:t>
            </w:r>
            <w:r w:rsidRPr="007F7ED4">
              <w:rPr>
                <w:rFonts w:ascii="Arial" w:hAnsi="Arial" w:cs="Arial"/>
                <w:sz w:val="20"/>
                <w:szCs w:val="20"/>
              </w:rPr>
              <w:t>in the SCFF</w:t>
            </w:r>
            <w:r w:rsidR="00254E8B" w:rsidRPr="007F7ED4">
              <w:rPr>
                <w:rFonts w:ascii="Arial" w:hAnsi="Arial" w:cs="Arial"/>
                <w:sz w:val="20"/>
                <w:szCs w:val="20"/>
              </w:rPr>
              <w:t xml:space="preserve">, these are referred to as </w:t>
            </w:r>
            <w:r w:rsidR="008C5AA9" w:rsidRPr="007F7ED4">
              <w:rPr>
                <w:rFonts w:ascii="Arial" w:hAnsi="Arial" w:cs="Arial"/>
                <w:sz w:val="20"/>
                <w:szCs w:val="20"/>
              </w:rPr>
              <w:t>‘non-standard</w:t>
            </w:r>
            <w:r w:rsidR="00C07C06" w:rsidRPr="007F7ED4">
              <w:rPr>
                <w:rFonts w:ascii="Arial" w:hAnsi="Arial" w:cs="Arial"/>
                <w:sz w:val="20"/>
                <w:szCs w:val="20"/>
              </w:rPr>
              <w:t>’</w:t>
            </w:r>
            <w:r w:rsidR="008C5AA9" w:rsidRPr="007F7ED4">
              <w:rPr>
                <w:rFonts w:ascii="Arial" w:hAnsi="Arial" w:cs="Arial"/>
                <w:sz w:val="20"/>
                <w:szCs w:val="20"/>
              </w:rPr>
              <w:t xml:space="preserve"> </w:t>
            </w:r>
            <w:r w:rsidR="00CA3829" w:rsidRPr="007F7ED4">
              <w:rPr>
                <w:rFonts w:ascii="Arial" w:hAnsi="Arial" w:cs="Arial"/>
                <w:sz w:val="20"/>
                <w:szCs w:val="20"/>
              </w:rPr>
              <w:t>layers</w:t>
            </w:r>
            <w:r w:rsidRPr="007F7ED4">
              <w:rPr>
                <w:rFonts w:ascii="Arial" w:hAnsi="Arial" w:cs="Arial"/>
                <w:sz w:val="20"/>
                <w:szCs w:val="20"/>
              </w:rPr>
              <w:t xml:space="preserve">. </w:t>
            </w:r>
          </w:p>
          <w:p w14:paraId="50A67F9A" w14:textId="77777777" w:rsidR="004B2D53" w:rsidRPr="007F7ED4" w:rsidRDefault="004B2D53" w:rsidP="007B1649">
            <w:pPr>
              <w:rPr>
                <w:rFonts w:ascii="Arial" w:hAnsi="Arial" w:cs="Arial"/>
                <w:sz w:val="20"/>
                <w:szCs w:val="20"/>
              </w:rPr>
            </w:pPr>
          </w:p>
          <w:p w14:paraId="542BEB19" w14:textId="3ACF874C" w:rsidR="00385BF4" w:rsidRPr="007F7ED4" w:rsidRDefault="00385BF4" w:rsidP="007B1649">
            <w:pPr>
              <w:rPr>
                <w:rFonts w:ascii="Arial" w:hAnsi="Arial" w:cs="Arial"/>
                <w:sz w:val="20"/>
                <w:szCs w:val="20"/>
              </w:rPr>
            </w:pPr>
            <w:r w:rsidRPr="007F7ED4">
              <w:rPr>
                <w:rFonts w:ascii="Arial" w:hAnsi="Arial" w:cs="Arial"/>
                <w:sz w:val="20"/>
                <w:szCs w:val="20"/>
              </w:rPr>
              <w:t>Non-standard layers can be added to supplement your own internal uses or to define cadastral information not defined in the SCFF (</w:t>
            </w:r>
            <w:r w:rsidR="00711730" w:rsidRPr="007F7ED4">
              <w:rPr>
                <w:rFonts w:ascii="Arial" w:hAnsi="Arial" w:cs="Arial"/>
                <w:sz w:val="20"/>
                <w:szCs w:val="20"/>
              </w:rPr>
              <w:t>e.g</w:t>
            </w:r>
            <w:r w:rsidRPr="007F7ED4">
              <w:rPr>
                <w:rFonts w:ascii="Arial" w:hAnsi="Arial" w:cs="Arial"/>
                <w:sz w:val="20"/>
                <w:szCs w:val="20"/>
              </w:rPr>
              <w:t xml:space="preserve">. </w:t>
            </w:r>
            <w:r w:rsidR="00E72DCB" w:rsidRPr="007F7ED4">
              <w:rPr>
                <w:rFonts w:ascii="Arial" w:hAnsi="Arial" w:cs="Arial"/>
                <w:sz w:val="20"/>
                <w:szCs w:val="20"/>
              </w:rPr>
              <w:t>s</w:t>
            </w:r>
            <w:r w:rsidR="00820E6B" w:rsidRPr="007F7ED4">
              <w:rPr>
                <w:rFonts w:ascii="Arial" w:hAnsi="Arial" w:cs="Arial"/>
                <w:sz w:val="20"/>
                <w:szCs w:val="20"/>
              </w:rPr>
              <w:t>ymbols</w:t>
            </w:r>
            <w:r w:rsidRPr="007F7ED4">
              <w:rPr>
                <w:rFonts w:ascii="Arial" w:hAnsi="Arial" w:cs="Arial"/>
                <w:sz w:val="20"/>
                <w:szCs w:val="20"/>
              </w:rPr>
              <w:t>, occupation</w:t>
            </w:r>
            <w:r w:rsidR="005555B4" w:rsidRPr="007F7ED4">
              <w:rPr>
                <w:rFonts w:ascii="Arial" w:hAnsi="Arial" w:cs="Arial"/>
                <w:sz w:val="20"/>
                <w:szCs w:val="20"/>
              </w:rPr>
              <w:t xml:space="preserve"> other than offsets and building return</w:t>
            </w:r>
            <w:r w:rsidR="00852473" w:rsidRPr="007F7ED4">
              <w:rPr>
                <w:rFonts w:ascii="Arial" w:hAnsi="Arial" w:cs="Arial"/>
                <w:sz w:val="20"/>
                <w:szCs w:val="20"/>
              </w:rPr>
              <w:t>s</w:t>
            </w:r>
            <w:r w:rsidR="00E72DCB" w:rsidRPr="007F7ED4">
              <w:rPr>
                <w:rFonts w:ascii="Arial" w:hAnsi="Arial" w:cs="Arial"/>
                <w:sz w:val="20"/>
                <w:szCs w:val="20"/>
              </w:rPr>
              <w:t>,</w:t>
            </w:r>
            <w:r w:rsidRPr="007F7ED4">
              <w:rPr>
                <w:rFonts w:ascii="Arial" w:hAnsi="Arial" w:cs="Arial"/>
                <w:sz w:val="20"/>
                <w:szCs w:val="20"/>
              </w:rPr>
              <w:t xml:space="preserve"> and plan dimensions).</w:t>
            </w:r>
          </w:p>
          <w:p w14:paraId="382B1E52" w14:textId="267248F5" w:rsidR="00385BF4" w:rsidRPr="007F7ED4" w:rsidRDefault="00385BF4" w:rsidP="007B1649">
            <w:pPr>
              <w:rPr>
                <w:rFonts w:ascii="Arial" w:hAnsi="Arial" w:cs="Arial"/>
                <w:sz w:val="20"/>
                <w:szCs w:val="20"/>
              </w:rPr>
            </w:pPr>
          </w:p>
          <w:p w14:paraId="51E86D81" w14:textId="74736CF4" w:rsidR="00385BF4" w:rsidRPr="007F7ED4" w:rsidRDefault="00385BF4" w:rsidP="00051015">
            <w:pPr>
              <w:tabs>
                <w:tab w:val="left" w:pos="598"/>
              </w:tabs>
              <w:rPr>
                <w:rFonts w:ascii="Arial" w:hAnsi="Arial" w:cs="Arial"/>
                <w:sz w:val="20"/>
                <w:szCs w:val="20"/>
              </w:rPr>
            </w:pPr>
            <w:r w:rsidRPr="007F7ED4">
              <w:rPr>
                <w:rFonts w:ascii="Arial" w:hAnsi="Arial" w:cs="Arial"/>
                <w:b/>
                <w:noProof/>
                <w:sz w:val="20"/>
                <w:szCs w:val="20"/>
              </w:rPr>
              <w:drawing>
                <wp:anchor distT="0" distB="0" distL="114300" distR="114300" simplePos="0" relativeHeight="251366912" behindDoc="0" locked="0" layoutInCell="1" allowOverlap="1" wp14:anchorId="3C99D519" wp14:editId="2E04D982">
                  <wp:simplePos x="0" y="0"/>
                  <wp:positionH relativeFrom="column">
                    <wp:posOffset>18415</wp:posOffset>
                  </wp:positionH>
                  <wp:positionV relativeFrom="paragraph">
                    <wp:posOffset>43180</wp:posOffset>
                  </wp:positionV>
                  <wp:extent cx="224790" cy="224790"/>
                  <wp:effectExtent l="0" t="0" r="3810" b="3810"/>
                  <wp:wrapSquare wrapText="bothSides"/>
                  <wp:docPr id="6" name="Picture 6"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r w:rsidRPr="007F7ED4">
              <w:rPr>
                <w:rFonts w:ascii="Arial" w:hAnsi="Arial" w:cs="Arial"/>
                <w:b/>
                <w:sz w:val="20"/>
                <w:szCs w:val="20"/>
              </w:rPr>
              <w:t>NOTE:</w:t>
            </w:r>
            <w:r w:rsidRPr="007F7ED4">
              <w:rPr>
                <w:rFonts w:ascii="Arial" w:hAnsi="Arial" w:cs="Arial"/>
                <w:sz w:val="20"/>
                <w:szCs w:val="20"/>
              </w:rPr>
              <w:t xml:space="preserve">  Additional data supplied in non-standard layers </w:t>
            </w:r>
            <w:r w:rsidRPr="007F7ED4">
              <w:rPr>
                <w:rFonts w:ascii="Arial" w:hAnsi="Arial" w:cs="Arial"/>
                <w:b/>
                <w:sz w:val="20"/>
                <w:szCs w:val="20"/>
              </w:rPr>
              <w:t>will no</w:t>
            </w:r>
            <w:r w:rsidRPr="007F7ED4">
              <w:rPr>
                <w:rFonts w:ascii="Arial" w:hAnsi="Arial" w:cs="Arial"/>
                <w:b/>
                <w:bCs/>
                <w:sz w:val="20"/>
                <w:szCs w:val="20"/>
              </w:rPr>
              <w:t>t</w:t>
            </w:r>
            <w:r w:rsidRPr="007F7ED4">
              <w:rPr>
                <w:rFonts w:ascii="Arial" w:hAnsi="Arial" w:cs="Arial"/>
                <w:sz w:val="20"/>
                <w:szCs w:val="20"/>
              </w:rPr>
              <w:t xml:space="preserve"> be processed</w:t>
            </w:r>
            <w:r w:rsidR="00CA3829" w:rsidRPr="007F7ED4">
              <w:rPr>
                <w:rFonts w:ascii="Arial" w:hAnsi="Arial" w:cs="Arial"/>
                <w:sz w:val="20"/>
                <w:szCs w:val="20"/>
              </w:rPr>
              <w:t>/validated</w:t>
            </w:r>
            <w:r w:rsidRPr="007F7ED4">
              <w:rPr>
                <w:rFonts w:ascii="Arial" w:hAnsi="Arial" w:cs="Arial"/>
                <w:sz w:val="20"/>
                <w:szCs w:val="20"/>
              </w:rPr>
              <w:t xml:space="preserve"> by the ePlan </w:t>
            </w:r>
            <w:r w:rsidR="005B0AA4" w:rsidRPr="007F7ED4">
              <w:rPr>
                <w:rFonts w:ascii="Arial" w:hAnsi="Arial" w:cs="Arial"/>
                <w:sz w:val="20"/>
                <w:szCs w:val="20"/>
              </w:rPr>
              <w:t>Creation</w:t>
            </w:r>
            <w:r w:rsidRPr="007F7ED4">
              <w:rPr>
                <w:rFonts w:ascii="Arial" w:hAnsi="Arial" w:cs="Arial"/>
                <w:sz w:val="20"/>
                <w:szCs w:val="20"/>
              </w:rPr>
              <w:t xml:space="preserve"> Service which produces the ePlan LandXML file.</w:t>
            </w:r>
            <w:r w:rsidR="00576960" w:rsidRPr="007F7ED4">
              <w:rPr>
                <w:rFonts w:ascii="Arial" w:hAnsi="Arial" w:cs="Arial"/>
                <w:sz w:val="20"/>
                <w:szCs w:val="20"/>
              </w:rPr>
              <w:t xml:space="preserve"> Please ensure all relevant plan/survey information is primarily </w:t>
            </w:r>
            <w:r w:rsidR="00051015" w:rsidRPr="007F7ED4">
              <w:rPr>
                <w:rFonts w:ascii="Arial" w:hAnsi="Arial" w:cs="Arial"/>
                <w:sz w:val="20"/>
                <w:szCs w:val="20"/>
              </w:rPr>
              <w:t xml:space="preserve">defined in the standard layers. </w:t>
            </w:r>
          </w:p>
          <w:p w14:paraId="33E6FA05" w14:textId="21DDB7FF" w:rsidR="00385BF4" w:rsidRPr="007F7ED4" w:rsidRDefault="00385BF4" w:rsidP="007B1649">
            <w:pPr>
              <w:rPr>
                <w:rFonts w:ascii="Arial" w:hAnsi="Arial" w:cs="Arial"/>
                <w:sz w:val="20"/>
                <w:szCs w:val="20"/>
              </w:rPr>
            </w:pPr>
          </w:p>
        </w:tc>
      </w:tr>
      <w:tr w:rsidR="00E065A5" w14:paraId="0BB08954" w14:textId="77777777" w:rsidTr="004E515F">
        <w:tc>
          <w:tcPr>
            <w:tcW w:w="1827" w:type="pct"/>
            <w:vAlign w:val="center"/>
          </w:tcPr>
          <w:p w14:paraId="3F0C9E46" w14:textId="6D3EE520" w:rsidR="00516D76" w:rsidRDefault="00516D76" w:rsidP="00FF1246">
            <w:pPr>
              <w:pStyle w:val="Heading1"/>
              <w:spacing w:before="120" w:after="240"/>
            </w:pPr>
            <w:bookmarkStart w:id="11" w:name="_Toc71542357"/>
            <w:bookmarkStart w:id="12" w:name="_Toc135402039"/>
            <w:r w:rsidRPr="00E32E12">
              <w:t>CAD preparation (computed plan)</w:t>
            </w:r>
            <w:bookmarkEnd w:id="11"/>
            <w:bookmarkEnd w:id="12"/>
          </w:p>
          <w:p w14:paraId="77B91CDF" w14:textId="35E80931" w:rsidR="00851E20" w:rsidRPr="00851E20" w:rsidRDefault="00851E20" w:rsidP="00851E20"/>
        </w:tc>
        <w:tc>
          <w:tcPr>
            <w:tcW w:w="3173" w:type="pct"/>
            <w:gridSpan w:val="2"/>
            <w:vAlign w:val="center"/>
          </w:tcPr>
          <w:p w14:paraId="7C8EE50F" w14:textId="77777777" w:rsidR="005E1C1B" w:rsidRPr="007F7ED4" w:rsidRDefault="005E1C1B" w:rsidP="007B1649">
            <w:pPr>
              <w:rPr>
                <w:rFonts w:ascii="Arial" w:hAnsi="Arial" w:cs="Arial"/>
                <w:sz w:val="20"/>
                <w:szCs w:val="20"/>
              </w:rPr>
            </w:pPr>
          </w:p>
          <w:p w14:paraId="69A3AFA8" w14:textId="7B030653" w:rsidR="00516D76" w:rsidRPr="007F7ED4" w:rsidRDefault="00516D76" w:rsidP="007B1649">
            <w:pPr>
              <w:rPr>
                <w:rFonts w:ascii="Arial" w:hAnsi="Arial" w:cs="Arial"/>
                <w:sz w:val="20"/>
                <w:szCs w:val="20"/>
              </w:rPr>
            </w:pPr>
            <w:r w:rsidRPr="007F7ED4">
              <w:rPr>
                <w:rFonts w:ascii="Arial" w:hAnsi="Arial" w:cs="Arial"/>
                <w:sz w:val="20"/>
                <w:szCs w:val="20"/>
              </w:rPr>
              <w:t xml:space="preserve">The SCFF must be drawn in </w:t>
            </w:r>
            <w:r w:rsidR="00711730" w:rsidRPr="007F7ED4">
              <w:rPr>
                <w:rFonts w:ascii="Arial" w:hAnsi="Arial" w:cs="Arial"/>
                <w:sz w:val="20"/>
                <w:szCs w:val="20"/>
              </w:rPr>
              <w:t>‘</w:t>
            </w:r>
            <w:r w:rsidRPr="007F7ED4">
              <w:rPr>
                <w:rFonts w:ascii="Arial" w:hAnsi="Arial" w:cs="Arial"/>
                <w:sz w:val="20"/>
                <w:szCs w:val="20"/>
              </w:rPr>
              <w:t>model space</w:t>
            </w:r>
            <w:r w:rsidR="00711730" w:rsidRPr="007F7ED4">
              <w:rPr>
                <w:rFonts w:ascii="Arial" w:hAnsi="Arial" w:cs="Arial"/>
                <w:sz w:val="20"/>
                <w:szCs w:val="20"/>
              </w:rPr>
              <w:t>’</w:t>
            </w:r>
            <w:r w:rsidRPr="007F7ED4">
              <w:rPr>
                <w:rFonts w:ascii="Arial" w:hAnsi="Arial" w:cs="Arial"/>
                <w:sz w:val="20"/>
                <w:szCs w:val="20"/>
              </w:rPr>
              <w:t xml:space="preserve"> (computed plan) at 1:1 scale without enlargements,</w:t>
            </w:r>
            <w:r w:rsidR="009D4B1A" w:rsidRPr="007F7ED4">
              <w:rPr>
                <w:rFonts w:ascii="Arial" w:hAnsi="Arial" w:cs="Arial"/>
                <w:sz w:val="20"/>
                <w:szCs w:val="20"/>
              </w:rPr>
              <w:t xml:space="preserve"> </w:t>
            </w:r>
            <w:r w:rsidR="00A714FE" w:rsidRPr="007F7ED4">
              <w:rPr>
                <w:rFonts w:ascii="Arial" w:hAnsi="Arial" w:cs="Arial"/>
                <w:sz w:val="20"/>
                <w:szCs w:val="20"/>
              </w:rPr>
              <w:t>exaggerations,</w:t>
            </w:r>
            <w:r w:rsidRPr="007F7ED4">
              <w:rPr>
                <w:rFonts w:ascii="Arial" w:hAnsi="Arial" w:cs="Arial"/>
                <w:sz w:val="20"/>
                <w:szCs w:val="20"/>
              </w:rPr>
              <w:t xml:space="preserve"> or </w:t>
            </w:r>
            <w:r w:rsidR="00A83C87" w:rsidRPr="007F7ED4">
              <w:rPr>
                <w:rFonts w:ascii="Arial" w:hAnsi="Arial" w:cs="Arial"/>
                <w:sz w:val="20"/>
                <w:szCs w:val="20"/>
              </w:rPr>
              <w:t>road truncations</w:t>
            </w:r>
            <w:r w:rsidR="00284DD3" w:rsidRPr="007F7ED4">
              <w:rPr>
                <w:rFonts w:ascii="Arial" w:hAnsi="Arial" w:cs="Arial"/>
                <w:sz w:val="20"/>
                <w:szCs w:val="20"/>
              </w:rPr>
              <w:t>.</w:t>
            </w:r>
            <w:r w:rsidRPr="007F7ED4">
              <w:rPr>
                <w:rFonts w:ascii="Arial" w:hAnsi="Arial" w:cs="Arial"/>
                <w:sz w:val="20"/>
                <w:szCs w:val="20"/>
              </w:rPr>
              <w:t xml:space="preserve"> </w:t>
            </w:r>
          </w:p>
          <w:p w14:paraId="4796BEF6" w14:textId="77777777" w:rsidR="00516D76" w:rsidRPr="007F7ED4" w:rsidRDefault="00516D76" w:rsidP="007B1649">
            <w:pPr>
              <w:rPr>
                <w:rFonts w:ascii="Arial" w:hAnsi="Arial" w:cs="Arial"/>
                <w:sz w:val="20"/>
                <w:szCs w:val="20"/>
              </w:rPr>
            </w:pPr>
          </w:p>
          <w:p w14:paraId="1B289961" w14:textId="65284A77" w:rsidR="00516D76" w:rsidRPr="007F7ED4" w:rsidRDefault="00516D76" w:rsidP="00DD4F85">
            <w:pPr>
              <w:rPr>
                <w:rFonts w:ascii="Arial" w:hAnsi="Arial" w:cs="Arial"/>
                <w:sz w:val="20"/>
                <w:szCs w:val="20"/>
              </w:rPr>
            </w:pPr>
            <w:r w:rsidRPr="007F7ED4">
              <w:rPr>
                <w:rFonts w:ascii="Arial" w:hAnsi="Arial" w:cs="Arial"/>
                <w:b/>
                <w:noProof/>
                <w:sz w:val="20"/>
                <w:szCs w:val="20"/>
              </w:rPr>
              <w:drawing>
                <wp:anchor distT="0" distB="0" distL="114300" distR="114300" simplePos="0" relativeHeight="251482624" behindDoc="0" locked="0" layoutInCell="1" allowOverlap="1" wp14:anchorId="0E91166A" wp14:editId="0B19158A">
                  <wp:simplePos x="0" y="0"/>
                  <wp:positionH relativeFrom="column">
                    <wp:posOffset>57150</wp:posOffset>
                  </wp:positionH>
                  <wp:positionV relativeFrom="paragraph">
                    <wp:posOffset>43815</wp:posOffset>
                  </wp:positionV>
                  <wp:extent cx="286385" cy="286385"/>
                  <wp:effectExtent l="0" t="0" r="0" b="0"/>
                  <wp:wrapSquare wrapText="bothSides"/>
                  <wp:docPr id="19" name="Picture 19"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Lightbulb and gear"/>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286385" cy="286385"/>
                          </a:xfrm>
                          <a:prstGeom prst="rect">
                            <a:avLst/>
                          </a:prstGeom>
                        </pic:spPr>
                      </pic:pic>
                    </a:graphicData>
                  </a:graphic>
                  <wp14:sizeRelH relativeFrom="margin">
                    <wp14:pctWidth>0</wp14:pctWidth>
                  </wp14:sizeRelH>
                  <wp14:sizeRelV relativeFrom="margin">
                    <wp14:pctHeight>0</wp14:pctHeight>
                  </wp14:sizeRelV>
                </wp:anchor>
              </w:drawing>
            </w:r>
            <w:r w:rsidRPr="007F7ED4">
              <w:rPr>
                <w:rFonts w:ascii="Arial" w:hAnsi="Arial" w:cs="Arial"/>
                <w:b/>
                <w:sz w:val="20"/>
                <w:szCs w:val="20"/>
              </w:rPr>
              <w:t>Tip:</w:t>
            </w:r>
            <w:r w:rsidRPr="007F7ED4">
              <w:rPr>
                <w:rFonts w:ascii="Arial" w:hAnsi="Arial" w:cs="Arial"/>
                <w:sz w:val="20"/>
                <w:szCs w:val="20"/>
              </w:rPr>
              <w:t xml:space="preserve"> Enlargements</w:t>
            </w:r>
            <w:r w:rsidR="00817FF9" w:rsidRPr="007F7ED4">
              <w:rPr>
                <w:rFonts w:ascii="Arial" w:hAnsi="Arial" w:cs="Arial"/>
                <w:sz w:val="20"/>
                <w:szCs w:val="20"/>
              </w:rPr>
              <w:t xml:space="preserve">, </w:t>
            </w:r>
            <w:r w:rsidRPr="007F7ED4">
              <w:rPr>
                <w:rFonts w:ascii="Arial" w:hAnsi="Arial" w:cs="Arial"/>
                <w:sz w:val="20"/>
                <w:szCs w:val="20"/>
              </w:rPr>
              <w:t>exaggerations</w:t>
            </w:r>
            <w:r w:rsidR="00817FF9" w:rsidRPr="007F7ED4">
              <w:rPr>
                <w:rFonts w:ascii="Arial" w:hAnsi="Arial" w:cs="Arial"/>
                <w:sz w:val="20"/>
                <w:szCs w:val="20"/>
              </w:rPr>
              <w:t xml:space="preserve"> and truncations </w:t>
            </w:r>
            <w:r w:rsidRPr="007F7ED4">
              <w:rPr>
                <w:rFonts w:ascii="Arial" w:hAnsi="Arial" w:cs="Arial"/>
                <w:sz w:val="20"/>
                <w:szCs w:val="20"/>
              </w:rPr>
              <w:t>must be added to the plan</w:t>
            </w:r>
            <w:r w:rsidR="00EC3AA8" w:rsidRPr="007F7ED4">
              <w:rPr>
                <w:rFonts w:ascii="Arial" w:hAnsi="Arial" w:cs="Arial"/>
                <w:sz w:val="20"/>
                <w:szCs w:val="20"/>
              </w:rPr>
              <w:t xml:space="preserve"> </w:t>
            </w:r>
            <w:r w:rsidRPr="007F7ED4">
              <w:rPr>
                <w:rFonts w:ascii="Arial" w:hAnsi="Arial" w:cs="Arial"/>
                <w:sz w:val="20"/>
                <w:szCs w:val="20"/>
              </w:rPr>
              <w:t>(PDF plan or ePlan visualisation), and not included in the model space</w:t>
            </w:r>
            <w:r w:rsidR="00EC3AA8" w:rsidRPr="007F7ED4">
              <w:rPr>
                <w:rFonts w:ascii="Arial" w:hAnsi="Arial" w:cs="Arial"/>
                <w:sz w:val="20"/>
                <w:szCs w:val="20"/>
              </w:rPr>
              <w:t>.</w:t>
            </w:r>
          </w:p>
          <w:p w14:paraId="1D34BFD8" w14:textId="0C57B0DC" w:rsidR="00516D76" w:rsidRPr="007F7ED4" w:rsidRDefault="00516D76" w:rsidP="00DD4F85">
            <w:pPr>
              <w:rPr>
                <w:rFonts w:ascii="Arial" w:hAnsi="Arial" w:cs="Arial"/>
                <w:sz w:val="20"/>
                <w:szCs w:val="20"/>
              </w:rPr>
            </w:pPr>
          </w:p>
        </w:tc>
      </w:tr>
      <w:tr w:rsidR="00E065A5" w14:paraId="62B0F22F" w14:textId="77777777" w:rsidTr="004E515F">
        <w:tc>
          <w:tcPr>
            <w:tcW w:w="1827" w:type="pct"/>
            <w:vAlign w:val="center"/>
          </w:tcPr>
          <w:p w14:paraId="24B4E776" w14:textId="42B3B96F" w:rsidR="00385BF4" w:rsidRPr="00E32E12" w:rsidRDefault="001F3960" w:rsidP="00385BF4">
            <w:pPr>
              <w:pStyle w:val="Heading1"/>
              <w:spacing w:before="120" w:after="240"/>
            </w:pPr>
            <w:bookmarkStart w:id="13" w:name="_Toc71542360"/>
            <w:bookmarkStart w:id="14" w:name="_Toc135402040"/>
            <w:r>
              <w:lastRenderedPageBreak/>
              <w:t xml:space="preserve">Coordinate </w:t>
            </w:r>
            <w:r w:rsidDel="005E56A7">
              <w:t xml:space="preserve">system </w:t>
            </w:r>
            <w:r w:rsidR="005E56A7">
              <w:t>/</w:t>
            </w:r>
            <w:r w:rsidR="00212D02">
              <w:t xml:space="preserve"> </w:t>
            </w:r>
            <w:r w:rsidR="00385BF4" w:rsidRPr="00E32E12">
              <w:t>Connection to MGA</w:t>
            </w:r>
            <w:bookmarkEnd w:id="13"/>
            <w:bookmarkEnd w:id="14"/>
          </w:p>
          <w:p w14:paraId="3AB2029E" w14:textId="0DBE03F6" w:rsidR="00385BF4" w:rsidRPr="00E32E12" w:rsidRDefault="00385BF4" w:rsidP="00385BF4">
            <w:pPr>
              <w:pStyle w:val="Heading1"/>
              <w:spacing w:before="120" w:after="240"/>
            </w:pPr>
          </w:p>
        </w:tc>
        <w:tc>
          <w:tcPr>
            <w:tcW w:w="3173" w:type="pct"/>
            <w:gridSpan w:val="2"/>
            <w:vAlign w:val="center"/>
          </w:tcPr>
          <w:p w14:paraId="7F06171B" w14:textId="77777777" w:rsidR="005E1C1B" w:rsidRPr="007F7ED4" w:rsidRDefault="005E1C1B" w:rsidP="00212D02">
            <w:pPr>
              <w:rPr>
                <w:rFonts w:ascii="Arial" w:hAnsi="Arial" w:cs="Arial"/>
                <w:sz w:val="20"/>
                <w:szCs w:val="20"/>
              </w:rPr>
            </w:pPr>
          </w:p>
          <w:p w14:paraId="25D51C63" w14:textId="58DD61C2" w:rsidR="00F53C15" w:rsidRPr="007F7ED4" w:rsidRDefault="00212D02" w:rsidP="00212D02">
            <w:pPr>
              <w:rPr>
                <w:rFonts w:ascii="Arial" w:hAnsi="Arial" w:cs="Arial"/>
                <w:sz w:val="20"/>
                <w:szCs w:val="20"/>
              </w:rPr>
            </w:pPr>
            <w:r w:rsidRPr="007F7ED4">
              <w:rPr>
                <w:rFonts w:ascii="Arial" w:hAnsi="Arial" w:cs="Arial"/>
                <w:sz w:val="20"/>
                <w:szCs w:val="20"/>
              </w:rPr>
              <w:t>While initial versions of the SCFF may be on a local coordinate system, the expectation is that the final version of the SCFF will be connect</w:t>
            </w:r>
            <w:r w:rsidR="5FFFA70A" w:rsidRPr="007F7ED4">
              <w:rPr>
                <w:rFonts w:ascii="Arial" w:hAnsi="Arial" w:cs="Arial"/>
                <w:sz w:val="20"/>
                <w:szCs w:val="20"/>
              </w:rPr>
              <w:t>ed</w:t>
            </w:r>
            <w:r w:rsidRPr="007F7ED4">
              <w:rPr>
                <w:rFonts w:ascii="Arial" w:hAnsi="Arial" w:cs="Arial"/>
                <w:sz w:val="20"/>
                <w:szCs w:val="20"/>
              </w:rPr>
              <w:t xml:space="preserve"> to MGA. This is </w:t>
            </w:r>
            <w:r w:rsidR="00F53C15" w:rsidRPr="007F7ED4">
              <w:rPr>
                <w:rFonts w:ascii="Arial" w:hAnsi="Arial" w:cs="Arial"/>
                <w:sz w:val="20"/>
                <w:szCs w:val="20"/>
              </w:rPr>
              <w:t>in line</w:t>
            </w:r>
            <w:r w:rsidRPr="007F7ED4">
              <w:rPr>
                <w:rFonts w:ascii="Arial" w:hAnsi="Arial" w:cs="Arial"/>
                <w:sz w:val="20"/>
                <w:szCs w:val="20"/>
              </w:rPr>
              <w:t xml:space="preserve"> with </w:t>
            </w:r>
            <w:r w:rsidR="00385BF4" w:rsidRPr="007F7ED4">
              <w:rPr>
                <w:rFonts w:ascii="Arial" w:hAnsi="Arial" w:cs="Arial"/>
                <w:sz w:val="20"/>
                <w:szCs w:val="20"/>
              </w:rPr>
              <w:t xml:space="preserve">the Victorian Cadastral Surveys Practice </w:t>
            </w:r>
            <w:r w:rsidR="0074725D" w:rsidRPr="007F7ED4">
              <w:rPr>
                <w:rFonts w:ascii="Arial" w:hAnsi="Arial" w:cs="Arial"/>
                <w:sz w:val="20"/>
                <w:szCs w:val="20"/>
              </w:rPr>
              <w:t>Directives</w:t>
            </w:r>
            <w:r w:rsidRPr="007F7ED4">
              <w:rPr>
                <w:rFonts w:ascii="Arial" w:hAnsi="Arial" w:cs="Arial"/>
                <w:sz w:val="20"/>
                <w:szCs w:val="20"/>
              </w:rPr>
              <w:t xml:space="preserve">. </w:t>
            </w:r>
          </w:p>
          <w:p w14:paraId="7B75DF0F" w14:textId="77777777" w:rsidR="00F53C15" w:rsidRPr="007F7ED4" w:rsidRDefault="00F53C15" w:rsidP="00212D02">
            <w:pPr>
              <w:rPr>
                <w:rFonts w:ascii="Arial" w:hAnsi="Arial" w:cs="Arial"/>
                <w:sz w:val="20"/>
                <w:szCs w:val="20"/>
              </w:rPr>
            </w:pPr>
          </w:p>
          <w:p w14:paraId="5F998619" w14:textId="236F9D7B" w:rsidR="00385BF4" w:rsidRPr="007F7ED4" w:rsidRDefault="00385BF4" w:rsidP="007B1649">
            <w:pPr>
              <w:rPr>
                <w:rFonts w:ascii="Arial" w:hAnsi="Arial" w:cs="Arial"/>
                <w:sz w:val="20"/>
                <w:szCs w:val="20"/>
              </w:rPr>
            </w:pPr>
            <w:r w:rsidRPr="007F7ED4">
              <w:rPr>
                <w:rFonts w:ascii="Arial" w:hAnsi="Arial" w:cs="Arial"/>
                <w:sz w:val="20"/>
                <w:szCs w:val="20"/>
              </w:rPr>
              <w:t xml:space="preserve">MGA connection must be reflected using the appropriate survey related CAD layers, </w:t>
            </w:r>
            <w:r w:rsidR="00CE7737" w:rsidRPr="007F7ED4">
              <w:rPr>
                <w:rFonts w:ascii="Arial" w:hAnsi="Arial" w:cs="Arial"/>
                <w:sz w:val="20"/>
                <w:szCs w:val="20"/>
              </w:rPr>
              <w:t>i.e</w:t>
            </w:r>
            <w:r w:rsidRPr="007F7ED4">
              <w:rPr>
                <w:rFonts w:ascii="Arial" w:hAnsi="Arial" w:cs="Arial"/>
                <w:sz w:val="20"/>
                <w:szCs w:val="20"/>
              </w:rPr>
              <w:t xml:space="preserve">. </w:t>
            </w:r>
            <w:r w:rsidR="00552E43" w:rsidRPr="007F7ED4">
              <w:rPr>
                <w:rFonts w:ascii="Arial" w:hAnsi="Arial" w:cs="Arial"/>
                <w:sz w:val="20"/>
                <w:szCs w:val="20"/>
              </w:rPr>
              <w:t xml:space="preserve">control </w:t>
            </w:r>
            <w:r w:rsidRPr="007F7ED4">
              <w:rPr>
                <w:rFonts w:ascii="Arial" w:hAnsi="Arial" w:cs="Arial"/>
                <w:sz w:val="20"/>
                <w:szCs w:val="20"/>
              </w:rPr>
              <w:t xml:space="preserve">marks, reference marks, traverse points, traverse lines, and radiations. </w:t>
            </w:r>
          </w:p>
          <w:p w14:paraId="487BFAB1" w14:textId="77777777" w:rsidR="00385BF4" w:rsidRPr="007F7ED4" w:rsidRDefault="00385BF4" w:rsidP="007B1649">
            <w:pPr>
              <w:rPr>
                <w:rFonts w:ascii="Arial" w:hAnsi="Arial" w:cs="Arial"/>
                <w:sz w:val="20"/>
                <w:szCs w:val="20"/>
              </w:rPr>
            </w:pPr>
          </w:p>
          <w:p w14:paraId="4C6CBD8B" w14:textId="295A312A" w:rsidR="00385BF4" w:rsidRPr="007F7ED4" w:rsidRDefault="00385BF4" w:rsidP="007B1649">
            <w:pPr>
              <w:rPr>
                <w:rFonts w:ascii="Arial" w:hAnsi="Arial" w:cs="Arial"/>
                <w:sz w:val="20"/>
                <w:szCs w:val="20"/>
              </w:rPr>
            </w:pPr>
            <w:r w:rsidRPr="007F7ED4">
              <w:rPr>
                <w:rFonts w:ascii="Arial" w:hAnsi="Arial" w:cs="Arial"/>
                <w:sz w:val="20"/>
                <w:szCs w:val="20"/>
              </w:rPr>
              <w:t xml:space="preserve">MGA </w:t>
            </w:r>
            <w:r w:rsidR="006822ED" w:rsidRPr="007F7ED4">
              <w:rPr>
                <w:rFonts w:ascii="Arial" w:hAnsi="Arial" w:cs="Arial"/>
                <w:sz w:val="20"/>
                <w:szCs w:val="20"/>
              </w:rPr>
              <w:t>connection</w:t>
            </w:r>
            <w:r w:rsidRPr="007F7ED4" w:rsidDel="00DE6D4D">
              <w:rPr>
                <w:rFonts w:ascii="Arial" w:hAnsi="Arial" w:cs="Arial"/>
                <w:sz w:val="20"/>
                <w:szCs w:val="20"/>
              </w:rPr>
              <w:t xml:space="preserve"> will </w:t>
            </w:r>
            <w:r w:rsidRPr="007F7ED4">
              <w:rPr>
                <w:rFonts w:ascii="Arial" w:hAnsi="Arial" w:cs="Arial"/>
                <w:sz w:val="20"/>
                <w:szCs w:val="20"/>
              </w:rPr>
              <w:t>assist in streamlining the Vicmap Property and Digital Cadastre update process.</w:t>
            </w:r>
          </w:p>
          <w:p w14:paraId="2A0B7A09" w14:textId="77777777" w:rsidR="00385BF4" w:rsidRPr="007F7ED4" w:rsidRDefault="00385BF4" w:rsidP="007B1649">
            <w:pPr>
              <w:rPr>
                <w:rFonts w:ascii="Arial" w:hAnsi="Arial" w:cs="Arial"/>
                <w:sz w:val="20"/>
                <w:szCs w:val="20"/>
              </w:rPr>
            </w:pPr>
          </w:p>
          <w:p w14:paraId="09EC56DC" w14:textId="6F4A0212" w:rsidR="00B3178E" w:rsidRPr="007F7ED4" w:rsidRDefault="00B3178E" w:rsidP="007B1649">
            <w:pPr>
              <w:rPr>
                <w:rFonts w:ascii="Arial" w:hAnsi="Arial" w:cs="Arial"/>
                <w:sz w:val="20"/>
                <w:szCs w:val="20"/>
              </w:rPr>
            </w:pPr>
            <w:r w:rsidRPr="007F7ED4">
              <w:rPr>
                <w:rFonts w:ascii="Arial" w:hAnsi="Arial" w:cs="Arial"/>
                <w:sz w:val="20"/>
                <w:szCs w:val="20"/>
              </w:rPr>
              <w:t>MGA connection should be undertaken</w:t>
            </w:r>
            <w:r w:rsidR="0076261D" w:rsidRPr="007F7ED4">
              <w:rPr>
                <w:rFonts w:ascii="Arial" w:hAnsi="Arial" w:cs="Arial"/>
                <w:sz w:val="20"/>
                <w:szCs w:val="20"/>
              </w:rPr>
              <w:t>,</w:t>
            </w:r>
            <w:r w:rsidRPr="007F7ED4">
              <w:rPr>
                <w:rFonts w:ascii="Arial" w:hAnsi="Arial" w:cs="Arial"/>
                <w:sz w:val="20"/>
                <w:szCs w:val="20"/>
              </w:rPr>
              <w:t xml:space="preserve"> as follows:</w:t>
            </w:r>
          </w:p>
          <w:p w14:paraId="3951BF33" w14:textId="77777777" w:rsidR="00B3178E" w:rsidRPr="007F7ED4" w:rsidRDefault="00B3178E" w:rsidP="00B3178E">
            <w:pPr>
              <w:pStyle w:val="ListParagraph"/>
              <w:numPr>
                <w:ilvl w:val="0"/>
                <w:numId w:val="39"/>
              </w:numPr>
              <w:rPr>
                <w:rFonts w:ascii="Arial" w:hAnsi="Arial" w:cs="Arial"/>
                <w:sz w:val="20"/>
                <w:szCs w:val="20"/>
              </w:rPr>
            </w:pPr>
            <w:r w:rsidRPr="007F7ED4">
              <w:rPr>
                <w:rFonts w:ascii="Arial" w:hAnsi="Arial" w:cs="Arial"/>
                <w:sz w:val="20"/>
                <w:szCs w:val="20"/>
              </w:rPr>
              <w:t>Capture one of the PMs or PCMs using its true MGA coordinates (from SMES)</w:t>
            </w:r>
          </w:p>
          <w:p w14:paraId="1020E198" w14:textId="77777777" w:rsidR="00B3178E" w:rsidRPr="007F7ED4" w:rsidRDefault="00B3178E" w:rsidP="00B3178E">
            <w:pPr>
              <w:pStyle w:val="ListParagraph"/>
              <w:numPr>
                <w:ilvl w:val="0"/>
                <w:numId w:val="39"/>
              </w:numPr>
              <w:rPr>
                <w:rFonts w:ascii="Arial" w:hAnsi="Arial" w:cs="Arial"/>
                <w:sz w:val="20"/>
                <w:szCs w:val="20"/>
              </w:rPr>
            </w:pPr>
            <w:r w:rsidRPr="007F7ED4">
              <w:rPr>
                <w:rFonts w:ascii="Arial" w:hAnsi="Arial" w:cs="Arial"/>
                <w:sz w:val="20"/>
                <w:szCs w:val="20"/>
              </w:rPr>
              <w:t>Capture other geometries based on ground distances and bearings oriented to MGA (if applicable)</w:t>
            </w:r>
          </w:p>
          <w:p w14:paraId="587B446E" w14:textId="24AFD97D" w:rsidR="00B3178E" w:rsidRPr="007F7ED4" w:rsidRDefault="00CB59AF" w:rsidP="00B3178E">
            <w:pPr>
              <w:rPr>
                <w:rFonts w:ascii="Arial" w:hAnsi="Arial" w:cs="Arial"/>
                <w:sz w:val="20"/>
                <w:szCs w:val="20"/>
              </w:rPr>
            </w:pPr>
            <w:r w:rsidRPr="007F7ED4">
              <w:rPr>
                <w:rFonts w:ascii="Arial" w:hAnsi="Arial" w:cs="Arial"/>
                <w:b/>
                <w:noProof/>
                <w:sz w:val="20"/>
                <w:szCs w:val="20"/>
              </w:rPr>
              <w:drawing>
                <wp:anchor distT="0" distB="0" distL="114300" distR="114300" simplePos="0" relativeHeight="252420608" behindDoc="0" locked="0" layoutInCell="1" allowOverlap="1" wp14:anchorId="0942030C" wp14:editId="406CFE54">
                  <wp:simplePos x="0" y="0"/>
                  <wp:positionH relativeFrom="column">
                    <wp:posOffset>14605</wp:posOffset>
                  </wp:positionH>
                  <wp:positionV relativeFrom="paragraph">
                    <wp:posOffset>92075</wp:posOffset>
                  </wp:positionV>
                  <wp:extent cx="224790" cy="224790"/>
                  <wp:effectExtent l="0" t="0" r="3810" b="3810"/>
                  <wp:wrapSquare wrapText="bothSides"/>
                  <wp:docPr id="13" name="Picture 13"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p>
          <w:p w14:paraId="77CDDB7B" w14:textId="03C481AF" w:rsidR="00B3178E" w:rsidRPr="007F7ED4" w:rsidRDefault="00B3178E" w:rsidP="00B3178E">
            <w:pPr>
              <w:rPr>
                <w:rFonts w:ascii="Arial" w:hAnsi="Arial" w:cs="Arial"/>
                <w:sz w:val="20"/>
                <w:szCs w:val="20"/>
              </w:rPr>
            </w:pPr>
            <w:r w:rsidRPr="007F7ED4">
              <w:rPr>
                <w:rFonts w:ascii="Arial" w:hAnsi="Arial" w:cs="Arial"/>
                <w:b/>
                <w:sz w:val="20"/>
                <w:szCs w:val="20"/>
              </w:rPr>
              <w:t>NOTE:</w:t>
            </w:r>
            <w:r w:rsidRPr="007F7ED4">
              <w:rPr>
                <w:rFonts w:ascii="Arial" w:hAnsi="Arial" w:cs="Arial"/>
                <w:sz w:val="20"/>
                <w:szCs w:val="20"/>
              </w:rPr>
              <w:t xml:space="preserve">  Transformation to grid is not allowed.</w:t>
            </w:r>
          </w:p>
          <w:p w14:paraId="5A1B419C" w14:textId="60CEC7A4" w:rsidR="00B3178E" w:rsidRPr="007F7ED4" w:rsidRDefault="00B3178E" w:rsidP="0076261D">
            <w:pPr>
              <w:rPr>
                <w:rFonts w:ascii="Arial" w:hAnsi="Arial" w:cs="Arial"/>
                <w:sz w:val="20"/>
                <w:szCs w:val="20"/>
              </w:rPr>
            </w:pPr>
          </w:p>
        </w:tc>
      </w:tr>
      <w:tr w:rsidR="00E065A5" w14:paraId="3B875303" w14:textId="77777777" w:rsidTr="004E515F">
        <w:tc>
          <w:tcPr>
            <w:tcW w:w="1827" w:type="pct"/>
            <w:vAlign w:val="center"/>
          </w:tcPr>
          <w:p w14:paraId="35B58ABD" w14:textId="1B4765D4" w:rsidR="00385BF4" w:rsidRPr="00E32E12" w:rsidRDefault="00385BF4" w:rsidP="00385BF4">
            <w:pPr>
              <w:pStyle w:val="Heading1"/>
              <w:spacing w:before="120" w:after="240"/>
            </w:pPr>
            <w:bookmarkStart w:id="15" w:name="_Toc71542362"/>
            <w:bookmarkStart w:id="16" w:name="_Toc135402041"/>
            <w:r w:rsidRPr="00E32E12">
              <w:t>Parcels (fully closed polygons)</w:t>
            </w:r>
            <w:r>
              <w:t xml:space="preserve"> and</w:t>
            </w:r>
            <w:bookmarkEnd w:id="15"/>
            <w:r>
              <w:t xml:space="preserve"> </w:t>
            </w:r>
            <w:r w:rsidR="001C2A9E">
              <w:t>c</w:t>
            </w:r>
            <w:r w:rsidR="00D878DE" w:rsidRPr="00E32E12">
              <w:t>onnections</w:t>
            </w:r>
            <w:bookmarkStart w:id="17" w:name="_Toc71542363"/>
            <w:r w:rsidRPr="00E32E12">
              <w:t>/ abutting roads</w:t>
            </w:r>
            <w:bookmarkEnd w:id="17"/>
            <w:bookmarkEnd w:id="16"/>
          </w:p>
        </w:tc>
        <w:tc>
          <w:tcPr>
            <w:tcW w:w="3173" w:type="pct"/>
            <w:gridSpan w:val="2"/>
            <w:vAlign w:val="center"/>
          </w:tcPr>
          <w:p w14:paraId="421B2C7B" w14:textId="77777777" w:rsidR="00546205" w:rsidRPr="007F7ED4" w:rsidRDefault="00546205" w:rsidP="007B1649">
            <w:pPr>
              <w:rPr>
                <w:rFonts w:ascii="Arial" w:hAnsi="Arial" w:cs="Arial"/>
                <w:sz w:val="20"/>
                <w:szCs w:val="20"/>
              </w:rPr>
            </w:pPr>
          </w:p>
          <w:p w14:paraId="6EF15AEA" w14:textId="08670BAF" w:rsidR="00385BF4" w:rsidRPr="007F7ED4" w:rsidRDefault="00385BF4" w:rsidP="007B1649">
            <w:pPr>
              <w:rPr>
                <w:rFonts w:ascii="Arial" w:hAnsi="Arial" w:cs="Arial"/>
                <w:sz w:val="20"/>
                <w:szCs w:val="20"/>
              </w:rPr>
            </w:pPr>
            <w:r w:rsidRPr="007F7ED4">
              <w:rPr>
                <w:rFonts w:ascii="Arial" w:hAnsi="Arial" w:cs="Arial"/>
                <w:sz w:val="20"/>
                <w:szCs w:val="20"/>
              </w:rPr>
              <w:t xml:space="preserve">All parcels including lots, stage lots, common properties, roads, reserves, crown </w:t>
            </w:r>
            <w:r w:rsidR="003944FF" w:rsidRPr="007F7ED4">
              <w:rPr>
                <w:rFonts w:ascii="Arial" w:hAnsi="Arial" w:cs="Arial"/>
                <w:sz w:val="20"/>
                <w:szCs w:val="20"/>
              </w:rPr>
              <w:t>allotment</w:t>
            </w:r>
            <w:r w:rsidR="00F07A5C" w:rsidRPr="007F7ED4">
              <w:rPr>
                <w:rFonts w:ascii="Arial" w:hAnsi="Arial" w:cs="Arial"/>
                <w:sz w:val="20"/>
                <w:szCs w:val="20"/>
              </w:rPr>
              <w:t>s</w:t>
            </w:r>
            <w:r w:rsidRPr="007F7ED4">
              <w:rPr>
                <w:rFonts w:ascii="Arial" w:hAnsi="Arial" w:cs="Arial"/>
                <w:sz w:val="20"/>
                <w:szCs w:val="20"/>
              </w:rPr>
              <w:t>, crown portions, easements, crown land services, and restrictions must be fully closed and drawn as individual polygons (</w:t>
            </w:r>
            <w:r w:rsidR="00CE7737" w:rsidRPr="007F7ED4">
              <w:rPr>
                <w:rFonts w:ascii="Arial" w:hAnsi="Arial" w:cs="Arial"/>
                <w:sz w:val="20"/>
                <w:szCs w:val="20"/>
              </w:rPr>
              <w:t>i.e</w:t>
            </w:r>
            <w:r w:rsidRPr="007F7ED4">
              <w:rPr>
                <w:rFonts w:ascii="Arial" w:hAnsi="Arial" w:cs="Arial"/>
                <w:sz w:val="20"/>
                <w:szCs w:val="20"/>
              </w:rPr>
              <w:t>. not as individual line</w:t>
            </w:r>
            <w:r w:rsidR="00284FFC" w:rsidRPr="007F7ED4">
              <w:rPr>
                <w:rFonts w:ascii="Arial" w:hAnsi="Arial" w:cs="Arial"/>
                <w:sz w:val="20"/>
                <w:szCs w:val="20"/>
              </w:rPr>
              <w:t xml:space="preserve"> </w:t>
            </w:r>
            <w:r w:rsidRPr="007F7ED4">
              <w:rPr>
                <w:rFonts w:ascii="Arial" w:hAnsi="Arial" w:cs="Arial"/>
                <w:sz w:val="20"/>
                <w:szCs w:val="20"/>
              </w:rPr>
              <w:t>segments with no parcel misclosure).</w:t>
            </w:r>
          </w:p>
          <w:p w14:paraId="43F8099E" w14:textId="77777777" w:rsidR="00385BF4" w:rsidRPr="007F7ED4" w:rsidRDefault="00385BF4" w:rsidP="007B1649">
            <w:pPr>
              <w:rPr>
                <w:rFonts w:ascii="Arial" w:hAnsi="Arial" w:cs="Arial"/>
                <w:sz w:val="20"/>
                <w:szCs w:val="20"/>
              </w:rPr>
            </w:pPr>
          </w:p>
          <w:p w14:paraId="3155092B" w14:textId="5FA8B57B" w:rsidR="00385BF4" w:rsidRPr="007F7ED4" w:rsidRDefault="00385BF4" w:rsidP="007B1649">
            <w:pPr>
              <w:rPr>
                <w:rFonts w:ascii="Arial" w:hAnsi="Arial" w:cs="Arial"/>
                <w:sz w:val="20"/>
                <w:szCs w:val="20"/>
              </w:rPr>
            </w:pPr>
            <w:r w:rsidRPr="007F7ED4">
              <w:rPr>
                <w:rFonts w:ascii="Arial" w:hAnsi="Arial" w:cs="Arial"/>
                <w:sz w:val="20"/>
                <w:szCs w:val="20"/>
              </w:rPr>
              <w:t xml:space="preserve">Where a parcel contains a misclosure, surveying methodology must be </w:t>
            </w:r>
            <w:r w:rsidRPr="007F7ED4" w:rsidDel="000B24FA">
              <w:rPr>
                <w:rFonts w:ascii="Arial" w:hAnsi="Arial" w:cs="Arial"/>
                <w:sz w:val="20"/>
                <w:szCs w:val="20"/>
              </w:rPr>
              <w:t>applied</w:t>
            </w:r>
            <w:r w:rsidRPr="007F7ED4">
              <w:rPr>
                <w:rFonts w:ascii="Arial" w:hAnsi="Arial" w:cs="Arial"/>
                <w:sz w:val="20"/>
                <w:szCs w:val="20"/>
              </w:rPr>
              <w:t>, and the geometries of the parcel adjusted to close.</w:t>
            </w:r>
          </w:p>
          <w:p w14:paraId="06D185E2" w14:textId="77777777" w:rsidR="00385BF4" w:rsidRPr="007F7ED4" w:rsidRDefault="00385BF4" w:rsidP="007B1649">
            <w:pPr>
              <w:rPr>
                <w:rFonts w:ascii="Arial" w:hAnsi="Arial" w:cs="Arial"/>
                <w:sz w:val="20"/>
                <w:szCs w:val="20"/>
              </w:rPr>
            </w:pPr>
          </w:p>
          <w:p w14:paraId="11619EB7" w14:textId="470CA32F" w:rsidR="00385BF4" w:rsidRPr="007F7ED4" w:rsidRDefault="00385BF4" w:rsidP="007B1649">
            <w:pPr>
              <w:rPr>
                <w:rFonts w:ascii="Arial" w:hAnsi="Arial" w:cs="Arial"/>
                <w:sz w:val="20"/>
                <w:szCs w:val="20"/>
              </w:rPr>
            </w:pPr>
            <w:r w:rsidRPr="007F7ED4">
              <w:rPr>
                <w:rFonts w:ascii="Arial" w:hAnsi="Arial" w:cs="Arial"/>
                <w:sz w:val="20"/>
                <w:szCs w:val="20"/>
              </w:rPr>
              <w:t xml:space="preserve">Depending </w:t>
            </w:r>
            <w:r w:rsidR="004B4BE6" w:rsidRPr="007F7ED4">
              <w:rPr>
                <w:rFonts w:ascii="Arial" w:hAnsi="Arial" w:cs="Arial"/>
                <w:sz w:val="20"/>
                <w:szCs w:val="20"/>
              </w:rPr>
              <w:t xml:space="preserve">on </w:t>
            </w:r>
            <w:r w:rsidRPr="007F7ED4">
              <w:rPr>
                <w:rFonts w:ascii="Arial" w:hAnsi="Arial" w:cs="Arial"/>
                <w:sz w:val="20"/>
                <w:szCs w:val="20"/>
              </w:rPr>
              <w:t xml:space="preserve">the methodology used, the dimensions </w:t>
            </w:r>
            <w:r w:rsidR="00F20B6A" w:rsidRPr="007F7ED4">
              <w:rPr>
                <w:rFonts w:ascii="Arial" w:hAnsi="Arial" w:cs="Arial"/>
                <w:sz w:val="20"/>
                <w:szCs w:val="20"/>
              </w:rPr>
              <w:t xml:space="preserve">on the </w:t>
            </w:r>
            <w:r w:rsidRPr="007F7ED4">
              <w:rPr>
                <w:rFonts w:ascii="Arial" w:hAnsi="Arial" w:cs="Arial"/>
                <w:sz w:val="20"/>
                <w:szCs w:val="20"/>
              </w:rPr>
              <w:t>visualised plan are to display the dimensions as maintaining title or adjusted accordingly.</w:t>
            </w:r>
          </w:p>
          <w:p w14:paraId="279F8C73" w14:textId="0602870C" w:rsidR="00334E0D" w:rsidRPr="007F7ED4" w:rsidRDefault="00A44D3C" w:rsidP="00334E0D">
            <w:pPr>
              <w:rPr>
                <w:rFonts w:ascii="Arial" w:hAnsi="Arial" w:cs="Arial"/>
                <w:sz w:val="20"/>
                <w:szCs w:val="20"/>
              </w:rPr>
            </w:pPr>
            <w:r w:rsidRPr="007F7ED4">
              <w:rPr>
                <w:rFonts w:ascii="Arial" w:hAnsi="Arial" w:cs="Arial"/>
                <w:b/>
                <w:noProof/>
                <w:sz w:val="20"/>
                <w:szCs w:val="20"/>
              </w:rPr>
              <w:drawing>
                <wp:anchor distT="0" distB="0" distL="114300" distR="114300" simplePos="0" relativeHeight="251600384" behindDoc="0" locked="0" layoutInCell="1" allowOverlap="1" wp14:anchorId="4BF6A1D9" wp14:editId="2F6B38D9">
                  <wp:simplePos x="0" y="0"/>
                  <wp:positionH relativeFrom="column">
                    <wp:posOffset>17145</wp:posOffset>
                  </wp:positionH>
                  <wp:positionV relativeFrom="paragraph">
                    <wp:posOffset>102870</wp:posOffset>
                  </wp:positionV>
                  <wp:extent cx="224790" cy="224790"/>
                  <wp:effectExtent l="0" t="0" r="3810" b="3810"/>
                  <wp:wrapSquare wrapText="bothSides"/>
                  <wp:docPr id="29" name="Picture 29"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p>
          <w:p w14:paraId="10983DCB" w14:textId="50C4A29F" w:rsidR="00546205" w:rsidRPr="007F7ED4" w:rsidRDefault="00334E0D" w:rsidP="00B61A84">
            <w:pPr>
              <w:rPr>
                <w:rFonts w:ascii="Arial" w:hAnsi="Arial" w:cs="Arial"/>
                <w:sz w:val="20"/>
                <w:szCs w:val="20"/>
              </w:rPr>
            </w:pPr>
            <w:r w:rsidRPr="007F7ED4">
              <w:rPr>
                <w:rFonts w:ascii="Arial" w:hAnsi="Arial" w:cs="Arial"/>
                <w:b/>
                <w:sz w:val="20"/>
                <w:szCs w:val="20"/>
              </w:rPr>
              <w:t xml:space="preserve">NOTE:  </w:t>
            </w:r>
            <w:r w:rsidR="00385BF4" w:rsidRPr="007F7ED4">
              <w:rPr>
                <w:rFonts w:ascii="Arial" w:hAnsi="Arial" w:cs="Arial"/>
                <w:sz w:val="20"/>
                <w:szCs w:val="20"/>
              </w:rPr>
              <w:t xml:space="preserve">Connections and abutting roads </w:t>
            </w:r>
            <w:r w:rsidR="00F70DFD" w:rsidRPr="007F7ED4">
              <w:rPr>
                <w:rFonts w:ascii="Arial" w:hAnsi="Arial" w:cs="Arial"/>
                <w:sz w:val="20"/>
                <w:szCs w:val="20"/>
              </w:rPr>
              <w:t>must</w:t>
            </w:r>
            <w:r w:rsidR="00D7062C" w:rsidRPr="007F7ED4">
              <w:rPr>
                <w:rFonts w:ascii="Arial" w:hAnsi="Arial" w:cs="Arial"/>
                <w:sz w:val="20"/>
                <w:szCs w:val="20"/>
              </w:rPr>
              <w:t xml:space="preserve"> </w:t>
            </w:r>
            <w:r w:rsidR="00385BF4" w:rsidRPr="007F7ED4">
              <w:rPr>
                <w:rFonts w:ascii="Arial" w:hAnsi="Arial" w:cs="Arial"/>
                <w:sz w:val="20"/>
                <w:szCs w:val="20"/>
              </w:rPr>
              <w:t xml:space="preserve">be </w:t>
            </w:r>
            <w:r w:rsidR="00505192" w:rsidRPr="007F7ED4">
              <w:rPr>
                <w:rFonts w:ascii="Arial" w:hAnsi="Arial" w:cs="Arial"/>
                <w:sz w:val="20"/>
                <w:szCs w:val="20"/>
              </w:rPr>
              <w:t>dra</w:t>
            </w:r>
            <w:r w:rsidR="003C26C1" w:rsidRPr="007F7ED4">
              <w:rPr>
                <w:rFonts w:ascii="Arial" w:hAnsi="Arial" w:cs="Arial"/>
                <w:sz w:val="20"/>
                <w:szCs w:val="20"/>
              </w:rPr>
              <w:t>wn as unclosed polylines</w:t>
            </w:r>
            <w:r w:rsidR="00385BF4" w:rsidRPr="007F7ED4">
              <w:rPr>
                <w:rFonts w:ascii="Arial" w:hAnsi="Arial" w:cs="Arial"/>
                <w:sz w:val="20"/>
                <w:szCs w:val="20"/>
              </w:rPr>
              <w:t>.</w:t>
            </w:r>
            <w:r w:rsidR="00A44D3C">
              <w:rPr>
                <w:rFonts w:ascii="Arial" w:hAnsi="Arial" w:cs="Arial"/>
                <w:sz w:val="20"/>
                <w:szCs w:val="20"/>
              </w:rPr>
              <w:br/>
            </w:r>
          </w:p>
        </w:tc>
      </w:tr>
      <w:tr w:rsidR="00E065A5" w14:paraId="1CE20F5F" w14:textId="77777777" w:rsidTr="004E515F">
        <w:tc>
          <w:tcPr>
            <w:tcW w:w="1827" w:type="pct"/>
            <w:vAlign w:val="center"/>
          </w:tcPr>
          <w:p w14:paraId="29F05AA0" w14:textId="4EB87F98" w:rsidR="00385BF4" w:rsidRPr="00E32E12" w:rsidRDefault="008537D7" w:rsidP="00385BF4">
            <w:pPr>
              <w:pStyle w:val="Heading1"/>
              <w:spacing w:before="120" w:after="240"/>
            </w:pPr>
            <w:bookmarkStart w:id="18" w:name="_Toc71542364"/>
            <w:bookmarkStart w:id="19" w:name="_Toc135402042"/>
            <w:r>
              <w:t>‘</w:t>
            </w:r>
            <w:r w:rsidR="00385BF4" w:rsidRPr="00E32E12">
              <w:t>State</w:t>
            </w:r>
            <w:r>
              <w:t>’</w:t>
            </w:r>
            <w:r w:rsidR="00385BF4" w:rsidRPr="00E32E12">
              <w:t xml:space="preserve"> of a parcel</w:t>
            </w:r>
            <w:bookmarkEnd w:id="18"/>
            <w:bookmarkEnd w:id="19"/>
          </w:p>
        </w:tc>
        <w:tc>
          <w:tcPr>
            <w:tcW w:w="3173" w:type="pct"/>
            <w:gridSpan w:val="2"/>
            <w:vAlign w:val="center"/>
          </w:tcPr>
          <w:p w14:paraId="5DE31443" w14:textId="77777777" w:rsidR="00546205" w:rsidRPr="007F7ED4" w:rsidRDefault="00546205" w:rsidP="007B1649">
            <w:pPr>
              <w:rPr>
                <w:rFonts w:ascii="Arial" w:hAnsi="Arial" w:cs="Arial"/>
                <w:sz w:val="20"/>
                <w:szCs w:val="20"/>
              </w:rPr>
            </w:pPr>
          </w:p>
          <w:p w14:paraId="04D166F3" w14:textId="528D4B9D" w:rsidR="00385BF4" w:rsidRPr="007F7ED4" w:rsidRDefault="00385BF4" w:rsidP="007B1649">
            <w:pPr>
              <w:rPr>
                <w:rFonts w:ascii="Arial" w:hAnsi="Arial" w:cs="Arial"/>
                <w:sz w:val="20"/>
                <w:szCs w:val="20"/>
              </w:rPr>
            </w:pPr>
            <w:r w:rsidRPr="007F7ED4">
              <w:rPr>
                <w:rFonts w:ascii="Arial" w:hAnsi="Arial" w:cs="Arial"/>
                <w:sz w:val="20"/>
                <w:szCs w:val="20"/>
              </w:rPr>
              <w:t>All parcels (polygons</w:t>
            </w:r>
            <w:r w:rsidR="00E1622D" w:rsidRPr="007F7ED4">
              <w:rPr>
                <w:rFonts w:ascii="Arial" w:hAnsi="Arial" w:cs="Arial"/>
                <w:sz w:val="20"/>
                <w:szCs w:val="20"/>
              </w:rPr>
              <w:t>/polylines</w:t>
            </w:r>
            <w:r w:rsidRPr="007F7ED4">
              <w:rPr>
                <w:rFonts w:ascii="Arial" w:hAnsi="Arial" w:cs="Arial"/>
                <w:sz w:val="20"/>
                <w:szCs w:val="20"/>
              </w:rPr>
              <w:t xml:space="preserve">) in the SCFF must be associated with a </w:t>
            </w:r>
            <w:r w:rsidR="00334E0D" w:rsidRPr="007F7ED4">
              <w:rPr>
                <w:rFonts w:ascii="Arial" w:hAnsi="Arial" w:cs="Arial"/>
                <w:sz w:val="20"/>
                <w:szCs w:val="20"/>
              </w:rPr>
              <w:t>‘</w:t>
            </w:r>
            <w:r w:rsidRPr="007F7ED4">
              <w:rPr>
                <w:rFonts w:ascii="Arial" w:hAnsi="Arial" w:cs="Arial"/>
                <w:sz w:val="20"/>
                <w:szCs w:val="20"/>
              </w:rPr>
              <w:t>state</w:t>
            </w:r>
            <w:r w:rsidR="00334E0D" w:rsidRPr="007F7ED4">
              <w:rPr>
                <w:rFonts w:ascii="Arial" w:hAnsi="Arial" w:cs="Arial"/>
                <w:sz w:val="20"/>
                <w:szCs w:val="20"/>
              </w:rPr>
              <w:t>’</w:t>
            </w:r>
            <w:r w:rsidRPr="007F7ED4">
              <w:rPr>
                <w:rFonts w:ascii="Arial" w:hAnsi="Arial" w:cs="Arial"/>
                <w:sz w:val="20"/>
                <w:szCs w:val="20"/>
              </w:rPr>
              <w:t xml:space="preserve"> description. </w:t>
            </w:r>
            <w:r w:rsidR="00997A46" w:rsidRPr="007F7ED4">
              <w:rPr>
                <w:rFonts w:ascii="Arial" w:hAnsi="Arial" w:cs="Arial"/>
                <w:sz w:val="20"/>
                <w:szCs w:val="20"/>
              </w:rPr>
              <w:br/>
            </w:r>
            <w:r w:rsidRPr="007F7ED4">
              <w:rPr>
                <w:rFonts w:ascii="Arial" w:hAnsi="Arial" w:cs="Arial"/>
                <w:sz w:val="20"/>
                <w:szCs w:val="20"/>
              </w:rPr>
              <w:t xml:space="preserve">The state of parcels </w:t>
            </w:r>
            <w:r w:rsidR="005A4533" w:rsidRPr="007F7ED4">
              <w:rPr>
                <w:rFonts w:ascii="Arial" w:hAnsi="Arial" w:cs="Arial"/>
                <w:sz w:val="20"/>
                <w:szCs w:val="20"/>
              </w:rPr>
              <w:t>is</w:t>
            </w:r>
            <w:r w:rsidRPr="007F7ED4">
              <w:rPr>
                <w:rFonts w:ascii="Arial" w:hAnsi="Arial" w:cs="Arial"/>
                <w:sz w:val="20"/>
                <w:szCs w:val="20"/>
              </w:rPr>
              <w:t xml:space="preserve"> defined as follows:</w:t>
            </w:r>
          </w:p>
          <w:p w14:paraId="79F5BD59" w14:textId="77777777" w:rsidR="00385BF4" w:rsidRPr="007F7ED4" w:rsidRDefault="00385BF4" w:rsidP="007B1649">
            <w:pPr>
              <w:rPr>
                <w:rFonts w:ascii="Arial" w:hAnsi="Arial" w:cs="Arial"/>
                <w:sz w:val="20"/>
                <w:szCs w:val="20"/>
              </w:rPr>
            </w:pPr>
          </w:p>
          <w:p w14:paraId="70671BF1" w14:textId="167228A6" w:rsidR="00385BF4" w:rsidRPr="007F7ED4" w:rsidRDefault="00385BF4" w:rsidP="007B1649">
            <w:pPr>
              <w:pStyle w:val="ListParagraph"/>
              <w:numPr>
                <w:ilvl w:val="0"/>
                <w:numId w:val="6"/>
              </w:numPr>
              <w:rPr>
                <w:rFonts w:ascii="Arial" w:hAnsi="Arial" w:cs="Arial"/>
                <w:sz w:val="20"/>
                <w:szCs w:val="20"/>
              </w:rPr>
            </w:pPr>
            <w:r w:rsidRPr="007F7ED4">
              <w:rPr>
                <w:rFonts w:ascii="Arial" w:hAnsi="Arial" w:cs="Arial"/>
                <w:sz w:val="20"/>
                <w:szCs w:val="20"/>
              </w:rPr>
              <w:t>Created:  A new parcel being created in a plan (</w:t>
            </w:r>
            <w:r w:rsidR="00B730FC" w:rsidRPr="007F7ED4">
              <w:rPr>
                <w:rFonts w:ascii="Arial" w:hAnsi="Arial" w:cs="Arial"/>
                <w:sz w:val="20"/>
                <w:szCs w:val="20"/>
              </w:rPr>
              <w:t>e.g</w:t>
            </w:r>
            <w:r w:rsidRPr="007F7ED4">
              <w:rPr>
                <w:rFonts w:ascii="Arial" w:hAnsi="Arial" w:cs="Arial"/>
                <w:sz w:val="20"/>
                <w:szCs w:val="20"/>
              </w:rPr>
              <w:t>. (PS) plan of subdivision; (OP) original plan)</w:t>
            </w:r>
          </w:p>
          <w:p w14:paraId="3EA7D813" w14:textId="1F2442D6" w:rsidR="00385BF4" w:rsidRPr="007F7ED4" w:rsidRDefault="00385BF4" w:rsidP="007B1649">
            <w:pPr>
              <w:pStyle w:val="ListParagraph"/>
              <w:numPr>
                <w:ilvl w:val="0"/>
                <w:numId w:val="6"/>
              </w:numPr>
              <w:rPr>
                <w:rFonts w:ascii="Arial" w:hAnsi="Arial" w:cs="Arial"/>
                <w:sz w:val="20"/>
                <w:szCs w:val="20"/>
              </w:rPr>
            </w:pPr>
            <w:r w:rsidRPr="007F7ED4">
              <w:rPr>
                <w:rFonts w:ascii="Arial" w:hAnsi="Arial" w:cs="Arial"/>
                <w:sz w:val="20"/>
                <w:szCs w:val="20"/>
              </w:rPr>
              <w:t xml:space="preserve">Existing:  </w:t>
            </w:r>
            <w:r w:rsidR="00143085" w:rsidRPr="007F7ED4">
              <w:rPr>
                <w:rFonts w:ascii="Arial" w:hAnsi="Arial" w:cs="Arial"/>
                <w:sz w:val="20"/>
                <w:szCs w:val="20"/>
              </w:rPr>
              <w:t>A</w:t>
            </w:r>
            <w:r w:rsidRPr="007F7ED4">
              <w:rPr>
                <w:rFonts w:ascii="Arial" w:hAnsi="Arial" w:cs="Arial"/>
                <w:sz w:val="20"/>
                <w:szCs w:val="20"/>
              </w:rPr>
              <w:t xml:space="preserve"> parcel that exists on the cadastre</w:t>
            </w:r>
            <w:r w:rsidR="00EB224E" w:rsidRPr="007F7ED4">
              <w:rPr>
                <w:rFonts w:ascii="Arial" w:hAnsi="Arial" w:cs="Arial"/>
                <w:sz w:val="20"/>
                <w:szCs w:val="20"/>
              </w:rPr>
              <w:t xml:space="preserve"> </w:t>
            </w:r>
            <w:r w:rsidR="00991431" w:rsidRPr="007F7ED4">
              <w:rPr>
                <w:rFonts w:ascii="Arial" w:hAnsi="Arial" w:cs="Arial"/>
                <w:sz w:val="20"/>
                <w:szCs w:val="20"/>
              </w:rPr>
              <w:t>and the</w:t>
            </w:r>
            <w:r w:rsidR="008B202F" w:rsidRPr="007F7ED4">
              <w:rPr>
                <w:rFonts w:ascii="Arial" w:hAnsi="Arial" w:cs="Arial"/>
                <w:sz w:val="20"/>
                <w:szCs w:val="20"/>
              </w:rPr>
              <w:t xml:space="preserve"> boundaries are</w:t>
            </w:r>
            <w:r w:rsidR="00EB224E" w:rsidRPr="007F7ED4">
              <w:rPr>
                <w:rFonts w:ascii="Arial" w:hAnsi="Arial" w:cs="Arial"/>
                <w:sz w:val="20"/>
                <w:szCs w:val="20"/>
              </w:rPr>
              <w:t xml:space="preserve"> not affected</w:t>
            </w:r>
          </w:p>
          <w:p w14:paraId="48191D8E" w14:textId="347CD72A" w:rsidR="00385BF4" w:rsidRPr="007F7ED4" w:rsidRDefault="00385BF4" w:rsidP="007B1649">
            <w:pPr>
              <w:pStyle w:val="ListParagraph"/>
              <w:numPr>
                <w:ilvl w:val="0"/>
                <w:numId w:val="6"/>
              </w:numPr>
              <w:rPr>
                <w:rFonts w:ascii="Arial" w:hAnsi="Arial" w:cs="Arial"/>
                <w:sz w:val="20"/>
                <w:szCs w:val="20"/>
              </w:rPr>
            </w:pPr>
            <w:r w:rsidRPr="007F7ED4">
              <w:rPr>
                <w:rFonts w:ascii="Arial" w:hAnsi="Arial" w:cs="Arial"/>
                <w:sz w:val="20"/>
                <w:szCs w:val="20"/>
              </w:rPr>
              <w:t xml:space="preserve">Encroached:  </w:t>
            </w:r>
            <w:r w:rsidR="00143085" w:rsidRPr="007F7ED4">
              <w:rPr>
                <w:rFonts w:ascii="Arial" w:hAnsi="Arial" w:cs="Arial"/>
                <w:sz w:val="20"/>
                <w:szCs w:val="20"/>
              </w:rPr>
              <w:t>A</w:t>
            </w:r>
            <w:r w:rsidR="006822ED" w:rsidRPr="007F7ED4">
              <w:rPr>
                <w:rFonts w:ascii="Arial" w:hAnsi="Arial" w:cs="Arial"/>
                <w:sz w:val="20"/>
                <w:szCs w:val="20"/>
              </w:rPr>
              <w:t>n</w:t>
            </w:r>
            <w:r w:rsidRPr="007F7ED4">
              <w:rPr>
                <w:rFonts w:ascii="Arial" w:hAnsi="Arial" w:cs="Arial"/>
                <w:sz w:val="20"/>
                <w:szCs w:val="20"/>
              </w:rPr>
              <w:t xml:space="preserve"> existing parcel encroached by a new boundary adoption from an abutting parcel</w:t>
            </w:r>
          </w:p>
          <w:p w14:paraId="068FA376" w14:textId="34572BB8" w:rsidR="00385BF4" w:rsidRPr="007F7ED4" w:rsidRDefault="00385BF4" w:rsidP="007B1649">
            <w:pPr>
              <w:pStyle w:val="ListParagraph"/>
              <w:numPr>
                <w:ilvl w:val="0"/>
                <w:numId w:val="6"/>
              </w:numPr>
              <w:rPr>
                <w:rFonts w:ascii="Arial" w:hAnsi="Arial" w:cs="Arial"/>
                <w:sz w:val="20"/>
                <w:szCs w:val="20"/>
              </w:rPr>
            </w:pPr>
            <w:r w:rsidRPr="007F7ED4">
              <w:rPr>
                <w:rFonts w:ascii="Arial" w:hAnsi="Arial" w:cs="Arial"/>
                <w:sz w:val="20"/>
                <w:szCs w:val="20"/>
              </w:rPr>
              <w:t xml:space="preserve">Affected:  </w:t>
            </w:r>
            <w:r w:rsidR="0045374D" w:rsidRPr="007F7ED4">
              <w:rPr>
                <w:rFonts w:ascii="Arial" w:hAnsi="Arial" w:cs="Arial"/>
                <w:sz w:val="20"/>
                <w:szCs w:val="20"/>
              </w:rPr>
              <w:t>A</w:t>
            </w:r>
            <w:r w:rsidR="006822ED" w:rsidRPr="007F7ED4">
              <w:rPr>
                <w:rFonts w:ascii="Arial" w:hAnsi="Arial" w:cs="Arial"/>
                <w:sz w:val="20"/>
                <w:szCs w:val="20"/>
              </w:rPr>
              <w:t>n</w:t>
            </w:r>
            <w:r w:rsidRPr="007F7ED4">
              <w:rPr>
                <w:rFonts w:ascii="Arial" w:hAnsi="Arial" w:cs="Arial"/>
                <w:sz w:val="20"/>
                <w:szCs w:val="20"/>
              </w:rPr>
              <w:t xml:space="preserve"> existing parcel subject to amendment due to new boundary adoption from an abutting parcel </w:t>
            </w:r>
          </w:p>
          <w:p w14:paraId="02390260" w14:textId="46C7CAD8" w:rsidR="00CD472E" w:rsidRPr="007F7ED4" w:rsidRDefault="00385BF4">
            <w:pPr>
              <w:pStyle w:val="ListParagraph"/>
              <w:numPr>
                <w:ilvl w:val="0"/>
                <w:numId w:val="6"/>
              </w:numPr>
              <w:rPr>
                <w:rFonts w:ascii="Arial" w:hAnsi="Arial" w:cs="Arial"/>
                <w:sz w:val="20"/>
                <w:szCs w:val="20"/>
              </w:rPr>
            </w:pPr>
            <w:r w:rsidRPr="007F7ED4">
              <w:rPr>
                <w:rFonts w:ascii="Arial" w:hAnsi="Arial" w:cs="Arial"/>
                <w:sz w:val="20"/>
                <w:szCs w:val="20"/>
              </w:rPr>
              <w:t xml:space="preserve">Cancelled: </w:t>
            </w:r>
            <w:r w:rsidRPr="007F7ED4" w:rsidDel="008435A6">
              <w:rPr>
                <w:rFonts w:ascii="Arial" w:hAnsi="Arial" w:cs="Arial"/>
                <w:sz w:val="20"/>
                <w:szCs w:val="20"/>
              </w:rPr>
              <w:t xml:space="preserve"> </w:t>
            </w:r>
            <w:r w:rsidR="0045374D" w:rsidRPr="007F7ED4">
              <w:rPr>
                <w:rFonts w:ascii="Arial" w:hAnsi="Arial" w:cs="Arial"/>
                <w:sz w:val="20"/>
                <w:szCs w:val="20"/>
              </w:rPr>
              <w:t>A</w:t>
            </w:r>
            <w:r w:rsidR="006822ED" w:rsidRPr="007F7ED4">
              <w:rPr>
                <w:rFonts w:ascii="Arial" w:hAnsi="Arial" w:cs="Arial"/>
                <w:sz w:val="20"/>
                <w:szCs w:val="20"/>
              </w:rPr>
              <w:t>n</w:t>
            </w:r>
            <w:r w:rsidRPr="007F7ED4">
              <w:rPr>
                <w:rFonts w:ascii="Arial" w:hAnsi="Arial" w:cs="Arial"/>
                <w:sz w:val="20"/>
                <w:szCs w:val="20"/>
              </w:rPr>
              <w:t xml:space="preserve"> existing parcel subject to cancellation</w:t>
            </w:r>
            <w:r w:rsidR="00CD472E" w:rsidRPr="007F7ED4">
              <w:rPr>
                <w:rFonts w:ascii="Arial" w:hAnsi="Arial" w:cs="Arial"/>
                <w:sz w:val="20"/>
                <w:szCs w:val="20"/>
              </w:rPr>
              <w:t xml:space="preserve"> </w:t>
            </w:r>
          </w:p>
          <w:p w14:paraId="6066A154" w14:textId="61CDC529" w:rsidR="00CD472E" w:rsidRPr="007F7ED4" w:rsidRDefault="00385BF4" w:rsidP="00CD472E">
            <w:pPr>
              <w:pStyle w:val="ListParagraph"/>
              <w:numPr>
                <w:ilvl w:val="0"/>
                <w:numId w:val="6"/>
              </w:numPr>
              <w:rPr>
                <w:rFonts w:ascii="Arial" w:hAnsi="Arial" w:cs="Arial"/>
                <w:sz w:val="20"/>
                <w:szCs w:val="20"/>
              </w:rPr>
            </w:pPr>
            <w:r w:rsidRPr="007F7ED4">
              <w:rPr>
                <w:rFonts w:ascii="Arial" w:hAnsi="Arial" w:cs="Arial"/>
                <w:sz w:val="20"/>
                <w:szCs w:val="20"/>
              </w:rPr>
              <w:lastRenderedPageBreak/>
              <w:t xml:space="preserve">Removed: </w:t>
            </w:r>
            <w:r w:rsidRPr="007F7ED4" w:rsidDel="008435A6">
              <w:rPr>
                <w:rFonts w:ascii="Arial" w:hAnsi="Arial" w:cs="Arial"/>
                <w:sz w:val="20"/>
                <w:szCs w:val="20"/>
              </w:rPr>
              <w:t xml:space="preserve"> </w:t>
            </w:r>
            <w:r w:rsidR="0045374D" w:rsidRPr="007F7ED4">
              <w:rPr>
                <w:rFonts w:ascii="Arial" w:hAnsi="Arial" w:cs="Arial"/>
                <w:sz w:val="20"/>
                <w:szCs w:val="20"/>
              </w:rPr>
              <w:t>A</w:t>
            </w:r>
            <w:r w:rsidR="006822ED" w:rsidRPr="007F7ED4">
              <w:rPr>
                <w:rFonts w:ascii="Arial" w:hAnsi="Arial" w:cs="Arial"/>
                <w:sz w:val="20"/>
                <w:szCs w:val="20"/>
              </w:rPr>
              <w:t>n</w:t>
            </w:r>
            <w:r w:rsidRPr="007F7ED4">
              <w:rPr>
                <w:rFonts w:ascii="Arial" w:hAnsi="Arial" w:cs="Arial"/>
                <w:sz w:val="20"/>
                <w:szCs w:val="20"/>
              </w:rPr>
              <w:t xml:space="preserve"> easement / restriction subject to removal</w:t>
            </w:r>
            <w:r w:rsidR="00D67228" w:rsidRPr="007F7ED4">
              <w:rPr>
                <w:rFonts w:ascii="Arial" w:hAnsi="Arial" w:cs="Arial"/>
                <w:sz w:val="20"/>
                <w:szCs w:val="20"/>
              </w:rPr>
              <w:t>.</w:t>
            </w:r>
            <w:r w:rsidR="00EB0EA1" w:rsidRPr="007F7ED4">
              <w:rPr>
                <w:rFonts w:ascii="Arial" w:hAnsi="Arial" w:cs="Arial"/>
                <w:sz w:val="20"/>
                <w:szCs w:val="20"/>
              </w:rPr>
              <w:br/>
            </w:r>
          </w:p>
          <w:p w14:paraId="46325DA0" w14:textId="2E11AB62" w:rsidR="00385BF4" w:rsidRPr="007F7ED4" w:rsidRDefault="00A714FE" w:rsidP="00CD472E">
            <w:pPr>
              <w:rPr>
                <w:rFonts w:ascii="Arial" w:hAnsi="Arial" w:cs="Arial"/>
                <w:sz w:val="20"/>
                <w:szCs w:val="20"/>
              </w:rPr>
            </w:pPr>
            <w:r w:rsidRPr="007F7ED4">
              <w:rPr>
                <w:rFonts w:ascii="Arial" w:hAnsi="Arial" w:cs="Arial"/>
                <w:b/>
                <w:noProof/>
                <w:sz w:val="20"/>
                <w:szCs w:val="20"/>
              </w:rPr>
              <w:drawing>
                <wp:anchor distT="0" distB="0" distL="114300" distR="114300" simplePos="0" relativeHeight="252303872" behindDoc="0" locked="0" layoutInCell="1" allowOverlap="1" wp14:anchorId="50A873DD" wp14:editId="54A3A0AB">
                  <wp:simplePos x="0" y="0"/>
                  <wp:positionH relativeFrom="column">
                    <wp:posOffset>18415</wp:posOffset>
                  </wp:positionH>
                  <wp:positionV relativeFrom="paragraph">
                    <wp:posOffset>43180</wp:posOffset>
                  </wp:positionV>
                  <wp:extent cx="224790" cy="224790"/>
                  <wp:effectExtent l="0" t="0" r="3810" b="3810"/>
                  <wp:wrapSquare wrapText="bothSides"/>
                  <wp:docPr id="30616096" name="Picture 30616096"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r w:rsidR="00CD472E" w:rsidRPr="007F7ED4">
              <w:rPr>
                <w:rFonts w:ascii="Arial" w:hAnsi="Arial" w:cs="Arial"/>
                <w:b/>
                <w:sz w:val="20"/>
                <w:szCs w:val="20"/>
              </w:rPr>
              <w:t>NOTE:</w:t>
            </w:r>
            <w:r w:rsidR="00CD472E" w:rsidRPr="007F7ED4">
              <w:rPr>
                <w:rFonts w:ascii="Arial" w:hAnsi="Arial" w:cs="Arial"/>
                <w:sz w:val="20"/>
                <w:szCs w:val="20"/>
              </w:rPr>
              <w:t xml:space="preserve">  </w:t>
            </w:r>
            <w:r w:rsidR="00EB0EA1" w:rsidRPr="007F7ED4">
              <w:rPr>
                <w:rFonts w:ascii="Arial" w:hAnsi="Arial" w:cs="Arial"/>
                <w:sz w:val="20"/>
                <w:szCs w:val="20"/>
              </w:rPr>
              <w:t>The state for</w:t>
            </w:r>
            <w:r w:rsidR="004E20AD" w:rsidRPr="007F7ED4">
              <w:rPr>
                <w:rFonts w:ascii="Arial" w:hAnsi="Arial" w:cs="Arial"/>
                <w:sz w:val="20"/>
                <w:szCs w:val="20"/>
              </w:rPr>
              <w:t xml:space="preserve"> an</w:t>
            </w:r>
            <w:r w:rsidR="00EB0EA1" w:rsidRPr="007F7ED4">
              <w:rPr>
                <w:rFonts w:ascii="Arial" w:hAnsi="Arial" w:cs="Arial"/>
                <w:sz w:val="20"/>
                <w:szCs w:val="20"/>
              </w:rPr>
              <w:t xml:space="preserve"> Easement parcel should be set in the ePlan Editor, as SCFF supports only one layer for easement geometry regardless of state.</w:t>
            </w:r>
          </w:p>
          <w:p w14:paraId="5DE52778" w14:textId="3C11B0CC" w:rsidR="00385BF4" w:rsidRPr="007F7ED4" w:rsidRDefault="00385BF4" w:rsidP="007B1649">
            <w:pPr>
              <w:rPr>
                <w:rFonts w:ascii="Arial" w:hAnsi="Arial" w:cs="Arial"/>
                <w:sz w:val="20"/>
                <w:szCs w:val="20"/>
              </w:rPr>
            </w:pPr>
          </w:p>
          <w:p w14:paraId="093C66DA" w14:textId="77777777" w:rsidR="00385BF4" w:rsidRPr="007F7ED4" w:rsidRDefault="00385BF4" w:rsidP="007B1649">
            <w:pPr>
              <w:rPr>
                <w:rFonts w:ascii="Arial" w:hAnsi="Arial" w:cs="Arial"/>
                <w:sz w:val="20"/>
                <w:szCs w:val="20"/>
              </w:rPr>
            </w:pPr>
            <w:r w:rsidRPr="007F7ED4">
              <w:rPr>
                <w:rFonts w:ascii="Arial" w:hAnsi="Arial" w:cs="Arial"/>
                <w:b/>
                <w:sz w:val="20"/>
                <w:szCs w:val="20"/>
              </w:rPr>
              <w:t>Example:</w:t>
            </w:r>
            <w:r w:rsidRPr="007F7ED4">
              <w:rPr>
                <w:rFonts w:ascii="Arial" w:hAnsi="Arial" w:cs="Arial"/>
                <w:sz w:val="20"/>
                <w:szCs w:val="20"/>
              </w:rPr>
              <w:t xml:space="preserve"> </w:t>
            </w:r>
          </w:p>
          <w:p w14:paraId="04A337F4" w14:textId="57230BBB" w:rsidR="00385BF4" w:rsidRPr="007F7ED4" w:rsidRDefault="00385BF4" w:rsidP="007B1649">
            <w:pPr>
              <w:rPr>
                <w:rFonts w:ascii="Arial" w:hAnsi="Arial" w:cs="Arial"/>
                <w:sz w:val="20"/>
                <w:szCs w:val="20"/>
              </w:rPr>
            </w:pPr>
            <w:r w:rsidRPr="007F7ED4">
              <w:rPr>
                <w:rFonts w:ascii="Arial" w:hAnsi="Arial" w:cs="Arial"/>
                <w:sz w:val="20"/>
                <w:szCs w:val="20"/>
              </w:rPr>
              <w:t xml:space="preserve">A </w:t>
            </w:r>
            <w:r w:rsidR="007572EE" w:rsidRPr="007F7ED4">
              <w:rPr>
                <w:rFonts w:ascii="Arial" w:hAnsi="Arial" w:cs="Arial"/>
                <w:sz w:val="20"/>
                <w:szCs w:val="20"/>
              </w:rPr>
              <w:t>p</w:t>
            </w:r>
            <w:r w:rsidR="00D3774E" w:rsidRPr="007F7ED4">
              <w:rPr>
                <w:rFonts w:ascii="Arial" w:hAnsi="Arial" w:cs="Arial"/>
                <w:sz w:val="20"/>
                <w:szCs w:val="20"/>
              </w:rPr>
              <w:t>lan</w:t>
            </w:r>
            <w:r w:rsidRPr="007F7ED4">
              <w:rPr>
                <w:rFonts w:ascii="Arial" w:hAnsi="Arial" w:cs="Arial"/>
                <w:sz w:val="20"/>
                <w:szCs w:val="20"/>
              </w:rPr>
              <w:t xml:space="preserve"> of subdivision creating </w:t>
            </w:r>
            <w:r w:rsidR="00A21E85" w:rsidRPr="007F7ED4">
              <w:rPr>
                <w:rFonts w:ascii="Arial" w:hAnsi="Arial" w:cs="Arial"/>
                <w:sz w:val="20"/>
                <w:szCs w:val="20"/>
              </w:rPr>
              <w:t>5</w:t>
            </w:r>
            <w:r w:rsidRPr="007F7ED4">
              <w:rPr>
                <w:rFonts w:ascii="Arial" w:hAnsi="Arial" w:cs="Arial"/>
                <w:sz w:val="20"/>
                <w:szCs w:val="20"/>
              </w:rPr>
              <w:t xml:space="preserve"> new lots, 2 reserves and a road</w:t>
            </w:r>
          </w:p>
          <w:p w14:paraId="7B23537C" w14:textId="10F9CBBD" w:rsidR="00385BF4" w:rsidRPr="007F7ED4" w:rsidRDefault="00385BF4" w:rsidP="007B1649">
            <w:pPr>
              <w:pStyle w:val="ListParagraph"/>
              <w:numPr>
                <w:ilvl w:val="0"/>
                <w:numId w:val="16"/>
              </w:numPr>
              <w:ind w:left="727"/>
              <w:rPr>
                <w:rFonts w:ascii="Arial" w:hAnsi="Arial" w:cs="Arial"/>
                <w:sz w:val="20"/>
                <w:szCs w:val="20"/>
              </w:rPr>
            </w:pPr>
            <w:r w:rsidRPr="007F7ED4">
              <w:rPr>
                <w:rFonts w:ascii="Arial" w:hAnsi="Arial" w:cs="Arial"/>
                <w:sz w:val="20"/>
                <w:szCs w:val="20"/>
              </w:rPr>
              <w:t>All</w:t>
            </w:r>
            <w:r w:rsidRPr="007F7ED4" w:rsidDel="00A21E85">
              <w:rPr>
                <w:rFonts w:ascii="Arial" w:hAnsi="Arial" w:cs="Arial"/>
                <w:sz w:val="20"/>
                <w:szCs w:val="20"/>
              </w:rPr>
              <w:t xml:space="preserve"> </w:t>
            </w:r>
            <w:r w:rsidRPr="007F7ED4">
              <w:rPr>
                <w:rFonts w:ascii="Arial" w:hAnsi="Arial" w:cs="Arial"/>
                <w:sz w:val="20"/>
                <w:szCs w:val="20"/>
              </w:rPr>
              <w:t xml:space="preserve">8 new parcels must be defined using the </w:t>
            </w:r>
            <w:r w:rsidR="0041616B" w:rsidRPr="007F7ED4">
              <w:rPr>
                <w:rFonts w:ascii="Arial" w:hAnsi="Arial" w:cs="Arial"/>
                <w:sz w:val="20"/>
                <w:szCs w:val="20"/>
              </w:rPr>
              <w:t>’</w:t>
            </w:r>
            <w:r w:rsidRPr="007F7ED4">
              <w:rPr>
                <w:rFonts w:ascii="Arial" w:hAnsi="Arial" w:cs="Arial"/>
                <w:sz w:val="20"/>
                <w:szCs w:val="20"/>
              </w:rPr>
              <w:t>Created</w:t>
            </w:r>
            <w:r w:rsidR="0041616B" w:rsidRPr="007F7ED4">
              <w:rPr>
                <w:rFonts w:ascii="Arial" w:hAnsi="Arial" w:cs="Arial"/>
                <w:sz w:val="20"/>
                <w:szCs w:val="20"/>
              </w:rPr>
              <w:t>’</w:t>
            </w:r>
            <w:r w:rsidRPr="007F7ED4">
              <w:rPr>
                <w:rFonts w:ascii="Arial" w:hAnsi="Arial" w:cs="Arial"/>
                <w:sz w:val="20"/>
                <w:szCs w:val="20"/>
              </w:rPr>
              <w:t xml:space="preserve"> state.</w:t>
            </w:r>
          </w:p>
          <w:p w14:paraId="7C3473FF" w14:textId="3D028CFD" w:rsidR="00385BF4" w:rsidRPr="007F7ED4" w:rsidRDefault="00385BF4" w:rsidP="007B1649">
            <w:pPr>
              <w:pStyle w:val="ListParagraph"/>
              <w:numPr>
                <w:ilvl w:val="0"/>
                <w:numId w:val="16"/>
              </w:numPr>
              <w:ind w:left="727"/>
              <w:rPr>
                <w:rFonts w:ascii="Arial" w:hAnsi="Arial" w:cs="Arial"/>
                <w:sz w:val="20"/>
                <w:szCs w:val="20"/>
              </w:rPr>
            </w:pPr>
            <w:r w:rsidRPr="007F7ED4">
              <w:rPr>
                <w:rFonts w:ascii="Arial" w:hAnsi="Arial" w:cs="Arial"/>
                <w:sz w:val="20"/>
                <w:szCs w:val="20"/>
              </w:rPr>
              <w:t xml:space="preserve">The land being subdivided (parent parcel(s) must be defined using the </w:t>
            </w:r>
            <w:r w:rsidR="00E112C4" w:rsidRPr="007F7ED4">
              <w:rPr>
                <w:rFonts w:ascii="Arial" w:hAnsi="Arial" w:cs="Arial"/>
                <w:sz w:val="20"/>
                <w:szCs w:val="20"/>
              </w:rPr>
              <w:t>‘</w:t>
            </w:r>
            <w:r w:rsidRPr="007F7ED4">
              <w:rPr>
                <w:rFonts w:ascii="Arial" w:hAnsi="Arial" w:cs="Arial"/>
                <w:sz w:val="20"/>
                <w:szCs w:val="20"/>
              </w:rPr>
              <w:t>Cancelled</w:t>
            </w:r>
            <w:r w:rsidR="00E112C4" w:rsidRPr="007F7ED4">
              <w:rPr>
                <w:rFonts w:ascii="Arial" w:hAnsi="Arial" w:cs="Arial"/>
                <w:sz w:val="20"/>
                <w:szCs w:val="20"/>
              </w:rPr>
              <w:t>’</w:t>
            </w:r>
            <w:r w:rsidRPr="007F7ED4">
              <w:rPr>
                <w:rFonts w:ascii="Arial" w:hAnsi="Arial" w:cs="Arial"/>
                <w:sz w:val="20"/>
                <w:szCs w:val="20"/>
              </w:rPr>
              <w:t xml:space="preserve"> state.</w:t>
            </w:r>
            <w:r w:rsidR="00900260" w:rsidRPr="007F7ED4">
              <w:rPr>
                <w:rFonts w:ascii="Arial" w:hAnsi="Arial" w:cs="Arial"/>
                <w:sz w:val="20"/>
                <w:szCs w:val="20"/>
              </w:rPr>
              <w:t>)</w:t>
            </w:r>
          </w:p>
          <w:p w14:paraId="153E94E0" w14:textId="1ED01C71" w:rsidR="00385BF4" w:rsidRPr="007F7ED4" w:rsidRDefault="00385BF4" w:rsidP="007B1649">
            <w:pPr>
              <w:rPr>
                <w:rFonts w:ascii="Arial" w:hAnsi="Arial" w:cs="Arial"/>
                <w:sz w:val="20"/>
                <w:szCs w:val="20"/>
              </w:rPr>
            </w:pPr>
          </w:p>
        </w:tc>
      </w:tr>
      <w:tr w:rsidR="00E065A5" w14:paraId="193BCD5A" w14:textId="77777777" w:rsidTr="004E515F">
        <w:tc>
          <w:tcPr>
            <w:tcW w:w="1827" w:type="pct"/>
            <w:vAlign w:val="center"/>
          </w:tcPr>
          <w:p w14:paraId="7AE9E641" w14:textId="63512050" w:rsidR="00385BF4" w:rsidRPr="00E32E12" w:rsidRDefault="00385BF4" w:rsidP="00385BF4">
            <w:pPr>
              <w:pStyle w:val="Heading1"/>
              <w:spacing w:before="120" w:after="240"/>
            </w:pPr>
            <w:bookmarkStart w:id="20" w:name="_Toc71542365"/>
            <w:bookmarkStart w:id="21" w:name="_Toc135402043"/>
            <w:r w:rsidRPr="00E32E12">
              <w:lastRenderedPageBreak/>
              <w:t>Easements/ Crown Land Services</w:t>
            </w:r>
            <w:bookmarkEnd w:id="20"/>
            <w:bookmarkEnd w:id="21"/>
          </w:p>
        </w:tc>
        <w:tc>
          <w:tcPr>
            <w:tcW w:w="3173" w:type="pct"/>
            <w:gridSpan w:val="2"/>
            <w:vAlign w:val="center"/>
          </w:tcPr>
          <w:p w14:paraId="26250684" w14:textId="77777777" w:rsidR="00546205" w:rsidRPr="007F7ED4" w:rsidRDefault="00546205" w:rsidP="007B1649">
            <w:pPr>
              <w:rPr>
                <w:rFonts w:ascii="Arial" w:hAnsi="Arial" w:cs="Arial"/>
                <w:sz w:val="20"/>
                <w:szCs w:val="20"/>
              </w:rPr>
            </w:pPr>
          </w:p>
          <w:p w14:paraId="36655326" w14:textId="602D1C60" w:rsidR="00385BF4" w:rsidRPr="007F7ED4" w:rsidRDefault="00385BF4" w:rsidP="007B1649">
            <w:pPr>
              <w:rPr>
                <w:rFonts w:ascii="Arial" w:hAnsi="Arial" w:cs="Arial"/>
                <w:sz w:val="20"/>
                <w:szCs w:val="20"/>
              </w:rPr>
            </w:pPr>
            <w:r w:rsidRPr="007F7ED4">
              <w:rPr>
                <w:rFonts w:ascii="Arial" w:hAnsi="Arial" w:cs="Arial"/>
                <w:sz w:val="20"/>
                <w:szCs w:val="20"/>
              </w:rPr>
              <w:t>Easements and Crown Land Services parcels must be captured in SCFF as closed polygons</w:t>
            </w:r>
            <w:r w:rsidR="00CB1DB5">
              <w:rPr>
                <w:rFonts w:ascii="Arial" w:hAnsi="Arial" w:cs="Arial"/>
                <w:sz w:val="20"/>
                <w:szCs w:val="20"/>
              </w:rPr>
              <w:t xml:space="preserve"> using </w:t>
            </w:r>
            <w:r w:rsidR="004254A3">
              <w:rPr>
                <w:rFonts w:ascii="Arial" w:hAnsi="Arial" w:cs="Arial"/>
                <w:sz w:val="20"/>
                <w:szCs w:val="20"/>
              </w:rPr>
              <w:t>layers</w:t>
            </w:r>
            <w:r w:rsidR="00CB1DB5">
              <w:rPr>
                <w:rFonts w:ascii="Arial" w:hAnsi="Arial" w:cs="Arial"/>
                <w:sz w:val="20"/>
                <w:szCs w:val="20"/>
              </w:rPr>
              <w:t xml:space="preserve"> </w:t>
            </w:r>
            <w:r w:rsidR="00CB1DB5" w:rsidRPr="00CB1DB5">
              <w:rPr>
                <w:rFonts w:ascii="Arial" w:hAnsi="Arial" w:cs="Arial"/>
                <w:sz w:val="20"/>
                <w:szCs w:val="20"/>
              </w:rPr>
              <w:t>“EASEMENT” and “CROWN-LAND-SERVICE”</w:t>
            </w:r>
            <w:r w:rsidRPr="007F7ED4">
              <w:rPr>
                <w:rFonts w:ascii="Arial" w:hAnsi="Arial" w:cs="Arial"/>
                <w:sz w:val="20"/>
                <w:szCs w:val="20"/>
              </w:rPr>
              <w:t xml:space="preserve">. </w:t>
            </w:r>
          </w:p>
          <w:p w14:paraId="5419B967" w14:textId="77777777" w:rsidR="00385BF4" w:rsidRPr="007F7ED4" w:rsidRDefault="00385BF4" w:rsidP="007B1649">
            <w:pPr>
              <w:rPr>
                <w:rFonts w:ascii="Arial" w:hAnsi="Arial" w:cs="Arial"/>
                <w:sz w:val="20"/>
                <w:szCs w:val="20"/>
              </w:rPr>
            </w:pPr>
          </w:p>
          <w:p w14:paraId="62E07CF6" w14:textId="15AE8A0B" w:rsidR="00385BF4" w:rsidRPr="007F7ED4" w:rsidRDefault="00385BF4" w:rsidP="007B1649">
            <w:pPr>
              <w:rPr>
                <w:rFonts w:ascii="Arial" w:hAnsi="Arial" w:cs="Arial"/>
                <w:sz w:val="20"/>
                <w:szCs w:val="20"/>
              </w:rPr>
            </w:pPr>
            <w:r w:rsidRPr="007F7ED4">
              <w:rPr>
                <w:rFonts w:ascii="Arial" w:hAnsi="Arial" w:cs="Arial"/>
                <w:sz w:val="20"/>
                <w:szCs w:val="20"/>
              </w:rPr>
              <w:t>The label identifier for these parcels must be:</w:t>
            </w:r>
          </w:p>
          <w:p w14:paraId="246B84AB" w14:textId="369F7F23" w:rsidR="00385BF4" w:rsidRPr="007F7ED4" w:rsidRDefault="00385BF4" w:rsidP="007B1649">
            <w:pPr>
              <w:pStyle w:val="ListParagraph"/>
              <w:numPr>
                <w:ilvl w:val="0"/>
                <w:numId w:val="17"/>
              </w:numPr>
              <w:rPr>
                <w:rFonts w:ascii="Arial" w:hAnsi="Arial" w:cs="Arial"/>
                <w:sz w:val="20"/>
                <w:szCs w:val="20"/>
              </w:rPr>
            </w:pPr>
            <w:r w:rsidRPr="007F7ED4">
              <w:rPr>
                <w:rFonts w:ascii="Arial" w:hAnsi="Arial" w:cs="Arial"/>
                <w:sz w:val="20"/>
                <w:szCs w:val="20"/>
              </w:rPr>
              <w:t xml:space="preserve">Positioned </w:t>
            </w:r>
            <w:r w:rsidR="008806F9">
              <w:rPr>
                <w:rFonts w:ascii="Arial" w:hAnsi="Arial" w:cs="Arial"/>
                <w:sz w:val="20"/>
                <w:szCs w:val="20"/>
              </w:rPr>
              <w:t>c</w:t>
            </w:r>
            <w:r w:rsidR="008806F9" w:rsidRPr="008806F9">
              <w:rPr>
                <w:rFonts w:ascii="Arial" w:hAnsi="Arial" w:cs="Arial"/>
                <w:sz w:val="20"/>
                <w:szCs w:val="20"/>
              </w:rPr>
              <w:t xml:space="preserve">ompletely </w:t>
            </w:r>
            <w:r w:rsidRPr="007F7ED4">
              <w:rPr>
                <w:rFonts w:ascii="Arial" w:hAnsi="Arial" w:cs="Arial"/>
                <w:sz w:val="20"/>
                <w:szCs w:val="20"/>
              </w:rPr>
              <w:t xml:space="preserve">within the subject polygon, and </w:t>
            </w:r>
          </w:p>
          <w:p w14:paraId="20540943" w14:textId="7FC592CE" w:rsidR="00385BF4" w:rsidRPr="007F7ED4" w:rsidRDefault="00DA55AE" w:rsidP="007B1649">
            <w:pPr>
              <w:pStyle w:val="ListParagraph"/>
              <w:numPr>
                <w:ilvl w:val="0"/>
                <w:numId w:val="17"/>
              </w:numPr>
              <w:rPr>
                <w:rFonts w:ascii="Arial" w:hAnsi="Arial" w:cs="Arial"/>
                <w:sz w:val="20"/>
                <w:szCs w:val="20"/>
              </w:rPr>
            </w:pPr>
            <w:r w:rsidRPr="007F7ED4">
              <w:rPr>
                <w:rFonts w:ascii="Arial" w:hAnsi="Arial" w:cs="Arial"/>
                <w:sz w:val="20"/>
                <w:szCs w:val="20"/>
              </w:rPr>
              <w:t>Ca</w:t>
            </w:r>
            <w:r w:rsidR="0021740D" w:rsidRPr="007F7ED4">
              <w:rPr>
                <w:rFonts w:ascii="Arial" w:hAnsi="Arial" w:cs="Arial"/>
                <w:sz w:val="20"/>
                <w:szCs w:val="20"/>
              </w:rPr>
              <w:t>ptured</w:t>
            </w:r>
            <w:r w:rsidR="00385BF4" w:rsidRPr="007F7ED4">
              <w:rPr>
                <w:rFonts w:ascii="Arial" w:hAnsi="Arial" w:cs="Arial"/>
                <w:sz w:val="20"/>
                <w:szCs w:val="20"/>
              </w:rPr>
              <w:t xml:space="preserve"> in the relevant text </w:t>
            </w:r>
            <w:r w:rsidR="0021740D" w:rsidRPr="007F7ED4">
              <w:rPr>
                <w:rFonts w:ascii="Arial" w:hAnsi="Arial" w:cs="Arial"/>
                <w:sz w:val="20"/>
                <w:szCs w:val="20"/>
              </w:rPr>
              <w:t>layer</w:t>
            </w:r>
            <w:r w:rsidR="00385BF4" w:rsidRPr="007F7ED4">
              <w:rPr>
                <w:rFonts w:ascii="Arial" w:hAnsi="Arial" w:cs="Arial"/>
                <w:sz w:val="20"/>
                <w:szCs w:val="20"/>
              </w:rPr>
              <w:t xml:space="preserve"> </w:t>
            </w:r>
            <w:r w:rsidR="00E112C4" w:rsidRPr="007F7ED4">
              <w:rPr>
                <w:rFonts w:ascii="Arial" w:hAnsi="Arial" w:cs="Arial"/>
                <w:sz w:val="20"/>
                <w:szCs w:val="20"/>
              </w:rPr>
              <w:t>i.e</w:t>
            </w:r>
            <w:r w:rsidR="00385BF4" w:rsidRPr="007F7ED4">
              <w:rPr>
                <w:rFonts w:ascii="Arial" w:hAnsi="Arial" w:cs="Arial"/>
                <w:sz w:val="20"/>
                <w:szCs w:val="20"/>
              </w:rPr>
              <w:t>. TEXT-EASEMENT-ID or TEXT-CROWN-LAND-SERVICE-ID</w:t>
            </w:r>
          </w:p>
          <w:p w14:paraId="62C3B627" w14:textId="77777777" w:rsidR="00385BF4" w:rsidRPr="007F7ED4" w:rsidRDefault="00385BF4" w:rsidP="007B1649">
            <w:pPr>
              <w:rPr>
                <w:rFonts w:ascii="Arial" w:hAnsi="Arial" w:cs="Arial"/>
                <w:sz w:val="20"/>
                <w:szCs w:val="20"/>
              </w:rPr>
            </w:pPr>
          </w:p>
          <w:p w14:paraId="52F408F5" w14:textId="1FBA2D0B" w:rsidR="00385BF4" w:rsidRPr="007F7ED4" w:rsidRDefault="00385BF4" w:rsidP="007B1649">
            <w:pPr>
              <w:rPr>
                <w:rFonts w:ascii="Arial" w:hAnsi="Arial" w:cs="Arial"/>
                <w:sz w:val="20"/>
                <w:szCs w:val="20"/>
              </w:rPr>
            </w:pPr>
            <w:r w:rsidRPr="007F7ED4">
              <w:rPr>
                <w:rFonts w:ascii="Arial" w:hAnsi="Arial" w:cs="Arial"/>
                <w:sz w:val="20"/>
                <w:szCs w:val="20"/>
              </w:rPr>
              <w:t xml:space="preserve">Other textual information associated with easements/crown land services descriptions must be drafted on the PDF plan or entered in the </w:t>
            </w:r>
            <w:r w:rsidR="004F749F" w:rsidRPr="007F7ED4">
              <w:rPr>
                <w:rFonts w:ascii="Arial" w:hAnsi="Arial" w:cs="Arial"/>
                <w:sz w:val="20"/>
                <w:szCs w:val="20"/>
              </w:rPr>
              <w:t>ePlan Creation Service</w:t>
            </w:r>
            <w:r w:rsidR="000E0F05" w:rsidRPr="007F7ED4">
              <w:rPr>
                <w:rFonts w:ascii="Arial" w:hAnsi="Arial" w:cs="Arial"/>
                <w:sz w:val="20"/>
                <w:szCs w:val="20"/>
              </w:rPr>
              <w:t xml:space="preserve"> </w:t>
            </w:r>
            <w:r w:rsidR="004F749F" w:rsidRPr="007F7ED4">
              <w:rPr>
                <w:rFonts w:ascii="Arial" w:hAnsi="Arial" w:cs="Arial"/>
                <w:sz w:val="20"/>
                <w:szCs w:val="20"/>
              </w:rPr>
              <w:t>user interface (</w:t>
            </w:r>
            <w:r w:rsidR="00E112C4" w:rsidRPr="007F7ED4">
              <w:rPr>
                <w:rFonts w:ascii="Arial" w:hAnsi="Arial" w:cs="Arial"/>
                <w:sz w:val="20"/>
                <w:szCs w:val="20"/>
              </w:rPr>
              <w:t>i.e</w:t>
            </w:r>
            <w:r w:rsidR="00B954F7" w:rsidRPr="007F7ED4">
              <w:rPr>
                <w:rFonts w:ascii="Arial" w:hAnsi="Arial" w:cs="Arial"/>
                <w:sz w:val="20"/>
                <w:szCs w:val="20"/>
              </w:rPr>
              <w:t>. ePlan Editor)</w:t>
            </w:r>
            <w:r w:rsidR="009E2F39" w:rsidRPr="007F7ED4">
              <w:rPr>
                <w:rFonts w:ascii="Arial" w:hAnsi="Arial" w:cs="Arial"/>
                <w:sz w:val="20"/>
                <w:szCs w:val="20"/>
              </w:rPr>
              <w:t>.</w:t>
            </w:r>
          </w:p>
          <w:p w14:paraId="09A2FE3F" w14:textId="769C8818" w:rsidR="00385BF4" w:rsidRPr="007F7ED4" w:rsidRDefault="00A714FE" w:rsidP="007B1649">
            <w:pPr>
              <w:rPr>
                <w:rFonts w:ascii="Arial" w:hAnsi="Arial" w:cs="Arial"/>
                <w:sz w:val="20"/>
                <w:szCs w:val="20"/>
              </w:rPr>
            </w:pPr>
            <w:r w:rsidRPr="007F7ED4">
              <w:rPr>
                <w:rFonts w:ascii="Arial" w:hAnsi="Arial" w:cs="Arial"/>
                <w:b/>
                <w:noProof/>
                <w:sz w:val="20"/>
                <w:szCs w:val="20"/>
              </w:rPr>
              <w:drawing>
                <wp:anchor distT="0" distB="0" distL="114300" distR="114300" simplePos="0" relativeHeight="251717120" behindDoc="0" locked="0" layoutInCell="1" allowOverlap="1" wp14:anchorId="3347C04D" wp14:editId="595B7628">
                  <wp:simplePos x="0" y="0"/>
                  <wp:positionH relativeFrom="column">
                    <wp:posOffset>51435</wp:posOffset>
                  </wp:positionH>
                  <wp:positionV relativeFrom="paragraph">
                    <wp:posOffset>139065</wp:posOffset>
                  </wp:positionV>
                  <wp:extent cx="224790" cy="224790"/>
                  <wp:effectExtent l="0" t="0" r="3810" b="3810"/>
                  <wp:wrapSquare wrapText="bothSides"/>
                  <wp:docPr id="9" name="Picture 9"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p>
          <w:p w14:paraId="14D0B8AB" w14:textId="446BCCCC" w:rsidR="001B069F" w:rsidRDefault="00385BF4" w:rsidP="007B1649">
            <w:pPr>
              <w:ind w:left="585"/>
              <w:rPr>
                <w:rFonts w:ascii="Arial" w:hAnsi="Arial" w:cs="Arial"/>
                <w:sz w:val="20"/>
                <w:szCs w:val="20"/>
              </w:rPr>
            </w:pPr>
            <w:r w:rsidRPr="007F7ED4">
              <w:rPr>
                <w:rFonts w:ascii="Arial" w:hAnsi="Arial" w:cs="Arial"/>
                <w:b/>
                <w:sz w:val="20"/>
                <w:szCs w:val="20"/>
              </w:rPr>
              <w:t>NOTE:</w:t>
            </w:r>
            <w:r w:rsidRPr="007F7ED4">
              <w:rPr>
                <w:rFonts w:ascii="Arial" w:hAnsi="Arial" w:cs="Arial"/>
                <w:sz w:val="20"/>
                <w:szCs w:val="20"/>
              </w:rPr>
              <w:t xml:space="preserve">  If easements or crown land services overlap, </w:t>
            </w:r>
            <w:r w:rsidR="00086CC8">
              <w:rPr>
                <w:rFonts w:ascii="Arial" w:hAnsi="Arial" w:cs="Arial"/>
                <w:sz w:val="20"/>
                <w:szCs w:val="20"/>
              </w:rPr>
              <w:t>it</w:t>
            </w:r>
            <w:r w:rsidR="00963547">
              <w:rPr>
                <w:rFonts w:ascii="Arial" w:hAnsi="Arial" w:cs="Arial"/>
                <w:sz w:val="20"/>
                <w:szCs w:val="20"/>
              </w:rPr>
              <w:t xml:space="preserve"> is</w:t>
            </w:r>
            <w:r w:rsidR="00086CC8">
              <w:rPr>
                <w:rFonts w:ascii="Arial" w:hAnsi="Arial" w:cs="Arial"/>
                <w:sz w:val="20"/>
                <w:szCs w:val="20"/>
              </w:rPr>
              <w:t xml:space="preserve"> highly recommended that the overlapping part be drawn as a separate geometry</w:t>
            </w:r>
            <w:r w:rsidR="00B26E4D">
              <w:rPr>
                <w:rFonts w:ascii="Arial" w:hAnsi="Arial" w:cs="Arial"/>
                <w:sz w:val="20"/>
                <w:szCs w:val="20"/>
              </w:rPr>
              <w:t xml:space="preserve"> and </w:t>
            </w:r>
            <w:r w:rsidR="00441F76">
              <w:rPr>
                <w:rFonts w:ascii="Arial" w:hAnsi="Arial" w:cs="Arial"/>
                <w:sz w:val="20"/>
                <w:szCs w:val="20"/>
              </w:rPr>
              <w:t>labelled</w:t>
            </w:r>
            <w:r w:rsidR="00B26E4D">
              <w:rPr>
                <w:rFonts w:ascii="Arial" w:hAnsi="Arial" w:cs="Arial"/>
                <w:sz w:val="20"/>
                <w:szCs w:val="20"/>
              </w:rPr>
              <w:t xml:space="preserve"> accord</w:t>
            </w:r>
            <w:r w:rsidR="00441F76">
              <w:rPr>
                <w:rFonts w:ascii="Arial" w:hAnsi="Arial" w:cs="Arial"/>
                <w:sz w:val="20"/>
                <w:szCs w:val="20"/>
              </w:rPr>
              <w:t>ingly</w:t>
            </w:r>
            <w:r w:rsidR="00CC7E92">
              <w:rPr>
                <w:rFonts w:ascii="Arial" w:hAnsi="Arial" w:cs="Arial"/>
                <w:sz w:val="20"/>
                <w:szCs w:val="20"/>
              </w:rPr>
              <w:t xml:space="preserve"> </w:t>
            </w:r>
            <w:r w:rsidR="00B44811" w:rsidRPr="007A5579">
              <w:rPr>
                <w:rFonts w:ascii="Arial" w:hAnsi="Arial" w:cs="Arial"/>
                <w:sz w:val="20"/>
                <w:szCs w:val="20"/>
              </w:rPr>
              <w:t>(e.g. E3)</w:t>
            </w:r>
            <w:r w:rsidR="00B44811">
              <w:rPr>
                <w:rFonts w:ascii="Arial" w:hAnsi="Arial" w:cs="Arial"/>
                <w:sz w:val="20"/>
                <w:szCs w:val="20"/>
              </w:rPr>
              <w:t xml:space="preserve"> </w:t>
            </w:r>
            <w:r w:rsidR="00CC7E92">
              <w:rPr>
                <w:rFonts w:ascii="Arial" w:hAnsi="Arial" w:cs="Arial"/>
                <w:sz w:val="20"/>
                <w:szCs w:val="20"/>
              </w:rPr>
              <w:t>in DXF</w:t>
            </w:r>
            <w:r w:rsidR="0045538C">
              <w:rPr>
                <w:rFonts w:ascii="Arial" w:hAnsi="Arial" w:cs="Arial"/>
                <w:sz w:val="20"/>
                <w:szCs w:val="20"/>
              </w:rPr>
              <w:t xml:space="preserve"> using </w:t>
            </w:r>
            <w:r w:rsidR="0045538C" w:rsidRPr="007F7ED4">
              <w:rPr>
                <w:rFonts w:ascii="Arial" w:hAnsi="Arial" w:cs="Arial"/>
                <w:sz w:val="20"/>
                <w:szCs w:val="20"/>
              </w:rPr>
              <w:t>the relevant text layer</w:t>
            </w:r>
            <w:r w:rsidR="00441F76">
              <w:rPr>
                <w:rFonts w:ascii="Arial" w:hAnsi="Arial" w:cs="Arial"/>
                <w:sz w:val="20"/>
                <w:szCs w:val="20"/>
              </w:rPr>
              <w:t>.</w:t>
            </w:r>
            <w:r w:rsidR="000961FB">
              <w:rPr>
                <w:rFonts w:ascii="Arial" w:hAnsi="Arial" w:cs="Arial"/>
                <w:sz w:val="20"/>
                <w:szCs w:val="20"/>
              </w:rPr>
              <w:br/>
            </w:r>
          </w:p>
          <w:p w14:paraId="030D0E50" w14:textId="295D9D0A" w:rsidR="000961FB" w:rsidRDefault="001B069F" w:rsidP="007B1649">
            <w:pPr>
              <w:ind w:left="585"/>
              <w:rPr>
                <w:rFonts w:ascii="Arial" w:hAnsi="Arial" w:cs="Arial"/>
                <w:sz w:val="20"/>
                <w:szCs w:val="20"/>
              </w:rPr>
            </w:pPr>
            <w:r>
              <w:rPr>
                <w:rFonts w:ascii="Arial" w:hAnsi="Arial" w:cs="Arial"/>
                <w:bCs/>
                <w:sz w:val="20"/>
                <w:szCs w:val="20"/>
              </w:rPr>
              <w:t>F</w:t>
            </w:r>
            <w:r w:rsidR="004047C6">
              <w:rPr>
                <w:rFonts w:ascii="Arial" w:hAnsi="Arial" w:cs="Arial"/>
                <w:sz w:val="20"/>
                <w:szCs w:val="20"/>
              </w:rPr>
              <w:t xml:space="preserve">or simple </w:t>
            </w:r>
            <w:r w:rsidR="00CB528E">
              <w:rPr>
                <w:rFonts w:ascii="Arial" w:hAnsi="Arial" w:cs="Arial"/>
                <w:sz w:val="20"/>
                <w:szCs w:val="20"/>
              </w:rPr>
              <w:t xml:space="preserve">scenarios, </w:t>
            </w:r>
            <w:r w:rsidR="00EF62F1">
              <w:rPr>
                <w:rFonts w:ascii="Arial" w:hAnsi="Arial" w:cs="Arial"/>
                <w:sz w:val="20"/>
                <w:szCs w:val="20"/>
              </w:rPr>
              <w:t xml:space="preserve">the ePlan Creation Service may be able to </w:t>
            </w:r>
            <w:r w:rsidR="00A23CD7">
              <w:rPr>
                <w:rFonts w:ascii="Arial" w:hAnsi="Arial" w:cs="Arial"/>
                <w:sz w:val="20"/>
                <w:szCs w:val="20"/>
              </w:rPr>
              <w:t>automatically generate</w:t>
            </w:r>
            <w:r w:rsidR="008D3623">
              <w:rPr>
                <w:rFonts w:ascii="Arial" w:hAnsi="Arial" w:cs="Arial"/>
                <w:sz w:val="20"/>
                <w:szCs w:val="20"/>
              </w:rPr>
              <w:t xml:space="preserve"> a separate geometry </w:t>
            </w:r>
            <w:r w:rsidR="00385BF4" w:rsidRPr="007F7ED4">
              <w:rPr>
                <w:rFonts w:ascii="Arial" w:hAnsi="Arial" w:cs="Arial"/>
                <w:sz w:val="20"/>
                <w:szCs w:val="20"/>
              </w:rPr>
              <w:t>for the overlapping part</w:t>
            </w:r>
            <w:r w:rsidR="000961FB">
              <w:rPr>
                <w:rFonts w:ascii="Arial" w:hAnsi="Arial" w:cs="Arial"/>
                <w:sz w:val="20"/>
                <w:szCs w:val="20"/>
              </w:rPr>
              <w:t>,</w:t>
            </w:r>
            <w:r w:rsidR="00385BF4" w:rsidRPr="007F7ED4">
              <w:rPr>
                <w:rFonts w:ascii="Arial" w:hAnsi="Arial" w:cs="Arial"/>
                <w:sz w:val="20"/>
                <w:szCs w:val="20"/>
              </w:rPr>
              <w:t xml:space="preserve"> </w:t>
            </w:r>
            <w:r w:rsidR="000961FB">
              <w:rPr>
                <w:rFonts w:ascii="Arial" w:hAnsi="Arial" w:cs="Arial"/>
                <w:sz w:val="20"/>
                <w:szCs w:val="20"/>
              </w:rPr>
              <w:t>provided:</w:t>
            </w:r>
          </w:p>
          <w:p w14:paraId="41053E42" w14:textId="48624B3F" w:rsidR="000961FB" w:rsidRDefault="000961FB" w:rsidP="000961FB">
            <w:pPr>
              <w:pStyle w:val="ListParagraph"/>
              <w:numPr>
                <w:ilvl w:val="0"/>
                <w:numId w:val="70"/>
              </w:numPr>
              <w:rPr>
                <w:rFonts w:ascii="Arial" w:hAnsi="Arial" w:cs="Arial"/>
                <w:sz w:val="20"/>
                <w:szCs w:val="20"/>
              </w:rPr>
            </w:pPr>
            <w:r>
              <w:rPr>
                <w:rFonts w:ascii="Arial" w:hAnsi="Arial" w:cs="Arial"/>
                <w:sz w:val="20"/>
                <w:szCs w:val="20"/>
              </w:rPr>
              <w:t>T</w:t>
            </w:r>
            <w:r w:rsidR="002A7674" w:rsidRPr="00E065A5">
              <w:rPr>
                <w:rFonts w:ascii="Arial" w:hAnsi="Arial" w:cs="Arial"/>
                <w:sz w:val="20"/>
                <w:szCs w:val="20"/>
              </w:rPr>
              <w:t xml:space="preserve">he </w:t>
            </w:r>
            <w:r w:rsidR="001E0E9A" w:rsidRPr="00E065A5">
              <w:rPr>
                <w:rFonts w:ascii="Arial" w:hAnsi="Arial" w:cs="Arial"/>
                <w:sz w:val="20"/>
                <w:szCs w:val="20"/>
              </w:rPr>
              <w:t xml:space="preserve">overlapping </w:t>
            </w:r>
            <w:r w:rsidR="002A7674" w:rsidRPr="00E065A5">
              <w:rPr>
                <w:rFonts w:ascii="Arial" w:hAnsi="Arial" w:cs="Arial"/>
                <w:sz w:val="20"/>
                <w:szCs w:val="20"/>
              </w:rPr>
              <w:t>easements</w:t>
            </w:r>
            <w:r w:rsidR="001E0E9A" w:rsidRPr="00E065A5">
              <w:rPr>
                <w:rFonts w:ascii="Arial" w:hAnsi="Arial" w:cs="Arial"/>
                <w:sz w:val="20"/>
                <w:szCs w:val="20"/>
              </w:rPr>
              <w:t xml:space="preserve"> are </w:t>
            </w:r>
            <w:r w:rsidR="002A7674" w:rsidRPr="00E065A5">
              <w:rPr>
                <w:rFonts w:ascii="Arial" w:hAnsi="Arial" w:cs="Arial"/>
                <w:sz w:val="20"/>
                <w:szCs w:val="20"/>
              </w:rPr>
              <w:t xml:space="preserve">made of </w:t>
            </w:r>
            <w:r w:rsidR="001E0E9A" w:rsidRPr="00E065A5">
              <w:rPr>
                <w:rFonts w:ascii="Arial" w:hAnsi="Arial" w:cs="Arial"/>
                <w:sz w:val="20"/>
                <w:szCs w:val="20"/>
              </w:rPr>
              <w:t xml:space="preserve">simple </w:t>
            </w:r>
            <w:r w:rsidR="00596214" w:rsidRPr="00E065A5">
              <w:rPr>
                <w:rFonts w:ascii="Arial" w:hAnsi="Arial" w:cs="Arial"/>
                <w:sz w:val="20"/>
                <w:szCs w:val="20"/>
              </w:rPr>
              <w:t>geometries</w:t>
            </w:r>
            <w:r w:rsidR="00D8673A" w:rsidRPr="00E065A5">
              <w:rPr>
                <w:rFonts w:ascii="Arial" w:hAnsi="Arial" w:cs="Arial"/>
                <w:sz w:val="20"/>
                <w:szCs w:val="20"/>
              </w:rPr>
              <w:t>,</w:t>
            </w:r>
            <w:r w:rsidR="001B069F" w:rsidRPr="00E065A5">
              <w:rPr>
                <w:rFonts w:ascii="Arial" w:hAnsi="Arial" w:cs="Arial"/>
                <w:sz w:val="20"/>
                <w:szCs w:val="20"/>
              </w:rPr>
              <w:t xml:space="preserve"> </w:t>
            </w:r>
          </w:p>
          <w:p w14:paraId="69304358" w14:textId="0D679BCC" w:rsidR="000961FB" w:rsidRDefault="000961FB" w:rsidP="000961FB">
            <w:pPr>
              <w:pStyle w:val="ListParagraph"/>
              <w:numPr>
                <w:ilvl w:val="0"/>
                <w:numId w:val="70"/>
              </w:numPr>
              <w:rPr>
                <w:rFonts w:ascii="Arial" w:hAnsi="Arial" w:cs="Arial"/>
                <w:sz w:val="20"/>
                <w:szCs w:val="20"/>
              </w:rPr>
            </w:pPr>
            <w:r>
              <w:rPr>
                <w:rFonts w:ascii="Arial" w:hAnsi="Arial" w:cs="Arial"/>
                <w:sz w:val="20"/>
                <w:szCs w:val="20"/>
              </w:rPr>
              <w:t xml:space="preserve">The </w:t>
            </w:r>
            <w:r w:rsidR="005919F3">
              <w:rPr>
                <w:rFonts w:ascii="Arial" w:hAnsi="Arial" w:cs="Arial"/>
                <w:sz w:val="20"/>
                <w:szCs w:val="20"/>
              </w:rPr>
              <w:t xml:space="preserve">overlapping easements </w:t>
            </w:r>
            <w:r w:rsidR="00D8673A" w:rsidRPr="00E065A5">
              <w:rPr>
                <w:rFonts w:ascii="Arial" w:hAnsi="Arial" w:cs="Arial"/>
                <w:sz w:val="20"/>
                <w:szCs w:val="20"/>
              </w:rPr>
              <w:t>d</w:t>
            </w:r>
            <w:r w:rsidR="001B069F" w:rsidRPr="00E065A5">
              <w:rPr>
                <w:rFonts w:ascii="Arial" w:hAnsi="Arial" w:cs="Arial"/>
                <w:sz w:val="20"/>
                <w:szCs w:val="20"/>
              </w:rPr>
              <w:t>o</w:t>
            </w:r>
            <w:r w:rsidR="001E0E9A" w:rsidRPr="00E065A5">
              <w:rPr>
                <w:rFonts w:ascii="Arial" w:hAnsi="Arial" w:cs="Arial"/>
                <w:sz w:val="20"/>
                <w:szCs w:val="20"/>
              </w:rPr>
              <w:t xml:space="preserve"> not include curves</w:t>
            </w:r>
            <w:r w:rsidR="00031C0B" w:rsidRPr="00E065A5">
              <w:rPr>
                <w:rFonts w:ascii="Arial" w:hAnsi="Arial" w:cs="Arial"/>
                <w:sz w:val="20"/>
                <w:szCs w:val="20"/>
              </w:rPr>
              <w:t xml:space="preserve">, </w:t>
            </w:r>
          </w:p>
          <w:p w14:paraId="596E8135" w14:textId="4F0034F9" w:rsidR="00385BF4" w:rsidRPr="00E065A5" w:rsidRDefault="000961FB" w:rsidP="00E065A5">
            <w:pPr>
              <w:pStyle w:val="ListParagraph"/>
              <w:numPr>
                <w:ilvl w:val="0"/>
                <w:numId w:val="70"/>
              </w:numPr>
              <w:rPr>
                <w:rFonts w:ascii="Arial" w:hAnsi="Arial" w:cs="Arial"/>
                <w:sz w:val="20"/>
                <w:szCs w:val="20"/>
              </w:rPr>
            </w:pPr>
            <w:r>
              <w:rPr>
                <w:rFonts w:ascii="Arial" w:hAnsi="Arial" w:cs="Arial"/>
                <w:sz w:val="20"/>
                <w:szCs w:val="20"/>
              </w:rPr>
              <w:t>T</w:t>
            </w:r>
            <w:r w:rsidR="00031C0B" w:rsidRPr="00E065A5">
              <w:rPr>
                <w:rFonts w:ascii="Arial" w:hAnsi="Arial" w:cs="Arial"/>
                <w:sz w:val="20"/>
                <w:szCs w:val="20"/>
              </w:rPr>
              <w:t>here is</w:t>
            </w:r>
            <w:r w:rsidR="00385BF4" w:rsidRPr="00E065A5">
              <w:rPr>
                <w:rFonts w:ascii="Arial" w:hAnsi="Arial" w:cs="Arial"/>
                <w:sz w:val="20"/>
                <w:szCs w:val="20"/>
              </w:rPr>
              <w:t xml:space="preserve"> an identifier (</w:t>
            </w:r>
            <w:r w:rsidR="00E112C4" w:rsidRPr="00E065A5">
              <w:rPr>
                <w:rFonts w:ascii="Arial" w:hAnsi="Arial" w:cs="Arial"/>
                <w:sz w:val="20"/>
                <w:szCs w:val="20"/>
              </w:rPr>
              <w:t>e.g</w:t>
            </w:r>
            <w:r w:rsidR="00385BF4" w:rsidRPr="00E065A5">
              <w:rPr>
                <w:rFonts w:ascii="Arial" w:hAnsi="Arial" w:cs="Arial"/>
                <w:sz w:val="20"/>
                <w:szCs w:val="20"/>
              </w:rPr>
              <w:t xml:space="preserve">. E3) within the overlapping </w:t>
            </w:r>
            <w:r w:rsidR="00AF6FF4" w:rsidRPr="00E065A5">
              <w:rPr>
                <w:rFonts w:ascii="Arial" w:hAnsi="Arial" w:cs="Arial"/>
                <w:sz w:val="20"/>
                <w:szCs w:val="20"/>
              </w:rPr>
              <w:t xml:space="preserve">portion </w:t>
            </w:r>
            <w:r w:rsidR="000E3D73" w:rsidRPr="00E065A5">
              <w:rPr>
                <w:rFonts w:ascii="Arial" w:hAnsi="Arial" w:cs="Arial"/>
                <w:sz w:val="20"/>
                <w:szCs w:val="20"/>
              </w:rPr>
              <w:t xml:space="preserve">in </w:t>
            </w:r>
            <w:r w:rsidR="00385BF4" w:rsidRPr="00E065A5">
              <w:rPr>
                <w:rFonts w:ascii="Arial" w:hAnsi="Arial" w:cs="Arial"/>
                <w:sz w:val="20"/>
                <w:szCs w:val="20"/>
              </w:rPr>
              <w:t>the relevant text layer</w:t>
            </w:r>
            <w:r w:rsidR="003A090A" w:rsidRPr="00E065A5">
              <w:rPr>
                <w:rFonts w:ascii="Arial" w:hAnsi="Arial" w:cs="Arial"/>
                <w:sz w:val="20"/>
                <w:szCs w:val="20"/>
              </w:rPr>
              <w:t>.</w:t>
            </w:r>
          </w:p>
          <w:p w14:paraId="7A333316" w14:textId="1B6582B5" w:rsidR="00385BF4" w:rsidRPr="007F7ED4" w:rsidRDefault="00385BF4" w:rsidP="007B1649">
            <w:pPr>
              <w:rPr>
                <w:rFonts w:ascii="Arial" w:hAnsi="Arial" w:cs="Arial"/>
                <w:sz w:val="20"/>
                <w:szCs w:val="20"/>
              </w:rPr>
            </w:pPr>
          </w:p>
        </w:tc>
      </w:tr>
      <w:tr w:rsidR="00251BB9" w:rsidRPr="007F7ED4" w14:paraId="6824584F" w14:textId="77777777" w:rsidTr="004E515F">
        <w:tc>
          <w:tcPr>
            <w:tcW w:w="1827" w:type="pct"/>
            <w:vAlign w:val="center"/>
          </w:tcPr>
          <w:p w14:paraId="31AC3AA9" w14:textId="2B530B13" w:rsidR="003B1F95" w:rsidRPr="00E32E12" w:rsidRDefault="003B1F95" w:rsidP="00385BF4">
            <w:pPr>
              <w:pStyle w:val="Heading1"/>
              <w:spacing w:before="120" w:after="240"/>
            </w:pPr>
            <w:bookmarkStart w:id="22" w:name="_Toc135402044"/>
            <w:r>
              <w:t>Restrictions</w:t>
            </w:r>
            <w:bookmarkEnd w:id="22"/>
          </w:p>
        </w:tc>
        <w:tc>
          <w:tcPr>
            <w:tcW w:w="3173" w:type="pct"/>
            <w:gridSpan w:val="2"/>
            <w:vAlign w:val="center"/>
          </w:tcPr>
          <w:p w14:paraId="2911DE70" w14:textId="77777777" w:rsidR="00EE5DC8" w:rsidRPr="007F7ED4" w:rsidRDefault="00EE5DC8" w:rsidP="00E3693C">
            <w:pPr>
              <w:rPr>
                <w:rFonts w:ascii="Arial" w:hAnsi="Arial" w:cs="Arial"/>
                <w:sz w:val="20"/>
                <w:szCs w:val="20"/>
              </w:rPr>
            </w:pPr>
          </w:p>
          <w:p w14:paraId="406776A3" w14:textId="197E9B20" w:rsidR="00E3693C" w:rsidRPr="007F7ED4" w:rsidRDefault="00E3693C" w:rsidP="00E3693C">
            <w:pPr>
              <w:rPr>
                <w:rFonts w:ascii="Arial" w:hAnsi="Arial" w:cs="Arial"/>
                <w:sz w:val="20"/>
                <w:szCs w:val="20"/>
              </w:rPr>
            </w:pPr>
            <w:r w:rsidRPr="007F7ED4">
              <w:rPr>
                <w:rFonts w:ascii="Arial" w:hAnsi="Arial" w:cs="Arial"/>
                <w:sz w:val="20"/>
                <w:szCs w:val="20"/>
              </w:rPr>
              <w:t xml:space="preserve">Surveyors must follow section 12 and schedule 6 of the </w:t>
            </w:r>
            <w:hyperlink r:id="rId32" w:history="1">
              <w:r w:rsidRPr="007F7ED4">
                <w:rPr>
                  <w:rStyle w:val="Hyperlink"/>
                  <w:rFonts w:ascii="Arial" w:hAnsi="Arial" w:cs="Arial"/>
                  <w:sz w:val="20"/>
                  <w:szCs w:val="20"/>
                </w:rPr>
                <w:t>Registrar’s Requirements (RR) version 8</w:t>
              </w:r>
            </w:hyperlink>
            <w:r w:rsidRPr="007F7ED4">
              <w:rPr>
                <w:rFonts w:ascii="Arial" w:hAnsi="Arial" w:cs="Arial"/>
                <w:sz w:val="20"/>
                <w:szCs w:val="20"/>
              </w:rPr>
              <w:t xml:space="preserve"> regarding the creation of restrictions in plans.  </w:t>
            </w:r>
          </w:p>
          <w:p w14:paraId="6B267164" w14:textId="77777777" w:rsidR="00AB65EF" w:rsidRPr="007F7ED4" w:rsidRDefault="00AB65EF" w:rsidP="00E3693C">
            <w:pPr>
              <w:rPr>
                <w:rFonts w:ascii="Arial" w:hAnsi="Arial" w:cs="Arial"/>
                <w:sz w:val="20"/>
                <w:szCs w:val="20"/>
              </w:rPr>
            </w:pPr>
          </w:p>
          <w:p w14:paraId="5C3F30E4" w14:textId="4DBC83D9" w:rsidR="00E3693C" w:rsidRPr="007F7ED4" w:rsidRDefault="00862D78" w:rsidP="00E3693C">
            <w:pPr>
              <w:rPr>
                <w:rFonts w:ascii="Arial" w:hAnsi="Arial" w:cs="Arial"/>
                <w:sz w:val="20"/>
                <w:szCs w:val="20"/>
              </w:rPr>
            </w:pPr>
            <w:r w:rsidRPr="007F7ED4">
              <w:rPr>
                <w:rFonts w:ascii="Arial" w:hAnsi="Arial" w:cs="Arial"/>
                <w:sz w:val="20"/>
                <w:szCs w:val="20"/>
              </w:rPr>
              <w:t>Restriction</w:t>
            </w:r>
            <w:r w:rsidR="00E3693C" w:rsidRPr="007F7ED4">
              <w:rPr>
                <w:rFonts w:ascii="Arial" w:hAnsi="Arial" w:cs="Arial"/>
                <w:sz w:val="20"/>
                <w:szCs w:val="20"/>
              </w:rPr>
              <w:t xml:space="preserve"> parcels must be captured in the SCFF </w:t>
            </w:r>
            <w:r w:rsidR="00390DDD" w:rsidRPr="007F7ED4">
              <w:rPr>
                <w:rFonts w:ascii="Arial" w:hAnsi="Arial" w:cs="Arial"/>
                <w:sz w:val="20"/>
                <w:szCs w:val="20"/>
              </w:rPr>
              <w:t>using layer</w:t>
            </w:r>
            <w:r w:rsidR="008453AD" w:rsidRPr="007F7ED4">
              <w:rPr>
                <w:rFonts w:ascii="Arial" w:hAnsi="Arial" w:cs="Arial"/>
                <w:sz w:val="20"/>
                <w:szCs w:val="20"/>
              </w:rPr>
              <w:t>s</w:t>
            </w:r>
            <w:r w:rsidR="00390DDD" w:rsidRPr="007F7ED4">
              <w:rPr>
                <w:rFonts w:ascii="Arial" w:hAnsi="Arial" w:cs="Arial"/>
                <w:sz w:val="20"/>
                <w:szCs w:val="20"/>
              </w:rPr>
              <w:t xml:space="preserve"> ‘</w:t>
            </w:r>
            <w:r w:rsidR="008453AD" w:rsidRPr="007F7ED4">
              <w:rPr>
                <w:rFonts w:ascii="Arial" w:hAnsi="Arial" w:cs="Arial"/>
                <w:color w:val="000000"/>
                <w:sz w:val="20"/>
                <w:szCs w:val="20"/>
              </w:rPr>
              <w:t>RESTRICTION-AFFECTED</w:t>
            </w:r>
            <w:r w:rsidR="00390DDD" w:rsidRPr="007F7ED4">
              <w:rPr>
                <w:rFonts w:ascii="Arial" w:hAnsi="Arial" w:cs="Arial"/>
                <w:sz w:val="20"/>
                <w:szCs w:val="20"/>
              </w:rPr>
              <w:t>’</w:t>
            </w:r>
            <w:r w:rsidR="008453AD" w:rsidRPr="007F7ED4">
              <w:rPr>
                <w:rFonts w:ascii="Arial" w:hAnsi="Arial" w:cs="Arial"/>
                <w:sz w:val="20"/>
                <w:szCs w:val="20"/>
              </w:rPr>
              <w:t>, ‘</w:t>
            </w:r>
            <w:r w:rsidR="00E52313" w:rsidRPr="007F7ED4">
              <w:rPr>
                <w:rFonts w:ascii="Arial" w:hAnsi="Arial" w:cs="Arial"/>
                <w:color w:val="000000"/>
                <w:sz w:val="20"/>
                <w:szCs w:val="20"/>
              </w:rPr>
              <w:t>RESTRICTION-CREATED</w:t>
            </w:r>
            <w:r w:rsidR="008453AD" w:rsidRPr="007F7ED4">
              <w:rPr>
                <w:rFonts w:ascii="Arial" w:hAnsi="Arial" w:cs="Arial"/>
                <w:sz w:val="20"/>
                <w:szCs w:val="20"/>
              </w:rPr>
              <w:t>’, ‘</w:t>
            </w:r>
            <w:r w:rsidR="00EF0F19" w:rsidRPr="007F7ED4">
              <w:rPr>
                <w:rFonts w:ascii="Arial" w:hAnsi="Arial" w:cs="Arial"/>
                <w:color w:val="000000"/>
                <w:sz w:val="20"/>
                <w:szCs w:val="20"/>
              </w:rPr>
              <w:t>RESTRICTION-EXISTING</w:t>
            </w:r>
            <w:r w:rsidR="008453AD" w:rsidRPr="007F7ED4">
              <w:rPr>
                <w:rFonts w:ascii="Arial" w:hAnsi="Arial" w:cs="Arial"/>
                <w:sz w:val="20"/>
                <w:szCs w:val="20"/>
              </w:rPr>
              <w:t xml:space="preserve">’, </w:t>
            </w:r>
            <w:r w:rsidR="007D7230" w:rsidRPr="007F7ED4">
              <w:rPr>
                <w:rFonts w:ascii="Arial" w:hAnsi="Arial" w:cs="Arial"/>
                <w:sz w:val="20"/>
                <w:szCs w:val="20"/>
              </w:rPr>
              <w:t>and ‘</w:t>
            </w:r>
            <w:r w:rsidR="00B80929" w:rsidRPr="007F7ED4">
              <w:rPr>
                <w:rFonts w:ascii="Arial" w:hAnsi="Arial" w:cs="Arial"/>
                <w:color w:val="000000"/>
                <w:sz w:val="20"/>
                <w:szCs w:val="20"/>
              </w:rPr>
              <w:t>RESTRICTION-REMOVED</w:t>
            </w:r>
            <w:r w:rsidR="007D7230" w:rsidRPr="007F7ED4">
              <w:rPr>
                <w:rFonts w:ascii="Arial" w:hAnsi="Arial" w:cs="Arial"/>
                <w:sz w:val="20"/>
                <w:szCs w:val="20"/>
              </w:rPr>
              <w:t>’</w:t>
            </w:r>
            <w:r w:rsidR="00390DDD" w:rsidRPr="007F7ED4">
              <w:rPr>
                <w:rFonts w:ascii="Arial" w:hAnsi="Arial" w:cs="Arial"/>
                <w:sz w:val="20"/>
                <w:szCs w:val="20"/>
              </w:rPr>
              <w:t xml:space="preserve">, </w:t>
            </w:r>
            <w:r w:rsidR="00E3693C" w:rsidRPr="007F7ED4">
              <w:rPr>
                <w:rFonts w:ascii="Arial" w:hAnsi="Arial" w:cs="Arial"/>
                <w:sz w:val="20"/>
                <w:szCs w:val="20"/>
              </w:rPr>
              <w:t xml:space="preserve">along with their corresponding identifiers </w:t>
            </w:r>
            <w:r w:rsidR="00390DDD" w:rsidRPr="007F7ED4">
              <w:rPr>
                <w:rFonts w:ascii="Arial" w:hAnsi="Arial" w:cs="Arial"/>
                <w:sz w:val="20"/>
                <w:szCs w:val="20"/>
              </w:rPr>
              <w:t>using layer ‘</w:t>
            </w:r>
            <w:r w:rsidR="00D313AB" w:rsidRPr="007F7ED4">
              <w:rPr>
                <w:rFonts w:ascii="Arial" w:hAnsi="Arial" w:cs="Arial"/>
                <w:color w:val="000000"/>
                <w:sz w:val="20"/>
                <w:szCs w:val="20"/>
              </w:rPr>
              <w:t>TEXT-RESTRICTION-ID</w:t>
            </w:r>
            <w:r w:rsidR="00390DDD" w:rsidRPr="007F7ED4">
              <w:rPr>
                <w:rFonts w:ascii="Arial" w:hAnsi="Arial" w:cs="Arial"/>
                <w:sz w:val="20"/>
                <w:szCs w:val="20"/>
              </w:rPr>
              <w:t xml:space="preserve">’ </w:t>
            </w:r>
            <w:r w:rsidR="00E3693C" w:rsidRPr="007F7ED4">
              <w:rPr>
                <w:rFonts w:ascii="Arial" w:hAnsi="Arial" w:cs="Arial"/>
                <w:sz w:val="20"/>
                <w:szCs w:val="20"/>
              </w:rPr>
              <w:t>based on the expected naming conventions.</w:t>
            </w:r>
          </w:p>
          <w:p w14:paraId="53036390" w14:textId="77777777" w:rsidR="00862D78" w:rsidRPr="007F7ED4" w:rsidRDefault="00862D78" w:rsidP="00E3693C">
            <w:pPr>
              <w:rPr>
                <w:rFonts w:ascii="Arial" w:hAnsi="Arial" w:cs="Arial"/>
                <w:sz w:val="20"/>
                <w:szCs w:val="20"/>
              </w:rPr>
            </w:pPr>
          </w:p>
          <w:p w14:paraId="3753351E" w14:textId="4DC8CA2F" w:rsidR="00E3693C" w:rsidRPr="007F7ED4" w:rsidRDefault="00E3693C" w:rsidP="00E3693C">
            <w:pPr>
              <w:rPr>
                <w:rFonts w:ascii="Arial" w:hAnsi="Arial" w:cs="Arial"/>
                <w:sz w:val="20"/>
                <w:szCs w:val="20"/>
                <w:highlight w:val="yellow"/>
              </w:rPr>
            </w:pPr>
            <w:r w:rsidRPr="007F7ED4">
              <w:rPr>
                <w:rFonts w:ascii="Arial" w:hAnsi="Arial" w:cs="Arial"/>
                <w:sz w:val="20"/>
                <w:szCs w:val="20"/>
              </w:rPr>
              <w:t xml:space="preserve">Text-based restrictions </w:t>
            </w:r>
            <w:r w:rsidR="00862D78" w:rsidRPr="007F7ED4">
              <w:rPr>
                <w:rFonts w:ascii="Arial" w:hAnsi="Arial" w:cs="Arial"/>
                <w:sz w:val="20"/>
                <w:szCs w:val="20"/>
              </w:rPr>
              <w:t>must be</w:t>
            </w:r>
            <w:r w:rsidRPr="007F7ED4">
              <w:rPr>
                <w:rFonts w:ascii="Arial" w:hAnsi="Arial" w:cs="Arial"/>
                <w:sz w:val="20"/>
                <w:szCs w:val="20"/>
              </w:rPr>
              <w:t xml:space="preserve"> captured manually in the ePlan Editor.</w:t>
            </w:r>
          </w:p>
        </w:tc>
      </w:tr>
      <w:tr w:rsidR="00251BB9" w:rsidRPr="007F7ED4" w14:paraId="01114E29" w14:textId="77777777" w:rsidTr="004E515F">
        <w:tc>
          <w:tcPr>
            <w:tcW w:w="1827" w:type="pct"/>
            <w:vAlign w:val="center"/>
          </w:tcPr>
          <w:p w14:paraId="3ABEFAC3" w14:textId="2760285D" w:rsidR="006A1A06" w:rsidRPr="00E32E12" w:rsidRDefault="003625AE" w:rsidP="00385BF4">
            <w:pPr>
              <w:pStyle w:val="Heading1"/>
              <w:spacing w:before="120" w:after="240"/>
            </w:pPr>
            <w:bookmarkStart w:id="23" w:name="_Toc135402045"/>
            <w:r>
              <w:lastRenderedPageBreak/>
              <w:t>Fixing Easements and Restrictions to the Title Boundary</w:t>
            </w:r>
            <w:bookmarkEnd w:id="23"/>
          </w:p>
        </w:tc>
        <w:tc>
          <w:tcPr>
            <w:tcW w:w="3173" w:type="pct"/>
            <w:gridSpan w:val="2"/>
            <w:vAlign w:val="center"/>
          </w:tcPr>
          <w:p w14:paraId="2818E0AC" w14:textId="77777777" w:rsidR="00EE5DC8" w:rsidRPr="007F7ED4" w:rsidRDefault="00EE5DC8">
            <w:pPr>
              <w:rPr>
                <w:rFonts w:ascii="Arial" w:hAnsi="Arial" w:cs="Arial"/>
                <w:sz w:val="20"/>
                <w:szCs w:val="20"/>
              </w:rPr>
            </w:pPr>
          </w:p>
          <w:p w14:paraId="1EA24B82" w14:textId="2F9B5329" w:rsidR="00B7544F" w:rsidRPr="007F7ED4" w:rsidRDefault="00B7544F" w:rsidP="00B53D50">
            <w:pPr>
              <w:rPr>
                <w:rFonts w:ascii="Arial" w:hAnsi="Arial" w:cs="Arial"/>
                <w:sz w:val="20"/>
                <w:szCs w:val="20"/>
              </w:rPr>
            </w:pPr>
            <w:r w:rsidRPr="007F7ED4">
              <w:rPr>
                <w:rFonts w:ascii="Arial" w:hAnsi="Arial" w:cs="Arial"/>
                <w:sz w:val="20"/>
                <w:szCs w:val="20"/>
              </w:rPr>
              <w:t>Easements and restriction</w:t>
            </w:r>
            <w:r w:rsidR="00065AD1" w:rsidRPr="007F7ED4">
              <w:rPr>
                <w:rFonts w:ascii="Arial" w:hAnsi="Arial" w:cs="Arial"/>
                <w:sz w:val="20"/>
                <w:szCs w:val="20"/>
              </w:rPr>
              <w:t>s</w:t>
            </w:r>
            <w:r w:rsidRPr="007F7ED4">
              <w:rPr>
                <w:rFonts w:ascii="Arial" w:hAnsi="Arial" w:cs="Arial"/>
                <w:sz w:val="20"/>
                <w:szCs w:val="20"/>
              </w:rPr>
              <w:t xml:space="preserve"> </w:t>
            </w:r>
            <w:r w:rsidR="00AD59D7" w:rsidRPr="007F7ED4">
              <w:rPr>
                <w:rFonts w:ascii="Arial" w:hAnsi="Arial" w:cs="Arial"/>
                <w:sz w:val="20"/>
                <w:szCs w:val="20"/>
              </w:rPr>
              <w:t xml:space="preserve">should be </w:t>
            </w:r>
            <w:r w:rsidRPr="007F7ED4">
              <w:rPr>
                <w:rFonts w:ascii="Arial" w:hAnsi="Arial" w:cs="Arial"/>
                <w:sz w:val="20"/>
                <w:szCs w:val="20"/>
              </w:rPr>
              <w:t>fix</w:t>
            </w:r>
            <w:r w:rsidR="00AD59D7" w:rsidRPr="007F7ED4">
              <w:rPr>
                <w:rFonts w:ascii="Arial" w:hAnsi="Arial" w:cs="Arial"/>
                <w:sz w:val="20"/>
                <w:szCs w:val="20"/>
              </w:rPr>
              <w:t xml:space="preserve">ed to title boundary using </w:t>
            </w:r>
            <w:r w:rsidRPr="007F7ED4">
              <w:rPr>
                <w:rFonts w:ascii="Arial" w:hAnsi="Arial" w:cs="Arial"/>
                <w:sz w:val="20"/>
                <w:szCs w:val="20"/>
              </w:rPr>
              <w:t>one of the following means:</w:t>
            </w:r>
          </w:p>
          <w:p w14:paraId="53378501" w14:textId="057991DF" w:rsidR="00B7544F" w:rsidRPr="007F7ED4" w:rsidRDefault="00B7544F" w:rsidP="00B53D50">
            <w:pPr>
              <w:pStyle w:val="ListParagraph"/>
              <w:numPr>
                <w:ilvl w:val="0"/>
                <w:numId w:val="19"/>
              </w:numPr>
              <w:rPr>
                <w:rFonts w:ascii="Arial" w:hAnsi="Arial" w:cs="Arial"/>
                <w:sz w:val="20"/>
                <w:szCs w:val="20"/>
              </w:rPr>
            </w:pPr>
            <w:r w:rsidRPr="007F7ED4">
              <w:rPr>
                <w:rFonts w:ascii="Arial" w:hAnsi="Arial" w:cs="Arial"/>
                <w:sz w:val="20"/>
                <w:szCs w:val="20"/>
              </w:rPr>
              <w:t>Connection to a point in the primary subject parcel</w:t>
            </w:r>
            <w:r w:rsidR="00F33764" w:rsidRPr="007F7ED4">
              <w:rPr>
                <w:rFonts w:ascii="Arial" w:hAnsi="Arial" w:cs="Arial"/>
                <w:sz w:val="20"/>
                <w:szCs w:val="20"/>
              </w:rPr>
              <w:t xml:space="preserve"> (using </w:t>
            </w:r>
            <w:r w:rsidR="00EA7313" w:rsidRPr="007F7ED4">
              <w:rPr>
                <w:rFonts w:ascii="Arial" w:hAnsi="Arial" w:cs="Arial"/>
                <w:color w:val="000000"/>
                <w:sz w:val="20"/>
                <w:szCs w:val="20"/>
              </w:rPr>
              <w:t>LINE-CONNECTION layer)</w:t>
            </w:r>
          </w:p>
          <w:p w14:paraId="0995D334" w14:textId="5DF8E71C" w:rsidR="00EA7313" w:rsidRPr="007F7ED4" w:rsidRDefault="00EA7313" w:rsidP="00EA7313">
            <w:pPr>
              <w:pStyle w:val="ListParagraph"/>
              <w:numPr>
                <w:ilvl w:val="0"/>
                <w:numId w:val="19"/>
              </w:numPr>
              <w:rPr>
                <w:rFonts w:ascii="Arial" w:hAnsi="Arial" w:cs="Arial"/>
                <w:sz w:val="20"/>
                <w:szCs w:val="20"/>
              </w:rPr>
            </w:pPr>
            <w:r w:rsidRPr="007F7ED4">
              <w:rPr>
                <w:rFonts w:ascii="Arial" w:hAnsi="Arial" w:cs="Arial"/>
                <w:sz w:val="20"/>
                <w:szCs w:val="20"/>
              </w:rPr>
              <w:t xml:space="preserve">Fix to a primary subject parcel using at least 2 offsets (using </w:t>
            </w:r>
            <w:r w:rsidR="00D55047" w:rsidRPr="007F7ED4">
              <w:rPr>
                <w:rFonts w:ascii="Arial" w:hAnsi="Arial" w:cs="Arial"/>
                <w:color w:val="000000"/>
                <w:sz w:val="20"/>
                <w:szCs w:val="20"/>
              </w:rPr>
              <w:t>LINE-OFFSET layer)</w:t>
            </w:r>
          </w:p>
          <w:p w14:paraId="13F65BD8" w14:textId="77777777" w:rsidR="00B7544F" w:rsidRPr="007F7ED4" w:rsidRDefault="00B7544F" w:rsidP="00B53D50">
            <w:pPr>
              <w:pStyle w:val="ListParagraph"/>
              <w:numPr>
                <w:ilvl w:val="0"/>
                <w:numId w:val="19"/>
              </w:numPr>
              <w:rPr>
                <w:rFonts w:ascii="Arial" w:hAnsi="Arial" w:cs="Arial"/>
                <w:sz w:val="20"/>
                <w:szCs w:val="20"/>
              </w:rPr>
            </w:pPr>
            <w:r w:rsidRPr="007F7ED4">
              <w:rPr>
                <w:rFonts w:ascii="Arial" w:hAnsi="Arial" w:cs="Arial"/>
                <w:sz w:val="20"/>
                <w:szCs w:val="20"/>
              </w:rPr>
              <w:t>Abut at least one primary subject parcel</w:t>
            </w:r>
          </w:p>
          <w:p w14:paraId="6D2E3732" w14:textId="77777777" w:rsidR="00B7544F" w:rsidRPr="007F7ED4" w:rsidRDefault="00B7544F" w:rsidP="00B53D50">
            <w:pPr>
              <w:pStyle w:val="ListParagraph"/>
              <w:numPr>
                <w:ilvl w:val="0"/>
                <w:numId w:val="19"/>
              </w:numPr>
              <w:rPr>
                <w:rFonts w:ascii="Arial" w:hAnsi="Arial" w:cs="Arial"/>
                <w:sz w:val="20"/>
                <w:szCs w:val="20"/>
              </w:rPr>
            </w:pPr>
            <w:r w:rsidRPr="007F7ED4">
              <w:rPr>
                <w:rFonts w:ascii="Arial" w:hAnsi="Arial" w:cs="Arial"/>
                <w:sz w:val="20"/>
                <w:szCs w:val="20"/>
              </w:rPr>
              <w:t>Fix to the corner of a primary subject parcel</w:t>
            </w:r>
          </w:p>
          <w:p w14:paraId="2B27EFB3" w14:textId="77777777" w:rsidR="006A1A06" w:rsidRPr="007F7ED4" w:rsidRDefault="00B7544F" w:rsidP="00AD59D7">
            <w:pPr>
              <w:pStyle w:val="ListParagraph"/>
              <w:numPr>
                <w:ilvl w:val="0"/>
                <w:numId w:val="19"/>
              </w:numPr>
              <w:rPr>
                <w:rFonts w:ascii="Arial" w:hAnsi="Arial" w:cs="Arial"/>
                <w:sz w:val="20"/>
                <w:szCs w:val="20"/>
              </w:rPr>
            </w:pPr>
            <w:r w:rsidRPr="007F7ED4">
              <w:rPr>
                <w:rFonts w:ascii="Arial" w:hAnsi="Arial" w:cs="Arial"/>
                <w:sz w:val="20"/>
                <w:szCs w:val="20"/>
              </w:rPr>
              <w:t xml:space="preserve">Share a corner or boundary with another existing </w:t>
            </w:r>
            <w:r w:rsidR="00D7076D" w:rsidRPr="007F7ED4">
              <w:rPr>
                <w:rFonts w:ascii="Arial" w:hAnsi="Arial" w:cs="Arial"/>
                <w:sz w:val="20"/>
                <w:szCs w:val="20"/>
              </w:rPr>
              <w:t xml:space="preserve">easement or </w:t>
            </w:r>
            <w:r w:rsidRPr="007F7ED4">
              <w:rPr>
                <w:rFonts w:ascii="Arial" w:hAnsi="Arial" w:cs="Arial"/>
                <w:sz w:val="20"/>
                <w:szCs w:val="20"/>
              </w:rPr>
              <w:t>restriction that is connected via one of the above methods.</w:t>
            </w:r>
          </w:p>
          <w:p w14:paraId="4BA6DC5D" w14:textId="466CBBD6" w:rsidR="003323C7" w:rsidRPr="007F7ED4" w:rsidRDefault="003323C7" w:rsidP="00B53D50">
            <w:pPr>
              <w:ind w:left="360"/>
              <w:rPr>
                <w:rFonts w:ascii="Arial" w:hAnsi="Arial" w:cs="Arial"/>
                <w:sz w:val="20"/>
                <w:szCs w:val="20"/>
              </w:rPr>
            </w:pPr>
          </w:p>
        </w:tc>
      </w:tr>
      <w:tr w:rsidR="00E065A5" w14:paraId="7E5A9E1A" w14:textId="77777777" w:rsidTr="004E515F">
        <w:tc>
          <w:tcPr>
            <w:tcW w:w="1827" w:type="pct"/>
            <w:vAlign w:val="center"/>
          </w:tcPr>
          <w:p w14:paraId="120AFBB0" w14:textId="7E0944DF" w:rsidR="00385BF4" w:rsidRPr="00E32E12" w:rsidRDefault="00385BF4" w:rsidP="00385BF4">
            <w:pPr>
              <w:pStyle w:val="Heading1"/>
              <w:spacing w:before="120" w:after="240"/>
            </w:pPr>
            <w:bookmarkStart w:id="24" w:name="_Toc71542366"/>
            <w:bookmarkStart w:id="25" w:name="_Toc135402046"/>
            <w:r w:rsidRPr="00E32E12">
              <w:t>Textual Information</w:t>
            </w:r>
            <w:bookmarkEnd w:id="24"/>
            <w:bookmarkEnd w:id="25"/>
          </w:p>
        </w:tc>
        <w:tc>
          <w:tcPr>
            <w:tcW w:w="3173" w:type="pct"/>
            <w:gridSpan w:val="2"/>
            <w:vAlign w:val="center"/>
          </w:tcPr>
          <w:p w14:paraId="0E0A0BD7" w14:textId="77777777" w:rsidR="00546205" w:rsidRPr="007F7ED4" w:rsidRDefault="00546205" w:rsidP="007B1649">
            <w:pPr>
              <w:rPr>
                <w:rFonts w:ascii="Arial" w:hAnsi="Arial" w:cs="Arial"/>
                <w:sz w:val="20"/>
                <w:szCs w:val="20"/>
              </w:rPr>
            </w:pPr>
          </w:p>
          <w:p w14:paraId="649118B8" w14:textId="7577BFE8" w:rsidR="00385BF4" w:rsidRPr="007F7ED4" w:rsidRDefault="00385BF4" w:rsidP="007B1649">
            <w:pPr>
              <w:rPr>
                <w:rFonts w:ascii="Arial" w:hAnsi="Arial" w:cs="Arial"/>
                <w:sz w:val="20"/>
                <w:szCs w:val="20"/>
              </w:rPr>
            </w:pPr>
            <w:r w:rsidRPr="007F7ED4">
              <w:rPr>
                <w:rFonts w:ascii="Arial" w:hAnsi="Arial" w:cs="Arial"/>
                <w:sz w:val="20"/>
                <w:szCs w:val="20"/>
              </w:rPr>
              <w:t>The SCFF must contain all textual information within the appropriate CAD layers, for all parcel ID’s and PM/PCM identifiers:</w:t>
            </w:r>
          </w:p>
          <w:p w14:paraId="32FFCBFA" w14:textId="77777777" w:rsidR="001D5B6A" w:rsidRPr="007F7ED4" w:rsidRDefault="001D5B6A" w:rsidP="007B1649">
            <w:pPr>
              <w:rPr>
                <w:rFonts w:ascii="Arial" w:hAnsi="Arial" w:cs="Arial"/>
                <w:sz w:val="20"/>
                <w:szCs w:val="20"/>
              </w:rPr>
            </w:pPr>
          </w:p>
          <w:p w14:paraId="4D08390B" w14:textId="296A6D77" w:rsidR="00385BF4" w:rsidRPr="007F7ED4" w:rsidRDefault="00385BF4" w:rsidP="007B1649">
            <w:pPr>
              <w:pStyle w:val="ListParagraph"/>
              <w:numPr>
                <w:ilvl w:val="0"/>
                <w:numId w:val="19"/>
              </w:numPr>
              <w:rPr>
                <w:rFonts w:ascii="Arial" w:hAnsi="Arial" w:cs="Arial"/>
                <w:sz w:val="20"/>
                <w:szCs w:val="20"/>
              </w:rPr>
            </w:pPr>
            <w:r w:rsidRPr="007F7ED4">
              <w:rPr>
                <w:rFonts w:ascii="Arial" w:hAnsi="Arial" w:cs="Arial"/>
                <w:sz w:val="20"/>
                <w:szCs w:val="20"/>
              </w:rPr>
              <w:t>PMs and PCMs must be labelled with their corresponding 9 figure number</w:t>
            </w:r>
          </w:p>
          <w:p w14:paraId="49067F18" w14:textId="17DEABA5" w:rsidR="00385BF4" w:rsidRPr="007F7ED4" w:rsidRDefault="00201786" w:rsidP="007B1649">
            <w:pPr>
              <w:pStyle w:val="ListParagraph"/>
              <w:numPr>
                <w:ilvl w:val="0"/>
                <w:numId w:val="19"/>
              </w:numPr>
              <w:rPr>
                <w:rFonts w:ascii="Arial" w:hAnsi="Arial" w:cs="Arial"/>
                <w:sz w:val="20"/>
                <w:szCs w:val="20"/>
              </w:rPr>
            </w:pPr>
            <w:r w:rsidRPr="007F7ED4">
              <w:rPr>
                <w:rFonts w:ascii="Arial" w:hAnsi="Arial" w:cs="Arial"/>
                <w:sz w:val="20"/>
                <w:szCs w:val="20"/>
              </w:rPr>
              <w:t>T</w:t>
            </w:r>
            <w:r w:rsidR="00AD179D" w:rsidRPr="007F7ED4">
              <w:rPr>
                <w:rFonts w:ascii="Arial" w:hAnsi="Arial" w:cs="Arial"/>
                <w:sz w:val="20"/>
                <w:szCs w:val="20"/>
              </w:rPr>
              <w:t>ext</w:t>
            </w:r>
            <w:r w:rsidR="00385BF4" w:rsidRPr="007F7ED4">
              <w:rPr>
                <w:rFonts w:ascii="Arial" w:hAnsi="Arial" w:cs="Arial"/>
                <w:sz w:val="20"/>
                <w:szCs w:val="20"/>
              </w:rPr>
              <w:t xml:space="preserve"> layers must follow the associated </w:t>
            </w:r>
            <w:r w:rsidR="001D5B6A" w:rsidRPr="007F7ED4">
              <w:rPr>
                <w:rFonts w:ascii="Arial" w:hAnsi="Arial" w:cs="Arial"/>
                <w:sz w:val="20"/>
                <w:szCs w:val="20"/>
              </w:rPr>
              <w:t>‘</w:t>
            </w:r>
            <w:r w:rsidR="00385BF4" w:rsidRPr="007F7ED4">
              <w:rPr>
                <w:rFonts w:ascii="Arial" w:hAnsi="Arial" w:cs="Arial"/>
                <w:sz w:val="20"/>
                <w:szCs w:val="20"/>
              </w:rPr>
              <w:t>Naming Convention for Text Layers</w:t>
            </w:r>
            <w:r w:rsidR="001D5B6A" w:rsidRPr="007F7ED4">
              <w:rPr>
                <w:rFonts w:ascii="Arial" w:hAnsi="Arial" w:cs="Arial"/>
                <w:sz w:val="20"/>
                <w:szCs w:val="20"/>
              </w:rPr>
              <w:t>’</w:t>
            </w:r>
            <w:r w:rsidR="00385BF4" w:rsidRPr="007F7ED4">
              <w:rPr>
                <w:rFonts w:ascii="Arial" w:hAnsi="Arial" w:cs="Arial"/>
                <w:sz w:val="20"/>
                <w:szCs w:val="20"/>
              </w:rPr>
              <w:t xml:space="preserve"> as outlined in </w:t>
            </w:r>
            <w:r w:rsidR="0060583D" w:rsidRPr="00B91E3E">
              <w:rPr>
                <w:rFonts w:ascii="Arial" w:hAnsi="Arial" w:cs="Arial"/>
                <w:sz w:val="20"/>
                <w:szCs w:val="20"/>
              </w:rPr>
              <w:t xml:space="preserve">Appendix </w:t>
            </w:r>
            <w:r w:rsidR="001833C7" w:rsidRPr="00B91E3E">
              <w:rPr>
                <w:rFonts w:ascii="Arial" w:hAnsi="Arial" w:cs="Arial"/>
                <w:sz w:val="20"/>
                <w:szCs w:val="20"/>
              </w:rPr>
              <w:t>1</w:t>
            </w:r>
          </w:p>
          <w:p w14:paraId="3A804DA5" w14:textId="53922CDB" w:rsidR="00385BF4" w:rsidRPr="007F7ED4" w:rsidRDefault="00385BF4" w:rsidP="007B1649">
            <w:pPr>
              <w:pStyle w:val="ListParagraph"/>
              <w:numPr>
                <w:ilvl w:val="0"/>
                <w:numId w:val="19"/>
              </w:numPr>
              <w:rPr>
                <w:rFonts w:ascii="Arial" w:hAnsi="Arial" w:cs="Arial"/>
                <w:sz w:val="20"/>
                <w:szCs w:val="20"/>
              </w:rPr>
            </w:pPr>
            <w:r w:rsidRPr="007F7ED4">
              <w:rPr>
                <w:rFonts w:ascii="Arial" w:hAnsi="Arial" w:cs="Arial"/>
                <w:sz w:val="20"/>
                <w:szCs w:val="20"/>
              </w:rPr>
              <w:t>Each closed parcel must have only one corresponding identifier label in its relevant text layer</w:t>
            </w:r>
            <w:r w:rsidR="00532D11" w:rsidRPr="007F7ED4">
              <w:rPr>
                <w:rFonts w:ascii="Arial" w:hAnsi="Arial" w:cs="Arial"/>
                <w:sz w:val="20"/>
                <w:szCs w:val="20"/>
              </w:rPr>
              <w:t xml:space="preserve"> (</w:t>
            </w:r>
            <w:r w:rsidR="00BE2DFC" w:rsidRPr="007F7ED4">
              <w:rPr>
                <w:rFonts w:ascii="Arial" w:hAnsi="Arial" w:cs="Arial"/>
                <w:sz w:val="20"/>
                <w:szCs w:val="20"/>
              </w:rPr>
              <w:t>positioned within the subject polygon</w:t>
            </w:r>
            <w:r w:rsidR="003F497A" w:rsidRPr="007F7ED4">
              <w:rPr>
                <w:rFonts w:ascii="Arial" w:hAnsi="Arial" w:cs="Arial"/>
                <w:sz w:val="20"/>
                <w:szCs w:val="20"/>
              </w:rPr>
              <w:t>)</w:t>
            </w:r>
          </w:p>
          <w:p w14:paraId="023AFD9C" w14:textId="61FB9F09" w:rsidR="00385BF4" w:rsidRPr="007F7ED4" w:rsidRDefault="00385BF4" w:rsidP="007B1649">
            <w:pPr>
              <w:pStyle w:val="ListParagraph"/>
              <w:numPr>
                <w:ilvl w:val="0"/>
                <w:numId w:val="19"/>
              </w:numPr>
              <w:rPr>
                <w:rFonts w:ascii="Arial" w:hAnsi="Arial" w:cs="Arial"/>
                <w:sz w:val="20"/>
                <w:szCs w:val="20"/>
              </w:rPr>
            </w:pPr>
            <w:r w:rsidRPr="007F7ED4">
              <w:rPr>
                <w:rFonts w:ascii="Arial" w:hAnsi="Arial" w:cs="Arial"/>
                <w:sz w:val="20"/>
                <w:szCs w:val="20"/>
              </w:rPr>
              <w:t>Where easements / crown land services overlap, the overlapping part must have only one corresponding identifier label in its relevant text layer</w:t>
            </w:r>
          </w:p>
          <w:p w14:paraId="640F24B7" w14:textId="68B8496B" w:rsidR="00385BF4" w:rsidRPr="00B91E3E" w:rsidRDefault="00385BF4" w:rsidP="007B1649">
            <w:pPr>
              <w:rPr>
                <w:rFonts w:ascii="Arial" w:hAnsi="Arial" w:cs="Arial"/>
                <w:sz w:val="20"/>
                <w:szCs w:val="20"/>
              </w:rPr>
            </w:pPr>
          </w:p>
          <w:p w14:paraId="7D1574A9" w14:textId="7D946E18" w:rsidR="00385BF4" w:rsidRPr="007F7ED4" w:rsidRDefault="00385BF4" w:rsidP="007B1649">
            <w:pPr>
              <w:ind w:left="585"/>
              <w:rPr>
                <w:rFonts w:ascii="Arial" w:hAnsi="Arial" w:cs="Arial"/>
                <w:sz w:val="20"/>
                <w:szCs w:val="20"/>
              </w:rPr>
            </w:pPr>
            <w:r w:rsidRPr="007F7ED4">
              <w:rPr>
                <w:rFonts w:ascii="Arial" w:hAnsi="Arial" w:cs="Arial"/>
                <w:b/>
                <w:noProof/>
                <w:sz w:val="20"/>
                <w:szCs w:val="20"/>
              </w:rPr>
              <w:drawing>
                <wp:anchor distT="0" distB="0" distL="114300" distR="114300" simplePos="0" relativeHeight="251833856" behindDoc="0" locked="0" layoutInCell="1" allowOverlap="1" wp14:anchorId="0EA3D5CC" wp14:editId="1A45FA79">
                  <wp:simplePos x="0" y="0"/>
                  <wp:positionH relativeFrom="column">
                    <wp:posOffset>18415</wp:posOffset>
                  </wp:positionH>
                  <wp:positionV relativeFrom="paragraph">
                    <wp:posOffset>43180</wp:posOffset>
                  </wp:positionV>
                  <wp:extent cx="224790" cy="224790"/>
                  <wp:effectExtent l="0" t="0" r="3810" b="3810"/>
                  <wp:wrapSquare wrapText="bothSides"/>
                  <wp:docPr id="11" name="Picture 11"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Warnin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24790" cy="224790"/>
                          </a:xfrm>
                          <a:prstGeom prst="rect">
                            <a:avLst/>
                          </a:prstGeom>
                        </pic:spPr>
                      </pic:pic>
                    </a:graphicData>
                  </a:graphic>
                  <wp14:sizeRelH relativeFrom="margin">
                    <wp14:pctWidth>0</wp14:pctWidth>
                  </wp14:sizeRelH>
                  <wp14:sizeRelV relativeFrom="margin">
                    <wp14:pctHeight>0</wp14:pctHeight>
                  </wp14:sizeRelV>
                </wp:anchor>
              </w:drawing>
            </w:r>
            <w:r w:rsidRPr="007F7ED4">
              <w:rPr>
                <w:rFonts w:ascii="Arial" w:hAnsi="Arial" w:cs="Arial"/>
                <w:b/>
                <w:sz w:val="20"/>
                <w:szCs w:val="20"/>
              </w:rPr>
              <w:t>NOTE:</w:t>
            </w:r>
            <w:r w:rsidRPr="007F7ED4">
              <w:rPr>
                <w:rFonts w:ascii="Arial" w:hAnsi="Arial" w:cs="Arial"/>
                <w:sz w:val="20"/>
                <w:szCs w:val="20"/>
              </w:rPr>
              <w:t xml:space="preserve">  Other textual information associated with parcels such as easements, restriction descriptions and any plan</w:t>
            </w:r>
            <w:r w:rsidR="001E3D55" w:rsidRPr="007F7ED4">
              <w:rPr>
                <w:rFonts w:ascii="Arial" w:hAnsi="Arial" w:cs="Arial"/>
                <w:sz w:val="20"/>
                <w:szCs w:val="20"/>
              </w:rPr>
              <w:t>/</w:t>
            </w:r>
            <w:r w:rsidRPr="007F7ED4">
              <w:rPr>
                <w:rFonts w:ascii="Arial" w:hAnsi="Arial" w:cs="Arial"/>
                <w:sz w:val="20"/>
                <w:szCs w:val="20"/>
              </w:rPr>
              <w:t xml:space="preserve">survey notations must be defined in the ePlan Creation Service </w:t>
            </w:r>
            <w:r w:rsidR="00E91FD3" w:rsidRPr="007F7ED4">
              <w:rPr>
                <w:rFonts w:ascii="Arial" w:hAnsi="Arial" w:cs="Arial"/>
                <w:sz w:val="20"/>
                <w:szCs w:val="20"/>
              </w:rPr>
              <w:t>(</w:t>
            </w:r>
            <w:r w:rsidRPr="007F7ED4">
              <w:rPr>
                <w:rFonts w:ascii="Arial" w:hAnsi="Arial" w:cs="Arial"/>
                <w:sz w:val="20"/>
                <w:szCs w:val="20"/>
              </w:rPr>
              <w:t>ePlan Editor).</w:t>
            </w:r>
          </w:p>
          <w:p w14:paraId="3FC186BC" w14:textId="77777777" w:rsidR="00385BF4" w:rsidRPr="007F7ED4" w:rsidRDefault="00385BF4" w:rsidP="007B1649">
            <w:pPr>
              <w:rPr>
                <w:rFonts w:ascii="Arial" w:hAnsi="Arial" w:cs="Arial"/>
                <w:sz w:val="20"/>
                <w:szCs w:val="20"/>
              </w:rPr>
            </w:pPr>
          </w:p>
        </w:tc>
      </w:tr>
      <w:tr w:rsidR="00E065A5" w14:paraId="7DE2FCBE" w14:textId="77777777" w:rsidTr="004E515F">
        <w:tc>
          <w:tcPr>
            <w:tcW w:w="1827" w:type="pct"/>
            <w:vAlign w:val="center"/>
          </w:tcPr>
          <w:p w14:paraId="75705A68" w14:textId="0CE31B7A" w:rsidR="00385BF4" w:rsidRPr="00E32E12" w:rsidRDefault="00385BF4" w:rsidP="00385BF4">
            <w:pPr>
              <w:pStyle w:val="Heading1"/>
              <w:spacing w:before="120" w:after="240"/>
            </w:pPr>
            <w:bookmarkStart w:id="26" w:name="_Toc71542367"/>
            <w:bookmarkStart w:id="27" w:name="_Toc135402047"/>
            <w:r w:rsidRPr="00E32E12">
              <w:t>Offsets</w:t>
            </w:r>
            <w:bookmarkEnd w:id="26"/>
            <w:bookmarkEnd w:id="27"/>
          </w:p>
        </w:tc>
        <w:tc>
          <w:tcPr>
            <w:tcW w:w="3173" w:type="pct"/>
            <w:gridSpan w:val="2"/>
            <w:vAlign w:val="center"/>
          </w:tcPr>
          <w:p w14:paraId="48FF3752" w14:textId="77777777" w:rsidR="00546205" w:rsidRPr="007F7ED4" w:rsidRDefault="00546205" w:rsidP="007B1649">
            <w:pPr>
              <w:rPr>
                <w:rFonts w:ascii="Arial" w:hAnsi="Arial" w:cs="Arial"/>
                <w:sz w:val="20"/>
                <w:szCs w:val="20"/>
              </w:rPr>
            </w:pPr>
          </w:p>
          <w:p w14:paraId="5EE170C3" w14:textId="1CF4E5B2" w:rsidR="00385BF4" w:rsidRPr="007F7ED4" w:rsidRDefault="00385BF4" w:rsidP="007B1649">
            <w:pPr>
              <w:rPr>
                <w:rFonts w:ascii="Arial" w:hAnsi="Arial" w:cs="Arial"/>
                <w:sz w:val="20"/>
                <w:szCs w:val="20"/>
              </w:rPr>
            </w:pPr>
            <w:r w:rsidRPr="007F7ED4">
              <w:rPr>
                <w:rFonts w:ascii="Arial" w:hAnsi="Arial" w:cs="Arial"/>
                <w:sz w:val="20"/>
                <w:szCs w:val="20"/>
              </w:rPr>
              <w:t xml:space="preserve">Offsets must be drawn with line geometry instead of </w:t>
            </w:r>
            <w:r w:rsidR="00417AED" w:rsidRPr="007F7ED4">
              <w:rPr>
                <w:rFonts w:ascii="Arial" w:hAnsi="Arial" w:cs="Arial"/>
                <w:sz w:val="20"/>
                <w:szCs w:val="20"/>
              </w:rPr>
              <w:t xml:space="preserve">being defined </w:t>
            </w:r>
            <w:r w:rsidR="00B7249D" w:rsidRPr="007F7ED4">
              <w:rPr>
                <w:rFonts w:ascii="Arial" w:hAnsi="Arial" w:cs="Arial"/>
                <w:sz w:val="20"/>
                <w:szCs w:val="20"/>
              </w:rPr>
              <w:t xml:space="preserve">by </w:t>
            </w:r>
            <w:r w:rsidRPr="007F7ED4" w:rsidDel="00B7249D">
              <w:rPr>
                <w:rFonts w:ascii="Arial" w:hAnsi="Arial" w:cs="Arial"/>
                <w:sz w:val="20"/>
                <w:szCs w:val="20"/>
              </w:rPr>
              <w:t>a</w:t>
            </w:r>
            <w:r w:rsidRPr="007F7ED4">
              <w:rPr>
                <w:rFonts w:ascii="Arial" w:hAnsi="Arial" w:cs="Arial"/>
                <w:sz w:val="20"/>
                <w:szCs w:val="20"/>
              </w:rPr>
              <w:t>n offset distance</w:t>
            </w:r>
            <w:r w:rsidR="00B7249D" w:rsidRPr="007F7ED4">
              <w:rPr>
                <w:rFonts w:ascii="Arial" w:hAnsi="Arial" w:cs="Arial"/>
                <w:sz w:val="20"/>
                <w:szCs w:val="20"/>
              </w:rPr>
              <w:t>. The offset line geometries</w:t>
            </w:r>
            <w:r w:rsidR="004A5F1C" w:rsidRPr="007F7ED4">
              <w:rPr>
                <w:rFonts w:ascii="Arial" w:hAnsi="Arial" w:cs="Arial"/>
                <w:sz w:val="20"/>
                <w:szCs w:val="20"/>
              </w:rPr>
              <w:t xml:space="preserve"> must be d</w:t>
            </w:r>
            <w:r w:rsidRPr="007F7ED4">
              <w:rPr>
                <w:rFonts w:ascii="Arial" w:hAnsi="Arial" w:cs="Arial"/>
                <w:sz w:val="20"/>
                <w:szCs w:val="20"/>
              </w:rPr>
              <w:t>efined in LINE-OFFSET layer.</w:t>
            </w:r>
          </w:p>
          <w:p w14:paraId="67D80AAA" w14:textId="77777777" w:rsidR="00385BF4" w:rsidRPr="007F7ED4" w:rsidRDefault="00385BF4" w:rsidP="007B1649">
            <w:pPr>
              <w:rPr>
                <w:rFonts w:ascii="Arial" w:hAnsi="Arial" w:cs="Arial"/>
                <w:sz w:val="20"/>
                <w:szCs w:val="20"/>
              </w:rPr>
            </w:pPr>
          </w:p>
          <w:p w14:paraId="7C314296" w14:textId="47F24708" w:rsidR="00385BF4" w:rsidRPr="007F7ED4" w:rsidRDefault="001B7BAA" w:rsidP="007B1649">
            <w:pPr>
              <w:rPr>
                <w:rFonts w:ascii="Arial" w:hAnsi="Arial" w:cs="Arial"/>
                <w:sz w:val="20"/>
                <w:szCs w:val="20"/>
              </w:rPr>
            </w:pPr>
            <w:r w:rsidRPr="007F7ED4">
              <w:rPr>
                <w:rFonts w:ascii="Arial" w:hAnsi="Arial" w:cs="Arial"/>
                <w:sz w:val="20"/>
                <w:szCs w:val="20"/>
              </w:rPr>
              <w:t>Typically,</w:t>
            </w:r>
            <w:r w:rsidR="00385BF4" w:rsidRPr="007F7ED4">
              <w:rPr>
                <w:rFonts w:ascii="Arial" w:hAnsi="Arial" w:cs="Arial"/>
                <w:sz w:val="20"/>
                <w:szCs w:val="20"/>
              </w:rPr>
              <w:t xml:space="preserve"> offsets will be used in the SCFF to </w:t>
            </w:r>
            <w:r w:rsidR="004D78C0" w:rsidRPr="007F7ED4">
              <w:rPr>
                <w:rFonts w:ascii="Arial" w:hAnsi="Arial" w:cs="Arial"/>
                <w:sz w:val="20"/>
                <w:szCs w:val="20"/>
              </w:rPr>
              <w:t>define</w:t>
            </w:r>
            <w:r w:rsidR="00385BF4" w:rsidRPr="007F7ED4">
              <w:rPr>
                <w:rFonts w:ascii="Arial" w:hAnsi="Arial" w:cs="Arial"/>
                <w:sz w:val="20"/>
                <w:szCs w:val="20"/>
              </w:rPr>
              <w:t xml:space="preserve"> the width of easements</w:t>
            </w:r>
            <w:r w:rsidR="00971773" w:rsidRPr="007F7ED4">
              <w:rPr>
                <w:rFonts w:ascii="Arial" w:hAnsi="Arial" w:cs="Arial"/>
                <w:sz w:val="20"/>
                <w:szCs w:val="20"/>
              </w:rPr>
              <w:t>/roads</w:t>
            </w:r>
            <w:r w:rsidR="00385BF4" w:rsidRPr="007F7ED4">
              <w:rPr>
                <w:rFonts w:ascii="Arial" w:hAnsi="Arial" w:cs="Arial"/>
                <w:sz w:val="20"/>
                <w:szCs w:val="20"/>
              </w:rPr>
              <w:t>, or to relate the location of an easement/restriction to a parcel boundary.</w:t>
            </w:r>
          </w:p>
          <w:p w14:paraId="52AB9FA8" w14:textId="43280129" w:rsidR="00D175B0" w:rsidRPr="007F7ED4" w:rsidRDefault="00D175B0" w:rsidP="00D175B0">
            <w:pPr>
              <w:rPr>
                <w:rFonts w:ascii="Arial" w:hAnsi="Arial" w:cs="Arial"/>
                <w:sz w:val="20"/>
                <w:szCs w:val="20"/>
              </w:rPr>
            </w:pPr>
          </w:p>
          <w:p w14:paraId="61CAF35C" w14:textId="70C165EC" w:rsidR="00385BF4" w:rsidRPr="007F7ED4" w:rsidRDefault="00A714FE" w:rsidP="007B1649">
            <w:pPr>
              <w:rPr>
                <w:rFonts w:ascii="Arial" w:hAnsi="Arial" w:cs="Arial"/>
                <w:sz w:val="20"/>
                <w:szCs w:val="20"/>
              </w:rPr>
            </w:pPr>
            <w:r w:rsidRPr="007F7ED4">
              <w:rPr>
                <w:rFonts w:ascii="Arial" w:hAnsi="Arial" w:cs="Arial"/>
                <w:b/>
                <w:noProof/>
                <w:sz w:val="20"/>
                <w:szCs w:val="20"/>
              </w:rPr>
              <w:drawing>
                <wp:anchor distT="0" distB="0" distL="114300" distR="114300" simplePos="0" relativeHeight="251953664" behindDoc="1" locked="0" layoutInCell="1" allowOverlap="1" wp14:anchorId="5D77E57D" wp14:editId="4CE323A0">
                  <wp:simplePos x="0" y="0"/>
                  <wp:positionH relativeFrom="column">
                    <wp:posOffset>43815</wp:posOffset>
                  </wp:positionH>
                  <wp:positionV relativeFrom="paragraph">
                    <wp:posOffset>33655</wp:posOffset>
                  </wp:positionV>
                  <wp:extent cx="286385" cy="286385"/>
                  <wp:effectExtent l="0" t="0" r="0" b="0"/>
                  <wp:wrapTight wrapText="bothSides">
                    <wp:wrapPolygon edited="0">
                      <wp:start x="7184" y="0"/>
                      <wp:lineTo x="0" y="4310"/>
                      <wp:lineTo x="0" y="11494"/>
                      <wp:lineTo x="5747" y="20115"/>
                      <wp:lineTo x="14368" y="20115"/>
                      <wp:lineTo x="20115" y="10058"/>
                      <wp:lineTo x="20115" y="4310"/>
                      <wp:lineTo x="12931" y="0"/>
                      <wp:lineTo x="7184" y="0"/>
                    </wp:wrapPolygon>
                  </wp:wrapTight>
                  <wp:docPr id="7" name="Picture 7"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Lightbulb and gear"/>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286385" cy="286385"/>
                          </a:xfrm>
                          <a:prstGeom prst="rect">
                            <a:avLst/>
                          </a:prstGeom>
                        </pic:spPr>
                      </pic:pic>
                    </a:graphicData>
                  </a:graphic>
                  <wp14:sizeRelH relativeFrom="margin">
                    <wp14:pctWidth>0</wp14:pctWidth>
                  </wp14:sizeRelH>
                  <wp14:sizeRelV relativeFrom="margin">
                    <wp14:pctHeight>0</wp14:pctHeight>
                  </wp14:sizeRelV>
                </wp:anchor>
              </w:drawing>
            </w:r>
            <w:r w:rsidR="00D175B0" w:rsidRPr="007F7ED4">
              <w:rPr>
                <w:rFonts w:ascii="Arial" w:hAnsi="Arial" w:cs="Arial"/>
                <w:b/>
                <w:sz w:val="20"/>
                <w:szCs w:val="20"/>
              </w:rPr>
              <w:t>Tip:</w:t>
            </w:r>
            <w:r w:rsidR="00D175B0" w:rsidRPr="007F7ED4">
              <w:rPr>
                <w:rFonts w:ascii="Arial" w:hAnsi="Arial" w:cs="Arial"/>
                <w:sz w:val="20"/>
                <w:szCs w:val="20"/>
              </w:rPr>
              <w:t xml:space="preserve"> </w:t>
            </w:r>
            <w:r w:rsidR="00385BF4" w:rsidRPr="007F7ED4">
              <w:rPr>
                <w:rFonts w:ascii="Arial" w:hAnsi="Arial" w:cs="Arial"/>
                <w:sz w:val="20"/>
                <w:szCs w:val="20"/>
              </w:rPr>
              <w:t xml:space="preserve">If there are sufficient geometries to establish the width of an easement or the width </w:t>
            </w:r>
            <w:r w:rsidR="00850183" w:rsidRPr="007F7ED4">
              <w:rPr>
                <w:rFonts w:ascii="Arial" w:hAnsi="Arial" w:cs="Arial"/>
                <w:sz w:val="20"/>
                <w:szCs w:val="20"/>
              </w:rPr>
              <w:t xml:space="preserve">can be described </w:t>
            </w:r>
            <w:r w:rsidR="00D00656" w:rsidRPr="007F7ED4">
              <w:rPr>
                <w:rFonts w:ascii="Arial" w:hAnsi="Arial" w:cs="Arial"/>
                <w:sz w:val="20"/>
                <w:szCs w:val="20"/>
              </w:rPr>
              <w:t xml:space="preserve">on the </w:t>
            </w:r>
            <w:r w:rsidR="00385BF4" w:rsidRPr="007F7ED4">
              <w:rPr>
                <w:rFonts w:ascii="Arial" w:hAnsi="Arial" w:cs="Arial"/>
                <w:sz w:val="20"/>
                <w:szCs w:val="20"/>
              </w:rPr>
              <w:t xml:space="preserve">easement table of the plan, the use of offsets </w:t>
            </w:r>
            <w:r w:rsidR="002630B3" w:rsidRPr="007F7ED4">
              <w:rPr>
                <w:rFonts w:ascii="Arial" w:hAnsi="Arial" w:cs="Arial"/>
                <w:sz w:val="20"/>
                <w:szCs w:val="20"/>
              </w:rPr>
              <w:t xml:space="preserve">is </w:t>
            </w:r>
            <w:r w:rsidR="00385BF4" w:rsidRPr="007F7ED4">
              <w:rPr>
                <w:rFonts w:ascii="Arial" w:hAnsi="Arial" w:cs="Arial"/>
                <w:sz w:val="20"/>
                <w:szCs w:val="20"/>
              </w:rPr>
              <w:t>not required.</w:t>
            </w:r>
          </w:p>
          <w:p w14:paraId="7249377F" w14:textId="7B96C330" w:rsidR="00385BF4" w:rsidRPr="007F7ED4" w:rsidRDefault="00385BF4" w:rsidP="007B1649">
            <w:pPr>
              <w:rPr>
                <w:rFonts w:ascii="Arial" w:hAnsi="Arial" w:cs="Arial"/>
                <w:sz w:val="20"/>
                <w:szCs w:val="20"/>
              </w:rPr>
            </w:pPr>
          </w:p>
        </w:tc>
      </w:tr>
      <w:tr w:rsidR="00E065A5" w14:paraId="67EE6DF2" w14:textId="77777777" w:rsidTr="004E515F">
        <w:tc>
          <w:tcPr>
            <w:tcW w:w="1827" w:type="pct"/>
            <w:vAlign w:val="center"/>
          </w:tcPr>
          <w:p w14:paraId="087D0AE5" w14:textId="0CADB29F" w:rsidR="00385BF4" w:rsidRPr="00E32E12" w:rsidRDefault="00385BF4" w:rsidP="00385BF4">
            <w:pPr>
              <w:pStyle w:val="Heading1"/>
              <w:spacing w:before="120" w:after="240"/>
            </w:pPr>
            <w:bookmarkStart w:id="28" w:name="_Toc71542368"/>
            <w:bookmarkStart w:id="29" w:name="_Toc135402048"/>
            <w:r w:rsidRPr="00E32E12">
              <w:t>Splay corners</w:t>
            </w:r>
            <w:bookmarkEnd w:id="28"/>
            <w:bookmarkEnd w:id="29"/>
          </w:p>
        </w:tc>
        <w:tc>
          <w:tcPr>
            <w:tcW w:w="3173" w:type="pct"/>
            <w:gridSpan w:val="2"/>
            <w:vAlign w:val="center"/>
          </w:tcPr>
          <w:p w14:paraId="72C3A02D" w14:textId="633E96A4" w:rsidR="00546205" w:rsidRPr="007F7ED4" w:rsidRDefault="00546205" w:rsidP="007B1649">
            <w:pPr>
              <w:rPr>
                <w:rFonts w:ascii="Arial" w:hAnsi="Arial" w:cs="Arial"/>
                <w:sz w:val="20"/>
                <w:szCs w:val="20"/>
              </w:rPr>
            </w:pPr>
          </w:p>
          <w:p w14:paraId="4AF01980" w14:textId="1A4B204B" w:rsidR="00827BEA" w:rsidRPr="007F7ED4" w:rsidRDefault="00827BEA" w:rsidP="007B1649">
            <w:pPr>
              <w:rPr>
                <w:rFonts w:ascii="Arial" w:hAnsi="Arial" w:cs="Arial"/>
                <w:sz w:val="20"/>
                <w:szCs w:val="20"/>
              </w:rPr>
            </w:pPr>
            <w:r w:rsidRPr="007F7ED4">
              <w:rPr>
                <w:rFonts w:ascii="Arial" w:hAnsi="Arial" w:cs="Arial"/>
                <w:sz w:val="20"/>
                <w:szCs w:val="20"/>
              </w:rPr>
              <w:t xml:space="preserve">Splay </w:t>
            </w:r>
            <w:r w:rsidR="00F03728" w:rsidRPr="007F7ED4">
              <w:rPr>
                <w:rFonts w:ascii="Arial" w:hAnsi="Arial" w:cs="Arial"/>
                <w:sz w:val="20"/>
                <w:szCs w:val="20"/>
              </w:rPr>
              <w:t>c</w:t>
            </w:r>
            <w:r w:rsidRPr="007F7ED4">
              <w:rPr>
                <w:rFonts w:ascii="Arial" w:hAnsi="Arial" w:cs="Arial"/>
                <w:sz w:val="20"/>
                <w:szCs w:val="20"/>
              </w:rPr>
              <w:t>orners must be captured</w:t>
            </w:r>
            <w:r w:rsidR="00EF3047" w:rsidRPr="007F7ED4">
              <w:rPr>
                <w:rFonts w:ascii="Arial" w:hAnsi="Arial" w:cs="Arial"/>
                <w:sz w:val="20"/>
                <w:szCs w:val="20"/>
              </w:rPr>
              <w:t xml:space="preserve"> </w:t>
            </w:r>
            <w:r w:rsidR="00EF3047" w:rsidRPr="007F7ED4">
              <w:rPr>
                <w:rFonts w:ascii="Arial" w:hAnsi="Arial" w:cs="Arial"/>
                <w:color w:val="000000"/>
                <w:sz w:val="20"/>
                <w:szCs w:val="20"/>
              </w:rPr>
              <w:t>when practical,</w:t>
            </w:r>
            <w:r w:rsidRPr="007F7ED4">
              <w:rPr>
                <w:rFonts w:ascii="Arial" w:hAnsi="Arial" w:cs="Arial"/>
                <w:sz w:val="20"/>
                <w:szCs w:val="20"/>
              </w:rPr>
              <w:t xml:space="preserve"> using two lines/arcs defined in the LINE-CONNECTION layer. Make sure </w:t>
            </w:r>
            <w:r w:rsidR="00F03728" w:rsidRPr="007F7ED4">
              <w:rPr>
                <w:rFonts w:ascii="Arial" w:hAnsi="Arial" w:cs="Arial"/>
                <w:sz w:val="20"/>
                <w:szCs w:val="20"/>
              </w:rPr>
              <w:t>s</w:t>
            </w:r>
            <w:r w:rsidRPr="007F7ED4">
              <w:rPr>
                <w:rFonts w:ascii="Arial" w:hAnsi="Arial" w:cs="Arial"/>
                <w:sz w:val="20"/>
                <w:szCs w:val="20"/>
              </w:rPr>
              <w:t xml:space="preserve">play </w:t>
            </w:r>
            <w:r w:rsidR="00F03728" w:rsidRPr="007F7ED4">
              <w:rPr>
                <w:rFonts w:ascii="Arial" w:hAnsi="Arial" w:cs="Arial"/>
                <w:sz w:val="20"/>
                <w:szCs w:val="20"/>
              </w:rPr>
              <w:t>c</w:t>
            </w:r>
            <w:r w:rsidRPr="007F7ED4">
              <w:rPr>
                <w:rFonts w:ascii="Arial" w:hAnsi="Arial" w:cs="Arial"/>
                <w:sz w:val="20"/>
                <w:szCs w:val="20"/>
              </w:rPr>
              <w:t xml:space="preserve">orners are included in their respective </w:t>
            </w:r>
            <w:r w:rsidR="00F03728" w:rsidRPr="007F7ED4">
              <w:rPr>
                <w:rFonts w:ascii="Arial" w:hAnsi="Arial" w:cs="Arial"/>
                <w:sz w:val="20"/>
                <w:szCs w:val="20"/>
              </w:rPr>
              <w:t>r</w:t>
            </w:r>
            <w:r w:rsidRPr="007F7ED4">
              <w:rPr>
                <w:rFonts w:ascii="Arial" w:hAnsi="Arial" w:cs="Arial"/>
                <w:sz w:val="20"/>
                <w:szCs w:val="20"/>
              </w:rPr>
              <w:t>oad parcels</w:t>
            </w:r>
            <w:r w:rsidR="00DA32DB">
              <w:rPr>
                <w:rFonts w:ascii="Arial" w:hAnsi="Arial" w:cs="Arial"/>
                <w:sz w:val="20"/>
                <w:szCs w:val="20"/>
              </w:rPr>
              <w:t xml:space="preserve">, ensuring that </w:t>
            </w:r>
            <w:r w:rsidR="00076917" w:rsidRPr="007F7ED4">
              <w:rPr>
                <w:rFonts w:ascii="Arial" w:hAnsi="Arial" w:cs="Arial"/>
                <w:sz w:val="20"/>
                <w:szCs w:val="20"/>
              </w:rPr>
              <w:t>a</w:t>
            </w:r>
            <w:r w:rsidRPr="007F7ED4">
              <w:rPr>
                <w:rFonts w:ascii="Arial" w:hAnsi="Arial" w:cs="Arial"/>
                <w:sz w:val="20"/>
                <w:szCs w:val="20"/>
              </w:rPr>
              <w:t xml:space="preserve">ll the nodes for </w:t>
            </w:r>
            <w:r w:rsidR="00F03728" w:rsidRPr="007F7ED4">
              <w:rPr>
                <w:rFonts w:ascii="Arial" w:hAnsi="Arial" w:cs="Arial"/>
                <w:sz w:val="20"/>
                <w:szCs w:val="20"/>
              </w:rPr>
              <w:t>s</w:t>
            </w:r>
            <w:r w:rsidRPr="007F7ED4">
              <w:rPr>
                <w:rFonts w:ascii="Arial" w:hAnsi="Arial" w:cs="Arial"/>
                <w:sz w:val="20"/>
                <w:szCs w:val="20"/>
              </w:rPr>
              <w:t xml:space="preserve">play </w:t>
            </w:r>
            <w:r w:rsidR="00F03728" w:rsidRPr="007F7ED4">
              <w:rPr>
                <w:rFonts w:ascii="Arial" w:hAnsi="Arial" w:cs="Arial"/>
                <w:sz w:val="20"/>
                <w:szCs w:val="20"/>
              </w:rPr>
              <w:t>c</w:t>
            </w:r>
            <w:r w:rsidRPr="007F7ED4">
              <w:rPr>
                <w:rFonts w:ascii="Arial" w:hAnsi="Arial" w:cs="Arial"/>
                <w:sz w:val="20"/>
                <w:szCs w:val="20"/>
              </w:rPr>
              <w:t xml:space="preserve">orners exist in the structure of their corresponding parcels. </w:t>
            </w:r>
          </w:p>
          <w:p w14:paraId="32FE5434" w14:textId="77777777" w:rsidR="00D035A7" w:rsidRPr="007F7ED4" w:rsidRDefault="00D035A7" w:rsidP="007B1649">
            <w:pPr>
              <w:rPr>
                <w:rFonts w:ascii="Arial" w:hAnsi="Arial" w:cs="Arial"/>
                <w:sz w:val="20"/>
                <w:szCs w:val="20"/>
              </w:rPr>
            </w:pPr>
          </w:p>
          <w:p w14:paraId="14557C88" w14:textId="0B60D927" w:rsidR="00D035A7" w:rsidRPr="007F7ED4" w:rsidRDefault="00D035A7" w:rsidP="00D035A7">
            <w:pPr>
              <w:rPr>
                <w:rFonts w:ascii="Arial" w:hAnsi="Arial" w:cs="Arial"/>
                <w:b/>
                <w:sz w:val="20"/>
                <w:szCs w:val="20"/>
              </w:rPr>
            </w:pPr>
            <w:r w:rsidRPr="007F7ED4">
              <w:rPr>
                <w:rFonts w:ascii="Arial" w:hAnsi="Arial" w:cs="Arial"/>
                <w:b/>
                <w:sz w:val="20"/>
                <w:szCs w:val="20"/>
              </w:rPr>
              <w:t>Example</w:t>
            </w:r>
            <w:r w:rsidR="00A37002">
              <w:rPr>
                <w:rFonts w:ascii="Arial" w:hAnsi="Arial" w:cs="Arial"/>
                <w:b/>
                <w:sz w:val="20"/>
                <w:szCs w:val="20"/>
              </w:rPr>
              <w:t xml:space="preserve"> 1</w:t>
            </w:r>
            <w:r w:rsidRPr="007F7ED4">
              <w:rPr>
                <w:rFonts w:ascii="Arial" w:hAnsi="Arial" w:cs="Arial"/>
                <w:b/>
                <w:sz w:val="20"/>
                <w:szCs w:val="20"/>
              </w:rPr>
              <w:t xml:space="preserve">: </w:t>
            </w:r>
          </w:p>
          <w:p w14:paraId="690766D6" w14:textId="4E358AC0" w:rsidR="00FA7C7D" w:rsidRPr="007F7ED4" w:rsidRDefault="00356273" w:rsidP="00FA7C7D">
            <w:pPr>
              <w:rPr>
                <w:rFonts w:ascii="Arial" w:hAnsi="Arial" w:cs="Arial"/>
                <w:sz w:val="20"/>
                <w:szCs w:val="20"/>
              </w:rPr>
            </w:pPr>
            <w:r>
              <w:rPr>
                <w:rFonts w:ascii="Arial" w:hAnsi="Arial" w:cs="Arial"/>
                <w:sz w:val="20"/>
                <w:szCs w:val="20"/>
              </w:rPr>
              <w:t>C</w:t>
            </w:r>
            <w:r w:rsidR="00FA7C7D" w:rsidRPr="007F7ED4">
              <w:rPr>
                <w:rFonts w:ascii="Arial" w:hAnsi="Arial" w:cs="Arial"/>
                <w:sz w:val="20"/>
                <w:szCs w:val="20"/>
              </w:rPr>
              <w:t xml:space="preserve">reated </w:t>
            </w:r>
            <w:r w:rsidR="00DA32DB">
              <w:rPr>
                <w:rFonts w:ascii="Arial" w:hAnsi="Arial" w:cs="Arial"/>
                <w:sz w:val="20"/>
                <w:szCs w:val="20"/>
              </w:rPr>
              <w:t>r</w:t>
            </w:r>
            <w:r w:rsidR="00FA7C7D" w:rsidRPr="007F7ED4">
              <w:rPr>
                <w:rFonts w:ascii="Arial" w:hAnsi="Arial" w:cs="Arial"/>
                <w:sz w:val="20"/>
                <w:szCs w:val="20"/>
              </w:rPr>
              <w:t>oad</w:t>
            </w:r>
            <w:r w:rsidR="00DA32DB">
              <w:rPr>
                <w:rFonts w:ascii="Arial" w:hAnsi="Arial" w:cs="Arial"/>
                <w:sz w:val="20"/>
                <w:szCs w:val="20"/>
              </w:rPr>
              <w:t xml:space="preserve">s R1 and R2 </w:t>
            </w:r>
            <w:r w:rsidR="00FA7C7D" w:rsidRPr="007F7ED4">
              <w:rPr>
                <w:rFonts w:ascii="Arial" w:hAnsi="Arial" w:cs="Arial"/>
                <w:sz w:val="20"/>
                <w:szCs w:val="20"/>
              </w:rPr>
              <w:t xml:space="preserve">are </w:t>
            </w:r>
            <w:r w:rsidR="00A714FE" w:rsidRPr="007F7ED4">
              <w:rPr>
                <w:rFonts w:ascii="Arial" w:hAnsi="Arial" w:cs="Arial"/>
                <w:sz w:val="20"/>
                <w:szCs w:val="20"/>
              </w:rPr>
              <w:t>connected,</w:t>
            </w:r>
            <w:r w:rsidR="00FA7C7D" w:rsidRPr="007F7ED4">
              <w:rPr>
                <w:rFonts w:ascii="Arial" w:hAnsi="Arial" w:cs="Arial"/>
                <w:sz w:val="20"/>
                <w:szCs w:val="20"/>
              </w:rPr>
              <w:t xml:space="preserve"> and splay corners are </w:t>
            </w:r>
            <w:r w:rsidR="00DD2752" w:rsidRPr="007F7ED4">
              <w:rPr>
                <w:rFonts w:ascii="Arial" w:hAnsi="Arial" w:cs="Arial"/>
                <w:sz w:val="20"/>
                <w:szCs w:val="20"/>
              </w:rPr>
              <w:t xml:space="preserve">defined, as </w:t>
            </w:r>
            <w:r>
              <w:rPr>
                <w:rFonts w:ascii="Arial" w:hAnsi="Arial" w:cs="Arial"/>
                <w:sz w:val="20"/>
                <w:szCs w:val="20"/>
              </w:rPr>
              <w:t>shown:</w:t>
            </w:r>
            <w:r w:rsidR="00FA7C7D" w:rsidRPr="007F7ED4">
              <w:rPr>
                <w:rFonts w:ascii="Arial" w:hAnsi="Arial" w:cs="Arial"/>
                <w:sz w:val="20"/>
                <w:szCs w:val="20"/>
              </w:rPr>
              <w:t xml:space="preserve"> </w:t>
            </w:r>
          </w:p>
          <w:p w14:paraId="31B7BE26" w14:textId="387BB38F" w:rsidR="00FA7C7D" w:rsidRPr="007F7ED4" w:rsidRDefault="00FA7C7D" w:rsidP="00001950">
            <w:pPr>
              <w:pStyle w:val="ListParagraph"/>
              <w:numPr>
                <w:ilvl w:val="0"/>
                <w:numId w:val="23"/>
              </w:numPr>
              <w:rPr>
                <w:rFonts w:ascii="Arial" w:hAnsi="Arial" w:cs="Arial"/>
                <w:sz w:val="20"/>
                <w:szCs w:val="20"/>
              </w:rPr>
            </w:pPr>
            <w:r w:rsidRPr="007F7ED4">
              <w:rPr>
                <w:rFonts w:ascii="Arial" w:hAnsi="Arial" w:cs="Arial"/>
                <w:sz w:val="20"/>
                <w:szCs w:val="20"/>
              </w:rPr>
              <w:t xml:space="preserve">The </w:t>
            </w:r>
            <w:r w:rsidR="001D5AE6" w:rsidRPr="007F7ED4">
              <w:rPr>
                <w:rFonts w:ascii="Arial" w:hAnsi="Arial" w:cs="Arial"/>
                <w:sz w:val="20"/>
                <w:szCs w:val="20"/>
              </w:rPr>
              <w:t>closed</w:t>
            </w:r>
            <w:r w:rsidRPr="007F7ED4">
              <w:rPr>
                <w:rFonts w:ascii="Arial" w:hAnsi="Arial" w:cs="Arial"/>
                <w:sz w:val="20"/>
                <w:szCs w:val="20"/>
              </w:rPr>
              <w:t xml:space="preserve"> polygon for R1 includes points 1, 2, 3, 4</w:t>
            </w:r>
          </w:p>
          <w:p w14:paraId="71068295" w14:textId="7CA44E2F" w:rsidR="00FA7C7D" w:rsidRPr="007F7ED4" w:rsidRDefault="00FA7C7D" w:rsidP="00001950">
            <w:pPr>
              <w:pStyle w:val="ListParagraph"/>
              <w:numPr>
                <w:ilvl w:val="0"/>
                <w:numId w:val="23"/>
              </w:numPr>
              <w:rPr>
                <w:rFonts w:ascii="Arial" w:hAnsi="Arial" w:cs="Arial"/>
                <w:sz w:val="20"/>
                <w:szCs w:val="20"/>
              </w:rPr>
            </w:pPr>
            <w:r w:rsidRPr="007F7ED4">
              <w:rPr>
                <w:rFonts w:ascii="Arial" w:hAnsi="Arial" w:cs="Arial"/>
                <w:sz w:val="20"/>
                <w:szCs w:val="20"/>
              </w:rPr>
              <w:t xml:space="preserve">The </w:t>
            </w:r>
            <w:r w:rsidR="001D5AE6" w:rsidRPr="007F7ED4">
              <w:rPr>
                <w:rFonts w:ascii="Arial" w:hAnsi="Arial" w:cs="Arial"/>
                <w:sz w:val="20"/>
                <w:szCs w:val="20"/>
              </w:rPr>
              <w:t>closed</w:t>
            </w:r>
            <w:r w:rsidRPr="007F7ED4">
              <w:rPr>
                <w:rFonts w:ascii="Arial" w:hAnsi="Arial" w:cs="Arial"/>
                <w:sz w:val="20"/>
                <w:szCs w:val="20"/>
              </w:rPr>
              <w:t xml:space="preserve"> polygon for R2 includes points 1, 2, 3, 4, 5, 6</w:t>
            </w:r>
          </w:p>
          <w:p w14:paraId="21CC729C" w14:textId="0C6F180B" w:rsidR="00FA7C7D" w:rsidRPr="007F7ED4" w:rsidRDefault="00356273" w:rsidP="00001950">
            <w:pPr>
              <w:pStyle w:val="ListParagraph"/>
              <w:numPr>
                <w:ilvl w:val="0"/>
                <w:numId w:val="23"/>
              </w:numPr>
              <w:rPr>
                <w:rFonts w:ascii="Arial" w:hAnsi="Arial" w:cs="Arial"/>
                <w:sz w:val="20"/>
                <w:szCs w:val="20"/>
              </w:rPr>
            </w:pPr>
            <w:r>
              <w:rPr>
                <w:rFonts w:ascii="Arial" w:hAnsi="Arial" w:cs="Arial"/>
                <w:sz w:val="20"/>
                <w:szCs w:val="20"/>
              </w:rPr>
              <w:lastRenderedPageBreak/>
              <w:t>P</w:t>
            </w:r>
            <w:r w:rsidR="00FA7C7D" w:rsidRPr="007F7ED4">
              <w:rPr>
                <w:rFonts w:ascii="Arial" w:hAnsi="Arial" w:cs="Arial"/>
                <w:sz w:val="20"/>
                <w:szCs w:val="20"/>
              </w:rPr>
              <w:t>oints 1, 2, 3, and 4 are common between</w:t>
            </w:r>
            <w:r>
              <w:rPr>
                <w:rFonts w:ascii="Arial" w:hAnsi="Arial" w:cs="Arial"/>
                <w:sz w:val="20"/>
                <w:szCs w:val="20"/>
              </w:rPr>
              <w:t xml:space="preserve"> the</w:t>
            </w:r>
            <w:r w:rsidR="00FA7C7D" w:rsidRPr="007F7ED4">
              <w:rPr>
                <w:rFonts w:ascii="Arial" w:hAnsi="Arial" w:cs="Arial"/>
                <w:sz w:val="20"/>
                <w:szCs w:val="20"/>
              </w:rPr>
              <w:t xml:space="preserve"> R1 and </w:t>
            </w:r>
            <w:r w:rsidR="00DC26C2" w:rsidRPr="007F7ED4">
              <w:rPr>
                <w:rFonts w:ascii="Arial" w:hAnsi="Arial" w:cs="Arial"/>
                <w:sz w:val="20"/>
                <w:szCs w:val="20"/>
              </w:rPr>
              <w:t>R</w:t>
            </w:r>
            <w:r w:rsidR="00FA7C7D" w:rsidRPr="007F7ED4">
              <w:rPr>
                <w:rFonts w:ascii="Arial" w:hAnsi="Arial" w:cs="Arial"/>
                <w:sz w:val="20"/>
                <w:szCs w:val="20"/>
              </w:rPr>
              <w:t>2 polygons.</w:t>
            </w:r>
          </w:p>
          <w:p w14:paraId="50445C8A" w14:textId="1626524A" w:rsidR="00385BF4" w:rsidRPr="007F7ED4" w:rsidRDefault="00356273" w:rsidP="00001950">
            <w:pPr>
              <w:pStyle w:val="ListParagraph"/>
              <w:numPr>
                <w:ilvl w:val="0"/>
                <w:numId w:val="23"/>
              </w:numPr>
              <w:rPr>
                <w:rFonts w:ascii="Arial" w:hAnsi="Arial" w:cs="Arial"/>
                <w:sz w:val="20"/>
                <w:szCs w:val="20"/>
              </w:rPr>
            </w:pPr>
            <w:r>
              <w:rPr>
                <w:rFonts w:ascii="Arial" w:hAnsi="Arial" w:cs="Arial"/>
                <w:sz w:val="20"/>
                <w:szCs w:val="20"/>
              </w:rPr>
              <w:t>R</w:t>
            </w:r>
            <w:r w:rsidR="00FA7C7D" w:rsidRPr="007F7ED4">
              <w:rPr>
                <w:rFonts w:ascii="Arial" w:hAnsi="Arial" w:cs="Arial"/>
                <w:sz w:val="20"/>
                <w:szCs w:val="20"/>
              </w:rPr>
              <w:t>oad splay corners between</w:t>
            </w:r>
            <w:r>
              <w:rPr>
                <w:rFonts w:ascii="Arial" w:hAnsi="Arial" w:cs="Arial"/>
                <w:sz w:val="20"/>
                <w:szCs w:val="20"/>
              </w:rPr>
              <w:t xml:space="preserve"> the</w:t>
            </w:r>
            <w:r w:rsidR="00FA7C7D" w:rsidRPr="007F7ED4">
              <w:rPr>
                <w:rFonts w:ascii="Arial" w:hAnsi="Arial" w:cs="Arial"/>
                <w:sz w:val="20"/>
                <w:szCs w:val="20"/>
              </w:rPr>
              <w:t xml:space="preserve"> two roads </w:t>
            </w:r>
            <w:r w:rsidR="003A2FAC" w:rsidRPr="007F7ED4">
              <w:rPr>
                <w:rFonts w:ascii="Arial" w:hAnsi="Arial" w:cs="Arial"/>
                <w:sz w:val="20"/>
                <w:szCs w:val="20"/>
              </w:rPr>
              <w:t>are</w:t>
            </w:r>
            <w:r w:rsidR="00FA7C7D" w:rsidRPr="007F7ED4">
              <w:rPr>
                <w:rFonts w:ascii="Arial" w:hAnsi="Arial" w:cs="Arial"/>
                <w:sz w:val="20"/>
                <w:szCs w:val="20"/>
              </w:rPr>
              <w:t xml:space="preserve"> defined by </w:t>
            </w:r>
            <w:r w:rsidR="00A52EA7" w:rsidRPr="007F7ED4">
              <w:rPr>
                <w:rFonts w:ascii="Arial" w:hAnsi="Arial" w:cs="Arial"/>
                <w:sz w:val="20"/>
                <w:szCs w:val="20"/>
              </w:rPr>
              <w:t xml:space="preserve">capturing </w:t>
            </w:r>
            <w:r w:rsidR="00C770E0" w:rsidRPr="007F7ED4">
              <w:rPr>
                <w:rFonts w:ascii="Arial" w:hAnsi="Arial" w:cs="Arial"/>
                <w:sz w:val="20"/>
                <w:szCs w:val="20"/>
              </w:rPr>
              <w:t xml:space="preserve">lines </w:t>
            </w:r>
            <w:r w:rsidR="003A2FAC" w:rsidRPr="007F7ED4">
              <w:rPr>
                <w:rFonts w:ascii="Arial" w:hAnsi="Arial" w:cs="Arial"/>
                <w:sz w:val="20"/>
                <w:szCs w:val="20"/>
              </w:rPr>
              <w:t>between</w:t>
            </w:r>
            <w:r w:rsidR="00C770E0" w:rsidRPr="007F7ED4">
              <w:rPr>
                <w:rFonts w:ascii="Arial" w:hAnsi="Arial" w:cs="Arial"/>
                <w:sz w:val="20"/>
                <w:szCs w:val="20"/>
              </w:rPr>
              <w:t xml:space="preserve"> </w:t>
            </w:r>
            <w:r w:rsidR="00FA7C7D" w:rsidRPr="007F7ED4">
              <w:rPr>
                <w:rFonts w:ascii="Arial" w:hAnsi="Arial" w:cs="Arial"/>
                <w:sz w:val="20"/>
                <w:szCs w:val="20"/>
              </w:rPr>
              <w:t xml:space="preserve">points </w:t>
            </w:r>
            <w:r w:rsidR="005A648B" w:rsidRPr="007F7ED4">
              <w:rPr>
                <w:rFonts w:ascii="Arial" w:hAnsi="Arial" w:cs="Arial"/>
                <w:sz w:val="20"/>
                <w:szCs w:val="20"/>
              </w:rPr>
              <w:t>1</w:t>
            </w:r>
            <w:r w:rsidR="007B0F9E" w:rsidRPr="007F7ED4">
              <w:rPr>
                <w:rFonts w:ascii="Arial" w:hAnsi="Arial" w:cs="Arial"/>
                <w:sz w:val="20"/>
                <w:szCs w:val="20"/>
              </w:rPr>
              <w:t>-</w:t>
            </w:r>
            <w:r w:rsidR="003A2FAC" w:rsidRPr="007F7ED4">
              <w:rPr>
                <w:rFonts w:ascii="Arial" w:hAnsi="Arial" w:cs="Arial"/>
                <w:sz w:val="20"/>
                <w:szCs w:val="20"/>
              </w:rPr>
              <w:t>2</w:t>
            </w:r>
            <w:r w:rsidR="00FA7C7D" w:rsidRPr="007F7ED4">
              <w:rPr>
                <w:rFonts w:ascii="Arial" w:hAnsi="Arial" w:cs="Arial"/>
                <w:sz w:val="20"/>
                <w:szCs w:val="20"/>
              </w:rPr>
              <w:t xml:space="preserve">, points </w:t>
            </w:r>
            <w:r w:rsidR="00433A09" w:rsidRPr="007F7ED4">
              <w:rPr>
                <w:rFonts w:ascii="Arial" w:hAnsi="Arial" w:cs="Arial"/>
                <w:sz w:val="20"/>
                <w:szCs w:val="20"/>
              </w:rPr>
              <w:t>2</w:t>
            </w:r>
            <w:r w:rsidR="007B0F9E" w:rsidRPr="007F7ED4">
              <w:rPr>
                <w:rFonts w:ascii="Arial" w:hAnsi="Arial" w:cs="Arial"/>
                <w:sz w:val="20"/>
                <w:szCs w:val="20"/>
              </w:rPr>
              <w:t>-</w:t>
            </w:r>
            <w:r w:rsidR="00B02E7D" w:rsidRPr="007F7ED4">
              <w:rPr>
                <w:rFonts w:ascii="Arial" w:hAnsi="Arial" w:cs="Arial"/>
                <w:sz w:val="20"/>
                <w:szCs w:val="20"/>
              </w:rPr>
              <w:t>5</w:t>
            </w:r>
            <w:r w:rsidR="009B1C57" w:rsidRPr="007F7ED4">
              <w:rPr>
                <w:rFonts w:ascii="Arial" w:hAnsi="Arial" w:cs="Arial"/>
                <w:sz w:val="20"/>
                <w:szCs w:val="20"/>
              </w:rPr>
              <w:t xml:space="preserve">, </w:t>
            </w:r>
            <w:r w:rsidR="00C770E0" w:rsidRPr="007F7ED4">
              <w:rPr>
                <w:rFonts w:ascii="Arial" w:hAnsi="Arial" w:cs="Arial"/>
                <w:sz w:val="20"/>
                <w:szCs w:val="20"/>
              </w:rPr>
              <w:t>points</w:t>
            </w:r>
            <w:r w:rsidR="00FA7C7D" w:rsidRPr="007F7ED4">
              <w:rPr>
                <w:rFonts w:ascii="Arial" w:hAnsi="Arial" w:cs="Arial"/>
                <w:sz w:val="20"/>
                <w:szCs w:val="20"/>
              </w:rPr>
              <w:t xml:space="preserve"> 3</w:t>
            </w:r>
            <w:r w:rsidR="007B0F9E" w:rsidRPr="007F7ED4">
              <w:rPr>
                <w:rFonts w:ascii="Arial" w:hAnsi="Arial" w:cs="Arial"/>
                <w:sz w:val="20"/>
                <w:szCs w:val="20"/>
              </w:rPr>
              <w:t>-</w:t>
            </w:r>
            <w:r w:rsidR="00FA7C7D" w:rsidRPr="007F7ED4">
              <w:rPr>
                <w:rFonts w:ascii="Arial" w:hAnsi="Arial" w:cs="Arial"/>
                <w:sz w:val="20"/>
                <w:szCs w:val="20"/>
              </w:rPr>
              <w:t xml:space="preserve">4, and </w:t>
            </w:r>
            <w:r w:rsidR="00C770E0" w:rsidRPr="007F7ED4">
              <w:rPr>
                <w:rFonts w:ascii="Arial" w:hAnsi="Arial" w:cs="Arial"/>
                <w:sz w:val="20"/>
                <w:szCs w:val="20"/>
              </w:rPr>
              <w:t>points 3</w:t>
            </w:r>
            <w:r w:rsidR="007B0F9E" w:rsidRPr="007F7ED4">
              <w:rPr>
                <w:rFonts w:ascii="Arial" w:hAnsi="Arial" w:cs="Arial"/>
                <w:sz w:val="20"/>
                <w:szCs w:val="20"/>
              </w:rPr>
              <w:t>-</w:t>
            </w:r>
            <w:r w:rsidR="00FA7C7D" w:rsidRPr="007F7ED4">
              <w:rPr>
                <w:rFonts w:ascii="Arial" w:hAnsi="Arial" w:cs="Arial"/>
                <w:sz w:val="20"/>
                <w:szCs w:val="20"/>
              </w:rPr>
              <w:t>6 in layer LINE-CONNECTION</w:t>
            </w:r>
            <w:r w:rsidR="001B75ED" w:rsidRPr="007F7ED4">
              <w:rPr>
                <w:rFonts w:ascii="Arial" w:hAnsi="Arial" w:cs="Arial"/>
                <w:sz w:val="20"/>
                <w:szCs w:val="20"/>
              </w:rPr>
              <w:t>.</w:t>
            </w:r>
            <w:r w:rsidR="00110D20" w:rsidRPr="007F7ED4">
              <w:rPr>
                <w:rFonts w:ascii="Arial" w:hAnsi="Arial" w:cs="Arial"/>
                <w:sz w:val="20"/>
                <w:szCs w:val="20"/>
              </w:rPr>
              <w:br/>
            </w:r>
          </w:p>
          <w:p w14:paraId="564686E8" w14:textId="395239A5" w:rsidR="004632F0" w:rsidRPr="007F7ED4" w:rsidRDefault="00171FCF" w:rsidP="007B1649">
            <w:pPr>
              <w:rPr>
                <w:rFonts w:ascii="Arial" w:hAnsi="Arial" w:cs="Arial"/>
                <w:sz w:val="20"/>
                <w:szCs w:val="20"/>
              </w:rPr>
            </w:pPr>
            <w:r w:rsidRPr="007F7ED4">
              <w:rPr>
                <w:rFonts w:ascii="Arial" w:hAnsi="Arial" w:cs="Arial"/>
                <w:noProof/>
                <w:sz w:val="20"/>
                <w:szCs w:val="20"/>
              </w:rPr>
              <w:drawing>
                <wp:inline distT="0" distB="0" distL="0" distR="0" wp14:anchorId="227A3108" wp14:editId="1278F9F4">
                  <wp:extent cx="5596594" cy="2105025"/>
                  <wp:effectExtent l="0" t="0" r="4445" b="0"/>
                  <wp:docPr id="3" name="Picture 3">
                    <a:extLst xmlns:a="http://schemas.openxmlformats.org/drawingml/2006/main">
                      <a:ext uri="{FF2B5EF4-FFF2-40B4-BE49-F238E27FC236}">
                        <a16:creationId xmlns:a16="http://schemas.microsoft.com/office/drawing/2014/main" id="{2DAB448F-62CC-427B-8AD3-54A5B98199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DAB448F-62CC-427B-8AD3-54A5B9819996}"/>
                              </a:ext>
                            </a:extLst>
                          </pic:cNvPr>
                          <pic:cNvPicPr>
                            <a:picLocks noChangeAspect="1"/>
                          </pic:cNvPicPr>
                        </pic:nvPicPr>
                        <pic:blipFill>
                          <a:blip r:embed="rId33"/>
                          <a:stretch>
                            <a:fillRect/>
                          </a:stretch>
                        </pic:blipFill>
                        <pic:spPr>
                          <a:xfrm>
                            <a:off x="0" y="0"/>
                            <a:ext cx="5636794" cy="2120145"/>
                          </a:xfrm>
                          <a:prstGeom prst="rect">
                            <a:avLst/>
                          </a:prstGeom>
                        </pic:spPr>
                      </pic:pic>
                    </a:graphicData>
                  </a:graphic>
                </wp:inline>
              </w:drawing>
            </w:r>
          </w:p>
          <w:p w14:paraId="7CA72782" w14:textId="77777777" w:rsidR="000D6CD1" w:rsidRDefault="000D6CD1" w:rsidP="007B1649">
            <w:pPr>
              <w:rPr>
                <w:rFonts w:ascii="Arial" w:hAnsi="Arial" w:cs="Arial"/>
                <w:sz w:val="20"/>
                <w:szCs w:val="20"/>
              </w:rPr>
            </w:pPr>
          </w:p>
          <w:p w14:paraId="16A9C532" w14:textId="77777777" w:rsidR="00A37002" w:rsidRDefault="00A37002" w:rsidP="007B1649">
            <w:pPr>
              <w:rPr>
                <w:rFonts w:ascii="Arial" w:hAnsi="Arial" w:cs="Arial"/>
                <w:sz w:val="20"/>
                <w:szCs w:val="20"/>
              </w:rPr>
            </w:pPr>
          </w:p>
          <w:p w14:paraId="608361E0" w14:textId="76D4E827" w:rsidR="00A37002" w:rsidRPr="007F7ED4" w:rsidRDefault="00A37002" w:rsidP="00A37002">
            <w:pPr>
              <w:rPr>
                <w:rFonts w:ascii="Arial" w:hAnsi="Arial" w:cs="Arial"/>
                <w:b/>
                <w:sz w:val="20"/>
                <w:szCs w:val="20"/>
              </w:rPr>
            </w:pPr>
            <w:r w:rsidRPr="007F7ED4">
              <w:rPr>
                <w:rFonts w:ascii="Arial" w:hAnsi="Arial" w:cs="Arial"/>
                <w:b/>
                <w:sz w:val="20"/>
                <w:szCs w:val="20"/>
              </w:rPr>
              <w:t>Example</w:t>
            </w:r>
            <w:r>
              <w:rPr>
                <w:rFonts w:ascii="Arial" w:hAnsi="Arial" w:cs="Arial"/>
                <w:b/>
                <w:sz w:val="20"/>
                <w:szCs w:val="20"/>
              </w:rPr>
              <w:t xml:space="preserve"> 2</w:t>
            </w:r>
            <w:r w:rsidRPr="007F7ED4">
              <w:rPr>
                <w:rFonts w:ascii="Arial" w:hAnsi="Arial" w:cs="Arial"/>
                <w:b/>
                <w:sz w:val="20"/>
                <w:szCs w:val="20"/>
              </w:rPr>
              <w:t xml:space="preserve">: </w:t>
            </w:r>
          </w:p>
          <w:p w14:paraId="6203B9AE" w14:textId="2EEEC527" w:rsidR="00AE42CE" w:rsidRPr="007F7ED4" w:rsidRDefault="00A37002" w:rsidP="007B1649">
            <w:pPr>
              <w:rPr>
                <w:rFonts w:ascii="Arial" w:hAnsi="Arial" w:cs="Arial"/>
                <w:sz w:val="20"/>
                <w:szCs w:val="20"/>
              </w:rPr>
            </w:pPr>
            <w:r>
              <w:rPr>
                <w:rFonts w:ascii="Arial" w:hAnsi="Arial" w:cs="Arial"/>
                <w:sz w:val="20"/>
                <w:szCs w:val="20"/>
              </w:rPr>
              <w:t>E</w:t>
            </w:r>
            <w:r w:rsidR="00AE42CE" w:rsidRPr="007F7ED4">
              <w:rPr>
                <w:rFonts w:ascii="Arial" w:hAnsi="Arial" w:cs="Arial"/>
                <w:sz w:val="20"/>
                <w:szCs w:val="20"/>
              </w:rPr>
              <w:t xml:space="preserve">xisting </w:t>
            </w:r>
            <w:r>
              <w:rPr>
                <w:rFonts w:ascii="Arial" w:hAnsi="Arial" w:cs="Arial"/>
                <w:sz w:val="20"/>
                <w:szCs w:val="20"/>
              </w:rPr>
              <w:t>r</w:t>
            </w:r>
            <w:r w:rsidR="00AE42CE" w:rsidRPr="007F7ED4">
              <w:rPr>
                <w:rFonts w:ascii="Arial" w:hAnsi="Arial" w:cs="Arial"/>
                <w:sz w:val="20"/>
                <w:szCs w:val="20"/>
              </w:rPr>
              <w:t>oad</w:t>
            </w:r>
            <w:r>
              <w:rPr>
                <w:rFonts w:ascii="Arial" w:hAnsi="Arial" w:cs="Arial"/>
                <w:sz w:val="20"/>
                <w:szCs w:val="20"/>
              </w:rPr>
              <w:t xml:space="preserve">s </w:t>
            </w:r>
            <w:r w:rsidR="00AE42CE" w:rsidRPr="007F7ED4">
              <w:rPr>
                <w:rFonts w:ascii="Arial" w:hAnsi="Arial" w:cs="Arial"/>
                <w:sz w:val="20"/>
                <w:szCs w:val="20"/>
              </w:rPr>
              <w:t xml:space="preserve">R3 and R4 are </w:t>
            </w:r>
            <w:r w:rsidR="00A714FE" w:rsidRPr="007F7ED4">
              <w:rPr>
                <w:rFonts w:ascii="Arial" w:hAnsi="Arial" w:cs="Arial"/>
                <w:sz w:val="20"/>
                <w:szCs w:val="20"/>
              </w:rPr>
              <w:t>connected,</w:t>
            </w:r>
            <w:r w:rsidR="00AE42CE" w:rsidRPr="007F7ED4">
              <w:rPr>
                <w:rFonts w:ascii="Arial" w:hAnsi="Arial" w:cs="Arial"/>
                <w:sz w:val="20"/>
                <w:szCs w:val="20"/>
              </w:rPr>
              <w:t xml:space="preserve"> and splay corner </w:t>
            </w:r>
            <w:r w:rsidR="00095605" w:rsidRPr="007F7ED4">
              <w:rPr>
                <w:rFonts w:ascii="Arial" w:hAnsi="Arial" w:cs="Arial"/>
                <w:sz w:val="20"/>
                <w:szCs w:val="20"/>
              </w:rPr>
              <w:t>is</w:t>
            </w:r>
            <w:r w:rsidR="00AE42CE" w:rsidRPr="007F7ED4">
              <w:rPr>
                <w:rFonts w:ascii="Arial" w:hAnsi="Arial" w:cs="Arial"/>
                <w:sz w:val="20"/>
                <w:szCs w:val="20"/>
              </w:rPr>
              <w:t xml:space="preserve"> defined</w:t>
            </w:r>
            <w:r w:rsidR="00020754" w:rsidRPr="007F7ED4">
              <w:rPr>
                <w:rFonts w:ascii="Arial" w:hAnsi="Arial" w:cs="Arial"/>
                <w:sz w:val="20"/>
                <w:szCs w:val="20"/>
              </w:rPr>
              <w:t xml:space="preserve">, as </w:t>
            </w:r>
            <w:r>
              <w:rPr>
                <w:rFonts w:ascii="Arial" w:hAnsi="Arial" w:cs="Arial"/>
                <w:sz w:val="20"/>
                <w:szCs w:val="20"/>
              </w:rPr>
              <w:t>shown</w:t>
            </w:r>
            <w:r w:rsidR="00020754" w:rsidRPr="007F7ED4">
              <w:rPr>
                <w:rFonts w:ascii="Arial" w:hAnsi="Arial" w:cs="Arial"/>
                <w:sz w:val="20"/>
                <w:szCs w:val="20"/>
              </w:rPr>
              <w:t>:</w:t>
            </w:r>
          </w:p>
          <w:p w14:paraId="1A29A2D3" w14:textId="2DC013DF" w:rsidR="00ED08AB" w:rsidRPr="007F7ED4" w:rsidRDefault="00ED08AB" w:rsidP="00ED08AB">
            <w:pPr>
              <w:pStyle w:val="ListParagraph"/>
              <w:numPr>
                <w:ilvl w:val="0"/>
                <w:numId w:val="23"/>
              </w:numPr>
              <w:rPr>
                <w:rFonts w:ascii="Arial" w:hAnsi="Arial" w:cs="Arial"/>
                <w:sz w:val="20"/>
                <w:szCs w:val="20"/>
              </w:rPr>
            </w:pPr>
            <w:r w:rsidRPr="007F7ED4">
              <w:rPr>
                <w:rFonts w:ascii="Arial" w:hAnsi="Arial" w:cs="Arial"/>
                <w:sz w:val="20"/>
                <w:szCs w:val="20"/>
              </w:rPr>
              <w:t xml:space="preserve">The </w:t>
            </w:r>
            <w:r w:rsidR="00607972" w:rsidRPr="007F7ED4">
              <w:rPr>
                <w:rFonts w:ascii="Arial" w:hAnsi="Arial" w:cs="Arial"/>
                <w:sz w:val="20"/>
                <w:szCs w:val="20"/>
              </w:rPr>
              <w:t xml:space="preserve">unclosed </w:t>
            </w:r>
            <w:r w:rsidR="008B4D63" w:rsidRPr="007F7ED4">
              <w:rPr>
                <w:rFonts w:ascii="Arial" w:hAnsi="Arial" w:cs="Arial"/>
                <w:sz w:val="20"/>
                <w:szCs w:val="20"/>
              </w:rPr>
              <w:t>polyline</w:t>
            </w:r>
            <w:r w:rsidRPr="007F7ED4">
              <w:rPr>
                <w:rFonts w:ascii="Arial" w:hAnsi="Arial" w:cs="Arial"/>
                <w:sz w:val="20"/>
                <w:szCs w:val="20"/>
              </w:rPr>
              <w:t xml:space="preserve"> for R3 includes point 1</w:t>
            </w:r>
          </w:p>
          <w:p w14:paraId="5E1869D2" w14:textId="3CC72CE6" w:rsidR="00607972" w:rsidRPr="007F7ED4" w:rsidRDefault="00607972" w:rsidP="00607972">
            <w:pPr>
              <w:pStyle w:val="ListParagraph"/>
              <w:numPr>
                <w:ilvl w:val="0"/>
                <w:numId w:val="23"/>
              </w:numPr>
              <w:rPr>
                <w:rFonts w:ascii="Arial" w:hAnsi="Arial" w:cs="Arial"/>
                <w:sz w:val="20"/>
                <w:szCs w:val="20"/>
              </w:rPr>
            </w:pPr>
            <w:r w:rsidRPr="007F7ED4">
              <w:rPr>
                <w:rFonts w:ascii="Arial" w:hAnsi="Arial" w:cs="Arial"/>
                <w:sz w:val="20"/>
                <w:szCs w:val="20"/>
              </w:rPr>
              <w:t xml:space="preserve">The unclosed </w:t>
            </w:r>
            <w:r w:rsidR="008B4D63" w:rsidRPr="007F7ED4">
              <w:rPr>
                <w:rFonts w:ascii="Arial" w:hAnsi="Arial" w:cs="Arial"/>
                <w:sz w:val="20"/>
                <w:szCs w:val="20"/>
              </w:rPr>
              <w:t>polyline</w:t>
            </w:r>
            <w:r w:rsidRPr="007F7ED4">
              <w:rPr>
                <w:rFonts w:ascii="Arial" w:hAnsi="Arial" w:cs="Arial"/>
                <w:sz w:val="20"/>
                <w:szCs w:val="20"/>
              </w:rPr>
              <w:t xml:space="preserve"> for R4 includes point 2</w:t>
            </w:r>
          </w:p>
          <w:p w14:paraId="588C51C4" w14:textId="634B5CC6" w:rsidR="00ED08AB" w:rsidRPr="007F7ED4" w:rsidRDefault="00607972">
            <w:pPr>
              <w:pStyle w:val="ListParagraph"/>
              <w:numPr>
                <w:ilvl w:val="0"/>
                <w:numId w:val="23"/>
              </w:numPr>
              <w:rPr>
                <w:rFonts w:ascii="Arial" w:hAnsi="Arial" w:cs="Arial"/>
                <w:sz w:val="20"/>
                <w:szCs w:val="20"/>
              </w:rPr>
            </w:pPr>
            <w:r w:rsidRPr="007F7ED4">
              <w:rPr>
                <w:rFonts w:ascii="Arial" w:hAnsi="Arial" w:cs="Arial"/>
                <w:sz w:val="20"/>
                <w:szCs w:val="20"/>
              </w:rPr>
              <w:t xml:space="preserve">The road splay corner between two roads </w:t>
            </w:r>
            <w:r w:rsidR="00674A63" w:rsidRPr="007F7ED4">
              <w:rPr>
                <w:rFonts w:ascii="Arial" w:hAnsi="Arial" w:cs="Arial"/>
                <w:sz w:val="20"/>
                <w:szCs w:val="20"/>
              </w:rPr>
              <w:t>is</w:t>
            </w:r>
            <w:r w:rsidRPr="007F7ED4">
              <w:rPr>
                <w:rFonts w:ascii="Arial" w:hAnsi="Arial" w:cs="Arial"/>
                <w:sz w:val="20"/>
                <w:szCs w:val="20"/>
              </w:rPr>
              <w:t xml:space="preserve"> defined by </w:t>
            </w:r>
            <w:r w:rsidR="009A40D7" w:rsidRPr="007F7ED4">
              <w:rPr>
                <w:rFonts w:ascii="Arial" w:hAnsi="Arial" w:cs="Arial"/>
                <w:sz w:val="20"/>
                <w:szCs w:val="20"/>
              </w:rPr>
              <w:t>capturing</w:t>
            </w:r>
            <w:r w:rsidRPr="007F7ED4">
              <w:rPr>
                <w:rFonts w:ascii="Arial" w:hAnsi="Arial" w:cs="Arial"/>
                <w:sz w:val="20"/>
                <w:szCs w:val="20"/>
              </w:rPr>
              <w:t xml:space="preserve"> lines between points </w:t>
            </w:r>
            <w:r w:rsidR="00717E44" w:rsidRPr="007F7ED4">
              <w:rPr>
                <w:rFonts w:ascii="Arial" w:hAnsi="Arial" w:cs="Arial"/>
                <w:sz w:val="20"/>
                <w:szCs w:val="20"/>
              </w:rPr>
              <w:t>1</w:t>
            </w:r>
            <w:r w:rsidR="009A40D7" w:rsidRPr="007F7ED4">
              <w:rPr>
                <w:rFonts w:ascii="Arial" w:hAnsi="Arial" w:cs="Arial"/>
                <w:sz w:val="20"/>
                <w:szCs w:val="20"/>
              </w:rPr>
              <w:t>-</w:t>
            </w:r>
            <w:r w:rsidR="00434FEA" w:rsidRPr="007F7ED4">
              <w:rPr>
                <w:rFonts w:ascii="Arial" w:hAnsi="Arial" w:cs="Arial"/>
                <w:sz w:val="20"/>
                <w:szCs w:val="20"/>
              </w:rPr>
              <w:t>3</w:t>
            </w:r>
            <w:r w:rsidR="00B764ED" w:rsidRPr="007F7ED4">
              <w:rPr>
                <w:rFonts w:ascii="Arial" w:hAnsi="Arial" w:cs="Arial"/>
                <w:sz w:val="20"/>
                <w:szCs w:val="20"/>
              </w:rPr>
              <w:t>,</w:t>
            </w:r>
            <w:r w:rsidRPr="007F7ED4">
              <w:rPr>
                <w:rFonts w:ascii="Arial" w:hAnsi="Arial" w:cs="Arial"/>
                <w:sz w:val="20"/>
                <w:szCs w:val="20"/>
              </w:rPr>
              <w:t xml:space="preserve"> </w:t>
            </w:r>
            <w:r w:rsidR="00434FEA" w:rsidRPr="007F7ED4">
              <w:rPr>
                <w:rFonts w:ascii="Arial" w:hAnsi="Arial" w:cs="Arial"/>
                <w:sz w:val="20"/>
                <w:szCs w:val="20"/>
              </w:rPr>
              <w:t xml:space="preserve">and </w:t>
            </w:r>
            <w:r w:rsidRPr="007F7ED4">
              <w:rPr>
                <w:rFonts w:ascii="Arial" w:hAnsi="Arial" w:cs="Arial"/>
                <w:sz w:val="20"/>
                <w:szCs w:val="20"/>
              </w:rPr>
              <w:t xml:space="preserve">points </w:t>
            </w:r>
            <w:r w:rsidR="00862C97" w:rsidRPr="007F7ED4">
              <w:rPr>
                <w:rFonts w:ascii="Arial" w:hAnsi="Arial" w:cs="Arial"/>
                <w:sz w:val="20"/>
                <w:szCs w:val="20"/>
              </w:rPr>
              <w:t>2</w:t>
            </w:r>
            <w:r w:rsidR="009A40D7" w:rsidRPr="007F7ED4">
              <w:rPr>
                <w:rFonts w:ascii="Arial" w:hAnsi="Arial" w:cs="Arial"/>
                <w:sz w:val="20"/>
                <w:szCs w:val="20"/>
              </w:rPr>
              <w:t>-</w:t>
            </w:r>
            <w:r w:rsidR="00862C97" w:rsidRPr="007F7ED4">
              <w:rPr>
                <w:rFonts w:ascii="Arial" w:hAnsi="Arial" w:cs="Arial"/>
                <w:sz w:val="20"/>
                <w:szCs w:val="20"/>
              </w:rPr>
              <w:t>3</w:t>
            </w:r>
            <w:r w:rsidR="00872107" w:rsidRPr="007F7ED4">
              <w:rPr>
                <w:rFonts w:ascii="Arial" w:hAnsi="Arial" w:cs="Arial"/>
                <w:sz w:val="20"/>
                <w:szCs w:val="20"/>
              </w:rPr>
              <w:t xml:space="preserve"> </w:t>
            </w:r>
            <w:r w:rsidRPr="007F7ED4">
              <w:rPr>
                <w:rFonts w:ascii="Arial" w:hAnsi="Arial" w:cs="Arial"/>
                <w:sz w:val="20"/>
                <w:szCs w:val="20"/>
              </w:rPr>
              <w:t>in layer LINE-CONNECTION</w:t>
            </w:r>
            <w:r w:rsidR="00862C97" w:rsidRPr="007F7ED4">
              <w:rPr>
                <w:rFonts w:ascii="Arial" w:hAnsi="Arial" w:cs="Arial"/>
                <w:sz w:val="20"/>
                <w:szCs w:val="20"/>
              </w:rPr>
              <w:t>.</w:t>
            </w:r>
            <w:r w:rsidR="00110D20" w:rsidRPr="007F7ED4">
              <w:rPr>
                <w:rFonts w:ascii="Arial" w:hAnsi="Arial" w:cs="Arial"/>
                <w:sz w:val="20"/>
                <w:szCs w:val="20"/>
              </w:rPr>
              <w:br/>
            </w:r>
          </w:p>
          <w:p w14:paraId="0BB9F625" w14:textId="641CB381" w:rsidR="00034F21" w:rsidRPr="007F7ED4" w:rsidRDefault="00492E21" w:rsidP="00034F21">
            <w:pPr>
              <w:rPr>
                <w:rFonts w:ascii="Arial" w:hAnsi="Arial" w:cs="Arial"/>
                <w:sz w:val="20"/>
                <w:szCs w:val="20"/>
              </w:rPr>
            </w:pPr>
            <w:r w:rsidRPr="007F7ED4">
              <w:rPr>
                <w:rFonts w:ascii="Arial" w:hAnsi="Arial" w:cs="Arial"/>
                <w:noProof/>
                <w:sz w:val="20"/>
                <w:szCs w:val="20"/>
              </w:rPr>
              <w:drawing>
                <wp:inline distT="0" distB="0" distL="0" distR="0" wp14:anchorId="3C1F3D32" wp14:editId="56F2FA34">
                  <wp:extent cx="5598795" cy="2187693"/>
                  <wp:effectExtent l="0" t="0" r="190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39184" cy="2203475"/>
                          </a:xfrm>
                          <a:prstGeom prst="rect">
                            <a:avLst/>
                          </a:prstGeom>
                        </pic:spPr>
                      </pic:pic>
                    </a:graphicData>
                  </a:graphic>
                </wp:inline>
              </w:drawing>
            </w:r>
          </w:p>
          <w:p w14:paraId="239BD246" w14:textId="77777777" w:rsidR="00BA553C" w:rsidRDefault="00BA553C" w:rsidP="00557C23">
            <w:pPr>
              <w:rPr>
                <w:rFonts w:ascii="Arial" w:hAnsi="Arial" w:cs="Arial"/>
                <w:sz w:val="20"/>
                <w:szCs w:val="20"/>
              </w:rPr>
            </w:pPr>
          </w:p>
          <w:p w14:paraId="29ACA601" w14:textId="77777777" w:rsidR="00BA553C" w:rsidRDefault="00BA553C" w:rsidP="00BA553C">
            <w:pPr>
              <w:rPr>
                <w:rFonts w:ascii="Arial" w:hAnsi="Arial" w:cs="Arial"/>
                <w:sz w:val="20"/>
                <w:szCs w:val="20"/>
              </w:rPr>
            </w:pPr>
          </w:p>
          <w:p w14:paraId="5F6945CF" w14:textId="5BDC591F" w:rsidR="00BA553C" w:rsidRPr="007F7ED4" w:rsidRDefault="00BA553C" w:rsidP="00BA553C">
            <w:pPr>
              <w:rPr>
                <w:rFonts w:ascii="Arial" w:hAnsi="Arial" w:cs="Arial"/>
                <w:b/>
                <w:sz w:val="20"/>
                <w:szCs w:val="20"/>
              </w:rPr>
            </w:pPr>
            <w:r w:rsidRPr="007F7ED4">
              <w:rPr>
                <w:rFonts w:ascii="Arial" w:hAnsi="Arial" w:cs="Arial"/>
                <w:b/>
                <w:sz w:val="20"/>
                <w:szCs w:val="20"/>
              </w:rPr>
              <w:lastRenderedPageBreak/>
              <w:t>Example</w:t>
            </w:r>
            <w:r>
              <w:rPr>
                <w:rFonts w:ascii="Arial" w:hAnsi="Arial" w:cs="Arial"/>
                <w:b/>
                <w:sz w:val="20"/>
                <w:szCs w:val="20"/>
              </w:rPr>
              <w:t xml:space="preserve"> 3</w:t>
            </w:r>
            <w:r w:rsidRPr="007F7ED4">
              <w:rPr>
                <w:rFonts w:ascii="Arial" w:hAnsi="Arial" w:cs="Arial"/>
                <w:b/>
                <w:sz w:val="20"/>
                <w:szCs w:val="20"/>
              </w:rPr>
              <w:t xml:space="preserve">: </w:t>
            </w:r>
          </w:p>
          <w:p w14:paraId="66A86702" w14:textId="77777777" w:rsidR="00BA553C" w:rsidRDefault="00BA553C" w:rsidP="00BA553C">
            <w:pPr>
              <w:rPr>
                <w:rFonts w:ascii="Arial" w:hAnsi="Arial" w:cs="Arial"/>
                <w:sz w:val="20"/>
                <w:szCs w:val="20"/>
              </w:rPr>
            </w:pPr>
            <w:r>
              <w:rPr>
                <w:rFonts w:ascii="Arial" w:hAnsi="Arial" w:cs="Arial"/>
                <w:sz w:val="20"/>
                <w:szCs w:val="20"/>
              </w:rPr>
              <w:t>R</w:t>
            </w:r>
            <w:r w:rsidRPr="00BA553C">
              <w:rPr>
                <w:rFonts w:ascii="Arial" w:hAnsi="Arial" w:cs="Arial"/>
                <w:sz w:val="20"/>
                <w:szCs w:val="20"/>
              </w:rPr>
              <w:t>oads connected to each other without the splay corner should share common points</w:t>
            </w:r>
            <w:r>
              <w:rPr>
                <w:rFonts w:ascii="Arial" w:hAnsi="Arial" w:cs="Arial"/>
                <w:sz w:val="20"/>
                <w:szCs w:val="20"/>
              </w:rPr>
              <w:t>:</w:t>
            </w:r>
          </w:p>
          <w:p w14:paraId="7D91C375" w14:textId="39B86D46" w:rsidR="00BA553C" w:rsidRPr="00BA553C" w:rsidRDefault="00BA553C" w:rsidP="00C82008">
            <w:pPr>
              <w:pStyle w:val="ListParagraph"/>
              <w:numPr>
                <w:ilvl w:val="0"/>
                <w:numId w:val="67"/>
              </w:numPr>
              <w:rPr>
                <w:rFonts w:ascii="Arial" w:hAnsi="Arial" w:cs="Arial"/>
                <w:sz w:val="20"/>
                <w:szCs w:val="20"/>
              </w:rPr>
            </w:pPr>
            <w:r w:rsidRPr="00BA553C">
              <w:rPr>
                <w:rFonts w:ascii="Arial" w:hAnsi="Arial" w:cs="Arial"/>
                <w:sz w:val="20"/>
                <w:szCs w:val="20"/>
              </w:rPr>
              <w:t>Closed polygons for created roads R1 and R2 without the splay corner have shared points 1 and 2.</w:t>
            </w:r>
          </w:p>
          <w:p w14:paraId="18A613FE" w14:textId="77777777" w:rsidR="00110D20" w:rsidRPr="007F7ED4" w:rsidRDefault="00110D20" w:rsidP="0017059B">
            <w:pPr>
              <w:ind w:left="600" w:hangingChars="300" w:hanging="600"/>
              <w:rPr>
                <w:rFonts w:ascii="Arial" w:hAnsi="Arial" w:cs="Arial"/>
                <w:sz w:val="20"/>
                <w:szCs w:val="20"/>
              </w:rPr>
            </w:pPr>
          </w:p>
          <w:p w14:paraId="6C6BA687" w14:textId="6ED034AE" w:rsidR="00110D20" w:rsidRPr="007F7ED4" w:rsidRDefault="00110D20" w:rsidP="0017059B">
            <w:pPr>
              <w:ind w:left="600" w:hangingChars="300" w:hanging="600"/>
              <w:rPr>
                <w:rFonts w:ascii="Arial" w:hAnsi="Arial" w:cs="Arial"/>
                <w:sz w:val="20"/>
                <w:szCs w:val="20"/>
              </w:rPr>
            </w:pPr>
            <w:r w:rsidRPr="007F7ED4">
              <w:rPr>
                <w:rFonts w:ascii="Arial" w:hAnsi="Arial" w:cs="Arial"/>
                <w:noProof/>
                <w:sz w:val="20"/>
                <w:szCs w:val="20"/>
              </w:rPr>
              <w:drawing>
                <wp:inline distT="0" distB="0" distL="0" distR="0" wp14:anchorId="4481F1B8" wp14:editId="4822F915">
                  <wp:extent cx="5599086" cy="2352675"/>
                  <wp:effectExtent l="0" t="0" r="1905" b="0"/>
                  <wp:docPr id="27" name="Picture 27">
                    <a:extLst xmlns:a="http://schemas.openxmlformats.org/drawingml/2006/main">
                      <a:ext uri="{FF2B5EF4-FFF2-40B4-BE49-F238E27FC236}">
                        <a16:creationId xmlns:a16="http://schemas.microsoft.com/office/drawing/2014/main" id="{651063D5-028B-4D8E-B854-B122EBC992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651063D5-028B-4D8E-B854-B122EBC9927E}"/>
                              </a:ext>
                            </a:extLst>
                          </pic:cNvPr>
                          <pic:cNvPicPr>
                            <a:picLocks noChangeAspect="1"/>
                          </pic:cNvPicPr>
                        </pic:nvPicPr>
                        <pic:blipFill>
                          <a:blip r:embed="rId35"/>
                          <a:stretch>
                            <a:fillRect/>
                          </a:stretch>
                        </pic:blipFill>
                        <pic:spPr>
                          <a:xfrm>
                            <a:off x="0" y="0"/>
                            <a:ext cx="5606086" cy="2355616"/>
                          </a:xfrm>
                          <a:prstGeom prst="rect">
                            <a:avLst/>
                          </a:prstGeom>
                        </pic:spPr>
                      </pic:pic>
                    </a:graphicData>
                  </a:graphic>
                </wp:inline>
              </w:drawing>
            </w:r>
          </w:p>
          <w:p w14:paraId="0D31281D" w14:textId="77777777" w:rsidR="00110D20" w:rsidRPr="007F7ED4" w:rsidRDefault="00110D20" w:rsidP="0017059B">
            <w:pPr>
              <w:ind w:left="600" w:hangingChars="300" w:hanging="600"/>
              <w:rPr>
                <w:rFonts w:ascii="Arial" w:hAnsi="Arial" w:cs="Arial"/>
                <w:sz w:val="20"/>
                <w:szCs w:val="20"/>
              </w:rPr>
            </w:pPr>
          </w:p>
          <w:p w14:paraId="4017B102" w14:textId="35D9C18B" w:rsidR="0017059B" w:rsidRPr="007F7ED4" w:rsidDel="00754B4C" w:rsidRDefault="0017059B" w:rsidP="0017059B">
            <w:pPr>
              <w:ind w:left="600" w:hangingChars="300" w:hanging="600"/>
              <w:rPr>
                <w:rFonts w:ascii="Arial" w:hAnsi="Arial" w:cs="Arial"/>
                <w:sz w:val="20"/>
                <w:szCs w:val="20"/>
              </w:rPr>
            </w:pPr>
          </w:p>
        </w:tc>
      </w:tr>
      <w:tr w:rsidR="00E065A5" w14:paraId="6839606E" w14:textId="77777777" w:rsidTr="004E515F">
        <w:tc>
          <w:tcPr>
            <w:tcW w:w="1827" w:type="pct"/>
            <w:vAlign w:val="center"/>
          </w:tcPr>
          <w:p w14:paraId="4B0AD816" w14:textId="0E77BB3D" w:rsidR="00385BF4" w:rsidRPr="00E32E12" w:rsidRDefault="00385BF4" w:rsidP="00385BF4">
            <w:pPr>
              <w:pStyle w:val="Heading1"/>
              <w:spacing w:before="120" w:after="240"/>
            </w:pPr>
            <w:bookmarkStart w:id="30" w:name="_Toc71542369"/>
            <w:bookmarkStart w:id="31" w:name="_Toc135402049"/>
            <w:r w:rsidRPr="00E32E12">
              <w:lastRenderedPageBreak/>
              <w:t>Building boundaries</w:t>
            </w:r>
            <w:r>
              <w:t xml:space="preserve">, </w:t>
            </w:r>
            <w:r w:rsidR="000C24BC">
              <w:t>n</w:t>
            </w:r>
            <w:r w:rsidR="008929E4" w:rsidRPr="00E32E12">
              <w:t>atural</w:t>
            </w:r>
            <w:r w:rsidRPr="00E32E12">
              <w:t xml:space="preserve"> boundaries</w:t>
            </w:r>
            <w:r>
              <w:t xml:space="preserve">, and </w:t>
            </w:r>
            <w:r w:rsidR="000C24BC">
              <w:t>u</w:t>
            </w:r>
            <w:r w:rsidR="008929E4" w:rsidRPr="00E32E12">
              <w:t>nsurveyed</w:t>
            </w:r>
            <w:r w:rsidRPr="00E32E12">
              <w:t xml:space="preserve"> boundaries</w:t>
            </w:r>
            <w:bookmarkEnd w:id="30"/>
            <w:bookmarkEnd w:id="31"/>
          </w:p>
        </w:tc>
        <w:tc>
          <w:tcPr>
            <w:tcW w:w="3173" w:type="pct"/>
            <w:gridSpan w:val="2"/>
            <w:vAlign w:val="center"/>
          </w:tcPr>
          <w:p w14:paraId="4883544A" w14:textId="77777777" w:rsidR="00546205" w:rsidRPr="007F7ED4" w:rsidRDefault="00546205" w:rsidP="007B1649">
            <w:pPr>
              <w:rPr>
                <w:rFonts w:ascii="Arial" w:hAnsi="Arial" w:cs="Arial"/>
                <w:sz w:val="20"/>
                <w:szCs w:val="20"/>
              </w:rPr>
            </w:pPr>
          </w:p>
          <w:p w14:paraId="10D27794" w14:textId="73181C57" w:rsidR="00385BF4" w:rsidRPr="007F7ED4" w:rsidRDefault="00385BF4" w:rsidP="007B1649">
            <w:pPr>
              <w:rPr>
                <w:rFonts w:ascii="Arial" w:hAnsi="Arial" w:cs="Arial"/>
                <w:sz w:val="20"/>
                <w:szCs w:val="20"/>
              </w:rPr>
            </w:pPr>
            <w:r w:rsidRPr="007F7ED4">
              <w:rPr>
                <w:rFonts w:ascii="Arial" w:hAnsi="Arial" w:cs="Arial"/>
                <w:sz w:val="20"/>
                <w:szCs w:val="20"/>
              </w:rPr>
              <w:t>Building boundaries</w:t>
            </w:r>
            <w:r w:rsidR="00C3186F">
              <w:rPr>
                <w:rFonts w:ascii="Arial" w:hAnsi="Arial" w:cs="Arial"/>
                <w:sz w:val="20"/>
                <w:szCs w:val="20"/>
              </w:rPr>
              <w:t xml:space="preserve"> (</w:t>
            </w:r>
            <w:r w:rsidR="00C3186F" w:rsidRPr="007F7ED4">
              <w:rPr>
                <w:rFonts w:ascii="Arial" w:hAnsi="Arial" w:cs="Arial"/>
                <w:sz w:val="20"/>
                <w:szCs w:val="20"/>
              </w:rPr>
              <w:t>line/arc</w:t>
            </w:r>
            <w:r w:rsidR="00C3186F">
              <w:rPr>
                <w:rFonts w:ascii="Arial" w:hAnsi="Arial" w:cs="Arial"/>
                <w:sz w:val="20"/>
                <w:szCs w:val="20"/>
              </w:rPr>
              <w:t>)</w:t>
            </w:r>
            <w:r w:rsidRPr="007F7ED4">
              <w:rPr>
                <w:rFonts w:ascii="Arial" w:hAnsi="Arial" w:cs="Arial"/>
                <w:sz w:val="20"/>
                <w:szCs w:val="20"/>
              </w:rPr>
              <w:t>, natural boundaries</w:t>
            </w:r>
            <w:r w:rsidR="00C3186F">
              <w:rPr>
                <w:rFonts w:ascii="Arial" w:hAnsi="Arial" w:cs="Arial"/>
                <w:sz w:val="20"/>
                <w:szCs w:val="20"/>
              </w:rPr>
              <w:t xml:space="preserve"> (line)</w:t>
            </w:r>
            <w:r w:rsidRPr="007F7ED4">
              <w:rPr>
                <w:rFonts w:ascii="Arial" w:hAnsi="Arial" w:cs="Arial"/>
                <w:sz w:val="20"/>
                <w:szCs w:val="20"/>
              </w:rPr>
              <w:t xml:space="preserve">, and unsurveyed boundaries </w:t>
            </w:r>
            <w:r w:rsidR="00C3186F">
              <w:rPr>
                <w:rFonts w:ascii="Arial" w:hAnsi="Arial" w:cs="Arial"/>
                <w:sz w:val="20"/>
                <w:szCs w:val="20"/>
              </w:rPr>
              <w:t>(</w:t>
            </w:r>
            <w:r w:rsidR="00C3186F" w:rsidRPr="007F7ED4">
              <w:rPr>
                <w:rFonts w:ascii="Arial" w:hAnsi="Arial" w:cs="Arial"/>
                <w:sz w:val="20"/>
                <w:szCs w:val="20"/>
              </w:rPr>
              <w:t>line/arc</w:t>
            </w:r>
            <w:r w:rsidR="00C3186F">
              <w:rPr>
                <w:rFonts w:ascii="Arial" w:hAnsi="Arial" w:cs="Arial"/>
                <w:sz w:val="20"/>
                <w:szCs w:val="20"/>
              </w:rPr>
              <w:t>)</w:t>
            </w:r>
            <w:r w:rsidRPr="007F7ED4">
              <w:rPr>
                <w:rFonts w:ascii="Arial" w:hAnsi="Arial" w:cs="Arial"/>
                <w:sz w:val="20"/>
                <w:szCs w:val="20"/>
              </w:rPr>
              <w:t xml:space="preserve"> must be captured in their specific layers: LINE-BUILDING-BOUNDARY-EXTERIOR, LINE-BUILDING-BOUNDARY-INTERIOR, LINE-BUILDING-BOUNDARY-MEDIAN, LINE-BUILDING-BOUNDARY-OTHER, LINE-NATURAL-BOUNDARY, LINE-UNSURVEYED-BOUNDARY</w:t>
            </w:r>
            <w:r w:rsidR="00CD7C3E" w:rsidRPr="007F7ED4">
              <w:rPr>
                <w:rFonts w:ascii="Arial" w:hAnsi="Arial" w:cs="Arial"/>
                <w:sz w:val="20"/>
                <w:szCs w:val="20"/>
              </w:rPr>
              <w:t>.</w:t>
            </w:r>
          </w:p>
          <w:p w14:paraId="354A4983" w14:textId="77777777" w:rsidR="00385BF4" w:rsidRPr="007F7ED4" w:rsidRDefault="00385BF4" w:rsidP="007B1649">
            <w:pPr>
              <w:rPr>
                <w:rFonts w:ascii="Arial" w:hAnsi="Arial" w:cs="Arial"/>
                <w:sz w:val="20"/>
                <w:szCs w:val="20"/>
              </w:rPr>
            </w:pPr>
          </w:p>
          <w:p w14:paraId="6797E525" w14:textId="00FF2174" w:rsidR="00385BF4" w:rsidRPr="007F7ED4" w:rsidRDefault="00385BF4" w:rsidP="007B1649">
            <w:pPr>
              <w:rPr>
                <w:rFonts w:ascii="Arial" w:hAnsi="Arial" w:cs="Arial"/>
                <w:sz w:val="20"/>
                <w:szCs w:val="20"/>
              </w:rPr>
            </w:pPr>
            <w:r w:rsidRPr="007F7ED4">
              <w:rPr>
                <w:rFonts w:ascii="Arial" w:hAnsi="Arial" w:cs="Arial"/>
                <w:sz w:val="20"/>
                <w:szCs w:val="20"/>
              </w:rPr>
              <w:t>These boundaries must also be included in their respective parcels</w:t>
            </w:r>
            <w:r w:rsidR="002D7599" w:rsidRPr="007F7ED4">
              <w:rPr>
                <w:rFonts w:ascii="Arial" w:hAnsi="Arial" w:cs="Arial"/>
                <w:sz w:val="20"/>
                <w:szCs w:val="20"/>
              </w:rPr>
              <w:t>.</w:t>
            </w:r>
            <w:r w:rsidRPr="007F7ED4">
              <w:rPr>
                <w:rFonts w:ascii="Arial" w:hAnsi="Arial" w:cs="Arial"/>
                <w:sz w:val="20"/>
                <w:szCs w:val="20"/>
              </w:rPr>
              <w:t xml:space="preserve"> All the nodes for these boundary lines must exist in the structure of their corresponding parcels.</w:t>
            </w:r>
          </w:p>
          <w:p w14:paraId="62037D57" w14:textId="77777777" w:rsidR="00110D20" w:rsidRPr="007F7ED4" w:rsidRDefault="00110D20" w:rsidP="007B1649">
            <w:pPr>
              <w:rPr>
                <w:rFonts w:ascii="Arial" w:hAnsi="Arial" w:cs="Arial"/>
                <w:sz w:val="20"/>
                <w:szCs w:val="20"/>
              </w:rPr>
            </w:pPr>
          </w:p>
          <w:p w14:paraId="4083CBEB" w14:textId="20CE7B17" w:rsidR="00385BF4" w:rsidRPr="007F7ED4" w:rsidRDefault="00385BF4" w:rsidP="007B1649">
            <w:pPr>
              <w:rPr>
                <w:rFonts w:ascii="Arial" w:hAnsi="Arial" w:cs="Arial"/>
                <w:b/>
                <w:sz w:val="20"/>
                <w:szCs w:val="20"/>
              </w:rPr>
            </w:pPr>
            <w:r w:rsidRPr="007F7ED4">
              <w:rPr>
                <w:rFonts w:ascii="Arial" w:hAnsi="Arial" w:cs="Arial"/>
                <w:b/>
                <w:sz w:val="20"/>
                <w:szCs w:val="20"/>
              </w:rPr>
              <w:t xml:space="preserve">Example: </w:t>
            </w:r>
          </w:p>
          <w:p w14:paraId="159251D1" w14:textId="4C6F7802" w:rsidR="00385BF4" w:rsidRPr="007F7ED4" w:rsidRDefault="2FB00956" w:rsidP="47DD38C7">
            <w:pPr>
              <w:jc w:val="center"/>
              <w:rPr>
                <w:rFonts w:ascii="Arial" w:hAnsi="Arial" w:cs="Arial"/>
                <w:sz w:val="20"/>
                <w:szCs w:val="20"/>
              </w:rPr>
            </w:pPr>
            <w:r w:rsidRPr="007F7ED4">
              <w:rPr>
                <w:rFonts w:ascii="Arial" w:hAnsi="Arial" w:cs="Arial"/>
                <w:noProof/>
                <w:sz w:val="20"/>
                <w:szCs w:val="20"/>
              </w:rPr>
              <w:lastRenderedPageBreak/>
              <w:drawing>
                <wp:inline distT="0" distB="0" distL="0" distR="0" wp14:anchorId="572A519F" wp14:editId="7C9F7EAF">
                  <wp:extent cx="5123154" cy="2273399"/>
                  <wp:effectExtent l="0" t="0" r="1905" b="0"/>
                  <wp:docPr id="30616126" name="Picture 30616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5228414" cy="2320108"/>
                          </a:xfrm>
                          <a:prstGeom prst="rect">
                            <a:avLst/>
                          </a:prstGeom>
                        </pic:spPr>
                      </pic:pic>
                    </a:graphicData>
                  </a:graphic>
                </wp:inline>
              </w:drawing>
            </w:r>
          </w:p>
          <w:p w14:paraId="55246872" w14:textId="77777777" w:rsidR="00385BF4" w:rsidRPr="007F7ED4" w:rsidRDefault="00385BF4" w:rsidP="007B1649">
            <w:pPr>
              <w:rPr>
                <w:rFonts w:ascii="Arial" w:hAnsi="Arial" w:cs="Arial"/>
                <w:sz w:val="20"/>
                <w:szCs w:val="20"/>
              </w:rPr>
            </w:pPr>
          </w:p>
          <w:p w14:paraId="62AEC302" w14:textId="2AB19A30" w:rsidR="00385BF4" w:rsidRPr="007F7ED4" w:rsidRDefault="00385BF4" w:rsidP="47DD38C7">
            <w:pPr>
              <w:pStyle w:val="ListParagraph"/>
              <w:numPr>
                <w:ilvl w:val="0"/>
                <w:numId w:val="23"/>
              </w:numPr>
              <w:rPr>
                <w:rFonts w:ascii="Arial" w:hAnsi="Arial" w:cs="Arial"/>
                <w:sz w:val="20"/>
                <w:szCs w:val="20"/>
              </w:rPr>
            </w:pPr>
            <w:r w:rsidRPr="007F7ED4">
              <w:rPr>
                <w:rFonts w:ascii="Arial" w:hAnsi="Arial" w:cs="Arial"/>
                <w:sz w:val="20"/>
                <w:szCs w:val="20"/>
              </w:rPr>
              <w:t>In this example, the cancelled lot is shown as Lot 1\</w:t>
            </w:r>
            <w:r w:rsidRPr="007F7ED4" w:rsidDel="005E56A7">
              <w:rPr>
                <w:rFonts w:ascii="Arial" w:hAnsi="Arial" w:cs="Arial"/>
                <w:sz w:val="20"/>
                <w:szCs w:val="20"/>
              </w:rPr>
              <w:t>PS123456</w:t>
            </w:r>
            <w:r w:rsidR="005E56A7" w:rsidRPr="007F7ED4">
              <w:rPr>
                <w:rFonts w:ascii="Arial" w:hAnsi="Arial" w:cs="Arial"/>
                <w:sz w:val="20"/>
                <w:szCs w:val="20"/>
              </w:rPr>
              <w:t xml:space="preserve"> and</w:t>
            </w:r>
            <w:r w:rsidRPr="007F7ED4">
              <w:rPr>
                <w:rFonts w:ascii="Arial" w:hAnsi="Arial" w:cs="Arial"/>
                <w:sz w:val="20"/>
                <w:szCs w:val="20"/>
              </w:rPr>
              <w:t xml:space="preserve"> is defined in layer LOT-CANCELLED. It is being re-subdivided into two created lots and one </w:t>
            </w:r>
            <w:r w:rsidR="00F07CD4">
              <w:rPr>
                <w:rFonts w:ascii="Arial" w:hAnsi="Arial" w:cs="Arial"/>
                <w:sz w:val="20"/>
                <w:szCs w:val="20"/>
              </w:rPr>
              <w:t xml:space="preserve">created </w:t>
            </w:r>
            <w:r w:rsidRPr="007F7ED4">
              <w:rPr>
                <w:rFonts w:ascii="Arial" w:hAnsi="Arial" w:cs="Arial"/>
                <w:sz w:val="20"/>
                <w:szCs w:val="20"/>
              </w:rPr>
              <w:t>reserve. The new parcels have been created in layers:</w:t>
            </w:r>
            <w:r w:rsidRPr="007F7ED4" w:rsidDel="00062424">
              <w:rPr>
                <w:rFonts w:ascii="Arial" w:hAnsi="Arial" w:cs="Arial"/>
                <w:sz w:val="20"/>
                <w:szCs w:val="20"/>
              </w:rPr>
              <w:t xml:space="preserve"> </w:t>
            </w:r>
            <w:r w:rsidRPr="007F7ED4">
              <w:rPr>
                <w:rFonts w:ascii="Arial" w:hAnsi="Arial" w:cs="Arial"/>
                <w:sz w:val="20"/>
                <w:szCs w:val="20"/>
              </w:rPr>
              <w:t>LOT-CREATED and RESERVE-CREATED</w:t>
            </w:r>
            <w:r w:rsidR="00062424" w:rsidRPr="007F7ED4">
              <w:rPr>
                <w:rFonts w:ascii="Arial" w:hAnsi="Arial" w:cs="Arial"/>
                <w:sz w:val="20"/>
                <w:szCs w:val="20"/>
              </w:rPr>
              <w:t>.</w:t>
            </w:r>
            <w:r w:rsidRPr="007F7ED4">
              <w:rPr>
                <w:rFonts w:ascii="Arial" w:hAnsi="Arial" w:cs="Arial"/>
                <w:sz w:val="20"/>
                <w:szCs w:val="20"/>
              </w:rPr>
              <w:br/>
            </w:r>
          </w:p>
          <w:p w14:paraId="0B674153" w14:textId="77777777" w:rsidR="00385BF4" w:rsidRPr="007F7ED4" w:rsidRDefault="00385BF4" w:rsidP="007B1649">
            <w:pPr>
              <w:pStyle w:val="ListParagraph"/>
              <w:numPr>
                <w:ilvl w:val="0"/>
                <w:numId w:val="23"/>
              </w:numPr>
              <w:rPr>
                <w:rFonts w:ascii="Arial" w:hAnsi="Arial" w:cs="Arial"/>
                <w:sz w:val="20"/>
                <w:szCs w:val="20"/>
              </w:rPr>
            </w:pPr>
            <w:r w:rsidRPr="007F7ED4">
              <w:rPr>
                <w:rFonts w:ascii="Arial" w:hAnsi="Arial" w:cs="Arial"/>
                <w:sz w:val="20"/>
                <w:szCs w:val="20"/>
              </w:rPr>
              <w:t xml:space="preserve">Lots 1 and 2 share a median building boundary </w:t>
            </w:r>
          </w:p>
          <w:p w14:paraId="78771071" w14:textId="217C2626" w:rsidR="00385BF4" w:rsidRPr="007F7ED4" w:rsidRDefault="00385BF4" w:rsidP="007B1649">
            <w:pPr>
              <w:pStyle w:val="ListParagraph"/>
              <w:numPr>
                <w:ilvl w:val="0"/>
                <w:numId w:val="23"/>
              </w:numPr>
              <w:rPr>
                <w:rFonts w:ascii="Arial" w:hAnsi="Arial" w:cs="Arial"/>
                <w:sz w:val="20"/>
                <w:szCs w:val="20"/>
              </w:rPr>
            </w:pPr>
            <w:r w:rsidRPr="007F7ED4">
              <w:rPr>
                <w:rFonts w:ascii="Arial" w:hAnsi="Arial" w:cs="Arial"/>
                <w:sz w:val="20"/>
                <w:szCs w:val="20"/>
              </w:rPr>
              <w:t>The median building boundary line between points 13 and 14 is defined in layer LINE-BUILDING-BOUNDARY-MEDIAN</w:t>
            </w:r>
          </w:p>
          <w:p w14:paraId="32D0408B" w14:textId="77777777" w:rsidR="00385BF4" w:rsidRPr="007F7ED4" w:rsidRDefault="00385BF4" w:rsidP="007B1649">
            <w:pPr>
              <w:pStyle w:val="ListParagraph"/>
              <w:rPr>
                <w:rFonts w:ascii="Arial" w:hAnsi="Arial" w:cs="Arial"/>
                <w:sz w:val="20"/>
                <w:szCs w:val="20"/>
              </w:rPr>
            </w:pPr>
          </w:p>
          <w:p w14:paraId="0ABEB272" w14:textId="3814BAC6" w:rsidR="00385BF4" w:rsidRPr="007F7ED4" w:rsidRDefault="00385BF4" w:rsidP="007B1649">
            <w:pPr>
              <w:pStyle w:val="ListParagraph"/>
              <w:numPr>
                <w:ilvl w:val="0"/>
                <w:numId w:val="23"/>
              </w:numPr>
              <w:rPr>
                <w:rFonts w:ascii="Arial" w:hAnsi="Arial" w:cs="Arial"/>
                <w:sz w:val="20"/>
                <w:szCs w:val="20"/>
              </w:rPr>
            </w:pPr>
            <w:r w:rsidRPr="007F7ED4">
              <w:rPr>
                <w:rFonts w:ascii="Arial" w:hAnsi="Arial" w:cs="Arial"/>
                <w:sz w:val="20"/>
                <w:szCs w:val="20"/>
              </w:rPr>
              <w:t xml:space="preserve">The polygon for Lot 1 is defined by the points 1, 2, </w:t>
            </w:r>
            <w:r w:rsidRPr="007F7ED4">
              <w:rPr>
                <w:rFonts w:ascii="Arial" w:hAnsi="Arial" w:cs="Arial"/>
                <w:b/>
                <w:sz w:val="20"/>
                <w:szCs w:val="20"/>
              </w:rPr>
              <w:t>14</w:t>
            </w:r>
            <w:r w:rsidRPr="007F7ED4">
              <w:rPr>
                <w:rFonts w:ascii="Arial" w:hAnsi="Arial" w:cs="Arial"/>
                <w:sz w:val="20"/>
                <w:szCs w:val="20"/>
              </w:rPr>
              <w:t>,</w:t>
            </w:r>
            <w:r w:rsidRPr="007F7ED4">
              <w:rPr>
                <w:rFonts w:ascii="Arial" w:hAnsi="Arial" w:cs="Arial"/>
                <w:b/>
                <w:sz w:val="20"/>
                <w:szCs w:val="20"/>
              </w:rPr>
              <w:t xml:space="preserve"> 13</w:t>
            </w:r>
            <w:r w:rsidRPr="007F7ED4">
              <w:rPr>
                <w:rFonts w:ascii="Arial" w:hAnsi="Arial" w:cs="Arial"/>
                <w:sz w:val="20"/>
                <w:szCs w:val="20"/>
              </w:rPr>
              <w:t xml:space="preserve">, 12, </w:t>
            </w:r>
            <w:r w:rsidR="00A81A28" w:rsidRPr="007F7ED4">
              <w:rPr>
                <w:rFonts w:ascii="Arial" w:hAnsi="Arial" w:cs="Arial"/>
                <w:sz w:val="20"/>
                <w:szCs w:val="20"/>
              </w:rPr>
              <w:t>11</w:t>
            </w:r>
            <w:r w:rsidR="003B209A" w:rsidRPr="007F7ED4">
              <w:rPr>
                <w:rFonts w:ascii="Arial" w:hAnsi="Arial" w:cs="Arial"/>
                <w:sz w:val="20"/>
                <w:szCs w:val="20"/>
              </w:rPr>
              <w:t>,</w:t>
            </w:r>
            <w:r w:rsidRPr="007F7ED4">
              <w:rPr>
                <w:rFonts w:ascii="Arial" w:hAnsi="Arial" w:cs="Arial"/>
                <w:sz w:val="20"/>
                <w:szCs w:val="20"/>
              </w:rPr>
              <w:t xml:space="preserve"> and 1.</w:t>
            </w:r>
          </w:p>
          <w:p w14:paraId="50D06866" w14:textId="63D34AA2" w:rsidR="00385BF4" w:rsidRPr="007F7ED4" w:rsidRDefault="00385BF4" w:rsidP="007B1649">
            <w:pPr>
              <w:pStyle w:val="ListParagraph"/>
              <w:numPr>
                <w:ilvl w:val="0"/>
                <w:numId w:val="23"/>
              </w:numPr>
              <w:rPr>
                <w:rFonts w:ascii="Arial" w:hAnsi="Arial" w:cs="Arial"/>
                <w:sz w:val="20"/>
                <w:szCs w:val="20"/>
              </w:rPr>
            </w:pPr>
            <w:r w:rsidRPr="007F7ED4">
              <w:rPr>
                <w:rFonts w:ascii="Arial" w:hAnsi="Arial" w:cs="Arial"/>
                <w:sz w:val="20"/>
                <w:szCs w:val="20"/>
              </w:rPr>
              <w:t xml:space="preserve">The polygon for Lot </w:t>
            </w:r>
            <w:r w:rsidR="006C2E24" w:rsidRPr="007F7ED4">
              <w:rPr>
                <w:rFonts w:ascii="Arial" w:hAnsi="Arial" w:cs="Arial"/>
                <w:sz w:val="20"/>
                <w:szCs w:val="20"/>
              </w:rPr>
              <w:t>2</w:t>
            </w:r>
            <w:r w:rsidRPr="007F7ED4">
              <w:rPr>
                <w:rFonts w:ascii="Arial" w:hAnsi="Arial" w:cs="Arial"/>
                <w:sz w:val="20"/>
                <w:szCs w:val="20"/>
              </w:rPr>
              <w:t xml:space="preserve"> is defined by the points 2, 3, 4, 12, </w:t>
            </w:r>
            <w:r w:rsidRPr="007F7ED4">
              <w:rPr>
                <w:rFonts w:ascii="Arial" w:hAnsi="Arial" w:cs="Arial"/>
                <w:b/>
                <w:sz w:val="20"/>
                <w:szCs w:val="20"/>
              </w:rPr>
              <w:t>13</w:t>
            </w:r>
            <w:r w:rsidRPr="007F7ED4">
              <w:rPr>
                <w:rFonts w:ascii="Arial" w:hAnsi="Arial" w:cs="Arial"/>
                <w:sz w:val="20"/>
                <w:szCs w:val="20"/>
              </w:rPr>
              <w:t xml:space="preserve">, </w:t>
            </w:r>
            <w:r w:rsidR="00A81A28" w:rsidRPr="007F7ED4">
              <w:rPr>
                <w:rFonts w:ascii="Arial" w:hAnsi="Arial" w:cs="Arial"/>
                <w:b/>
                <w:sz w:val="20"/>
                <w:szCs w:val="20"/>
              </w:rPr>
              <w:t>14</w:t>
            </w:r>
            <w:r w:rsidR="00A81A28" w:rsidRPr="007F7ED4">
              <w:rPr>
                <w:rFonts w:ascii="Arial" w:hAnsi="Arial" w:cs="Arial"/>
                <w:sz w:val="20"/>
                <w:szCs w:val="20"/>
              </w:rPr>
              <w:t>,</w:t>
            </w:r>
            <w:r w:rsidRPr="007F7ED4">
              <w:rPr>
                <w:rFonts w:ascii="Arial" w:hAnsi="Arial" w:cs="Arial"/>
                <w:sz w:val="20"/>
                <w:szCs w:val="20"/>
              </w:rPr>
              <w:t xml:space="preserve"> and </w:t>
            </w:r>
            <w:r w:rsidR="003B209A" w:rsidRPr="007F7ED4">
              <w:rPr>
                <w:rFonts w:ascii="Arial" w:hAnsi="Arial" w:cs="Arial"/>
                <w:sz w:val="20"/>
                <w:szCs w:val="20"/>
              </w:rPr>
              <w:t>2</w:t>
            </w:r>
            <w:r w:rsidRPr="007F7ED4">
              <w:rPr>
                <w:rFonts w:ascii="Arial" w:hAnsi="Arial" w:cs="Arial"/>
                <w:sz w:val="20"/>
                <w:szCs w:val="20"/>
              </w:rPr>
              <w:t>.</w:t>
            </w:r>
          </w:p>
          <w:p w14:paraId="6641F89B" w14:textId="58BB3A69" w:rsidR="00385BF4" w:rsidRPr="007F7ED4" w:rsidRDefault="00385BF4" w:rsidP="007B1649">
            <w:pPr>
              <w:pStyle w:val="ListParagraph"/>
              <w:numPr>
                <w:ilvl w:val="0"/>
                <w:numId w:val="23"/>
              </w:numPr>
              <w:rPr>
                <w:rFonts w:ascii="Arial" w:hAnsi="Arial" w:cs="Arial"/>
                <w:sz w:val="20"/>
                <w:szCs w:val="20"/>
              </w:rPr>
            </w:pPr>
            <w:r w:rsidRPr="007F7ED4">
              <w:rPr>
                <w:rFonts w:ascii="Arial" w:hAnsi="Arial" w:cs="Arial"/>
                <w:sz w:val="20"/>
                <w:szCs w:val="20"/>
              </w:rPr>
              <w:t>As shown, points 13 and 14 are common between the Lot 1 and 2 polygons.</w:t>
            </w:r>
          </w:p>
          <w:p w14:paraId="21BCBBD7" w14:textId="77777777" w:rsidR="00385BF4" w:rsidRPr="007F7ED4" w:rsidRDefault="00385BF4" w:rsidP="007B1649">
            <w:pPr>
              <w:pStyle w:val="ListParagraph"/>
              <w:rPr>
                <w:rFonts w:ascii="Arial" w:hAnsi="Arial" w:cs="Arial"/>
                <w:sz w:val="20"/>
                <w:szCs w:val="20"/>
              </w:rPr>
            </w:pPr>
          </w:p>
          <w:p w14:paraId="40293BA8" w14:textId="3BE316B2" w:rsidR="00385BF4" w:rsidRPr="007F7ED4" w:rsidRDefault="00385BF4" w:rsidP="007B1649">
            <w:pPr>
              <w:pStyle w:val="ListParagraph"/>
              <w:numPr>
                <w:ilvl w:val="0"/>
                <w:numId w:val="23"/>
              </w:numPr>
              <w:rPr>
                <w:rFonts w:ascii="Arial" w:hAnsi="Arial" w:cs="Arial"/>
                <w:sz w:val="20"/>
                <w:szCs w:val="20"/>
              </w:rPr>
            </w:pPr>
            <w:r w:rsidRPr="007F7ED4">
              <w:rPr>
                <w:rFonts w:ascii="Arial" w:hAnsi="Arial" w:cs="Arial"/>
                <w:sz w:val="20"/>
                <w:szCs w:val="20"/>
              </w:rPr>
              <w:t xml:space="preserve">The polygon for Reserve 1 (RES1) is defined by the points 11, 12, 4, 5, 6, 7, 8, 9, </w:t>
            </w:r>
            <w:r w:rsidR="003B209A" w:rsidRPr="007F7ED4">
              <w:rPr>
                <w:rFonts w:ascii="Arial" w:hAnsi="Arial" w:cs="Arial"/>
                <w:sz w:val="20"/>
                <w:szCs w:val="20"/>
              </w:rPr>
              <w:t>10</w:t>
            </w:r>
            <w:r w:rsidR="0073528F" w:rsidRPr="007F7ED4">
              <w:rPr>
                <w:rFonts w:ascii="Arial" w:hAnsi="Arial" w:cs="Arial"/>
                <w:sz w:val="20"/>
                <w:szCs w:val="20"/>
              </w:rPr>
              <w:t>,</w:t>
            </w:r>
            <w:r w:rsidRPr="007F7ED4">
              <w:rPr>
                <w:rFonts w:ascii="Arial" w:hAnsi="Arial" w:cs="Arial"/>
                <w:sz w:val="20"/>
                <w:szCs w:val="20"/>
              </w:rPr>
              <w:t xml:space="preserve"> and </w:t>
            </w:r>
            <w:r w:rsidR="0073528F" w:rsidRPr="007F7ED4">
              <w:rPr>
                <w:rFonts w:ascii="Arial" w:hAnsi="Arial" w:cs="Arial"/>
                <w:sz w:val="20"/>
                <w:szCs w:val="20"/>
              </w:rPr>
              <w:t>11</w:t>
            </w:r>
            <w:r w:rsidRPr="007F7ED4">
              <w:rPr>
                <w:rFonts w:ascii="Arial" w:hAnsi="Arial" w:cs="Arial"/>
                <w:sz w:val="20"/>
                <w:szCs w:val="20"/>
              </w:rPr>
              <w:t>.</w:t>
            </w:r>
          </w:p>
          <w:p w14:paraId="0BEB2D33" w14:textId="0BE81B95" w:rsidR="00385BF4" w:rsidRPr="007F7ED4" w:rsidRDefault="00385BF4" w:rsidP="007B1649">
            <w:pPr>
              <w:pStyle w:val="ListParagraph"/>
              <w:numPr>
                <w:ilvl w:val="0"/>
                <w:numId w:val="23"/>
              </w:numPr>
              <w:rPr>
                <w:rFonts w:ascii="Arial" w:hAnsi="Arial" w:cs="Arial"/>
                <w:sz w:val="20"/>
                <w:szCs w:val="20"/>
              </w:rPr>
            </w:pPr>
            <w:r w:rsidRPr="007F7ED4">
              <w:rPr>
                <w:rFonts w:ascii="Arial" w:hAnsi="Arial" w:cs="Arial"/>
                <w:sz w:val="20"/>
                <w:szCs w:val="20"/>
              </w:rPr>
              <w:t xml:space="preserve">RES1 consists of an unsurveyed boundary and a natural boundary. </w:t>
            </w:r>
          </w:p>
          <w:p w14:paraId="5831BDAA" w14:textId="1B0490CD" w:rsidR="00385BF4" w:rsidRPr="007F7ED4" w:rsidRDefault="00385BF4" w:rsidP="007B1649">
            <w:pPr>
              <w:pStyle w:val="ListParagraph"/>
              <w:numPr>
                <w:ilvl w:val="0"/>
                <w:numId w:val="23"/>
              </w:numPr>
              <w:rPr>
                <w:rFonts w:ascii="Arial" w:hAnsi="Arial" w:cs="Arial"/>
                <w:sz w:val="20"/>
                <w:szCs w:val="20"/>
              </w:rPr>
            </w:pPr>
            <w:r w:rsidRPr="007F7ED4">
              <w:rPr>
                <w:rFonts w:ascii="Arial" w:hAnsi="Arial" w:cs="Arial"/>
                <w:sz w:val="20"/>
                <w:szCs w:val="20"/>
              </w:rPr>
              <w:t xml:space="preserve">The unsurveyed boundary line between points 4 and 5 is defined in layer LINE-UNSURVEYED-BOUNDARY. </w:t>
            </w:r>
          </w:p>
          <w:p w14:paraId="6A9F026C" w14:textId="1BE5E8D9" w:rsidR="00385BF4" w:rsidRPr="007F7ED4" w:rsidRDefault="00A714FE" w:rsidP="007B1649">
            <w:pPr>
              <w:pStyle w:val="ListParagraph"/>
              <w:numPr>
                <w:ilvl w:val="0"/>
                <w:numId w:val="23"/>
              </w:numPr>
              <w:rPr>
                <w:rFonts w:ascii="Arial" w:hAnsi="Arial" w:cs="Arial"/>
                <w:sz w:val="20"/>
                <w:szCs w:val="20"/>
              </w:rPr>
            </w:pPr>
            <w:r w:rsidRPr="007F7ED4">
              <w:rPr>
                <w:rFonts w:ascii="Arial" w:hAnsi="Arial" w:cs="Arial"/>
                <w:noProof/>
                <w:sz w:val="20"/>
                <w:szCs w:val="20"/>
              </w:rPr>
              <w:drawing>
                <wp:anchor distT="0" distB="0" distL="114300" distR="114300" simplePos="0" relativeHeight="252069376" behindDoc="0" locked="0" layoutInCell="1" allowOverlap="1" wp14:anchorId="2E9A52E3" wp14:editId="71FC3BF7">
                  <wp:simplePos x="0" y="0"/>
                  <wp:positionH relativeFrom="column">
                    <wp:posOffset>53340</wp:posOffset>
                  </wp:positionH>
                  <wp:positionV relativeFrom="paragraph">
                    <wp:posOffset>357505</wp:posOffset>
                  </wp:positionV>
                  <wp:extent cx="286385" cy="286385"/>
                  <wp:effectExtent l="0" t="0" r="0" b="0"/>
                  <wp:wrapSquare wrapText="bothSides"/>
                  <wp:docPr id="110759304" name="Picture 110759304"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286385" cy="286385"/>
                          </a:xfrm>
                          <a:prstGeom prst="rect">
                            <a:avLst/>
                          </a:prstGeom>
                        </pic:spPr>
                      </pic:pic>
                    </a:graphicData>
                  </a:graphic>
                  <wp14:sizeRelH relativeFrom="page">
                    <wp14:pctWidth>0</wp14:pctWidth>
                  </wp14:sizeRelH>
                  <wp14:sizeRelV relativeFrom="page">
                    <wp14:pctHeight>0</wp14:pctHeight>
                  </wp14:sizeRelV>
                </wp:anchor>
              </w:drawing>
            </w:r>
            <w:r w:rsidR="00385BF4" w:rsidRPr="007F7ED4">
              <w:rPr>
                <w:rFonts w:ascii="Arial" w:hAnsi="Arial" w:cs="Arial"/>
                <w:sz w:val="20"/>
                <w:szCs w:val="20"/>
              </w:rPr>
              <w:t xml:space="preserve">The natural boundary lines between points 5, 6, 7, 8, 9, and 10 are defined in layer LINE-NATURAL-BOUNDARY. </w:t>
            </w:r>
            <w:r w:rsidR="00385BF4" w:rsidRPr="007F7ED4">
              <w:rPr>
                <w:rFonts w:ascii="Arial" w:hAnsi="Arial" w:cs="Arial"/>
                <w:sz w:val="20"/>
                <w:szCs w:val="20"/>
              </w:rPr>
              <w:br/>
            </w:r>
          </w:p>
          <w:p w14:paraId="0B80BD51" w14:textId="0F7F261D" w:rsidR="00F01A0B" w:rsidRPr="007F7ED4" w:rsidRDefault="00F01A0B" w:rsidP="00F01A0B">
            <w:pPr>
              <w:rPr>
                <w:rFonts w:ascii="Arial" w:hAnsi="Arial" w:cs="Arial"/>
                <w:sz w:val="20"/>
                <w:szCs w:val="20"/>
              </w:rPr>
            </w:pPr>
            <w:r w:rsidRPr="007F7ED4">
              <w:rPr>
                <w:rFonts w:ascii="Arial" w:hAnsi="Arial" w:cs="Arial"/>
                <w:b/>
                <w:sz w:val="20"/>
                <w:szCs w:val="20"/>
              </w:rPr>
              <w:t>TIP:</w:t>
            </w:r>
            <w:r w:rsidR="00640141" w:rsidRPr="007F7ED4">
              <w:rPr>
                <w:rFonts w:ascii="Arial" w:hAnsi="Arial" w:cs="Arial"/>
                <w:b/>
                <w:sz w:val="20"/>
                <w:szCs w:val="20"/>
              </w:rPr>
              <w:t xml:space="preserve"> </w:t>
            </w:r>
            <w:r w:rsidRPr="007F7ED4">
              <w:rPr>
                <w:rFonts w:ascii="Arial" w:hAnsi="Arial" w:cs="Arial"/>
                <w:sz w:val="20"/>
                <w:szCs w:val="20"/>
              </w:rPr>
              <w:t xml:space="preserve"> To </w:t>
            </w:r>
            <w:r w:rsidRPr="007F7ED4">
              <w:rPr>
                <w:rFonts w:ascii="Arial" w:eastAsia="Times New Roman" w:hAnsi="Arial" w:cs="Arial"/>
                <w:sz w:val="20"/>
                <w:szCs w:val="20"/>
              </w:rPr>
              <w:t>capture</w:t>
            </w:r>
            <w:r w:rsidRPr="007F7ED4">
              <w:rPr>
                <w:rFonts w:ascii="Arial" w:hAnsi="Arial" w:cs="Arial"/>
                <w:sz w:val="20"/>
                <w:szCs w:val="20"/>
              </w:rPr>
              <w:t xml:space="preserve"> natural boundaries, avoid using spline, and use line instead.</w:t>
            </w:r>
          </w:p>
          <w:p w14:paraId="445FC4E8" w14:textId="06B23C0B" w:rsidR="00F01A0B" w:rsidRPr="007F7ED4" w:rsidRDefault="00A714FE" w:rsidP="00F01A0B">
            <w:pPr>
              <w:rPr>
                <w:rFonts w:ascii="Arial" w:hAnsi="Arial" w:cs="Arial"/>
                <w:sz w:val="20"/>
                <w:szCs w:val="20"/>
              </w:rPr>
            </w:pPr>
            <w:r w:rsidRPr="007F7ED4">
              <w:rPr>
                <w:rFonts w:ascii="Arial" w:hAnsi="Arial" w:cs="Arial"/>
                <w:b/>
                <w:noProof/>
                <w:sz w:val="20"/>
                <w:szCs w:val="20"/>
              </w:rPr>
              <w:drawing>
                <wp:anchor distT="0" distB="0" distL="114300" distR="114300" simplePos="0" relativeHeight="252185088" behindDoc="0" locked="0" layoutInCell="1" allowOverlap="1" wp14:anchorId="2BE1DEFF" wp14:editId="22284D83">
                  <wp:simplePos x="0" y="0"/>
                  <wp:positionH relativeFrom="column">
                    <wp:posOffset>67310</wp:posOffset>
                  </wp:positionH>
                  <wp:positionV relativeFrom="paragraph">
                    <wp:posOffset>81280</wp:posOffset>
                  </wp:positionV>
                  <wp:extent cx="286385" cy="286385"/>
                  <wp:effectExtent l="0" t="0" r="0" b="0"/>
                  <wp:wrapSquare wrapText="bothSides"/>
                  <wp:docPr id="14" name="Picture 14"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Lightbulb and gear"/>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286385" cy="286385"/>
                          </a:xfrm>
                          <a:prstGeom prst="rect">
                            <a:avLst/>
                          </a:prstGeom>
                        </pic:spPr>
                      </pic:pic>
                    </a:graphicData>
                  </a:graphic>
                  <wp14:sizeRelH relativeFrom="margin">
                    <wp14:pctWidth>0</wp14:pctWidth>
                  </wp14:sizeRelH>
                  <wp14:sizeRelV relativeFrom="margin">
                    <wp14:pctHeight>0</wp14:pctHeight>
                  </wp14:sizeRelV>
                </wp:anchor>
              </w:drawing>
            </w:r>
          </w:p>
          <w:p w14:paraId="1575C524" w14:textId="4A49A7AC" w:rsidR="00541652" w:rsidRPr="007F7ED4" w:rsidRDefault="00F01A0B" w:rsidP="00541652">
            <w:pPr>
              <w:rPr>
                <w:rFonts w:ascii="Arial" w:hAnsi="Arial" w:cs="Arial"/>
                <w:sz w:val="20"/>
                <w:szCs w:val="20"/>
              </w:rPr>
            </w:pPr>
            <w:r w:rsidRPr="007F7ED4">
              <w:rPr>
                <w:rFonts w:ascii="Arial" w:hAnsi="Arial" w:cs="Arial"/>
                <w:b/>
                <w:sz w:val="20"/>
                <w:szCs w:val="20"/>
              </w:rPr>
              <w:t>TIP:</w:t>
            </w:r>
            <w:r w:rsidR="00860F63" w:rsidRPr="007F7ED4">
              <w:rPr>
                <w:rFonts w:ascii="Arial" w:hAnsi="Arial" w:cs="Arial"/>
                <w:b/>
                <w:sz w:val="20"/>
                <w:szCs w:val="20"/>
              </w:rPr>
              <w:t xml:space="preserve">  </w:t>
            </w:r>
            <w:r w:rsidR="00385BF4" w:rsidRPr="007F7ED4">
              <w:rPr>
                <w:rFonts w:ascii="Arial" w:hAnsi="Arial" w:cs="Arial"/>
                <w:sz w:val="20"/>
                <w:szCs w:val="20"/>
              </w:rPr>
              <w:t xml:space="preserve">The natural boundary points </w:t>
            </w:r>
            <w:r w:rsidR="00FA6DC3" w:rsidRPr="007F7ED4">
              <w:rPr>
                <w:rFonts w:ascii="Arial" w:hAnsi="Arial" w:cs="Arial"/>
                <w:sz w:val="20"/>
                <w:szCs w:val="20"/>
              </w:rPr>
              <w:t>can b</w:t>
            </w:r>
            <w:r w:rsidR="00B62B66" w:rsidRPr="007F7ED4">
              <w:rPr>
                <w:rFonts w:ascii="Arial" w:hAnsi="Arial" w:cs="Arial"/>
                <w:sz w:val="20"/>
                <w:szCs w:val="20"/>
              </w:rPr>
              <w:t xml:space="preserve">e defined </w:t>
            </w:r>
            <w:r w:rsidR="00385BF4" w:rsidRPr="007F7ED4">
              <w:rPr>
                <w:rFonts w:ascii="Arial" w:hAnsi="Arial" w:cs="Arial"/>
                <w:sz w:val="20"/>
                <w:szCs w:val="20"/>
              </w:rPr>
              <w:t>by digitally tracing straight lines over the natural boundary, thus forming line from the start to end (shown as points 5 to 10</w:t>
            </w:r>
            <w:r w:rsidR="001A100C" w:rsidRPr="007F7ED4">
              <w:rPr>
                <w:rFonts w:ascii="Arial" w:hAnsi="Arial" w:cs="Arial"/>
                <w:sz w:val="20"/>
                <w:szCs w:val="20"/>
              </w:rPr>
              <w:t>)</w:t>
            </w:r>
            <w:r w:rsidR="006850C9" w:rsidRPr="007F7ED4">
              <w:rPr>
                <w:rFonts w:ascii="Arial" w:hAnsi="Arial" w:cs="Arial"/>
                <w:sz w:val="20"/>
                <w:szCs w:val="20"/>
              </w:rPr>
              <w:t>.</w:t>
            </w:r>
          </w:p>
          <w:p w14:paraId="7A108E8B" w14:textId="581414FB" w:rsidR="00297CB5" w:rsidRPr="007F7ED4" w:rsidRDefault="00297CB5" w:rsidP="00541652">
            <w:pPr>
              <w:rPr>
                <w:rFonts w:ascii="Arial" w:hAnsi="Arial" w:cs="Arial"/>
                <w:sz w:val="20"/>
                <w:szCs w:val="20"/>
              </w:rPr>
            </w:pPr>
          </w:p>
        </w:tc>
      </w:tr>
      <w:tr w:rsidR="00E065A5" w:rsidRPr="007F7ED4" w14:paraId="6A364AB2" w14:textId="77777777" w:rsidTr="004E515F">
        <w:trPr>
          <w:trHeight w:val="2829"/>
        </w:trPr>
        <w:tc>
          <w:tcPr>
            <w:tcW w:w="1827" w:type="pct"/>
            <w:vAlign w:val="center"/>
          </w:tcPr>
          <w:p w14:paraId="4BCCC531" w14:textId="7C90F026" w:rsidR="00236604" w:rsidRPr="00E32E12" w:rsidRDefault="00236604" w:rsidP="00385BF4">
            <w:pPr>
              <w:pStyle w:val="Heading1"/>
              <w:spacing w:before="120" w:after="240"/>
            </w:pPr>
            <w:bookmarkStart w:id="32" w:name="_Toc135402050"/>
            <w:r>
              <w:lastRenderedPageBreak/>
              <w:t>Building Return</w:t>
            </w:r>
            <w:bookmarkEnd w:id="32"/>
          </w:p>
        </w:tc>
        <w:tc>
          <w:tcPr>
            <w:tcW w:w="3173" w:type="pct"/>
            <w:gridSpan w:val="2"/>
            <w:vAlign w:val="center"/>
          </w:tcPr>
          <w:p w14:paraId="5BB50964" w14:textId="77777777" w:rsidR="00EE5DC8" w:rsidRPr="007F7ED4" w:rsidRDefault="00EE5DC8" w:rsidP="00C263B0">
            <w:pPr>
              <w:rPr>
                <w:rFonts w:ascii="Arial" w:hAnsi="Arial" w:cs="Arial"/>
                <w:sz w:val="20"/>
                <w:szCs w:val="20"/>
              </w:rPr>
            </w:pPr>
          </w:p>
          <w:p w14:paraId="1359D7E2" w14:textId="57FC76FB" w:rsidR="002E60A2" w:rsidRPr="007F7ED4" w:rsidRDefault="003251B4" w:rsidP="00C263B0">
            <w:pPr>
              <w:rPr>
                <w:rFonts w:ascii="Arial" w:hAnsi="Arial" w:cs="Arial"/>
                <w:sz w:val="20"/>
                <w:szCs w:val="20"/>
              </w:rPr>
            </w:pPr>
            <w:r w:rsidRPr="007F7ED4">
              <w:rPr>
                <w:rFonts w:ascii="Arial" w:hAnsi="Arial" w:cs="Arial"/>
                <w:sz w:val="20"/>
                <w:szCs w:val="20"/>
              </w:rPr>
              <w:t>Building Return</w:t>
            </w:r>
            <w:r w:rsidR="003E22FD" w:rsidRPr="007F7ED4">
              <w:rPr>
                <w:rFonts w:ascii="Arial" w:hAnsi="Arial" w:cs="Arial"/>
                <w:sz w:val="20"/>
                <w:szCs w:val="20"/>
              </w:rPr>
              <w:t xml:space="preserve"> should be</w:t>
            </w:r>
            <w:r w:rsidRPr="007F7ED4">
              <w:rPr>
                <w:rFonts w:ascii="Arial" w:hAnsi="Arial" w:cs="Arial"/>
                <w:sz w:val="20"/>
                <w:szCs w:val="20"/>
              </w:rPr>
              <w:t xml:space="preserve"> </w:t>
            </w:r>
            <w:r w:rsidR="008E38BB" w:rsidRPr="007F7ED4">
              <w:rPr>
                <w:rFonts w:ascii="Arial" w:hAnsi="Arial" w:cs="Arial"/>
                <w:sz w:val="20"/>
                <w:szCs w:val="20"/>
              </w:rPr>
              <w:t xml:space="preserve">captured </w:t>
            </w:r>
            <w:r w:rsidR="005C485D" w:rsidRPr="007F7ED4">
              <w:rPr>
                <w:rFonts w:ascii="Arial" w:hAnsi="Arial" w:cs="Arial"/>
                <w:sz w:val="20"/>
                <w:szCs w:val="20"/>
              </w:rPr>
              <w:t xml:space="preserve">as a </w:t>
            </w:r>
            <w:r w:rsidR="00455E96" w:rsidRPr="007F7ED4">
              <w:rPr>
                <w:rFonts w:ascii="Arial" w:hAnsi="Arial" w:cs="Arial"/>
                <w:sz w:val="20"/>
                <w:szCs w:val="20"/>
              </w:rPr>
              <w:t>"</w:t>
            </w:r>
            <w:r w:rsidR="005C485D" w:rsidRPr="007F7ED4">
              <w:rPr>
                <w:rFonts w:ascii="Arial" w:hAnsi="Arial" w:cs="Arial"/>
                <w:sz w:val="20"/>
                <w:szCs w:val="20"/>
              </w:rPr>
              <w:t>line</w:t>
            </w:r>
            <w:r w:rsidR="00455E96" w:rsidRPr="007F7ED4">
              <w:rPr>
                <w:rFonts w:ascii="Arial" w:hAnsi="Arial" w:cs="Arial"/>
                <w:sz w:val="20"/>
                <w:szCs w:val="20"/>
              </w:rPr>
              <w:t>/</w:t>
            </w:r>
            <w:r w:rsidR="00EE4421" w:rsidRPr="007F7ED4">
              <w:rPr>
                <w:rFonts w:ascii="Arial" w:hAnsi="Arial" w:cs="Arial"/>
                <w:sz w:val="20"/>
                <w:szCs w:val="20"/>
              </w:rPr>
              <w:t>arc</w:t>
            </w:r>
            <w:r w:rsidR="005D106A" w:rsidRPr="007F7ED4">
              <w:rPr>
                <w:rFonts w:ascii="Arial" w:hAnsi="Arial" w:cs="Arial"/>
                <w:sz w:val="20"/>
                <w:szCs w:val="20"/>
              </w:rPr>
              <w:t>”</w:t>
            </w:r>
            <w:r w:rsidR="00EE4421" w:rsidRPr="007F7ED4">
              <w:rPr>
                <w:rFonts w:ascii="Arial" w:hAnsi="Arial" w:cs="Arial"/>
                <w:sz w:val="20"/>
                <w:szCs w:val="20"/>
              </w:rPr>
              <w:t xml:space="preserve"> </w:t>
            </w:r>
            <w:r w:rsidR="005C485D" w:rsidRPr="007F7ED4">
              <w:rPr>
                <w:rFonts w:ascii="Arial" w:hAnsi="Arial" w:cs="Arial"/>
                <w:sz w:val="20"/>
                <w:szCs w:val="20"/>
              </w:rPr>
              <w:t xml:space="preserve">feature within </w:t>
            </w:r>
            <w:r w:rsidR="00830DAF" w:rsidRPr="007F7ED4">
              <w:rPr>
                <w:rFonts w:ascii="Arial" w:hAnsi="Arial" w:cs="Arial"/>
                <w:sz w:val="20"/>
                <w:szCs w:val="20"/>
              </w:rPr>
              <w:t>LINE-BUILDING-RETURN layer.</w:t>
            </w:r>
            <w:r w:rsidR="00404AFD" w:rsidRPr="007F7ED4">
              <w:rPr>
                <w:rFonts w:ascii="Arial" w:hAnsi="Arial" w:cs="Arial"/>
                <w:sz w:val="20"/>
                <w:szCs w:val="20"/>
              </w:rPr>
              <w:t xml:space="preserve"> </w:t>
            </w:r>
            <w:r w:rsidR="000618DE" w:rsidRPr="007F7ED4">
              <w:rPr>
                <w:rFonts w:ascii="Arial" w:hAnsi="Arial" w:cs="Arial"/>
                <w:sz w:val="20"/>
                <w:szCs w:val="20"/>
              </w:rPr>
              <w:t xml:space="preserve">Make sure </w:t>
            </w:r>
            <w:r w:rsidR="002E60A2" w:rsidRPr="007F7ED4">
              <w:rPr>
                <w:rFonts w:ascii="Arial" w:hAnsi="Arial" w:cs="Arial"/>
                <w:sz w:val="20"/>
                <w:szCs w:val="20"/>
              </w:rPr>
              <w:t>Building Return</w:t>
            </w:r>
            <w:r w:rsidR="00910530" w:rsidRPr="007F7ED4">
              <w:rPr>
                <w:rFonts w:ascii="Arial" w:hAnsi="Arial" w:cs="Arial"/>
                <w:sz w:val="20"/>
                <w:szCs w:val="20"/>
              </w:rPr>
              <w:t xml:space="preserve"> i</w:t>
            </w:r>
            <w:r w:rsidR="002E60A2" w:rsidRPr="007F7ED4">
              <w:rPr>
                <w:rFonts w:ascii="Arial" w:hAnsi="Arial" w:cs="Arial"/>
                <w:sz w:val="20"/>
                <w:szCs w:val="20"/>
              </w:rPr>
              <w:t xml:space="preserve">s connected to </w:t>
            </w:r>
            <w:r w:rsidR="002F65D3" w:rsidRPr="007F7ED4">
              <w:rPr>
                <w:rFonts w:ascii="Arial" w:hAnsi="Arial" w:cs="Arial"/>
                <w:sz w:val="20"/>
                <w:szCs w:val="20"/>
              </w:rPr>
              <w:t>non-</w:t>
            </w:r>
            <w:r w:rsidR="001C50BA" w:rsidRPr="007F7ED4">
              <w:rPr>
                <w:rFonts w:ascii="Arial" w:hAnsi="Arial" w:cs="Arial"/>
                <w:sz w:val="20"/>
                <w:szCs w:val="20"/>
              </w:rPr>
              <w:t xml:space="preserve">cancelled </w:t>
            </w:r>
            <w:r w:rsidR="00340F83" w:rsidRPr="007F7ED4">
              <w:rPr>
                <w:rFonts w:ascii="Arial" w:hAnsi="Arial" w:cs="Arial"/>
                <w:sz w:val="20"/>
                <w:szCs w:val="20"/>
              </w:rPr>
              <w:t>primary parcels.</w:t>
            </w:r>
          </w:p>
          <w:p w14:paraId="67CE8FB1" w14:textId="77777777" w:rsidR="000C7B60" w:rsidRPr="007F7ED4" w:rsidRDefault="000C7B60" w:rsidP="00C263B0">
            <w:pPr>
              <w:rPr>
                <w:rFonts w:ascii="Arial" w:hAnsi="Arial" w:cs="Arial"/>
                <w:sz w:val="20"/>
                <w:szCs w:val="20"/>
              </w:rPr>
            </w:pPr>
          </w:p>
          <w:p w14:paraId="09B5C51E" w14:textId="39DE74AB" w:rsidR="00236604" w:rsidRPr="007F7ED4" w:rsidRDefault="00062206" w:rsidP="007B1649">
            <w:pPr>
              <w:rPr>
                <w:rFonts w:ascii="Arial" w:hAnsi="Arial" w:cs="Arial"/>
                <w:sz w:val="20"/>
                <w:szCs w:val="20"/>
              </w:rPr>
            </w:pPr>
            <w:r w:rsidRPr="007F7ED4">
              <w:rPr>
                <w:rFonts w:ascii="Arial" w:hAnsi="Arial" w:cs="Arial"/>
                <w:sz w:val="20"/>
                <w:szCs w:val="20"/>
              </w:rPr>
              <w:t xml:space="preserve">Once </w:t>
            </w:r>
            <w:r w:rsidR="00D1764F" w:rsidRPr="007F7ED4">
              <w:rPr>
                <w:rFonts w:ascii="Arial" w:hAnsi="Arial" w:cs="Arial"/>
                <w:sz w:val="20"/>
                <w:szCs w:val="20"/>
              </w:rPr>
              <w:t xml:space="preserve">the </w:t>
            </w:r>
            <w:r w:rsidRPr="007F7ED4">
              <w:rPr>
                <w:rFonts w:ascii="Arial" w:hAnsi="Arial" w:cs="Arial"/>
                <w:sz w:val="20"/>
                <w:szCs w:val="20"/>
              </w:rPr>
              <w:t>SCFF is converted into ePlan, t</w:t>
            </w:r>
            <w:r w:rsidR="008B0A94" w:rsidRPr="007F7ED4">
              <w:rPr>
                <w:rFonts w:ascii="Arial" w:hAnsi="Arial" w:cs="Arial"/>
                <w:sz w:val="20"/>
                <w:szCs w:val="20"/>
              </w:rPr>
              <w:t xml:space="preserve">he ePlan Visualisation Service </w:t>
            </w:r>
            <w:r w:rsidR="00253C33" w:rsidRPr="007F7ED4">
              <w:rPr>
                <w:rFonts w:ascii="Arial" w:hAnsi="Arial" w:cs="Arial"/>
                <w:sz w:val="20"/>
                <w:szCs w:val="20"/>
              </w:rPr>
              <w:t>display</w:t>
            </w:r>
            <w:r w:rsidR="002727A2" w:rsidRPr="007F7ED4">
              <w:rPr>
                <w:rFonts w:ascii="Arial" w:hAnsi="Arial" w:cs="Arial"/>
                <w:sz w:val="20"/>
                <w:szCs w:val="20"/>
              </w:rPr>
              <w:t>s</w:t>
            </w:r>
            <w:r w:rsidR="00253C33" w:rsidRPr="007F7ED4">
              <w:rPr>
                <w:rFonts w:ascii="Arial" w:hAnsi="Arial" w:cs="Arial"/>
                <w:sz w:val="20"/>
                <w:szCs w:val="20"/>
              </w:rPr>
              <w:t xml:space="preserve"> hatching for Building Return</w:t>
            </w:r>
            <w:r w:rsidR="006313BC" w:rsidRPr="007F7ED4">
              <w:rPr>
                <w:rFonts w:ascii="Arial" w:hAnsi="Arial" w:cs="Arial"/>
                <w:sz w:val="20"/>
                <w:szCs w:val="20"/>
              </w:rPr>
              <w:t xml:space="preserve"> </w:t>
            </w:r>
            <w:r w:rsidR="0029522B" w:rsidRPr="007F7ED4">
              <w:rPr>
                <w:rFonts w:ascii="Arial" w:hAnsi="Arial" w:cs="Arial"/>
                <w:sz w:val="20"/>
                <w:szCs w:val="20"/>
              </w:rPr>
              <w:t xml:space="preserve">according to the direction of </w:t>
            </w:r>
            <w:r w:rsidR="005D106A" w:rsidRPr="007F7ED4">
              <w:rPr>
                <w:rFonts w:ascii="Arial" w:hAnsi="Arial" w:cs="Arial"/>
                <w:sz w:val="20"/>
                <w:szCs w:val="20"/>
              </w:rPr>
              <w:t>“</w:t>
            </w:r>
            <w:r w:rsidR="000E111C" w:rsidRPr="007F7ED4">
              <w:rPr>
                <w:rFonts w:ascii="Arial" w:hAnsi="Arial" w:cs="Arial"/>
                <w:sz w:val="20"/>
                <w:szCs w:val="20"/>
              </w:rPr>
              <w:t>line</w:t>
            </w:r>
            <w:r w:rsidR="005D106A" w:rsidRPr="007F7ED4">
              <w:rPr>
                <w:rFonts w:ascii="Arial" w:hAnsi="Arial" w:cs="Arial"/>
                <w:sz w:val="20"/>
                <w:szCs w:val="20"/>
              </w:rPr>
              <w:t>/arc”</w:t>
            </w:r>
            <w:r w:rsidR="000E111C" w:rsidRPr="007F7ED4">
              <w:rPr>
                <w:rFonts w:ascii="Arial" w:hAnsi="Arial" w:cs="Arial"/>
                <w:sz w:val="20"/>
                <w:szCs w:val="20"/>
              </w:rPr>
              <w:t xml:space="preserve"> feature in SCFF.</w:t>
            </w:r>
            <w:r w:rsidR="0063039C" w:rsidRPr="007F7ED4">
              <w:rPr>
                <w:rFonts w:ascii="Arial" w:hAnsi="Arial" w:cs="Arial"/>
                <w:sz w:val="20"/>
                <w:szCs w:val="20"/>
              </w:rPr>
              <w:t xml:space="preserve"> </w:t>
            </w:r>
            <w:r w:rsidR="001627D6" w:rsidRPr="007F7ED4">
              <w:rPr>
                <w:rFonts w:ascii="Arial" w:hAnsi="Arial" w:cs="Arial"/>
                <w:sz w:val="20"/>
                <w:szCs w:val="20"/>
              </w:rPr>
              <w:t>T</w:t>
            </w:r>
            <w:r w:rsidR="006A4F42" w:rsidRPr="007F7ED4">
              <w:rPr>
                <w:rFonts w:ascii="Arial" w:hAnsi="Arial" w:cs="Arial"/>
                <w:sz w:val="20"/>
                <w:szCs w:val="20"/>
              </w:rPr>
              <w:t xml:space="preserve">he </w:t>
            </w:r>
            <w:r w:rsidR="001627D6" w:rsidRPr="007F7ED4">
              <w:rPr>
                <w:rFonts w:ascii="Arial" w:hAnsi="Arial" w:cs="Arial"/>
                <w:sz w:val="20"/>
                <w:szCs w:val="20"/>
              </w:rPr>
              <w:t xml:space="preserve">ePlan Visualisation Service </w:t>
            </w:r>
            <w:r w:rsidR="0040735A" w:rsidRPr="007F7ED4">
              <w:rPr>
                <w:rFonts w:ascii="Arial" w:hAnsi="Arial" w:cs="Arial"/>
                <w:sz w:val="20"/>
                <w:szCs w:val="20"/>
              </w:rPr>
              <w:t xml:space="preserve">also </w:t>
            </w:r>
            <w:r w:rsidR="001627D6" w:rsidRPr="007F7ED4">
              <w:rPr>
                <w:rFonts w:ascii="Arial" w:hAnsi="Arial" w:cs="Arial"/>
                <w:sz w:val="20"/>
                <w:szCs w:val="20"/>
              </w:rPr>
              <w:t xml:space="preserve">supports the </w:t>
            </w:r>
            <w:r w:rsidR="006A4F42" w:rsidRPr="007F7ED4">
              <w:rPr>
                <w:rFonts w:ascii="Arial" w:hAnsi="Arial" w:cs="Arial"/>
                <w:sz w:val="20"/>
                <w:szCs w:val="20"/>
              </w:rPr>
              <w:t>visualisation of mirrored (fishbone) hatching for ‘medi</w:t>
            </w:r>
            <w:r w:rsidR="002163C1" w:rsidRPr="007F7ED4">
              <w:rPr>
                <w:rFonts w:ascii="Arial" w:hAnsi="Arial" w:cs="Arial"/>
                <w:sz w:val="20"/>
                <w:szCs w:val="20"/>
              </w:rPr>
              <w:t>an</w:t>
            </w:r>
            <w:r w:rsidR="006A4F42" w:rsidRPr="007F7ED4">
              <w:rPr>
                <w:rFonts w:ascii="Arial" w:hAnsi="Arial" w:cs="Arial"/>
                <w:sz w:val="20"/>
                <w:szCs w:val="20"/>
              </w:rPr>
              <w:t>’ building boundaries, when ‘building returns’ are superimposed over the building boundaries in the SCFF</w:t>
            </w:r>
            <w:r w:rsidR="001627D6" w:rsidRPr="007F7ED4">
              <w:rPr>
                <w:rFonts w:ascii="Arial" w:hAnsi="Arial" w:cs="Arial"/>
                <w:sz w:val="20"/>
                <w:szCs w:val="20"/>
              </w:rPr>
              <w:t>.</w:t>
            </w:r>
            <w:r w:rsidR="006A4F42" w:rsidRPr="007F7ED4">
              <w:rPr>
                <w:rFonts w:ascii="Arial" w:hAnsi="Arial" w:cs="Arial"/>
                <w:sz w:val="20"/>
                <w:szCs w:val="20"/>
              </w:rPr>
              <w:t xml:space="preserve"> </w:t>
            </w:r>
            <w:r w:rsidR="0040735A" w:rsidRPr="007F7ED4">
              <w:rPr>
                <w:rFonts w:ascii="Arial" w:hAnsi="Arial" w:cs="Arial"/>
                <w:sz w:val="20"/>
                <w:szCs w:val="20"/>
              </w:rPr>
              <w:t>The Visualisation Enhancement Tool (VET) enables surveyor to change the direction of hatching, if needed.</w:t>
            </w:r>
          </w:p>
        </w:tc>
      </w:tr>
      <w:tr w:rsidR="00E065A5" w14:paraId="4C2EDE5F" w14:textId="77777777" w:rsidTr="004E515F">
        <w:trPr>
          <w:trHeight w:val="2829"/>
        </w:trPr>
        <w:tc>
          <w:tcPr>
            <w:tcW w:w="1827" w:type="pct"/>
            <w:vAlign w:val="center"/>
          </w:tcPr>
          <w:p w14:paraId="0806FDBD" w14:textId="244728AF" w:rsidR="00385BF4" w:rsidRPr="00E32E12" w:rsidRDefault="00385BF4" w:rsidP="00385BF4">
            <w:pPr>
              <w:pStyle w:val="Heading1"/>
              <w:spacing w:before="120" w:after="240"/>
            </w:pPr>
            <w:bookmarkStart w:id="33" w:name="_Toc71542370"/>
            <w:bookmarkStart w:id="34" w:name="_Toc135402051"/>
            <w:r w:rsidRPr="00E32E12">
              <w:t>PM/PCM</w:t>
            </w:r>
            <w:bookmarkEnd w:id="33"/>
            <w:bookmarkEnd w:id="34"/>
          </w:p>
        </w:tc>
        <w:tc>
          <w:tcPr>
            <w:tcW w:w="3173" w:type="pct"/>
            <w:gridSpan w:val="2"/>
            <w:vAlign w:val="center"/>
          </w:tcPr>
          <w:p w14:paraId="51E4DAB7" w14:textId="0F393301" w:rsidR="00385BF4" w:rsidRPr="007F7ED4" w:rsidRDefault="00385BF4" w:rsidP="007B1649">
            <w:pPr>
              <w:rPr>
                <w:rFonts w:ascii="Arial" w:hAnsi="Arial" w:cs="Arial"/>
                <w:sz w:val="20"/>
                <w:szCs w:val="20"/>
              </w:rPr>
            </w:pPr>
            <w:r w:rsidRPr="007F7ED4">
              <w:rPr>
                <w:rFonts w:ascii="Arial" w:hAnsi="Arial" w:cs="Arial"/>
                <w:sz w:val="20"/>
                <w:szCs w:val="20"/>
              </w:rPr>
              <w:t>PMs and PCMs must be labelled with their corresponding 9 figure number.</w:t>
            </w:r>
            <w:r w:rsidR="006822ED" w:rsidRPr="007F7ED4">
              <w:rPr>
                <w:rFonts w:ascii="Arial" w:hAnsi="Arial" w:cs="Arial"/>
                <w:sz w:val="20"/>
                <w:szCs w:val="20"/>
              </w:rPr>
              <w:t xml:space="preserve"> </w:t>
            </w:r>
            <w:r w:rsidRPr="007F7ED4" w:rsidDel="000111A9">
              <w:rPr>
                <w:rFonts w:ascii="Arial" w:hAnsi="Arial" w:cs="Arial"/>
                <w:sz w:val="20"/>
                <w:szCs w:val="20"/>
              </w:rPr>
              <w:t xml:space="preserve">The 9 figure </w:t>
            </w:r>
            <w:r w:rsidRPr="007F7ED4">
              <w:rPr>
                <w:rFonts w:ascii="Arial" w:hAnsi="Arial" w:cs="Arial"/>
                <w:sz w:val="20"/>
                <w:szCs w:val="20"/>
              </w:rPr>
              <w:t>numbers are available from the PM Sketch plan which can be obtained from SMES.</w:t>
            </w:r>
          </w:p>
          <w:p w14:paraId="62EC2353" w14:textId="77777777" w:rsidR="00B76C60" w:rsidRPr="007F7ED4" w:rsidRDefault="00B76C60" w:rsidP="007B1649">
            <w:pPr>
              <w:rPr>
                <w:rFonts w:ascii="Arial" w:hAnsi="Arial" w:cs="Arial"/>
                <w:sz w:val="20"/>
                <w:szCs w:val="20"/>
              </w:rPr>
            </w:pPr>
          </w:p>
          <w:p w14:paraId="54FAC4FA" w14:textId="08368B32" w:rsidR="00B76C60" w:rsidRPr="007F7ED4" w:rsidRDefault="00B76C60" w:rsidP="007B1649">
            <w:pPr>
              <w:rPr>
                <w:rFonts w:ascii="Arial" w:hAnsi="Arial" w:cs="Arial"/>
                <w:b/>
                <w:sz w:val="20"/>
                <w:szCs w:val="20"/>
              </w:rPr>
            </w:pPr>
            <w:r w:rsidRPr="007F7ED4">
              <w:rPr>
                <w:rFonts w:ascii="Arial" w:hAnsi="Arial" w:cs="Arial"/>
                <w:b/>
                <w:sz w:val="20"/>
                <w:szCs w:val="20"/>
              </w:rPr>
              <w:t>Example:</w:t>
            </w:r>
          </w:p>
          <w:p w14:paraId="0E60D830" w14:textId="51AA71DE" w:rsidR="00B76C60" w:rsidRPr="007F7ED4" w:rsidRDefault="00B76C60" w:rsidP="00B76C60">
            <w:pPr>
              <w:rPr>
                <w:rFonts w:ascii="Arial" w:hAnsi="Arial" w:cs="Arial"/>
                <w:sz w:val="20"/>
                <w:szCs w:val="20"/>
              </w:rPr>
            </w:pPr>
            <w:r w:rsidRPr="007F7ED4">
              <w:rPr>
                <w:rFonts w:ascii="Arial" w:hAnsi="Arial" w:cs="Arial"/>
                <w:sz w:val="20"/>
                <w:szCs w:val="20"/>
              </w:rPr>
              <w:t>The insertion point of the PM/PCM label in the SCFF should be as follows:</w:t>
            </w:r>
          </w:p>
          <w:p w14:paraId="3452586B" w14:textId="12DF323C" w:rsidR="00B76C60" w:rsidRPr="007F7ED4" w:rsidRDefault="00B76C60" w:rsidP="00B76C60">
            <w:pPr>
              <w:pStyle w:val="ListParagraph"/>
              <w:numPr>
                <w:ilvl w:val="0"/>
                <w:numId w:val="38"/>
              </w:numPr>
              <w:rPr>
                <w:rFonts w:ascii="Arial" w:hAnsi="Arial" w:cs="Arial"/>
                <w:sz w:val="20"/>
                <w:szCs w:val="20"/>
              </w:rPr>
            </w:pPr>
            <w:r w:rsidRPr="007F7ED4">
              <w:rPr>
                <w:rFonts w:ascii="Arial" w:hAnsi="Arial" w:cs="Arial"/>
                <w:sz w:val="20"/>
                <w:szCs w:val="20"/>
              </w:rPr>
              <w:t>The lower left corner of the text label (9 figure number) must be positioned exactly on the PM/ PCM point coordinates</w:t>
            </w:r>
          </w:p>
          <w:p w14:paraId="17836415" w14:textId="2024D4D3" w:rsidR="00541652" w:rsidRPr="007F7ED4" w:rsidRDefault="00B76C60" w:rsidP="00B76C60">
            <w:pPr>
              <w:pStyle w:val="ListParagraph"/>
              <w:numPr>
                <w:ilvl w:val="0"/>
                <w:numId w:val="38"/>
              </w:numPr>
              <w:rPr>
                <w:rFonts w:ascii="Arial" w:hAnsi="Arial" w:cs="Arial"/>
                <w:sz w:val="20"/>
                <w:szCs w:val="20"/>
              </w:rPr>
            </w:pPr>
            <w:r w:rsidRPr="007F7ED4">
              <w:rPr>
                <w:rFonts w:ascii="Arial" w:hAnsi="Arial" w:cs="Arial"/>
                <w:sz w:val="20"/>
                <w:szCs w:val="20"/>
              </w:rPr>
              <w:t>The actual PM/PCM Mark Name (</w:t>
            </w:r>
            <w:r w:rsidR="00217DAE" w:rsidRPr="007F7ED4">
              <w:rPr>
                <w:rFonts w:ascii="Arial" w:hAnsi="Arial" w:cs="Arial"/>
                <w:sz w:val="20"/>
                <w:szCs w:val="20"/>
              </w:rPr>
              <w:t>e.g</w:t>
            </w:r>
            <w:r w:rsidRPr="007F7ED4">
              <w:rPr>
                <w:rFonts w:ascii="Arial" w:hAnsi="Arial" w:cs="Arial"/>
                <w:sz w:val="20"/>
                <w:szCs w:val="20"/>
              </w:rPr>
              <w:t>. PM 871) is not required, as this will be automatically retrieved from SMES using the</w:t>
            </w:r>
            <w:r w:rsidRPr="007F7ED4" w:rsidDel="003D5C27">
              <w:rPr>
                <w:rFonts w:ascii="Arial" w:hAnsi="Arial" w:cs="Arial"/>
                <w:sz w:val="20"/>
                <w:szCs w:val="20"/>
              </w:rPr>
              <w:t xml:space="preserve"> </w:t>
            </w:r>
            <w:r w:rsidRPr="007F7ED4">
              <w:rPr>
                <w:rFonts w:ascii="Arial" w:hAnsi="Arial" w:cs="Arial"/>
                <w:sz w:val="20"/>
                <w:szCs w:val="20"/>
              </w:rPr>
              <w:t xml:space="preserve">9 figure number (in the ePlan Creation Service). </w:t>
            </w:r>
          </w:p>
          <w:p w14:paraId="69D3285F" w14:textId="55398D4D" w:rsidR="00541652" w:rsidRPr="007F7ED4" w:rsidRDefault="00541652" w:rsidP="00541652">
            <w:pPr>
              <w:pStyle w:val="ListParagraph"/>
              <w:rPr>
                <w:rFonts w:ascii="Arial" w:hAnsi="Arial" w:cs="Arial"/>
                <w:sz w:val="20"/>
                <w:szCs w:val="20"/>
              </w:rPr>
            </w:pPr>
            <w:r w:rsidRPr="007F7ED4">
              <w:rPr>
                <w:rFonts w:ascii="Arial" w:hAnsi="Arial" w:cs="Arial"/>
                <w:noProof/>
                <w:sz w:val="20"/>
                <w:szCs w:val="20"/>
              </w:rPr>
              <w:drawing>
                <wp:inline distT="0" distB="0" distL="0" distR="0" wp14:anchorId="1BEEA31C" wp14:editId="3C5C59C6">
                  <wp:extent cx="3327400" cy="1136866"/>
                  <wp:effectExtent l="0" t="0" r="635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655292" cy="1248896"/>
                          </a:xfrm>
                          <a:prstGeom prst="rect">
                            <a:avLst/>
                          </a:prstGeom>
                        </pic:spPr>
                      </pic:pic>
                    </a:graphicData>
                  </a:graphic>
                </wp:inline>
              </w:drawing>
            </w:r>
          </w:p>
          <w:p w14:paraId="54F253B0" w14:textId="77777777" w:rsidR="006F62D9" w:rsidRDefault="006F62D9" w:rsidP="007B1649">
            <w:pPr>
              <w:rPr>
                <w:rFonts w:ascii="Arial" w:hAnsi="Arial" w:cs="Arial"/>
                <w:sz w:val="20"/>
                <w:szCs w:val="20"/>
              </w:rPr>
            </w:pPr>
          </w:p>
          <w:p w14:paraId="239EC7FD" w14:textId="4F106CEA" w:rsidR="00735DBB" w:rsidRPr="007F7ED4" w:rsidRDefault="0046386D" w:rsidP="007B1649">
            <w:pPr>
              <w:rPr>
                <w:rFonts w:ascii="Arial" w:hAnsi="Arial" w:cs="Arial"/>
                <w:b/>
                <w:sz w:val="20"/>
                <w:szCs w:val="20"/>
              </w:rPr>
            </w:pPr>
            <w:r w:rsidRPr="007F7ED4">
              <w:rPr>
                <w:rFonts w:ascii="Arial" w:hAnsi="Arial" w:cs="Arial"/>
                <w:b/>
                <w:sz w:val="20"/>
                <w:szCs w:val="20"/>
              </w:rPr>
              <w:t xml:space="preserve">Example:  </w:t>
            </w:r>
          </w:p>
          <w:p w14:paraId="79CD186C" w14:textId="442F33F6" w:rsidR="00385BF4" w:rsidRPr="007F7ED4" w:rsidRDefault="004E515F" w:rsidP="00B9078F">
            <w:pPr>
              <w:rPr>
                <w:rFonts w:ascii="Arial" w:hAnsi="Arial" w:cs="Arial"/>
                <w:sz w:val="20"/>
                <w:szCs w:val="20"/>
              </w:rPr>
            </w:pPr>
            <w:r w:rsidRPr="007F7ED4">
              <w:rPr>
                <w:rFonts w:ascii="Arial" w:hAnsi="Arial" w:cs="Arial"/>
                <w:noProof/>
                <w:sz w:val="20"/>
                <w:szCs w:val="20"/>
              </w:rPr>
              <mc:AlternateContent>
                <mc:Choice Requires="wpg">
                  <w:drawing>
                    <wp:anchor distT="0" distB="0" distL="114300" distR="114300" simplePos="0" relativeHeight="251011584" behindDoc="0" locked="0" layoutInCell="1" allowOverlap="1" wp14:anchorId="47BFF12F" wp14:editId="747BB6D1">
                      <wp:simplePos x="0" y="0"/>
                      <wp:positionH relativeFrom="column">
                        <wp:posOffset>61595</wp:posOffset>
                      </wp:positionH>
                      <wp:positionV relativeFrom="paragraph">
                        <wp:posOffset>157480</wp:posOffset>
                      </wp:positionV>
                      <wp:extent cx="5486400" cy="1358900"/>
                      <wp:effectExtent l="0" t="0" r="0" b="0"/>
                      <wp:wrapTopAndBottom/>
                      <wp:docPr id="30" name="Group 30"/>
                      <wp:cNvGraphicFramePr/>
                      <a:graphic xmlns:a="http://schemas.openxmlformats.org/drawingml/2006/main">
                        <a:graphicData uri="http://schemas.microsoft.com/office/word/2010/wordprocessingGroup">
                          <wpg:wgp>
                            <wpg:cNvGrpSpPr/>
                            <wpg:grpSpPr>
                              <a:xfrm>
                                <a:off x="0" y="0"/>
                                <a:ext cx="5486400" cy="1358900"/>
                                <a:chOff x="0" y="0"/>
                                <a:chExt cx="5249443" cy="1495882"/>
                              </a:xfrm>
                            </wpg:grpSpPr>
                            <wps:wsp>
                              <wps:cNvPr id="24" name="Text Box 2"/>
                              <wps:cNvSpPr txBox="1">
                                <a:spLocks noChangeArrowheads="1"/>
                              </wps:cNvSpPr>
                              <wps:spPr bwMode="auto">
                                <a:xfrm>
                                  <a:off x="3922906" y="578872"/>
                                  <a:ext cx="1326537" cy="917010"/>
                                </a:xfrm>
                                <a:prstGeom prst="rect">
                                  <a:avLst/>
                                </a:prstGeom>
                                <a:solidFill>
                                  <a:srgbClr val="FFFFFF"/>
                                </a:solidFill>
                                <a:ln w="9525">
                                  <a:noFill/>
                                  <a:miter lim="800000"/>
                                  <a:headEnd/>
                                  <a:tailEnd/>
                                </a:ln>
                              </wps:spPr>
                              <wps:txbx>
                                <w:txbxContent>
                                  <w:p w14:paraId="1C9910A4" w14:textId="5BE47ED1" w:rsidR="00AA1A1E" w:rsidRPr="00AF755E" w:rsidRDefault="00AA1A1E" w:rsidP="00AA1A1E">
                                    <w:pPr>
                                      <w:rPr>
                                        <w:rFonts w:ascii="Arial" w:hAnsi="Arial" w:cs="Arial"/>
                                        <w:sz w:val="22"/>
                                      </w:rPr>
                                    </w:pPr>
                                    <w:r w:rsidRPr="00AF755E">
                                      <w:rPr>
                                        <w:rFonts w:ascii="Arial" w:hAnsi="Arial" w:cs="Arial"/>
                                        <w:sz w:val="22"/>
                                      </w:rPr>
                                      <w:t>Typically a zer</w:t>
                                    </w:r>
                                    <w:r w:rsidR="00C744A7" w:rsidRPr="00AF755E">
                                      <w:rPr>
                                        <w:rFonts w:ascii="Arial" w:hAnsi="Arial" w:cs="Arial"/>
                                        <w:sz w:val="22"/>
                                      </w:rPr>
                                      <w:t xml:space="preserve">o, </w:t>
                                    </w:r>
                                    <w:r w:rsidRPr="00AF755E">
                                      <w:rPr>
                                        <w:rFonts w:ascii="Arial" w:hAnsi="Arial" w:cs="Arial"/>
                                        <w:sz w:val="22"/>
                                      </w:rPr>
                                      <w:t>unless the mark is an eccentric to the primary mark</w:t>
                                    </w:r>
                                  </w:p>
                                </w:txbxContent>
                              </wps:txbx>
                              <wps:bodyPr rot="0" vert="horz" wrap="square" lIns="91440" tIns="45720" rIns="91440" bIns="45720" anchor="t" anchorCtr="0">
                                <a:noAutofit/>
                              </wps:bodyPr>
                            </wps:wsp>
                            <wps:wsp>
                              <wps:cNvPr id="23" name="Text Box 2"/>
                              <wps:cNvSpPr txBox="1">
                                <a:spLocks noChangeArrowheads="1"/>
                              </wps:cNvSpPr>
                              <wps:spPr bwMode="auto">
                                <a:xfrm>
                                  <a:off x="2828449" y="603849"/>
                                  <a:ext cx="1094457" cy="261620"/>
                                </a:xfrm>
                                <a:prstGeom prst="rect">
                                  <a:avLst/>
                                </a:prstGeom>
                                <a:noFill/>
                                <a:ln w="9525">
                                  <a:noFill/>
                                  <a:miter lim="800000"/>
                                  <a:headEnd/>
                                  <a:tailEnd/>
                                </a:ln>
                              </wps:spPr>
                              <wps:txbx>
                                <w:txbxContent>
                                  <w:p w14:paraId="26C7F63B" w14:textId="0FDAB99C" w:rsidR="00E35CFC" w:rsidRPr="00AF755E" w:rsidRDefault="00E35CFC" w:rsidP="00E35CFC">
                                    <w:pPr>
                                      <w:rPr>
                                        <w:rFonts w:ascii="Arial" w:hAnsi="Arial" w:cs="Arial"/>
                                        <w:sz w:val="22"/>
                                      </w:rPr>
                                    </w:pPr>
                                    <w:r w:rsidRPr="00AF755E">
                                      <w:rPr>
                                        <w:rFonts w:ascii="Arial" w:hAnsi="Arial" w:cs="Arial"/>
                                        <w:sz w:val="22"/>
                                      </w:rPr>
                                      <w:t>PM Number</w:t>
                                    </w:r>
                                  </w:p>
                                </w:txbxContent>
                              </wps:txbx>
                              <wps:bodyPr rot="0" vert="horz" wrap="square" lIns="91440" tIns="45720" rIns="91440" bIns="45720" anchor="t" anchorCtr="0">
                                <a:noAutofit/>
                              </wps:bodyPr>
                            </wps:wsp>
                            <wps:wsp>
                              <wps:cNvPr id="25" name="Left Brace 25"/>
                              <wps:cNvSpPr/>
                              <wps:spPr>
                                <a:xfrm rot="16200000">
                                  <a:off x="4504932" y="273353"/>
                                  <a:ext cx="241935" cy="317500"/>
                                </a:xfrm>
                                <a:prstGeom prst="leftBrace">
                                  <a:avLst>
                                    <a:gd name="adj1" fmla="val 22978"/>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Left Brace 17"/>
                              <wps:cNvSpPr/>
                              <wps:spPr>
                                <a:xfrm rot="16200000">
                                  <a:off x="1126812" y="-545032"/>
                                  <a:ext cx="324485" cy="1978705"/>
                                </a:xfrm>
                                <a:prstGeom prst="leftBrace">
                                  <a:avLst>
                                    <a:gd name="adj1" fmla="val 22978"/>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870518" y="614521"/>
                                  <a:ext cx="1312490" cy="261620"/>
                                </a:xfrm>
                                <a:prstGeom prst="rect">
                                  <a:avLst/>
                                </a:prstGeom>
                                <a:noFill/>
                                <a:ln w="9525">
                                  <a:noFill/>
                                  <a:miter lim="800000"/>
                                  <a:headEnd/>
                                  <a:tailEnd/>
                                </a:ln>
                              </wps:spPr>
                              <wps:txbx>
                                <w:txbxContent>
                                  <w:p w14:paraId="2183774D" w14:textId="4DED28EC" w:rsidR="00103E19" w:rsidRPr="00AF755E" w:rsidRDefault="00103E19">
                                    <w:pPr>
                                      <w:rPr>
                                        <w:rFonts w:ascii="Arial" w:hAnsi="Arial" w:cs="Arial"/>
                                        <w:sz w:val="22"/>
                                      </w:rPr>
                                    </w:pPr>
                                    <w:r w:rsidRPr="00AF755E">
                                      <w:rPr>
                                        <w:rFonts w:ascii="Arial" w:hAnsi="Arial" w:cs="Arial"/>
                                        <w:sz w:val="22"/>
                                      </w:rPr>
                                      <w:t>Parish code</w:t>
                                    </w:r>
                                  </w:p>
                                </w:txbxContent>
                              </wps:txbx>
                              <wps:bodyPr rot="0" vert="horz" wrap="square" lIns="91440" tIns="45720" rIns="91440" bIns="45720" anchor="t" anchorCtr="0">
                                <a:noAutofit/>
                              </wps:bodyPr>
                            </wps:wsp>
                            <pic:pic xmlns:pic="http://schemas.openxmlformats.org/drawingml/2006/picture">
                              <pic:nvPicPr>
                                <pic:cNvPr id="15" name="Picture 15"/>
                                <pic:cNvPicPr>
                                  <a:picLocks noChangeAspect="1"/>
                                </pic:cNvPicPr>
                              </pic:nvPicPr>
                              <pic:blipFill rotWithShape="1">
                                <a:blip r:embed="rId39" cstate="print">
                                  <a:extLst>
                                    <a:ext uri="{28A0092B-C50C-407E-A947-70E740481C1C}">
                                      <a14:useLocalDpi xmlns:a14="http://schemas.microsoft.com/office/drawing/2010/main" val="0"/>
                                    </a:ext>
                                  </a:extLst>
                                </a:blip>
                                <a:srcRect l="16066" t="1" r="39824" b="50401"/>
                                <a:stretch/>
                              </pic:blipFill>
                              <pic:spPr bwMode="auto">
                                <a:xfrm>
                                  <a:off x="0" y="0"/>
                                  <a:ext cx="5039830" cy="284480"/>
                                </a:xfrm>
                                <a:prstGeom prst="rect">
                                  <a:avLst/>
                                </a:prstGeom>
                                <a:noFill/>
                                <a:ln>
                                  <a:noFill/>
                                </a:ln>
                                <a:extLst>
                                  <a:ext uri="{53640926-AAD7-44D8-BBD7-CCE9431645EC}">
                                    <a14:shadowObscured xmlns:a14="http://schemas.microsoft.com/office/drawing/2010/main"/>
                                  </a:ext>
                                </a:extLst>
                              </pic:spPr>
                            </pic:pic>
                            <wps:wsp>
                              <wps:cNvPr id="28" name="Left Brace 28"/>
                              <wps:cNvSpPr/>
                              <wps:spPr>
                                <a:xfrm rot="16200000">
                                  <a:off x="3155115" y="-530838"/>
                                  <a:ext cx="324485" cy="1950317"/>
                                </a:xfrm>
                                <a:prstGeom prst="leftBrace">
                                  <a:avLst>
                                    <a:gd name="adj1" fmla="val 22978"/>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BFF12F" id="Group 30" o:spid="_x0000_s1028" style="position:absolute;margin-left:4.85pt;margin-top:12.4pt;width:6in;height:107pt;z-index:251011584;mso-width-relative:margin;mso-height-relative:margin" coordsize="52494,1495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">
                      <v:shapetype id="_x0000_t202" coordsize="21600,21600" o:spt="202" path="m,l,21600r21600,l21600,xe">
                        <v:stroke joinstyle="miter"/>
                        <v:path gradientshapeok="t" o:connecttype="rect"/>
                      </v:shapetype>
                      <v:shape id="_x0000_s1029" type="#_x0000_t202" style="position:absolute;left:39229;top:5788;width:13265;height:9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" stroked="f">
                        <v:textbox>
                          <w:txbxContent>
                            <w:p w14:paraId="1C9910A4" w14:textId="5BE47ED1" w:rsidR="00AA1A1E" w:rsidRPr="00AF755E" w:rsidRDefault="00AA1A1E" w:rsidP="00AA1A1E">
                              <w:pPr>
                                <w:rPr>
                                  <w:rFonts w:ascii="Arial" w:hAnsi="Arial" w:cs="Arial"/>
                                  <w:sz w:val="22"/>
                                </w:rPr>
                              </w:pPr>
                              <w:r w:rsidRPr="00AF755E">
                                <w:rPr>
                                  <w:rFonts w:ascii="Arial" w:hAnsi="Arial" w:cs="Arial"/>
                                  <w:sz w:val="22"/>
                                </w:rPr>
                                <w:t>Typically a zer</w:t>
                              </w:r>
                              <w:r w:rsidR="00C744A7" w:rsidRPr="00AF755E">
                                <w:rPr>
                                  <w:rFonts w:ascii="Arial" w:hAnsi="Arial" w:cs="Arial"/>
                                  <w:sz w:val="22"/>
                                </w:rPr>
                                <w:t xml:space="preserve">o, </w:t>
                              </w:r>
                              <w:r w:rsidRPr="00AF755E">
                                <w:rPr>
                                  <w:rFonts w:ascii="Arial" w:hAnsi="Arial" w:cs="Arial"/>
                                  <w:sz w:val="22"/>
                                </w:rPr>
                                <w:t>unless the mark is an eccentric to the primary mark</w:t>
                              </w:r>
                            </w:p>
                          </w:txbxContent>
                        </v:textbox>
                      </v:shape>
                      <v:shape id="_x0000_s1030" type="#_x0000_t202" style="position:absolute;left:28284;top:6038;width:10945;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26C7F63B" w14:textId="0FDAB99C" w:rsidR="00E35CFC" w:rsidRPr="00AF755E" w:rsidRDefault="00E35CFC" w:rsidP="00E35CFC">
                              <w:pPr>
                                <w:rPr>
                                  <w:rFonts w:ascii="Arial" w:hAnsi="Arial" w:cs="Arial"/>
                                  <w:sz w:val="22"/>
                                </w:rPr>
                              </w:pPr>
                              <w:r w:rsidRPr="00AF755E">
                                <w:rPr>
                                  <w:rFonts w:ascii="Arial" w:hAnsi="Arial" w:cs="Arial"/>
                                  <w:sz w:val="22"/>
                                </w:rPr>
                                <w:t>PM Number</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5" o:spid="_x0000_s1031" type="#_x0000_t87" style="position:absolute;left:45049;top:2733;width:2419;height:317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" adj="3782" strokecolor="black [3200]" strokeweight=".5pt">
                        <v:stroke joinstyle="miter"/>
                      </v:shape>
                      <v:shape id="Left Brace 17" o:spid="_x0000_s1032" type="#_x0000_t87" style="position:absolute;left:11268;top:-5451;width:3245;height:1978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" adj="814" strokecolor="black [3200]" strokeweight=".5pt">
                        <v:stroke joinstyle="miter"/>
                      </v:shape>
                      <v:shape id="_x0000_s1033" type="#_x0000_t202" style="position:absolute;left:8705;top:6145;width:13125;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2183774D" w14:textId="4DED28EC" w:rsidR="00103E19" w:rsidRPr="00AF755E" w:rsidRDefault="00103E19">
                              <w:pPr>
                                <w:rPr>
                                  <w:rFonts w:ascii="Arial" w:hAnsi="Arial" w:cs="Arial"/>
                                  <w:sz w:val="22"/>
                                </w:rPr>
                              </w:pPr>
                              <w:r w:rsidRPr="00AF755E">
                                <w:rPr>
                                  <w:rFonts w:ascii="Arial" w:hAnsi="Arial" w:cs="Arial"/>
                                  <w:sz w:val="22"/>
                                </w:rPr>
                                <w:t>Parish cod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4" type="#_x0000_t75" style="position:absolute;width:50398;height:2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">
                        <v:imagedata r:id="rId40" o:title="" croptop="1f" cropbottom="33031f" cropleft="10529f" cropright="26099f"/>
                      </v:shape>
                      <v:shape id="Left Brace 28" o:spid="_x0000_s1035" type="#_x0000_t87" style="position:absolute;left:31550;top:-5309;width:3245;height:1950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" adj="826" strokecolor="black [3200]" strokeweight=".5pt">
                        <v:stroke joinstyle="miter"/>
                      </v:shape>
                      <w10:wrap type="topAndBottom"/>
                    </v:group>
                  </w:pict>
                </mc:Fallback>
              </mc:AlternateContent>
            </w:r>
            <w:r w:rsidR="0046386D" w:rsidRPr="007F7ED4">
              <w:rPr>
                <w:rFonts w:ascii="Arial" w:hAnsi="Arial" w:cs="Arial"/>
                <w:sz w:val="20"/>
                <w:szCs w:val="20"/>
              </w:rPr>
              <w:t>The 9</w:t>
            </w:r>
            <w:r w:rsidR="00FA5C8B" w:rsidRPr="007F7ED4">
              <w:rPr>
                <w:rFonts w:ascii="Arial" w:hAnsi="Arial" w:cs="Arial"/>
                <w:sz w:val="20"/>
                <w:szCs w:val="20"/>
              </w:rPr>
              <w:t xml:space="preserve"> </w:t>
            </w:r>
            <w:r w:rsidR="0046386D" w:rsidRPr="007F7ED4">
              <w:rPr>
                <w:rFonts w:ascii="Arial" w:hAnsi="Arial" w:cs="Arial"/>
                <w:sz w:val="20"/>
                <w:szCs w:val="20"/>
              </w:rPr>
              <w:t xml:space="preserve">figure number for </w:t>
            </w:r>
            <w:r w:rsidR="00735DBB" w:rsidRPr="007F7ED4">
              <w:rPr>
                <w:rFonts w:ascii="Arial" w:hAnsi="Arial" w:cs="Arial"/>
                <w:sz w:val="20"/>
                <w:szCs w:val="20"/>
              </w:rPr>
              <w:t>KEELBUNDORA PM 871 i</w:t>
            </w:r>
            <w:r w:rsidR="0046386D" w:rsidRPr="007F7ED4">
              <w:rPr>
                <w:rFonts w:ascii="Arial" w:hAnsi="Arial" w:cs="Arial"/>
                <w:sz w:val="20"/>
                <w:szCs w:val="20"/>
              </w:rPr>
              <w:t xml:space="preserve">s compiled as follows: </w:t>
            </w:r>
            <w:r w:rsidR="0046386D" w:rsidRPr="007F7ED4">
              <w:rPr>
                <w:rFonts w:ascii="Arial" w:hAnsi="Arial" w:cs="Arial"/>
                <w:sz w:val="20"/>
                <w:szCs w:val="20"/>
              </w:rPr>
              <w:br/>
            </w:r>
          </w:p>
        </w:tc>
      </w:tr>
      <w:tr w:rsidR="00E065A5" w14:paraId="0D086BCB" w14:textId="77777777" w:rsidTr="004E515F">
        <w:trPr>
          <w:trHeight w:val="2829"/>
        </w:trPr>
        <w:tc>
          <w:tcPr>
            <w:tcW w:w="1827" w:type="pct"/>
            <w:vAlign w:val="center"/>
          </w:tcPr>
          <w:p w14:paraId="17481B72" w14:textId="6DFDC301" w:rsidR="006264C0" w:rsidRPr="00E32E12" w:rsidRDefault="006264C0" w:rsidP="006264C0">
            <w:pPr>
              <w:pStyle w:val="Heading1"/>
              <w:spacing w:before="120" w:after="240"/>
            </w:pPr>
            <w:bookmarkStart w:id="35" w:name="_Toc135402052"/>
            <w:r>
              <w:lastRenderedPageBreak/>
              <w:t>Snapping points</w:t>
            </w:r>
            <w:bookmarkEnd w:id="35"/>
          </w:p>
        </w:tc>
        <w:tc>
          <w:tcPr>
            <w:tcW w:w="3173" w:type="pct"/>
            <w:gridSpan w:val="2"/>
            <w:vAlign w:val="center"/>
          </w:tcPr>
          <w:p w14:paraId="10E266F3" w14:textId="6EB8B9B0" w:rsidR="00EE5DC8" w:rsidRPr="007F7ED4" w:rsidRDefault="000E634A" w:rsidP="006264C0">
            <w:pPr>
              <w:rPr>
                <w:rFonts w:ascii="Arial" w:hAnsi="Arial" w:cs="Arial"/>
                <w:sz w:val="20"/>
                <w:szCs w:val="20"/>
              </w:rPr>
            </w:pPr>
            <w:r w:rsidRPr="007F7ED4">
              <w:rPr>
                <w:rFonts w:ascii="Arial" w:hAnsi="Arial" w:cs="Arial"/>
                <w:noProof/>
                <w:sz w:val="20"/>
                <w:szCs w:val="20"/>
              </w:rPr>
              <w:drawing>
                <wp:anchor distT="0" distB="0" distL="114300" distR="114300" simplePos="0" relativeHeight="251135488" behindDoc="1" locked="0" layoutInCell="1" allowOverlap="1" wp14:anchorId="5BE6C8E3" wp14:editId="7CAD9CA2">
                  <wp:simplePos x="0" y="0"/>
                  <wp:positionH relativeFrom="column">
                    <wp:posOffset>2309495</wp:posOffset>
                  </wp:positionH>
                  <wp:positionV relativeFrom="paragraph">
                    <wp:posOffset>97790</wp:posOffset>
                  </wp:positionV>
                  <wp:extent cx="3110230" cy="2043430"/>
                  <wp:effectExtent l="0" t="0" r="0" b="0"/>
                  <wp:wrapTight wrapText="bothSides">
                    <wp:wrapPolygon edited="0">
                      <wp:start x="0" y="0"/>
                      <wp:lineTo x="0" y="21345"/>
                      <wp:lineTo x="21432" y="21345"/>
                      <wp:lineTo x="21432" y="0"/>
                      <wp:lineTo x="0" y="0"/>
                    </wp:wrapPolygon>
                  </wp:wrapTight>
                  <wp:docPr id="110759309" name="Picture 110759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t="4202" r="3732"/>
                          <a:stretch/>
                        </pic:blipFill>
                        <pic:spPr bwMode="auto">
                          <a:xfrm>
                            <a:off x="0" y="0"/>
                            <a:ext cx="3110230" cy="2043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DCD7E5" w14:textId="7594F645" w:rsidR="006264C0" w:rsidRPr="007F7ED4" w:rsidRDefault="001F307B" w:rsidP="006264C0">
            <w:pPr>
              <w:rPr>
                <w:rFonts w:ascii="Arial" w:hAnsi="Arial" w:cs="Arial"/>
                <w:sz w:val="20"/>
                <w:szCs w:val="20"/>
              </w:rPr>
            </w:pPr>
            <w:r w:rsidRPr="007F7ED4">
              <w:rPr>
                <w:rFonts w:ascii="Arial" w:hAnsi="Arial" w:cs="Arial"/>
                <w:sz w:val="20"/>
                <w:szCs w:val="20"/>
              </w:rPr>
              <w:t xml:space="preserve">Points defining parcel boundaries should be appropriately snapped to avoid validation issues. </w:t>
            </w:r>
          </w:p>
          <w:p w14:paraId="727BBD8B" w14:textId="77777777" w:rsidR="003C325A" w:rsidRPr="007F7ED4" w:rsidRDefault="003C325A" w:rsidP="006264C0">
            <w:pPr>
              <w:rPr>
                <w:rFonts w:ascii="Arial" w:hAnsi="Arial" w:cs="Arial"/>
                <w:sz w:val="20"/>
                <w:szCs w:val="20"/>
              </w:rPr>
            </w:pPr>
          </w:p>
          <w:p w14:paraId="4A38B2F3" w14:textId="2DDF1349" w:rsidR="001F307B" w:rsidRPr="007F7ED4" w:rsidRDefault="003C325A" w:rsidP="006264C0">
            <w:pPr>
              <w:rPr>
                <w:rFonts w:ascii="Arial" w:hAnsi="Arial" w:cs="Arial"/>
                <w:sz w:val="20"/>
                <w:szCs w:val="20"/>
              </w:rPr>
            </w:pPr>
            <w:r w:rsidRPr="007F7ED4">
              <w:rPr>
                <w:rFonts w:ascii="Arial" w:hAnsi="Arial" w:cs="Arial"/>
                <w:sz w:val="20"/>
                <w:szCs w:val="20"/>
              </w:rPr>
              <w:t xml:space="preserve">This </w:t>
            </w:r>
            <w:r w:rsidR="00430C75" w:rsidRPr="007F7ED4">
              <w:rPr>
                <w:rFonts w:ascii="Arial" w:hAnsi="Arial" w:cs="Arial"/>
                <w:sz w:val="20"/>
                <w:szCs w:val="20"/>
              </w:rPr>
              <w:t>is an example of correct snapping for points of parcels 6, 7, and E1, which are snapped and created at the correct location.</w:t>
            </w:r>
          </w:p>
          <w:p w14:paraId="517809CE" w14:textId="54503695" w:rsidR="001F307B" w:rsidRPr="007F7ED4" w:rsidRDefault="001F307B" w:rsidP="006264C0">
            <w:pPr>
              <w:rPr>
                <w:rFonts w:ascii="Arial" w:hAnsi="Arial" w:cs="Arial"/>
                <w:sz w:val="20"/>
                <w:szCs w:val="20"/>
              </w:rPr>
            </w:pPr>
          </w:p>
          <w:p w14:paraId="58D594D8" w14:textId="77777777" w:rsidR="005657C3" w:rsidRPr="007F7ED4" w:rsidRDefault="005657C3" w:rsidP="006264C0">
            <w:pPr>
              <w:rPr>
                <w:rFonts w:ascii="Arial" w:hAnsi="Arial" w:cs="Arial"/>
                <w:sz w:val="20"/>
                <w:szCs w:val="20"/>
              </w:rPr>
            </w:pPr>
          </w:p>
          <w:p w14:paraId="054441C6" w14:textId="77777777" w:rsidR="000E634A" w:rsidRPr="007F7ED4" w:rsidRDefault="000E634A" w:rsidP="006264C0">
            <w:pPr>
              <w:rPr>
                <w:rFonts w:ascii="Arial" w:hAnsi="Arial" w:cs="Arial"/>
                <w:sz w:val="20"/>
                <w:szCs w:val="20"/>
              </w:rPr>
            </w:pPr>
          </w:p>
          <w:p w14:paraId="4A97D226" w14:textId="77777777" w:rsidR="000E634A" w:rsidRPr="007F7ED4" w:rsidRDefault="000E634A" w:rsidP="006264C0">
            <w:pPr>
              <w:rPr>
                <w:rFonts w:ascii="Arial" w:hAnsi="Arial" w:cs="Arial"/>
                <w:sz w:val="20"/>
                <w:szCs w:val="20"/>
              </w:rPr>
            </w:pPr>
          </w:p>
          <w:p w14:paraId="08ECB3A8" w14:textId="77777777" w:rsidR="000E634A" w:rsidRPr="007F7ED4" w:rsidRDefault="000E634A" w:rsidP="006264C0">
            <w:pPr>
              <w:rPr>
                <w:rFonts w:ascii="Arial" w:hAnsi="Arial" w:cs="Arial"/>
                <w:sz w:val="20"/>
                <w:szCs w:val="20"/>
              </w:rPr>
            </w:pPr>
          </w:p>
          <w:p w14:paraId="679AC6F4" w14:textId="7F3C68CF" w:rsidR="000E634A" w:rsidRPr="007F7ED4" w:rsidRDefault="002D359C" w:rsidP="006264C0">
            <w:pPr>
              <w:rPr>
                <w:rFonts w:ascii="Arial" w:hAnsi="Arial" w:cs="Arial"/>
                <w:sz w:val="20"/>
                <w:szCs w:val="20"/>
              </w:rPr>
            </w:pPr>
            <w:r w:rsidRPr="007F7ED4">
              <w:rPr>
                <w:rFonts w:ascii="Arial" w:hAnsi="Arial" w:cs="Arial"/>
                <w:noProof/>
                <w:sz w:val="20"/>
                <w:szCs w:val="20"/>
              </w:rPr>
              <w:drawing>
                <wp:anchor distT="0" distB="0" distL="114300" distR="114300" simplePos="0" relativeHeight="251251200" behindDoc="1" locked="0" layoutInCell="1" allowOverlap="1" wp14:anchorId="02435FEA" wp14:editId="5CEE3B3B">
                  <wp:simplePos x="0" y="0"/>
                  <wp:positionH relativeFrom="column">
                    <wp:posOffset>2324100</wp:posOffset>
                  </wp:positionH>
                  <wp:positionV relativeFrom="paragraph">
                    <wp:posOffset>62230</wp:posOffset>
                  </wp:positionV>
                  <wp:extent cx="3095625" cy="2014855"/>
                  <wp:effectExtent l="0" t="0" r="9525" b="4445"/>
                  <wp:wrapTight wrapText="bothSides">
                    <wp:wrapPolygon edited="0">
                      <wp:start x="0" y="0"/>
                      <wp:lineTo x="0" y="21443"/>
                      <wp:lineTo x="21534" y="21443"/>
                      <wp:lineTo x="21534" y="0"/>
                      <wp:lineTo x="0" y="0"/>
                    </wp:wrapPolygon>
                  </wp:wrapTight>
                  <wp:docPr id="110759306" name="Picture 110759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095625" cy="2014855"/>
                          </a:xfrm>
                          <a:prstGeom prst="rect">
                            <a:avLst/>
                          </a:prstGeom>
                        </pic:spPr>
                      </pic:pic>
                    </a:graphicData>
                  </a:graphic>
                  <wp14:sizeRelH relativeFrom="margin">
                    <wp14:pctWidth>0</wp14:pctWidth>
                  </wp14:sizeRelH>
                  <wp14:sizeRelV relativeFrom="margin">
                    <wp14:pctHeight>0</wp14:pctHeight>
                  </wp14:sizeRelV>
                </wp:anchor>
              </w:drawing>
            </w:r>
          </w:p>
          <w:p w14:paraId="17A408E8" w14:textId="1597E517" w:rsidR="000E634A" w:rsidRPr="007F7ED4" w:rsidRDefault="000E634A" w:rsidP="006264C0">
            <w:pPr>
              <w:rPr>
                <w:rFonts w:ascii="Arial" w:hAnsi="Arial" w:cs="Arial"/>
                <w:sz w:val="20"/>
                <w:szCs w:val="20"/>
              </w:rPr>
            </w:pPr>
          </w:p>
          <w:p w14:paraId="0462B319" w14:textId="77777777" w:rsidR="00430C75" w:rsidRPr="007F7ED4" w:rsidRDefault="00430C75" w:rsidP="006264C0">
            <w:pPr>
              <w:rPr>
                <w:rFonts w:ascii="Arial" w:hAnsi="Arial" w:cs="Arial"/>
                <w:sz w:val="20"/>
                <w:szCs w:val="20"/>
              </w:rPr>
            </w:pPr>
            <w:r w:rsidRPr="007F7ED4">
              <w:rPr>
                <w:rFonts w:ascii="Arial" w:hAnsi="Arial" w:cs="Arial"/>
                <w:sz w:val="20"/>
                <w:szCs w:val="20"/>
              </w:rPr>
              <w:t>In the below example, points for E1 are not properly snapped</w:t>
            </w:r>
            <w:r w:rsidR="00E02EFB" w:rsidRPr="007F7ED4">
              <w:rPr>
                <w:rFonts w:ascii="Arial" w:hAnsi="Arial" w:cs="Arial"/>
                <w:sz w:val="20"/>
                <w:szCs w:val="20"/>
              </w:rPr>
              <w:t>.</w:t>
            </w:r>
          </w:p>
          <w:p w14:paraId="2241FDD5" w14:textId="77777777" w:rsidR="002D359C" w:rsidRPr="007F7ED4" w:rsidRDefault="002D359C" w:rsidP="006264C0">
            <w:pPr>
              <w:rPr>
                <w:rFonts w:ascii="Arial" w:hAnsi="Arial" w:cs="Arial"/>
                <w:sz w:val="20"/>
                <w:szCs w:val="20"/>
              </w:rPr>
            </w:pPr>
          </w:p>
          <w:p w14:paraId="56475C56" w14:textId="77777777" w:rsidR="002D359C" w:rsidRPr="007F7ED4" w:rsidRDefault="002D359C" w:rsidP="006264C0">
            <w:pPr>
              <w:rPr>
                <w:rFonts w:ascii="Arial" w:hAnsi="Arial" w:cs="Arial"/>
                <w:sz w:val="20"/>
                <w:szCs w:val="20"/>
              </w:rPr>
            </w:pPr>
          </w:p>
          <w:p w14:paraId="5E43CD56" w14:textId="77777777" w:rsidR="002D359C" w:rsidRPr="007F7ED4" w:rsidRDefault="002D359C" w:rsidP="006264C0">
            <w:pPr>
              <w:rPr>
                <w:rFonts w:ascii="Arial" w:hAnsi="Arial" w:cs="Arial"/>
                <w:sz w:val="20"/>
                <w:szCs w:val="20"/>
              </w:rPr>
            </w:pPr>
          </w:p>
          <w:p w14:paraId="0AE6D649" w14:textId="77777777" w:rsidR="002D359C" w:rsidRPr="007F7ED4" w:rsidRDefault="002D359C" w:rsidP="006264C0">
            <w:pPr>
              <w:rPr>
                <w:rFonts w:ascii="Arial" w:hAnsi="Arial" w:cs="Arial"/>
                <w:sz w:val="20"/>
                <w:szCs w:val="20"/>
              </w:rPr>
            </w:pPr>
          </w:p>
          <w:p w14:paraId="19720FC0" w14:textId="77777777" w:rsidR="002D359C" w:rsidRPr="007F7ED4" w:rsidRDefault="002D359C" w:rsidP="006264C0">
            <w:pPr>
              <w:rPr>
                <w:rFonts w:ascii="Arial" w:hAnsi="Arial" w:cs="Arial"/>
                <w:sz w:val="20"/>
                <w:szCs w:val="20"/>
              </w:rPr>
            </w:pPr>
          </w:p>
          <w:p w14:paraId="7936064A" w14:textId="77777777" w:rsidR="002D359C" w:rsidRPr="007F7ED4" w:rsidRDefault="002D359C" w:rsidP="006264C0">
            <w:pPr>
              <w:rPr>
                <w:rFonts w:ascii="Arial" w:hAnsi="Arial" w:cs="Arial"/>
                <w:sz w:val="20"/>
                <w:szCs w:val="20"/>
              </w:rPr>
            </w:pPr>
          </w:p>
          <w:p w14:paraId="1857DAB1" w14:textId="77777777" w:rsidR="002D359C" w:rsidRPr="007F7ED4" w:rsidRDefault="002D359C" w:rsidP="006264C0">
            <w:pPr>
              <w:rPr>
                <w:rFonts w:ascii="Arial" w:hAnsi="Arial" w:cs="Arial"/>
                <w:sz w:val="20"/>
                <w:szCs w:val="20"/>
              </w:rPr>
            </w:pPr>
          </w:p>
          <w:p w14:paraId="0E334CB0" w14:textId="77777777" w:rsidR="002D359C" w:rsidRPr="007F7ED4" w:rsidRDefault="002D359C" w:rsidP="006264C0">
            <w:pPr>
              <w:rPr>
                <w:rFonts w:ascii="Arial" w:hAnsi="Arial" w:cs="Arial"/>
                <w:sz w:val="20"/>
                <w:szCs w:val="20"/>
              </w:rPr>
            </w:pPr>
          </w:p>
          <w:p w14:paraId="148722E0" w14:textId="77777777" w:rsidR="002D359C" w:rsidRPr="007F7ED4" w:rsidRDefault="002D359C" w:rsidP="006264C0">
            <w:pPr>
              <w:rPr>
                <w:rFonts w:ascii="Arial" w:hAnsi="Arial" w:cs="Arial"/>
                <w:sz w:val="20"/>
                <w:szCs w:val="20"/>
              </w:rPr>
            </w:pPr>
          </w:p>
          <w:p w14:paraId="4451B137" w14:textId="6E177241" w:rsidR="002D359C" w:rsidRPr="007F7ED4" w:rsidRDefault="002D359C" w:rsidP="006264C0">
            <w:pPr>
              <w:rPr>
                <w:rFonts w:ascii="Arial" w:hAnsi="Arial" w:cs="Arial"/>
                <w:sz w:val="20"/>
                <w:szCs w:val="20"/>
              </w:rPr>
            </w:pPr>
          </w:p>
        </w:tc>
      </w:tr>
      <w:tr w:rsidR="007C182A" w14:paraId="74CAC760" w14:textId="77777777" w:rsidTr="004E515F">
        <w:trPr>
          <w:trHeight w:val="987"/>
        </w:trPr>
        <w:tc>
          <w:tcPr>
            <w:tcW w:w="1827" w:type="pct"/>
            <w:vAlign w:val="center"/>
          </w:tcPr>
          <w:p w14:paraId="2A275461" w14:textId="5885BBBE" w:rsidR="004045D6" w:rsidRDefault="008E22C3" w:rsidP="006264C0">
            <w:pPr>
              <w:pStyle w:val="Heading1"/>
              <w:spacing w:before="120" w:after="240"/>
            </w:pPr>
            <w:bookmarkStart w:id="36" w:name="_Toc135402053"/>
            <w:r>
              <w:t>Title Connections</w:t>
            </w:r>
            <w:bookmarkEnd w:id="36"/>
          </w:p>
        </w:tc>
        <w:tc>
          <w:tcPr>
            <w:tcW w:w="3173" w:type="pct"/>
            <w:gridSpan w:val="2"/>
            <w:vAlign w:val="center"/>
          </w:tcPr>
          <w:p w14:paraId="2A45483B" w14:textId="77777777" w:rsidR="00EE5DC8" w:rsidRPr="007F7ED4" w:rsidRDefault="00EE5DC8" w:rsidP="002A7DE3">
            <w:pPr>
              <w:rPr>
                <w:rFonts w:ascii="Arial" w:hAnsi="Arial" w:cs="Arial"/>
                <w:sz w:val="20"/>
                <w:szCs w:val="20"/>
              </w:rPr>
            </w:pPr>
          </w:p>
          <w:p w14:paraId="77268F84" w14:textId="22D4956E" w:rsidR="00922467" w:rsidRPr="007F7ED4" w:rsidRDefault="00922467" w:rsidP="002A7DE3">
            <w:pPr>
              <w:rPr>
                <w:rFonts w:ascii="Arial" w:hAnsi="Arial" w:cs="Arial"/>
                <w:sz w:val="20"/>
                <w:szCs w:val="20"/>
              </w:rPr>
            </w:pPr>
            <w:r w:rsidRPr="007F7ED4">
              <w:rPr>
                <w:rFonts w:ascii="Arial" w:hAnsi="Arial" w:cs="Arial"/>
                <w:sz w:val="20"/>
                <w:szCs w:val="20"/>
              </w:rPr>
              <w:t>Acceptable title connection</w:t>
            </w:r>
            <w:r w:rsidR="000E0556" w:rsidRPr="007F7ED4">
              <w:rPr>
                <w:rFonts w:ascii="Arial" w:hAnsi="Arial" w:cs="Arial"/>
                <w:sz w:val="20"/>
                <w:szCs w:val="20"/>
              </w:rPr>
              <w:t>s</w:t>
            </w:r>
            <w:r w:rsidRPr="007F7ED4">
              <w:rPr>
                <w:rFonts w:ascii="Arial" w:hAnsi="Arial" w:cs="Arial"/>
                <w:sz w:val="20"/>
                <w:szCs w:val="20"/>
              </w:rPr>
              <w:t xml:space="preserve"> are:</w:t>
            </w:r>
          </w:p>
          <w:p w14:paraId="1D5CA9D9" w14:textId="1603B793" w:rsidR="00922467" w:rsidRPr="007F7ED4" w:rsidRDefault="00922467" w:rsidP="002A7DE3">
            <w:pPr>
              <w:pStyle w:val="ListParagraph"/>
              <w:numPr>
                <w:ilvl w:val="0"/>
                <w:numId w:val="45"/>
              </w:numPr>
              <w:rPr>
                <w:rFonts w:ascii="Arial" w:hAnsi="Arial" w:cs="Arial"/>
                <w:sz w:val="20"/>
                <w:szCs w:val="20"/>
              </w:rPr>
            </w:pPr>
            <w:r w:rsidRPr="007F7ED4">
              <w:rPr>
                <w:rFonts w:ascii="Arial" w:hAnsi="Arial" w:cs="Arial"/>
                <w:b/>
                <w:sz w:val="20"/>
                <w:szCs w:val="20"/>
              </w:rPr>
              <w:t xml:space="preserve">Standard </w:t>
            </w:r>
            <w:r w:rsidR="00BA41CD" w:rsidRPr="007F7ED4">
              <w:rPr>
                <w:rFonts w:ascii="Arial" w:hAnsi="Arial" w:cs="Arial"/>
                <w:b/>
                <w:bCs/>
                <w:sz w:val="20"/>
                <w:szCs w:val="20"/>
              </w:rPr>
              <w:t>c</w:t>
            </w:r>
            <w:r w:rsidRPr="007F7ED4">
              <w:rPr>
                <w:rFonts w:ascii="Arial" w:hAnsi="Arial" w:cs="Arial"/>
                <w:b/>
                <w:bCs/>
                <w:sz w:val="20"/>
                <w:szCs w:val="20"/>
              </w:rPr>
              <w:t>onnection</w:t>
            </w:r>
            <w:r w:rsidRPr="007F7ED4">
              <w:rPr>
                <w:rFonts w:ascii="Arial" w:hAnsi="Arial" w:cs="Arial"/>
                <w:sz w:val="20"/>
                <w:szCs w:val="20"/>
              </w:rPr>
              <w:t xml:space="preserve"> – One of the points used in the subject parcel is connected to the intersection point of two existing </w:t>
            </w:r>
            <w:r w:rsidR="00132B54">
              <w:rPr>
                <w:rFonts w:ascii="Arial" w:hAnsi="Arial" w:cs="Arial"/>
                <w:sz w:val="20"/>
                <w:szCs w:val="20"/>
              </w:rPr>
              <w:t>r</w:t>
            </w:r>
            <w:r w:rsidRPr="007F7ED4">
              <w:rPr>
                <w:rFonts w:ascii="Arial" w:hAnsi="Arial" w:cs="Arial"/>
                <w:sz w:val="20"/>
                <w:szCs w:val="20"/>
              </w:rPr>
              <w:t>oads.</w:t>
            </w:r>
          </w:p>
          <w:p w14:paraId="06ECBD15" w14:textId="3C5FFC03" w:rsidR="00922467" w:rsidRPr="007F7ED4" w:rsidRDefault="00922467" w:rsidP="002A7DE3">
            <w:pPr>
              <w:pStyle w:val="ListParagraph"/>
              <w:numPr>
                <w:ilvl w:val="0"/>
                <w:numId w:val="45"/>
              </w:numPr>
              <w:rPr>
                <w:rFonts w:ascii="Arial" w:hAnsi="Arial" w:cs="Arial"/>
                <w:sz w:val="20"/>
                <w:szCs w:val="20"/>
              </w:rPr>
            </w:pPr>
            <w:r w:rsidRPr="007F7ED4">
              <w:rPr>
                <w:rFonts w:ascii="Arial" w:hAnsi="Arial" w:cs="Arial"/>
                <w:b/>
                <w:sz w:val="20"/>
                <w:szCs w:val="20"/>
              </w:rPr>
              <w:t xml:space="preserve">Corner </w:t>
            </w:r>
            <w:r w:rsidR="00BA41CD" w:rsidRPr="007F7ED4">
              <w:rPr>
                <w:rFonts w:ascii="Arial" w:hAnsi="Arial" w:cs="Arial"/>
                <w:b/>
                <w:bCs/>
                <w:sz w:val="20"/>
                <w:szCs w:val="20"/>
              </w:rPr>
              <w:t>l</w:t>
            </w:r>
            <w:r w:rsidRPr="007F7ED4">
              <w:rPr>
                <w:rFonts w:ascii="Arial" w:hAnsi="Arial" w:cs="Arial"/>
                <w:b/>
                <w:bCs/>
                <w:sz w:val="20"/>
                <w:szCs w:val="20"/>
              </w:rPr>
              <w:t>ot</w:t>
            </w:r>
            <w:r w:rsidRPr="007F7ED4">
              <w:rPr>
                <w:rFonts w:ascii="Arial" w:hAnsi="Arial" w:cs="Arial"/>
                <w:sz w:val="20"/>
                <w:szCs w:val="20"/>
              </w:rPr>
              <w:t xml:space="preserve"> – One of the points used in the subject parcel is identical to the intersection point of two existing </w:t>
            </w:r>
            <w:r w:rsidR="00132B54">
              <w:rPr>
                <w:rFonts w:ascii="Arial" w:hAnsi="Arial" w:cs="Arial"/>
                <w:sz w:val="20"/>
                <w:szCs w:val="20"/>
              </w:rPr>
              <w:t>r</w:t>
            </w:r>
            <w:r w:rsidRPr="007F7ED4">
              <w:rPr>
                <w:rFonts w:ascii="Arial" w:hAnsi="Arial" w:cs="Arial"/>
                <w:sz w:val="20"/>
                <w:szCs w:val="20"/>
              </w:rPr>
              <w:t xml:space="preserve">oads. </w:t>
            </w:r>
          </w:p>
          <w:p w14:paraId="431E7A89" w14:textId="7B2B3140" w:rsidR="00922467" w:rsidRPr="007F7ED4" w:rsidRDefault="00922467" w:rsidP="002A7DE3">
            <w:pPr>
              <w:pStyle w:val="ListParagraph"/>
              <w:numPr>
                <w:ilvl w:val="0"/>
                <w:numId w:val="45"/>
              </w:numPr>
              <w:rPr>
                <w:rFonts w:ascii="Arial" w:hAnsi="Arial" w:cs="Arial"/>
                <w:sz w:val="20"/>
                <w:szCs w:val="20"/>
              </w:rPr>
            </w:pPr>
            <w:r w:rsidRPr="007F7ED4">
              <w:rPr>
                <w:rFonts w:ascii="Arial" w:hAnsi="Arial" w:cs="Arial"/>
                <w:b/>
                <w:sz w:val="20"/>
                <w:szCs w:val="20"/>
              </w:rPr>
              <w:t xml:space="preserve">Bend in </w:t>
            </w:r>
            <w:r w:rsidR="00BA41CD" w:rsidRPr="007F7ED4">
              <w:rPr>
                <w:rFonts w:ascii="Arial" w:hAnsi="Arial" w:cs="Arial"/>
                <w:b/>
                <w:bCs/>
                <w:sz w:val="20"/>
                <w:szCs w:val="20"/>
              </w:rPr>
              <w:t>r</w:t>
            </w:r>
            <w:r w:rsidRPr="007F7ED4">
              <w:rPr>
                <w:rFonts w:ascii="Arial" w:hAnsi="Arial" w:cs="Arial"/>
                <w:b/>
                <w:bCs/>
                <w:sz w:val="20"/>
                <w:szCs w:val="20"/>
              </w:rPr>
              <w:t xml:space="preserve">oad </w:t>
            </w:r>
            <w:r w:rsidR="00BA41CD" w:rsidRPr="007F7ED4">
              <w:rPr>
                <w:rFonts w:ascii="Arial" w:hAnsi="Arial" w:cs="Arial"/>
                <w:b/>
                <w:bCs/>
                <w:sz w:val="20"/>
                <w:szCs w:val="20"/>
              </w:rPr>
              <w:t>a</w:t>
            </w:r>
            <w:r w:rsidRPr="007F7ED4">
              <w:rPr>
                <w:rFonts w:ascii="Arial" w:hAnsi="Arial" w:cs="Arial"/>
                <w:b/>
                <w:bCs/>
                <w:sz w:val="20"/>
                <w:szCs w:val="20"/>
              </w:rPr>
              <w:t>lignment</w:t>
            </w:r>
            <w:r w:rsidRPr="007F7ED4">
              <w:rPr>
                <w:rFonts w:ascii="Arial" w:hAnsi="Arial" w:cs="Arial"/>
                <w:b/>
                <w:sz w:val="20"/>
                <w:szCs w:val="20"/>
              </w:rPr>
              <w:t xml:space="preserve"> </w:t>
            </w:r>
            <w:r w:rsidRPr="007F7ED4">
              <w:rPr>
                <w:rFonts w:ascii="Arial" w:hAnsi="Arial" w:cs="Arial"/>
                <w:sz w:val="20"/>
                <w:szCs w:val="20"/>
              </w:rPr>
              <w:t xml:space="preserve">– One of the points used in the subject parcel is connected to a bend in </w:t>
            </w:r>
            <w:r w:rsidR="00845304">
              <w:rPr>
                <w:rFonts w:ascii="Arial" w:hAnsi="Arial" w:cs="Arial"/>
                <w:sz w:val="20"/>
                <w:szCs w:val="20"/>
              </w:rPr>
              <w:t xml:space="preserve">a </w:t>
            </w:r>
            <w:r w:rsidR="00132B54">
              <w:rPr>
                <w:rFonts w:ascii="Arial" w:hAnsi="Arial" w:cs="Arial"/>
                <w:sz w:val="20"/>
                <w:szCs w:val="20"/>
              </w:rPr>
              <w:t>r</w:t>
            </w:r>
            <w:r w:rsidRPr="007F7ED4">
              <w:rPr>
                <w:rFonts w:ascii="Arial" w:hAnsi="Arial" w:cs="Arial"/>
                <w:sz w:val="20"/>
                <w:szCs w:val="20"/>
              </w:rPr>
              <w:t>oad.</w:t>
            </w:r>
          </w:p>
          <w:p w14:paraId="034FC48C" w14:textId="36CC9047" w:rsidR="00922467" w:rsidRPr="002629FF" w:rsidRDefault="00922467" w:rsidP="002A7DE3">
            <w:pPr>
              <w:pStyle w:val="ListParagraph"/>
              <w:numPr>
                <w:ilvl w:val="0"/>
                <w:numId w:val="45"/>
              </w:numPr>
              <w:rPr>
                <w:rFonts w:ascii="Arial" w:hAnsi="Arial" w:cs="Arial"/>
                <w:sz w:val="20"/>
                <w:szCs w:val="20"/>
              </w:rPr>
            </w:pPr>
            <w:r w:rsidRPr="007F7ED4">
              <w:rPr>
                <w:rFonts w:ascii="Arial" w:hAnsi="Arial" w:cs="Arial"/>
                <w:b/>
                <w:sz w:val="20"/>
                <w:szCs w:val="20"/>
              </w:rPr>
              <w:t xml:space="preserve">Tangent </w:t>
            </w:r>
            <w:r w:rsidR="002A4D46" w:rsidRPr="007F7ED4">
              <w:rPr>
                <w:rFonts w:ascii="Arial" w:hAnsi="Arial" w:cs="Arial"/>
                <w:b/>
                <w:bCs/>
                <w:sz w:val="20"/>
                <w:szCs w:val="20"/>
              </w:rPr>
              <w:t>p</w:t>
            </w:r>
            <w:r w:rsidRPr="007F7ED4">
              <w:rPr>
                <w:rFonts w:ascii="Arial" w:hAnsi="Arial" w:cs="Arial"/>
                <w:b/>
                <w:bCs/>
                <w:sz w:val="20"/>
                <w:szCs w:val="20"/>
              </w:rPr>
              <w:t>oint</w:t>
            </w:r>
            <w:r w:rsidRPr="007F7ED4">
              <w:rPr>
                <w:rFonts w:ascii="Arial" w:hAnsi="Arial" w:cs="Arial"/>
                <w:b/>
                <w:sz w:val="20"/>
                <w:szCs w:val="20"/>
              </w:rPr>
              <w:t xml:space="preserve"> in </w:t>
            </w:r>
            <w:r w:rsidR="002A4D46" w:rsidRPr="007F7ED4">
              <w:rPr>
                <w:rFonts w:ascii="Arial" w:hAnsi="Arial" w:cs="Arial"/>
                <w:b/>
                <w:bCs/>
                <w:sz w:val="20"/>
                <w:szCs w:val="20"/>
              </w:rPr>
              <w:t>r</w:t>
            </w:r>
            <w:r w:rsidRPr="007F7ED4">
              <w:rPr>
                <w:rFonts w:ascii="Arial" w:hAnsi="Arial" w:cs="Arial"/>
                <w:b/>
                <w:bCs/>
                <w:sz w:val="20"/>
                <w:szCs w:val="20"/>
              </w:rPr>
              <w:t xml:space="preserve">oad </w:t>
            </w:r>
            <w:r w:rsidR="00E953D4" w:rsidRPr="007F7ED4">
              <w:rPr>
                <w:rFonts w:ascii="Arial" w:hAnsi="Arial" w:cs="Arial"/>
                <w:b/>
                <w:bCs/>
                <w:sz w:val="20"/>
                <w:szCs w:val="20"/>
              </w:rPr>
              <w:t>a</w:t>
            </w:r>
            <w:r w:rsidRPr="002629FF">
              <w:rPr>
                <w:rFonts w:ascii="Arial" w:hAnsi="Arial" w:cs="Arial"/>
                <w:b/>
                <w:bCs/>
                <w:sz w:val="20"/>
                <w:szCs w:val="20"/>
              </w:rPr>
              <w:t>lignment</w:t>
            </w:r>
            <w:r w:rsidRPr="002629FF">
              <w:rPr>
                <w:rFonts w:ascii="Arial" w:hAnsi="Arial" w:cs="Arial"/>
                <w:sz w:val="20"/>
                <w:szCs w:val="20"/>
              </w:rPr>
              <w:t xml:space="preserve"> – One of the points used in the subject parcel is connected to a tangent point in </w:t>
            </w:r>
            <w:r w:rsidR="006541E6">
              <w:rPr>
                <w:rFonts w:ascii="Arial" w:hAnsi="Arial" w:cs="Arial"/>
                <w:sz w:val="20"/>
                <w:szCs w:val="20"/>
              </w:rPr>
              <w:t>a r</w:t>
            </w:r>
            <w:r w:rsidRPr="002629FF">
              <w:rPr>
                <w:rFonts w:ascii="Arial" w:hAnsi="Arial" w:cs="Arial"/>
                <w:sz w:val="20"/>
                <w:szCs w:val="20"/>
              </w:rPr>
              <w:t>oad.</w:t>
            </w:r>
          </w:p>
          <w:p w14:paraId="2633DC1E" w14:textId="6D6035EA" w:rsidR="00922467" w:rsidRPr="007F7ED4" w:rsidRDefault="00922467" w:rsidP="002A7DE3">
            <w:pPr>
              <w:pStyle w:val="ListParagraph"/>
              <w:numPr>
                <w:ilvl w:val="0"/>
                <w:numId w:val="45"/>
              </w:numPr>
              <w:rPr>
                <w:rFonts w:ascii="Arial" w:hAnsi="Arial" w:cs="Arial"/>
                <w:sz w:val="20"/>
                <w:szCs w:val="20"/>
              </w:rPr>
            </w:pPr>
            <w:r w:rsidRPr="002629FF">
              <w:rPr>
                <w:rFonts w:ascii="Arial" w:hAnsi="Arial" w:cs="Arial"/>
                <w:b/>
                <w:bCs/>
                <w:sz w:val="20"/>
                <w:szCs w:val="20"/>
              </w:rPr>
              <w:t>Crown</w:t>
            </w:r>
            <w:r w:rsidR="00A90107" w:rsidRPr="007F7ED4">
              <w:rPr>
                <w:rFonts w:ascii="Arial" w:hAnsi="Arial" w:cs="Arial"/>
                <w:b/>
                <w:sz w:val="20"/>
                <w:szCs w:val="20"/>
              </w:rPr>
              <w:t xml:space="preserve"> </w:t>
            </w:r>
            <w:r w:rsidR="002A7DE3" w:rsidRPr="007F7ED4">
              <w:rPr>
                <w:rFonts w:ascii="Arial" w:hAnsi="Arial" w:cs="Arial"/>
                <w:b/>
                <w:sz w:val="20"/>
                <w:szCs w:val="20"/>
              </w:rPr>
              <w:t>A</w:t>
            </w:r>
            <w:r w:rsidRPr="007F7ED4">
              <w:rPr>
                <w:rFonts w:ascii="Arial" w:hAnsi="Arial" w:cs="Arial"/>
                <w:b/>
                <w:sz w:val="20"/>
                <w:szCs w:val="20"/>
              </w:rPr>
              <w:t xml:space="preserve">llotment </w:t>
            </w:r>
            <w:r w:rsidR="00E953D4" w:rsidRPr="007F7ED4">
              <w:rPr>
                <w:rFonts w:ascii="Arial" w:hAnsi="Arial" w:cs="Arial"/>
                <w:b/>
                <w:bCs/>
                <w:sz w:val="20"/>
                <w:szCs w:val="20"/>
              </w:rPr>
              <w:t>c</w:t>
            </w:r>
            <w:r w:rsidRPr="007F7ED4">
              <w:rPr>
                <w:rFonts w:ascii="Arial" w:hAnsi="Arial" w:cs="Arial"/>
                <w:b/>
                <w:bCs/>
                <w:sz w:val="20"/>
                <w:szCs w:val="20"/>
              </w:rPr>
              <w:t>onnection</w:t>
            </w:r>
            <w:r w:rsidRPr="007F7ED4">
              <w:rPr>
                <w:rFonts w:ascii="Arial" w:hAnsi="Arial" w:cs="Arial"/>
                <w:sz w:val="20"/>
                <w:szCs w:val="20"/>
              </w:rPr>
              <w:t xml:space="preserve"> – One of the points used in the subject parcel is connected to the intersection point of an existing road and an existing Crown Allotment parcel.</w:t>
            </w:r>
          </w:p>
          <w:p w14:paraId="2E9039A7" w14:textId="486FE106" w:rsidR="00922467" w:rsidRPr="007F7ED4" w:rsidRDefault="00922467" w:rsidP="002A7DE3">
            <w:pPr>
              <w:pStyle w:val="ListParagraph"/>
              <w:numPr>
                <w:ilvl w:val="0"/>
                <w:numId w:val="45"/>
              </w:numPr>
              <w:rPr>
                <w:rFonts w:ascii="Arial" w:hAnsi="Arial" w:cs="Arial"/>
                <w:sz w:val="20"/>
                <w:szCs w:val="20"/>
              </w:rPr>
            </w:pPr>
            <w:r w:rsidRPr="007F7ED4">
              <w:rPr>
                <w:rFonts w:ascii="Arial" w:hAnsi="Arial" w:cs="Arial"/>
                <w:b/>
                <w:sz w:val="20"/>
                <w:szCs w:val="20"/>
              </w:rPr>
              <w:t xml:space="preserve">Crown Allotment </w:t>
            </w:r>
            <w:r w:rsidR="002A7DE3" w:rsidRPr="007F7ED4">
              <w:rPr>
                <w:rFonts w:ascii="Arial" w:hAnsi="Arial" w:cs="Arial"/>
                <w:b/>
                <w:bCs/>
                <w:sz w:val="20"/>
                <w:szCs w:val="20"/>
              </w:rPr>
              <w:t>a</w:t>
            </w:r>
            <w:r w:rsidRPr="007F7ED4">
              <w:rPr>
                <w:rFonts w:ascii="Arial" w:hAnsi="Arial" w:cs="Arial"/>
                <w:b/>
                <w:bCs/>
                <w:sz w:val="20"/>
                <w:szCs w:val="20"/>
              </w:rPr>
              <w:t>buttal</w:t>
            </w:r>
            <w:r w:rsidRPr="007F7ED4">
              <w:rPr>
                <w:rFonts w:ascii="Arial" w:hAnsi="Arial" w:cs="Arial"/>
                <w:sz w:val="20"/>
                <w:szCs w:val="20"/>
              </w:rPr>
              <w:t xml:space="preserve"> – One of the points used in the subject parcel is identical to the intersection point of an existing road or Crown Allotment parcel.</w:t>
            </w:r>
          </w:p>
          <w:p w14:paraId="41DCC5BC" w14:textId="4B16AD4D" w:rsidR="004045D6" w:rsidRPr="007F7ED4" w:rsidRDefault="00922467" w:rsidP="002A7DE3">
            <w:pPr>
              <w:pStyle w:val="ListParagraph"/>
              <w:numPr>
                <w:ilvl w:val="0"/>
                <w:numId w:val="45"/>
              </w:numPr>
              <w:rPr>
                <w:rFonts w:ascii="Arial" w:hAnsi="Arial" w:cs="Arial"/>
                <w:sz w:val="20"/>
                <w:szCs w:val="20"/>
              </w:rPr>
            </w:pPr>
            <w:r w:rsidRPr="007F7ED4">
              <w:rPr>
                <w:rFonts w:ascii="Arial" w:hAnsi="Arial" w:cs="Arial"/>
                <w:b/>
                <w:sz w:val="20"/>
                <w:szCs w:val="20"/>
              </w:rPr>
              <w:lastRenderedPageBreak/>
              <w:t xml:space="preserve">Natural </w:t>
            </w:r>
            <w:r w:rsidR="002A7DE3" w:rsidRPr="007F7ED4">
              <w:rPr>
                <w:rFonts w:ascii="Arial" w:hAnsi="Arial" w:cs="Arial"/>
                <w:b/>
                <w:bCs/>
                <w:sz w:val="20"/>
                <w:szCs w:val="20"/>
              </w:rPr>
              <w:t>b</w:t>
            </w:r>
            <w:r w:rsidRPr="002629FF">
              <w:rPr>
                <w:rFonts w:ascii="Arial" w:hAnsi="Arial" w:cs="Arial"/>
                <w:b/>
                <w:bCs/>
                <w:sz w:val="20"/>
                <w:szCs w:val="20"/>
              </w:rPr>
              <w:t xml:space="preserve">oundary </w:t>
            </w:r>
            <w:r w:rsidR="002A7DE3" w:rsidRPr="007F7ED4">
              <w:rPr>
                <w:rFonts w:ascii="Arial" w:hAnsi="Arial" w:cs="Arial"/>
                <w:b/>
                <w:bCs/>
                <w:sz w:val="20"/>
                <w:szCs w:val="20"/>
              </w:rPr>
              <w:t>a</w:t>
            </w:r>
            <w:r w:rsidRPr="002629FF">
              <w:rPr>
                <w:rFonts w:ascii="Arial" w:hAnsi="Arial" w:cs="Arial"/>
                <w:b/>
                <w:bCs/>
                <w:sz w:val="20"/>
                <w:szCs w:val="20"/>
              </w:rPr>
              <w:t>buttal</w:t>
            </w:r>
            <w:r w:rsidRPr="002629FF">
              <w:rPr>
                <w:rFonts w:ascii="Arial" w:hAnsi="Arial" w:cs="Arial"/>
                <w:sz w:val="20"/>
                <w:szCs w:val="20"/>
              </w:rPr>
              <w:t xml:space="preserve"> – One of the points used in the subject parcel is identical to the intersection point of an existing natural boundary and an existing </w:t>
            </w:r>
            <w:r w:rsidR="00276D75">
              <w:rPr>
                <w:rFonts w:ascii="Arial" w:hAnsi="Arial" w:cs="Arial"/>
                <w:sz w:val="20"/>
                <w:szCs w:val="20"/>
              </w:rPr>
              <w:t>r</w:t>
            </w:r>
            <w:r w:rsidRPr="002629FF">
              <w:rPr>
                <w:rFonts w:ascii="Arial" w:hAnsi="Arial" w:cs="Arial"/>
                <w:sz w:val="20"/>
                <w:szCs w:val="20"/>
              </w:rPr>
              <w:t xml:space="preserve">oad, </w:t>
            </w:r>
            <w:r w:rsidR="00276D75">
              <w:rPr>
                <w:rFonts w:ascii="Arial" w:hAnsi="Arial" w:cs="Arial"/>
                <w:sz w:val="20"/>
                <w:szCs w:val="20"/>
              </w:rPr>
              <w:t>r</w:t>
            </w:r>
            <w:r w:rsidRPr="002629FF">
              <w:rPr>
                <w:rFonts w:ascii="Arial" w:hAnsi="Arial" w:cs="Arial"/>
                <w:sz w:val="20"/>
                <w:szCs w:val="20"/>
              </w:rPr>
              <w:t xml:space="preserve">eserve, Common Property or Crown </w:t>
            </w:r>
            <w:r w:rsidR="00276D75">
              <w:rPr>
                <w:rFonts w:ascii="Arial" w:hAnsi="Arial" w:cs="Arial"/>
                <w:sz w:val="20"/>
                <w:szCs w:val="20"/>
              </w:rPr>
              <w:t>p</w:t>
            </w:r>
            <w:r w:rsidRPr="002629FF">
              <w:rPr>
                <w:rFonts w:ascii="Arial" w:hAnsi="Arial" w:cs="Arial"/>
                <w:sz w:val="20"/>
                <w:szCs w:val="20"/>
              </w:rPr>
              <w:t>arcel.</w:t>
            </w:r>
          </w:p>
        </w:tc>
      </w:tr>
      <w:tr w:rsidR="00C04F5C" w14:paraId="48A6DD42" w14:textId="77777777" w:rsidTr="004E515F">
        <w:trPr>
          <w:trHeight w:val="2829"/>
        </w:trPr>
        <w:tc>
          <w:tcPr>
            <w:tcW w:w="1827" w:type="pct"/>
            <w:vAlign w:val="center"/>
          </w:tcPr>
          <w:p w14:paraId="171BF1F0" w14:textId="5956E1F5" w:rsidR="006264C0" w:rsidRPr="00E32E12" w:rsidRDefault="00113EA6" w:rsidP="006264C0">
            <w:pPr>
              <w:pStyle w:val="Heading1"/>
              <w:spacing w:before="120" w:after="240"/>
            </w:pPr>
            <w:bookmarkStart w:id="37" w:name="_Toc135402054"/>
            <w:r>
              <w:lastRenderedPageBreak/>
              <w:t xml:space="preserve">Capturing </w:t>
            </w:r>
            <w:r w:rsidR="006264C0">
              <w:t>Road Connections</w:t>
            </w:r>
            <w:bookmarkEnd w:id="37"/>
          </w:p>
        </w:tc>
        <w:tc>
          <w:tcPr>
            <w:tcW w:w="3173" w:type="pct"/>
            <w:gridSpan w:val="2"/>
            <w:vAlign w:val="center"/>
          </w:tcPr>
          <w:p w14:paraId="419ADBEF" w14:textId="77777777" w:rsidR="00EE5DC8" w:rsidRPr="007F7ED4" w:rsidRDefault="00EE5DC8" w:rsidP="006264C0">
            <w:pPr>
              <w:rPr>
                <w:rStyle w:val="normaltextrun"/>
                <w:rFonts w:ascii="Arial" w:hAnsi="Arial" w:cs="Arial"/>
                <w:color w:val="000000"/>
                <w:sz w:val="20"/>
                <w:szCs w:val="20"/>
                <w:shd w:val="clear" w:color="auto" w:fill="FFFFFF"/>
              </w:rPr>
            </w:pPr>
          </w:p>
          <w:p w14:paraId="75CE5F3C" w14:textId="2B00326A" w:rsidR="00062424" w:rsidRPr="007F7ED4" w:rsidRDefault="00062424" w:rsidP="006264C0">
            <w:pPr>
              <w:rPr>
                <w:rStyle w:val="normaltextrun"/>
                <w:rFonts w:ascii="Arial" w:hAnsi="Arial" w:cs="Arial"/>
                <w:color w:val="000000"/>
                <w:sz w:val="20"/>
                <w:szCs w:val="20"/>
                <w:shd w:val="clear" w:color="auto" w:fill="FFFFFF"/>
              </w:rPr>
            </w:pPr>
            <w:r w:rsidRPr="007F7ED4">
              <w:rPr>
                <w:rStyle w:val="normaltextrun"/>
                <w:rFonts w:ascii="Arial" w:hAnsi="Arial" w:cs="Arial"/>
                <w:color w:val="000000"/>
                <w:sz w:val="20"/>
                <w:szCs w:val="20"/>
                <w:shd w:val="clear" w:color="auto" w:fill="FFFFFF"/>
              </w:rPr>
              <w:t>The road alignment in a plan should be defined by connecting it through the parcel boundary points that intersect or are coincident with the road.</w:t>
            </w:r>
          </w:p>
          <w:p w14:paraId="2EEA96CA" w14:textId="77777777" w:rsidR="00062424" w:rsidRPr="007F7ED4" w:rsidRDefault="00062424" w:rsidP="006264C0">
            <w:pPr>
              <w:rPr>
                <w:rStyle w:val="normaltextrun"/>
                <w:rFonts w:ascii="Arial" w:hAnsi="Arial" w:cs="Arial"/>
                <w:color w:val="000000"/>
                <w:sz w:val="20"/>
                <w:szCs w:val="20"/>
                <w:shd w:val="clear" w:color="auto" w:fill="FFFFFF"/>
              </w:rPr>
            </w:pPr>
          </w:p>
          <w:p w14:paraId="51D034B9" w14:textId="689FD1A2" w:rsidR="00C974FF" w:rsidRPr="007F7ED4" w:rsidRDefault="00062424" w:rsidP="006264C0">
            <w:pPr>
              <w:rPr>
                <w:rFonts w:ascii="Arial" w:hAnsi="Arial" w:cs="Arial"/>
                <w:sz w:val="20"/>
                <w:szCs w:val="20"/>
              </w:rPr>
            </w:pPr>
            <w:r w:rsidRPr="007F7ED4">
              <w:rPr>
                <w:rStyle w:val="normaltextrun"/>
                <w:rFonts w:ascii="Arial" w:hAnsi="Arial" w:cs="Arial"/>
                <w:color w:val="000000"/>
                <w:sz w:val="20"/>
                <w:szCs w:val="20"/>
                <w:shd w:val="clear" w:color="auto" w:fill="FFFFFF"/>
              </w:rPr>
              <w:t xml:space="preserve">This is </w:t>
            </w:r>
            <w:r w:rsidRPr="007F7ED4">
              <w:rPr>
                <w:rFonts w:ascii="Arial" w:hAnsi="Arial" w:cs="Arial"/>
                <w:sz w:val="20"/>
                <w:szCs w:val="20"/>
              </w:rPr>
              <w:t>required</w:t>
            </w:r>
            <w:r w:rsidRPr="007F7ED4">
              <w:rPr>
                <w:rStyle w:val="normaltextrun"/>
                <w:rFonts w:ascii="Arial" w:hAnsi="Arial" w:cs="Arial"/>
                <w:color w:val="000000"/>
                <w:sz w:val="20"/>
                <w:szCs w:val="20"/>
                <w:shd w:val="clear" w:color="auto" w:fill="FFFFFF"/>
              </w:rPr>
              <w:t xml:space="preserve"> so that road connections can be determined and displayed on the plan visualisation.  At a minimum, the outer corners of the subject land, which abut the road should be used to define the road alignment, together with the road polyline (or polygon). </w:t>
            </w:r>
            <w:r w:rsidRPr="007F7ED4">
              <w:rPr>
                <w:rStyle w:val="eop"/>
                <w:rFonts w:ascii="Arial" w:hAnsi="Arial" w:cs="Arial"/>
                <w:color w:val="000000"/>
                <w:sz w:val="20"/>
                <w:szCs w:val="20"/>
                <w:shd w:val="clear" w:color="auto" w:fill="FFFFFF"/>
              </w:rPr>
              <w:t> </w:t>
            </w:r>
          </w:p>
          <w:p w14:paraId="493DC86F" w14:textId="77777777" w:rsidR="00062424" w:rsidRPr="007F7ED4" w:rsidRDefault="00062424" w:rsidP="006264C0">
            <w:pPr>
              <w:rPr>
                <w:rFonts w:ascii="Arial" w:hAnsi="Arial" w:cs="Arial"/>
                <w:sz w:val="20"/>
                <w:szCs w:val="20"/>
              </w:rPr>
            </w:pPr>
          </w:p>
          <w:p w14:paraId="470E438D" w14:textId="0B7314E6" w:rsidR="005657C3" w:rsidRDefault="008A268F" w:rsidP="006264C0">
            <w:pPr>
              <w:rPr>
                <w:rFonts w:ascii="Arial" w:hAnsi="Arial" w:cs="Arial"/>
                <w:b/>
                <w:bCs/>
                <w:sz w:val="20"/>
                <w:szCs w:val="20"/>
              </w:rPr>
            </w:pPr>
            <w:r>
              <w:rPr>
                <w:rFonts w:ascii="Arial" w:hAnsi="Arial" w:cs="Arial"/>
                <w:b/>
                <w:bCs/>
                <w:sz w:val="20"/>
                <w:szCs w:val="20"/>
              </w:rPr>
              <w:t xml:space="preserve">Example: </w:t>
            </w:r>
          </w:p>
          <w:p w14:paraId="561AAB39" w14:textId="7F17DB1C" w:rsidR="008A268F" w:rsidRPr="008A268F" w:rsidRDefault="006F036E" w:rsidP="006264C0">
            <w:pPr>
              <w:rPr>
                <w:rFonts w:ascii="Arial" w:hAnsi="Arial" w:cs="Arial"/>
                <w:sz w:val="20"/>
                <w:szCs w:val="20"/>
              </w:rPr>
            </w:pPr>
            <w:r>
              <w:rPr>
                <w:rFonts w:ascii="Arial" w:hAnsi="Arial" w:cs="Arial"/>
                <w:sz w:val="20"/>
                <w:szCs w:val="20"/>
              </w:rPr>
              <w:t xml:space="preserve">This example depicts </w:t>
            </w:r>
            <w:r w:rsidR="002E004B">
              <w:rPr>
                <w:rFonts w:ascii="Arial" w:hAnsi="Arial" w:cs="Arial"/>
                <w:sz w:val="20"/>
                <w:szCs w:val="20"/>
              </w:rPr>
              <w:t xml:space="preserve">a </w:t>
            </w:r>
            <w:r w:rsidR="002E004B" w:rsidRPr="007F7ED4">
              <w:rPr>
                <w:rFonts w:ascii="Arial" w:hAnsi="Arial" w:cs="Arial"/>
                <w:sz w:val="20"/>
                <w:szCs w:val="20"/>
              </w:rPr>
              <w:t>correct road connection which shares 4 points with the subject parcel</w:t>
            </w:r>
            <w:r w:rsidR="00DD229F">
              <w:rPr>
                <w:rFonts w:ascii="Arial" w:hAnsi="Arial" w:cs="Arial"/>
                <w:sz w:val="20"/>
                <w:szCs w:val="20"/>
              </w:rPr>
              <w:t>:</w:t>
            </w:r>
          </w:p>
          <w:p w14:paraId="0EA24825" w14:textId="775E0700" w:rsidR="005657C3" w:rsidRPr="007F7ED4" w:rsidRDefault="005657C3" w:rsidP="006264C0">
            <w:pPr>
              <w:rPr>
                <w:rFonts w:ascii="Arial" w:hAnsi="Arial" w:cs="Arial"/>
                <w:sz w:val="20"/>
                <w:szCs w:val="20"/>
              </w:rPr>
            </w:pPr>
            <w:r w:rsidRPr="007F7ED4">
              <w:rPr>
                <w:rFonts w:ascii="Arial" w:hAnsi="Arial" w:cs="Arial"/>
                <w:noProof/>
                <w:sz w:val="20"/>
                <w:szCs w:val="20"/>
              </w:rPr>
              <w:drawing>
                <wp:inline distT="0" distB="0" distL="0" distR="0" wp14:anchorId="572C0CA5" wp14:editId="6FED31E5">
                  <wp:extent cx="3921299" cy="1962150"/>
                  <wp:effectExtent l="0" t="0" r="3175" b="0"/>
                  <wp:docPr id="261682073" name="Picture 261682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2352"/>
                          <a:stretch/>
                        </pic:blipFill>
                        <pic:spPr bwMode="auto">
                          <a:xfrm>
                            <a:off x="0" y="0"/>
                            <a:ext cx="3977951" cy="1990497"/>
                          </a:xfrm>
                          <a:prstGeom prst="rect">
                            <a:avLst/>
                          </a:prstGeom>
                          <a:ln>
                            <a:noFill/>
                          </a:ln>
                          <a:extLst>
                            <a:ext uri="{53640926-AAD7-44D8-BBD7-CCE9431645EC}">
                              <a14:shadowObscured xmlns:a14="http://schemas.microsoft.com/office/drawing/2010/main"/>
                            </a:ext>
                          </a:extLst>
                        </pic:spPr>
                      </pic:pic>
                    </a:graphicData>
                  </a:graphic>
                </wp:inline>
              </w:drawing>
            </w:r>
          </w:p>
          <w:p w14:paraId="40099DBE" w14:textId="77777777" w:rsidR="002E004B" w:rsidRDefault="002E004B" w:rsidP="002E004B">
            <w:pPr>
              <w:rPr>
                <w:rFonts w:ascii="Arial" w:hAnsi="Arial" w:cs="Arial"/>
                <w:b/>
                <w:bCs/>
                <w:sz w:val="20"/>
                <w:szCs w:val="20"/>
              </w:rPr>
            </w:pPr>
            <w:r>
              <w:rPr>
                <w:rFonts w:ascii="Arial" w:hAnsi="Arial" w:cs="Arial"/>
                <w:b/>
                <w:bCs/>
                <w:sz w:val="20"/>
                <w:szCs w:val="20"/>
              </w:rPr>
              <w:t xml:space="preserve">Example: </w:t>
            </w:r>
          </w:p>
          <w:p w14:paraId="72BA8F20" w14:textId="48B6A5E0" w:rsidR="005657C3" w:rsidRPr="007F7ED4" w:rsidRDefault="002E004B" w:rsidP="006264C0">
            <w:pPr>
              <w:rPr>
                <w:rFonts w:ascii="Arial" w:hAnsi="Arial" w:cs="Arial"/>
                <w:sz w:val="20"/>
                <w:szCs w:val="20"/>
              </w:rPr>
            </w:pPr>
            <w:r>
              <w:rPr>
                <w:rFonts w:ascii="Arial" w:hAnsi="Arial" w:cs="Arial"/>
                <w:sz w:val="20"/>
                <w:szCs w:val="20"/>
              </w:rPr>
              <w:t xml:space="preserve">This example depicts </w:t>
            </w:r>
            <w:r w:rsidRPr="007F7ED4">
              <w:rPr>
                <w:rFonts w:ascii="Arial" w:hAnsi="Arial" w:cs="Arial"/>
                <w:sz w:val="20"/>
                <w:szCs w:val="20"/>
              </w:rPr>
              <w:t>an incorrect road connection which does not share any point with the subject parcel:</w:t>
            </w:r>
          </w:p>
          <w:p w14:paraId="261D3797" w14:textId="41E48CBD" w:rsidR="00EE5DC8" w:rsidRPr="007F7ED4" w:rsidRDefault="005657C3" w:rsidP="00C61BD6">
            <w:pPr>
              <w:rPr>
                <w:rFonts w:ascii="Arial" w:hAnsi="Arial" w:cs="Arial"/>
                <w:sz w:val="20"/>
                <w:szCs w:val="20"/>
              </w:rPr>
            </w:pPr>
            <w:r w:rsidRPr="007F7ED4">
              <w:rPr>
                <w:rFonts w:ascii="Arial" w:hAnsi="Arial" w:cs="Arial"/>
                <w:noProof/>
                <w:sz w:val="20"/>
                <w:szCs w:val="20"/>
              </w:rPr>
              <w:drawing>
                <wp:inline distT="0" distB="0" distL="0" distR="0" wp14:anchorId="6A687884" wp14:editId="6350CABE">
                  <wp:extent cx="3999959" cy="2006600"/>
                  <wp:effectExtent l="0" t="0" r="635" b="0"/>
                  <wp:docPr id="261682074" name="Picture 261682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3105" b="3747"/>
                          <a:stretch/>
                        </pic:blipFill>
                        <pic:spPr bwMode="auto">
                          <a:xfrm>
                            <a:off x="0" y="0"/>
                            <a:ext cx="4051322" cy="2032367"/>
                          </a:xfrm>
                          <a:prstGeom prst="rect">
                            <a:avLst/>
                          </a:prstGeom>
                          <a:ln>
                            <a:noFill/>
                          </a:ln>
                          <a:extLst>
                            <a:ext uri="{53640926-AAD7-44D8-BBD7-CCE9431645EC}">
                              <a14:shadowObscured xmlns:a14="http://schemas.microsoft.com/office/drawing/2010/main"/>
                            </a:ext>
                          </a:extLst>
                        </pic:spPr>
                      </pic:pic>
                    </a:graphicData>
                  </a:graphic>
                </wp:inline>
              </w:drawing>
            </w:r>
          </w:p>
        </w:tc>
      </w:tr>
      <w:tr w:rsidR="00E065A5" w14:paraId="0FFF03EF" w14:textId="77777777" w:rsidTr="004E515F">
        <w:trPr>
          <w:trHeight w:val="2060"/>
        </w:trPr>
        <w:tc>
          <w:tcPr>
            <w:tcW w:w="1827" w:type="pct"/>
            <w:vAlign w:val="center"/>
          </w:tcPr>
          <w:p w14:paraId="0C3EB271" w14:textId="6E36E5A3" w:rsidR="00A2297F" w:rsidRDefault="00A2297F" w:rsidP="006264C0">
            <w:pPr>
              <w:pStyle w:val="Heading1"/>
              <w:spacing w:before="120" w:after="240"/>
            </w:pPr>
            <w:bookmarkStart w:id="38" w:name="_Toc135402055"/>
            <w:r>
              <w:lastRenderedPageBreak/>
              <w:t>Add</w:t>
            </w:r>
            <w:r w:rsidR="00D00F7E">
              <w:t>ing</w:t>
            </w:r>
            <w:r>
              <w:t xml:space="preserve"> </w:t>
            </w:r>
            <w:r w:rsidR="157C49CF">
              <w:t>or removing</w:t>
            </w:r>
            <w:r>
              <w:t xml:space="preserve"> vertices</w:t>
            </w:r>
            <w:bookmarkEnd w:id="38"/>
          </w:p>
        </w:tc>
        <w:tc>
          <w:tcPr>
            <w:tcW w:w="3173" w:type="pct"/>
            <w:gridSpan w:val="2"/>
            <w:vAlign w:val="center"/>
          </w:tcPr>
          <w:p w14:paraId="260E8696" w14:textId="77777777" w:rsidR="00EE5DC8" w:rsidRPr="007F7ED4" w:rsidRDefault="00EE5DC8" w:rsidP="08BE1E60">
            <w:pPr>
              <w:rPr>
                <w:rStyle w:val="normaltextrun"/>
                <w:rFonts w:ascii="Arial" w:hAnsi="Arial" w:cs="Arial"/>
                <w:color w:val="000000"/>
                <w:sz w:val="20"/>
                <w:szCs w:val="20"/>
                <w:shd w:val="clear" w:color="auto" w:fill="FFFFFF"/>
              </w:rPr>
            </w:pPr>
          </w:p>
          <w:p w14:paraId="1328225C" w14:textId="633291C1" w:rsidR="00A2297F" w:rsidRPr="007F7ED4" w:rsidRDefault="007F45A1" w:rsidP="08BE1E60">
            <w:pPr>
              <w:rPr>
                <w:rStyle w:val="normaltextrun"/>
                <w:rFonts w:ascii="Arial" w:hAnsi="Arial" w:cs="Arial"/>
                <w:color w:val="000000" w:themeColor="text1"/>
                <w:sz w:val="20"/>
                <w:szCs w:val="20"/>
              </w:rPr>
            </w:pPr>
            <w:r w:rsidRPr="007F7ED4">
              <w:rPr>
                <w:rStyle w:val="normaltextrun"/>
                <w:rFonts w:ascii="Arial" w:hAnsi="Arial" w:cs="Arial"/>
                <w:color w:val="000000"/>
                <w:sz w:val="20"/>
                <w:szCs w:val="20"/>
                <w:shd w:val="clear" w:color="auto" w:fill="FFFFFF"/>
              </w:rPr>
              <w:t xml:space="preserve">When you need to add new vertices </w:t>
            </w:r>
            <w:r w:rsidR="009313AD" w:rsidRPr="007F7ED4">
              <w:rPr>
                <w:rStyle w:val="normaltextrun"/>
                <w:rFonts w:ascii="Arial" w:hAnsi="Arial" w:cs="Arial"/>
                <w:color w:val="000000"/>
                <w:sz w:val="20"/>
                <w:szCs w:val="20"/>
                <w:shd w:val="clear" w:color="auto" w:fill="FFFFFF"/>
              </w:rPr>
              <w:t xml:space="preserve">to the parcel geometry, make sure that the sequence of points forming the parcel </w:t>
            </w:r>
            <w:r w:rsidR="0069799D" w:rsidRPr="007F7ED4">
              <w:rPr>
                <w:rStyle w:val="normaltextrun"/>
                <w:rFonts w:ascii="Arial" w:hAnsi="Arial" w:cs="Arial"/>
                <w:color w:val="000000"/>
                <w:sz w:val="20"/>
                <w:szCs w:val="20"/>
                <w:shd w:val="clear" w:color="auto" w:fill="FFFFFF"/>
              </w:rPr>
              <w:t>is</w:t>
            </w:r>
            <w:r w:rsidR="00C91059" w:rsidRPr="007F7ED4">
              <w:rPr>
                <w:rStyle w:val="normaltextrun"/>
                <w:rFonts w:ascii="Arial" w:hAnsi="Arial" w:cs="Arial"/>
                <w:color w:val="000000"/>
                <w:sz w:val="20"/>
                <w:szCs w:val="20"/>
                <w:shd w:val="clear" w:color="auto" w:fill="FFFFFF"/>
              </w:rPr>
              <w:t xml:space="preserve"> still correct.</w:t>
            </w:r>
          </w:p>
          <w:p w14:paraId="19B6866C" w14:textId="77777777" w:rsidR="001C17CD" w:rsidRPr="007F7ED4" w:rsidRDefault="001C17CD" w:rsidP="08BE1E60">
            <w:pPr>
              <w:rPr>
                <w:rStyle w:val="normaltextrun"/>
                <w:rFonts w:ascii="Arial" w:eastAsia="Calibri" w:hAnsi="Arial" w:cs="Arial"/>
                <w:color w:val="000000" w:themeColor="text1"/>
                <w:sz w:val="20"/>
                <w:szCs w:val="20"/>
              </w:rPr>
            </w:pPr>
          </w:p>
          <w:p w14:paraId="3B05105E" w14:textId="7F52C7D1" w:rsidR="00A2297F" w:rsidRPr="007F7ED4" w:rsidRDefault="048FB343" w:rsidP="08BE1E60">
            <w:pPr>
              <w:rPr>
                <w:rStyle w:val="normaltextrun"/>
                <w:rFonts w:ascii="Arial" w:eastAsia="Calibri" w:hAnsi="Arial" w:cs="Arial"/>
                <w:color w:val="000000" w:themeColor="text1"/>
                <w:sz w:val="20"/>
                <w:szCs w:val="20"/>
              </w:rPr>
            </w:pPr>
            <w:r w:rsidRPr="007F7ED4">
              <w:rPr>
                <w:rStyle w:val="normaltextrun"/>
                <w:rFonts w:ascii="Arial" w:eastAsia="Calibri" w:hAnsi="Arial" w:cs="Arial"/>
                <w:color w:val="000000" w:themeColor="text1"/>
                <w:sz w:val="20"/>
                <w:szCs w:val="20"/>
              </w:rPr>
              <w:t>You can do this easily</w:t>
            </w:r>
            <w:r w:rsidR="5E429E7D" w:rsidRPr="007F7ED4">
              <w:rPr>
                <w:rStyle w:val="normaltextrun"/>
                <w:rFonts w:ascii="Arial" w:eastAsia="Calibri" w:hAnsi="Arial" w:cs="Arial"/>
                <w:color w:val="000000" w:themeColor="text1"/>
                <w:sz w:val="20"/>
                <w:szCs w:val="20"/>
              </w:rPr>
              <w:t xml:space="preserve"> in AutoCAD</w:t>
            </w:r>
            <w:r w:rsidRPr="007F7ED4">
              <w:rPr>
                <w:rStyle w:val="normaltextrun"/>
                <w:rFonts w:ascii="Arial" w:eastAsia="Calibri" w:hAnsi="Arial" w:cs="Arial"/>
                <w:color w:val="000000" w:themeColor="text1"/>
                <w:sz w:val="20"/>
                <w:szCs w:val="20"/>
              </w:rPr>
              <w:t xml:space="preserve"> by hovering over the midpoint of the segment where you would like to add a vertex and click on the corre</w:t>
            </w:r>
            <w:r w:rsidR="2C526C9D" w:rsidRPr="007F7ED4">
              <w:rPr>
                <w:rStyle w:val="normaltextrun"/>
                <w:rFonts w:ascii="Arial" w:eastAsia="Calibri" w:hAnsi="Arial" w:cs="Arial"/>
                <w:color w:val="000000" w:themeColor="text1"/>
                <w:sz w:val="20"/>
                <w:szCs w:val="20"/>
              </w:rPr>
              <w:t>sponding button.</w:t>
            </w:r>
            <w:r w:rsidR="18CA3959" w:rsidRPr="007F7ED4">
              <w:rPr>
                <w:rStyle w:val="normaltextrun"/>
                <w:rFonts w:ascii="Arial" w:eastAsia="Calibri" w:hAnsi="Arial" w:cs="Arial"/>
                <w:color w:val="000000" w:themeColor="text1"/>
                <w:sz w:val="20"/>
                <w:szCs w:val="20"/>
              </w:rPr>
              <w:t xml:space="preserve"> Note that this must correspond to the segment where the vertex is to be added so that the polygon remains in order and doe</w:t>
            </w:r>
            <w:r w:rsidR="4ED8F99C" w:rsidRPr="007F7ED4">
              <w:rPr>
                <w:rStyle w:val="normaltextrun"/>
                <w:rFonts w:ascii="Arial" w:eastAsia="Calibri" w:hAnsi="Arial" w:cs="Arial"/>
                <w:color w:val="000000" w:themeColor="text1"/>
                <w:sz w:val="20"/>
                <w:szCs w:val="20"/>
              </w:rPr>
              <w:t>s not repeat itself</w:t>
            </w:r>
            <w:r w:rsidR="18CA3959" w:rsidRPr="007F7ED4">
              <w:rPr>
                <w:rStyle w:val="normaltextrun"/>
                <w:rFonts w:ascii="Arial" w:eastAsia="Calibri" w:hAnsi="Arial" w:cs="Arial"/>
                <w:color w:val="000000" w:themeColor="text1"/>
                <w:sz w:val="20"/>
                <w:szCs w:val="20"/>
              </w:rPr>
              <w:t xml:space="preserve">. </w:t>
            </w:r>
          </w:p>
          <w:p w14:paraId="7A8872DD" w14:textId="77777777" w:rsidR="00EE5DC8" w:rsidRPr="007F7ED4" w:rsidRDefault="00EE5DC8" w:rsidP="08BE1E60">
            <w:pPr>
              <w:rPr>
                <w:rStyle w:val="normaltextrun"/>
                <w:rFonts w:ascii="Arial" w:eastAsia="Calibri" w:hAnsi="Arial" w:cs="Arial"/>
                <w:color w:val="000000" w:themeColor="text1"/>
                <w:sz w:val="20"/>
                <w:szCs w:val="20"/>
              </w:rPr>
            </w:pPr>
          </w:p>
          <w:p w14:paraId="7EC712E0" w14:textId="37695BA4" w:rsidR="00A2297F" w:rsidRPr="007F7ED4" w:rsidRDefault="2C526C9D" w:rsidP="08BE1E60">
            <w:pPr>
              <w:rPr>
                <w:rFonts w:ascii="Arial" w:hAnsi="Arial" w:cs="Arial"/>
                <w:sz w:val="20"/>
                <w:szCs w:val="20"/>
              </w:rPr>
            </w:pPr>
            <w:r w:rsidRPr="007F7ED4">
              <w:rPr>
                <w:rFonts w:ascii="Arial" w:hAnsi="Arial" w:cs="Arial"/>
                <w:noProof/>
                <w:sz w:val="20"/>
                <w:szCs w:val="20"/>
              </w:rPr>
              <w:drawing>
                <wp:inline distT="0" distB="0" distL="0" distR="0" wp14:anchorId="6B9D88E5" wp14:editId="65F41DF5">
                  <wp:extent cx="3105150" cy="2522933"/>
                  <wp:effectExtent l="0" t="0" r="0" b="0"/>
                  <wp:docPr id="261682063" name="Picture 26168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3127559" cy="2541141"/>
                          </a:xfrm>
                          <a:prstGeom prst="rect">
                            <a:avLst/>
                          </a:prstGeom>
                        </pic:spPr>
                      </pic:pic>
                    </a:graphicData>
                  </a:graphic>
                </wp:inline>
              </w:drawing>
            </w:r>
          </w:p>
          <w:p w14:paraId="2811EC2C" w14:textId="77777777" w:rsidR="0083076D" w:rsidRPr="007F7ED4" w:rsidRDefault="0083076D" w:rsidP="08BE1E60">
            <w:pPr>
              <w:rPr>
                <w:rFonts w:ascii="Arial" w:hAnsi="Arial" w:cs="Arial"/>
                <w:sz w:val="20"/>
                <w:szCs w:val="20"/>
              </w:rPr>
            </w:pPr>
          </w:p>
          <w:p w14:paraId="74B1F21B" w14:textId="57C22696" w:rsidR="00A2297F" w:rsidRDefault="53E91371" w:rsidP="08BE1E60">
            <w:pPr>
              <w:rPr>
                <w:rFonts w:ascii="Arial" w:hAnsi="Arial" w:cs="Arial"/>
                <w:sz w:val="20"/>
                <w:szCs w:val="20"/>
              </w:rPr>
            </w:pPr>
            <w:r w:rsidRPr="007F7ED4">
              <w:rPr>
                <w:rFonts w:ascii="Arial" w:hAnsi="Arial" w:cs="Arial"/>
                <w:noProof/>
                <w:sz w:val="20"/>
                <w:szCs w:val="20"/>
              </w:rPr>
              <w:drawing>
                <wp:inline distT="0" distB="0" distL="0" distR="0" wp14:anchorId="10050767" wp14:editId="105DBCBF">
                  <wp:extent cx="3105150" cy="2568218"/>
                  <wp:effectExtent l="0" t="0" r="0" b="3810"/>
                  <wp:docPr id="509637463" name="Picture 509637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3137185" cy="2594714"/>
                          </a:xfrm>
                          <a:prstGeom prst="rect">
                            <a:avLst/>
                          </a:prstGeom>
                        </pic:spPr>
                      </pic:pic>
                    </a:graphicData>
                  </a:graphic>
                </wp:inline>
              </w:drawing>
            </w:r>
          </w:p>
          <w:p w14:paraId="65EF0442" w14:textId="77777777" w:rsidR="00452F24" w:rsidRPr="007F7ED4" w:rsidRDefault="00452F24" w:rsidP="08BE1E60">
            <w:pPr>
              <w:rPr>
                <w:rFonts w:ascii="Arial" w:hAnsi="Arial" w:cs="Arial"/>
                <w:sz w:val="20"/>
                <w:szCs w:val="20"/>
              </w:rPr>
            </w:pPr>
          </w:p>
          <w:p w14:paraId="086C83E5" w14:textId="40D4FC92" w:rsidR="00A2297F" w:rsidRDefault="03A3A1D9" w:rsidP="08BE1E60">
            <w:pPr>
              <w:rPr>
                <w:rStyle w:val="normaltextrun"/>
                <w:rFonts w:ascii="Arial" w:hAnsi="Arial" w:cs="Arial"/>
                <w:color w:val="000000" w:themeColor="text1"/>
                <w:sz w:val="20"/>
                <w:szCs w:val="20"/>
              </w:rPr>
            </w:pPr>
            <w:r w:rsidRPr="007F7ED4">
              <w:rPr>
                <w:rStyle w:val="normaltextrun"/>
                <w:rFonts w:ascii="Arial" w:hAnsi="Arial" w:cs="Arial"/>
                <w:color w:val="000000" w:themeColor="text1"/>
                <w:sz w:val="20"/>
                <w:szCs w:val="20"/>
              </w:rPr>
              <w:t xml:space="preserve">Vertices are also able to be removed by hovering over the vertex that you would like to remove and clicking the corresponding button. </w:t>
            </w:r>
          </w:p>
          <w:p w14:paraId="0149AC0C" w14:textId="77777777" w:rsidR="00452F24" w:rsidRPr="007F7ED4" w:rsidRDefault="00452F24" w:rsidP="08BE1E60">
            <w:pPr>
              <w:rPr>
                <w:rStyle w:val="normaltextrun"/>
                <w:rFonts w:ascii="Arial" w:hAnsi="Arial" w:cs="Arial"/>
                <w:color w:val="000000" w:themeColor="text1"/>
                <w:sz w:val="20"/>
                <w:szCs w:val="20"/>
              </w:rPr>
            </w:pPr>
          </w:p>
          <w:p w14:paraId="5C504F4C" w14:textId="28578ECB" w:rsidR="00A2297F" w:rsidRPr="007F7ED4" w:rsidRDefault="56313E0C" w:rsidP="006264C0">
            <w:pPr>
              <w:rPr>
                <w:rFonts w:ascii="Arial" w:eastAsia="Calibri" w:hAnsi="Arial" w:cs="Arial"/>
                <w:sz w:val="20"/>
                <w:szCs w:val="20"/>
                <w:shd w:val="clear" w:color="auto" w:fill="FFFFFF"/>
              </w:rPr>
            </w:pPr>
            <w:r w:rsidRPr="007F7ED4">
              <w:rPr>
                <w:rFonts w:ascii="Arial" w:hAnsi="Arial" w:cs="Arial"/>
                <w:noProof/>
                <w:sz w:val="20"/>
                <w:szCs w:val="20"/>
              </w:rPr>
              <w:drawing>
                <wp:inline distT="0" distB="0" distL="0" distR="0" wp14:anchorId="45A72BA3" wp14:editId="2FB56B39">
                  <wp:extent cx="3180886" cy="2432050"/>
                  <wp:effectExtent l="0" t="0" r="635" b="6350"/>
                  <wp:docPr id="516451983" name="Picture 516451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3203615" cy="2449428"/>
                          </a:xfrm>
                          <a:prstGeom prst="rect">
                            <a:avLst/>
                          </a:prstGeom>
                        </pic:spPr>
                      </pic:pic>
                    </a:graphicData>
                  </a:graphic>
                </wp:inline>
              </w:drawing>
            </w:r>
          </w:p>
        </w:tc>
      </w:tr>
      <w:tr w:rsidR="00E065A5" w14:paraId="16675FC6" w14:textId="77777777" w:rsidTr="71061280">
        <w:trPr>
          <w:gridAfter w:val="1"/>
          <w:wAfter w:w="4932" w:type="dxa"/>
          <w:trHeight w:val="2060"/>
        </w:trPr>
        <w:tc>
          <w:tcPr>
            <w:tcW w:w="1827" w:type="pct"/>
            <w:vAlign w:val="center"/>
          </w:tcPr>
          <w:p w14:paraId="1CD804EC" w14:textId="77777777" w:rsidR="006226BB" w:rsidRDefault="00116B8E" w:rsidP="004E515F">
            <w:pPr>
              <w:pStyle w:val="Heading1"/>
              <w:spacing w:before="120" w:after="240"/>
              <w:rPr>
                <w:rStyle w:val="CommentReference"/>
              </w:rPr>
            </w:pPr>
            <w:bookmarkStart w:id="39" w:name="_Toc135402056"/>
            <w:r>
              <w:lastRenderedPageBreak/>
              <w:t>Drawing donut parcels</w:t>
            </w:r>
            <w:bookmarkEnd w:id="39"/>
          </w:p>
        </w:tc>
        <w:tc>
          <w:tcPr>
            <w:tcW w:w="3171" w:type="pct"/>
            <w:vAlign w:val="center"/>
          </w:tcPr>
          <w:p w14:paraId="297194D2" w14:textId="77777777" w:rsidR="00F949F7" w:rsidRDefault="00F949F7" w:rsidP="08BE1E60">
            <w:pPr>
              <w:rPr>
                <w:rStyle w:val="normaltextrun"/>
                <w:rFonts w:ascii="Arial" w:hAnsi="Arial" w:cs="Arial"/>
                <w:color w:val="000000" w:themeColor="text1"/>
                <w:sz w:val="20"/>
                <w:szCs w:val="20"/>
              </w:rPr>
            </w:pPr>
          </w:p>
          <w:p w14:paraId="05670E0A" w14:textId="7EEEEF87" w:rsidR="00B66848" w:rsidRDefault="00B57C75" w:rsidP="08BE1E60">
            <w:pPr>
              <w:rPr>
                <w:rStyle w:val="normaltextrun"/>
                <w:rFonts w:ascii="Arial" w:hAnsi="Arial" w:cs="Arial"/>
                <w:color w:val="000000" w:themeColor="text1"/>
                <w:sz w:val="20"/>
                <w:szCs w:val="20"/>
              </w:rPr>
            </w:pPr>
            <w:r w:rsidRPr="00B01EFF">
              <w:rPr>
                <w:rStyle w:val="normaltextrun"/>
                <w:rFonts w:ascii="Arial" w:hAnsi="Arial" w:cs="Arial"/>
                <w:color w:val="000000" w:themeColor="text1"/>
                <w:sz w:val="20"/>
                <w:szCs w:val="20"/>
              </w:rPr>
              <w:t xml:space="preserve">Donut parcels are polygons that contain </w:t>
            </w:r>
            <w:r w:rsidR="00436DC1" w:rsidRPr="007F7ED4">
              <w:rPr>
                <w:rStyle w:val="normaltextrun"/>
                <w:rFonts w:ascii="Arial" w:hAnsi="Arial" w:cs="Arial"/>
                <w:color w:val="000000" w:themeColor="text1"/>
                <w:sz w:val="20"/>
                <w:szCs w:val="20"/>
              </w:rPr>
              <w:t xml:space="preserve">internal </w:t>
            </w:r>
            <w:r w:rsidRPr="00B01EFF">
              <w:rPr>
                <w:rStyle w:val="normaltextrun"/>
                <w:rFonts w:ascii="Arial" w:hAnsi="Arial" w:cs="Arial"/>
                <w:color w:val="000000" w:themeColor="text1"/>
                <w:sz w:val="20"/>
                <w:szCs w:val="20"/>
              </w:rPr>
              <w:t>holes</w:t>
            </w:r>
            <w:r w:rsidR="005C324A">
              <w:rPr>
                <w:rStyle w:val="normaltextrun"/>
                <w:rFonts w:ascii="Arial" w:hAnsi="Arial" w:cs="Arial"/>
                <w:color w:val="000000" w:themeColor="text1"/>
                <w:sz w:val="20"/>
                <w:szCs w:val="20"/>
              </w:rPr>
              <w:t xml:space="preserve">, </w:t>
            </w:r>
            <w:r w:rsidRPr="00B01EFF">
              <w:rPr>
                <w:rStyle w:val="normaltextrun"/>
                <w:rFonts w:ascii="Arial" w:hAnsi="Arial" w:cs="Arial"/>
                <w:color w:val="000000" w:themeColor="text1"/>
                <w:sz w:val="20"/>
                <w:szCs w:val="20"/>
              </w:rPr>
              <w:t xml:space="preserve">commonly used </w:t>
            </w:r>
            <w:r w:rsidR="00113B28">
              <w:rPr>
                <w:rStyle w:val="normaltextrun"/>
                <w:rFonts w:ascii="Arial" w:hAnsi="Arial" w:cs="Arial"/>
                <w:color w:val="000000" w:themeColor="text1"/>
                <w:sz w:val="20"/>
                <w:szCs w:val="20"/>
              </w:rPr>
              <w:t xml:space="preserve">when </w:t>
            </w:r>
            <w:r w:rsidRPr="00B01EFF">
              <w:rPr>
                <w:rStyle w:val="normaltextrun"/>
                <w:rFonts w:ascii="Arial" w:hAnsi="Arial" w:cs="Arial"/>
                <w:color w:val="000000" w:themeColor="text1"/>
                <w:sz w:val="20"/>
                <w:szCs w:val="20"/>
              </w:rPr>
              <w:t xml:space="preserve">common property </w:t>
            </w:r>
            <w:r w:rsidR="00113B28">
              <w:rPr>
                <w:rStyle w:val="normaltextrun"/>
                <w:rFonts w:ascii="Arial" w:hAnsi="Arial" w:cs="Arial"/>
                <w:color w:val="000000" w:themeColor="text1"/>
                <w:sz w:val="20"/>
                <w:szCs w:val="20"/>
              </w:rPr>
              <w:t>surrounds another parcel</w:t>
            </w:r>
            <w:r w:rsidR="00613B5F">
              <w:rPr>
                <w:rStyle w:val="normaltextrun"/>
                <w:rFonts w:ascii="Arial" w:hAnsi="Arial" w:cs="Arial"/>
                <w:color w:val="000000" w:themeColor="text1"/>
                <w:sz w:val="20"/>
                <w:szCs w:val="20"/>
              </w:rPr>
              <w:t>.</w:t>
            </w:r>
            <w:r w:rsidR="00113B28">
              <w:rPr>
                <w:rStyle w:val="normaltextrun"/>
                <w:rFonts w:ascii="Arial" w:hAnsi="Arial" w:cs="Arial"/>
                <w:color w:val="000000" w:themeColor="text1"/>
                <w:sz w:val="20"/>
                <w:szCs w:val="20"/>
              </w:rPr>
              <w:t xml:space="preserve"> </w:t>
            </w:r>
            <w:r w:rsidR="0076638C">
              <w:rPr>
                <w:rStyle w:val="normaltextrun"/>
                <w:rFonts w:ascii="Arial" w:hAnsi="Arial" w:cs="Arial"/>
                <w:color w:val="000000" w:themeColor="text1"/>
                <w:sz w:val="20"/>
                <w:szCs w:val="20"/>
              </w:rPr>
              <w:t>In these scenarios:</w:t>
            </w:r>
            <w:r w:rsidR="0076638C">
              <w:rPr>
                <w:rStyle w:val="normaltextrun"/>
                <w:rFonts w:ascii="Arial" w:hAnsi="Arial" w:cs="Arial"/>
                <w:color w:val="000000" w:themeColor="text1"/>
                <w:sz w:val="20"/>
                <w:szCs w:val="20"/>
              </w:rPr>
              <w:br/>
            </w:r>
          </w:p>
          <w:p w14:paraId="5D924FA0" w14:textId="7BDE72F6" w:rsidR="0076638C" w:rsidRDefault="00D615AB" w:rsidP="0076638C">
            <w:pPr>
              <w:pStyle w:val="ListParagraph"/>
              <w:numPr>
                <w:ilvl w:val="0"/>
                <w:numId w:val="68"/>
              </w:numPr>
              <w:rPr>
                <w:rStyle w:val="normaltextrun"/>
                <w:rFonts w:ascii="Arial" w:hAnsi="Arial" w:cs="Arial"/>
                <w:color w:val="000000" w:themeColor="text1"/>
                <w:sz w:val="20"/>
                <w:szCs w:val="20"/>
              </w:rPr>
            </w:pPr>
            <w:r w:rsidRPr="0076638C">
              <w:rPr>
                <w:rStyle w:val="normaltextrun"/>
                <w:rFonts w:ascii="Arial" w:hAnsi="Arial" w:cs="Arial"/>
                <w:color w:val="000000" w:themeColor="text1"/>
                <w:sz w:val="20"/>
                <w:szCs w:val="20"/>
              </w:rPr>
              <w:t xml:space="preserve">The outer </w:t>
            </w:r>
            <w:r w:rsidR="00F1460E" w:rsidRPr="0076638C">
              <w:rPr>
                <w:rStyle w:val="normaltextrun"/>
                <w:rFonts w:ascii="Arial" w:hAnsi="Arial" w:cs="Arial"/>
                <w:color w:val="000000" w:themeColor="text1"/>
                <w:sz w:val="20"/>
                <w:szCs w:val="20"/>
              </w:rPr>
              <w:t>ring</w:t>
            </w:r>
            <w:r w:rsidR="00FE225A" w:rsidRPr="0076638C">
              <w:rPr>
                <w:rStyle w:val="normaltextrun"/>
                <w:rFonts w:ascii="Arial" w:hAnsi="Arial" w:cs="Arial"/>
                <w:color w:val="000000" w:themeColor="text1"/>
                <w:sz w:val="20"/>
                <w:szCs w:val="20"/>
              </w:rPr>
              <w:t xml:space="preserve"> </w:t>
            </w:r>
            <w:r w:rsidR="00EF7DD7" w:rsidRPr="0076638C">
              <w:rPr>
                <w:rStyle w:val="normaltextrun"/>
                <w:rFonts w:ascii="Arial" w:hAnsi="Arial" w:cs="Arial"/>
                <w:color w:val="000000" w:themeColor="text1"/>
                <w:sz w:val="20"/>
                <w:szCs w:val="20"/>
              </w:rPr>
              <w:t>and inner ring</w:t>
            </w:r>
            <w:r w:rsidR="006955B8" w:rsidRPr="0076638C">
              <w:rPr>
                <w:rStyle w:val="normaltextrun"/>
                <w:rFonts w:ascii="Arial" w:hAnsi="Arial" w:cs="Arial"/>
                <w:color w:val="000000" w:themeColor="text1"/>
                <w:sz w:val="20"/>
                <w:szCs w:val="20"/>
              </w:rPr>
              <w:t xml:space="preserve"> </w:t>
            </w:r>
            <w:r w:rsidR="009A5E9F" w:rsidRPr="0076638C">
              <w:rPr>
                <w:rStyle w:val="normaltextrun"/>
                <w:rFonts w:ascii="Arial" w:hAnsi="Arial" w:cs="Arial"/>
                <w:color w:val="000000" w:themeColor="text1"/>
                <w:sz w:val="20"/>
                <w:szCs w:val="20"/>
              </w:rPr>
              <w:t xml:space="preserve">of the donut should be captured </w:t>
            </w:r>
            <w:r w:rsidR="00140F48" w:rsidRPr="0076638C">
              <w:rPr>
                <w:rStyle w:val="normaltextrun"/>
                <w:rFonts w:ascii="Arial" w:hAnsi="Arial" w:cs="Arial"/>
                <w:color w:val="000000" w:themeColor="text1"/>
                <w:sz w:val="20"/>
                <w:szCs w:val="20"/>
              </w:rPr>
              <w:t xml:space="preserve">together </w:t>
            </w:r>
            <w:r w:rsidR="000322DA" w:rsidRPr="0076638C">
              <w:rPr>
                <w:rStyle w:val="normaltextrun"/>
                <w:rFonts w:ascii="Arial" w:hAnsi="Arial" w:cs="Arial"/>
                <w:color w:val="000000" w:themeColor="text1"/>
                <w:sz w:val="20"/>
                <w:szCs w:val="20"/>
              </w:rPr>
              <w:t>a</w:t>
            </w:r>
            <w:r w:rsidR="00B00122">
              <w:rPr>
                <w:rStyle w:val="normaltextrun"/>
                <w:rFonts w:ascii="Arial" w:hAnsi="Arial" w:cs="Arial"/>
                <w:color w:val="000000" w:themeColor="text1"/>
                <w:sz w:val="20"/>
                <w:szCs w:val="20"/>
              </w:rPr>
              <w:t>s a</w:t>
            </w:r>
            <w:r w:rsidR="00AD47BA">
              <w:rPr>
                <w:rStyle w:val="normaltextrun"/>
                <w:rFonts w:ascii="Arial" w:hAnsi="Arial" w:cs="Arial"/>
                <w:color w:val="000000" w:themeColor="text1"/>
                <w:sz w:val="20"/>
                <w:szCs w:val="20"/>
              </w:rPr>
              <w:t xml:space="preserve"> </w:t>
            </w:r>
            <w:r w:rsidR="00B00122">
              <w:rPr>
                <w:rStyle w:val="normaltextrun"/>
                <w:rFonts w:ascii="Arial" w:hAnsi="Arial" w:cs="Arial"/>
                <w:color w:val="000000" w:themeColor="text1"/>
                <w:sz w:val="20"/>
                <w:szCs w:val="20"/>
              </w:rPr>
              <w:t>continuous</w:t>
            </w:r>
            <w:r w:rsidR="00AD47BA">
              <w:rPr>
                <w:rStyle w:val="normaltextrun"/>
                <w:rFonts w:ascii="Arial" w:hAnsi="Arial" w:cs="Arial"/>
                <w:color w:val="000000" w:themeColor="text1"/>
                <w:sz w:val="20"/>
                <w:szCs w:val="20"/>
              </w:rPr>
              <w:t xml:space="preserve"> single polygon</w:t>
            </w:r>
            <w:r w:rsidR="0066007E" w:rsidRPr="0076638C">
              <w:rPr>
                <w:rStyle w:val="normaltextrun"/>
                <w:rFonts w:ascii="Arial" w:hAnsi="Arial" w:cs="Arial"/>
                <w:color w:val="000000" w:themeColor="text1"/>
                <w:sz w:val="20"/>
                <w:szCs w:val="20"/>
              </w:rPr>
              <w:t>.</w:t>
            </w:r>
            <w:r w:rsidR="00E22950" w:rsidRPr="0076638C">
              <w:rPr>
                <w:rStyle w:val="normaltextrun"/>
                <w:rFonts w:ascii="Arial" w:hAnsi="Arial" w:cs="Arial"/>
                <w:color w:val="000000" w:themeColor="text1"/>
                <w:sz w:val="20"/>
                <w:szCs w:val="20"/>
              </w:rPr>
              <w:t xml:space="preserve"> </w:t>
            </w:r>
          </w:p>
          <w:p w14:paraId="51059D97" w14:textId="6B0DD2BC" w:rsidR="00D721EF" w:rsidRDefault="00E22950" w:rsidP="0076638C">
            <w:pPr>
              <w:pStyle w:val="ListParagraph"/>
              <w:numPr>
                <w:ilvl w:val="0"/>
                <w:numId w:val="68"/>
              </w:numPr>
              <w:rPr>
                <w:rStyle w:val="normaltextrun"/>
                <w:rFonts w:ascii="Arial" w:hAnsi="Arial" w:cs="Arial"/>
                <w:color w:val="000000" w:themeColor="text1"/>
                <w:sz w:val="20"/>
                <w:szCs w:val="20"/>
              </w:rPr>
            </w:pPr>
            <w:r w:rsidRPr="0076638C">
              <w:rPr>
                <w:rStyle w:val="normaltextrun"/>
                <w:rFonts w:ascii="Arial" w:hAnsi="Arial" w:cs="Arial"/>
                <w:color w:val="000000" w:themeColor="text1"/>
                <w:sz w:val="20"/>
                <w:szCs w:val="20"/>
              </w:rPr>
              <w:t xml:space="preserve">The start point of the first </w:t>
            </w:r>
            <w:r w:rsidR="00D721EF">
              <w:rPr>
                <w:rStyle w:val="normaltextrun"/>
                <w:rFonts w:ascii="Arial" w:hAnsi="Arial" w:cs="Arial"/>
                <w:color w:val="000000" w:themeColor="text1"/>
                <w:sz w:val="20"/>
                <w:szCs w:val="20"/>
              </w:rPr>
              <w:t>l</w:t>
            </w:r>
            <w:r w:rsidRPr="0076638C">
              <w:rPr>
                <w:rStyle w:val="normaltextrun"/>
                <w:rFonts w:ascii="Arial" w:hAnsi="Arial" w:cs="Arial"/>
                <w:color w:val="000000" w:themeColor="text1"/>
                <w:sz w:val="20"/>
                <w:szCs w:val="20"/>
              </w:rPr>
              <w:t xml:space="preserve">ine element must be the same as the end point for the last </w:t>
            </w:r>
            <w:r w:rsidR="00D721EF">
              <w:rPr>
                <w:rStyle w:val="normaltextrun"/>
                <w:rFonts w:ascii="Arial" w:hAnsi="Arial" w:cs="Arial"/>
                <w:color w:val="000000" w:themeColor="text1"/>
                <w:sz w:val="20"/>
                <w:szCs w:val="20"/>
              </w:rPr>
              <w:t>l</w:t>
            </w:r>
            <w:r w:rsidRPr="0076638C">
              <w:rPr>
                <w:rStyle w:val="normaltextrun"/>
                <w:rFonts w:ascii="Arial" w:hAnsi="Arial" w:cs="Arial"/>
                <w:color w:val="000000" w:themeColor="text1"/>
                <w:sz w:val="20"/>
                <w:szCs w:val="20"/>
              </w:rPr>
              <w:t xml:space="preserve">ine element. </w:t>
            </w:r>
          </w:p>
          <w:p w14:paraId="2429CACA" w14:textId="6521355A" w:rsidR="000921B5" w:rsidRDefault="00E22950" w:rsidP="00D11DBB">
            <w:pPr>
              <w:pStyle w:val="ListParagraph"/>
              <w:numPr>
                <w:ilvl w:val="0"/>
                <w:numId w:val="68"/>
              </w:numPr>
              <w:rPr>
                <w:rStyle w:val="normaltextrun"/>
                <w:rFonts w:ascii="Arial" w:hAnsi="Arial" w:cs="Arial"/>
                <w:color w:val="000000" w:themeColor="text1"/>
                <w:sz w:val="20"/>
                <w:szCs w:val="20"/>
              </w:rPr>
            </w:pPr>
            <w:r w:rsidRPr="00180725">
              <w:rPr>
                <w:rStyle w:val="normaltextrun"/>
                <w:rFonts w:ascii="Arial" w:hAnsi="Arial" w:cs="Arial"/>
                <w:color w:val="000000" w:themeColor="text1"/>
                <w:sz w:val="20"/>
                <w:szCs w:val="20"/>
              </w:rPr>
              <w:t xml:space="preserve">Every </w:t>
            </w:r>
            <w:r w:rsidR="002973D1" w:rsidRPr="00180725">
              <w:rPr>
                <w:rStyle w:val="normaltextrun"/>
                <w:rFonts w:ascii="Arial" w:hAnsi="Arial" w:cs="Arial"/>
                <w:color w:val="000000" w:themeColor="text1"/>
                <w:sz w:val="20"/>
                <w:szCs w:val="20"/>
              </w:rPr>
              <w:t>l</w:t>
            </w:r>
            <w:r w:rsidRPr="00180725">
              <w:rPr>
                <w:rStyle w:val="normaltextrun"/>
                <w:rFonts w:ascii="Arial" w:hAnsi="Arial" w:cs="Arial"/>
                <w:color w:val="000000" w:themeColor="text1"/>
                <w:sz w:val="20"/>
                <w:szCs w:val="20"/>
              </w:rPr>
              <w:t xml:space="preserve">ines start point must be the same as the end point of the </w:t>
            </w:r>
            <w:r w:rsidR="008502D6">
              <w:rPr>
                <w:rStyle w:val="normaltextrun"/>
                <w:rFonts w:ascii="Arial" w:hAnsi="Arial" w:cs="Arial"/>
                <w:color w:val="000000" w:themeColor="text1"/>
                <w:sz w:val="20"/>
                <w:szCs w:val="20"/>
              </w:rPr>
              <w:t>previous</w:t>
            </w:r>
            <w:r w:rsidRPr="00180725">
              <w:rPr>
                <w:rStyle w:val="normaltextrun"/>
                <w:rFonts w:ascii="Arial" w:hAnsi="Arial" w:cs="Arial"/>
                <w:color w:val="000000" w:themeColor="text1"/>
                <w:sz w:val="20"/>
                <w:szCs w:val="20"/>
              </w:rPr>
              <w:t xml:space="preserve"> </w:t>
            </w:r>
            <w:r w:rsidR="00D721EF" w:rsidRPr="00180725">
              <w:rPr>
                <w:rStyle w:val="normaltextrun"/>
                <w:rFonts w:ascii="Arial" w:hAnsi="Arial" w:cs="Arial"/>
                <w:color w:val="000000" w:themeColor="text1"/>
                <w:sz w:val="20"/>
                <w:szCs w:val="20"/>
              </w:rPr>
              <w:t>l</w:t>
            </w:r>
            <w:r w:rsidRPr="00180725">
              <w:rPr>
                <w:rStyle w:val="normaltextrun"/>
                <w:rFonts w:ascii="Arial" w:hAnsi="Arial" w:cs="Arial"/>
                <w:color w:val="000000" w:themeColor="text1"/>
                <w:sz w:val="20"/>
                <w:szCs w:val="20"/>
              </w:rPr>
              <w:t>ine element</w:t>
            </w:r>
            <w:r w:rsidR="000921B5">
              <w:rPr>
                <w:rStyle w:val="normaltextrun"/>
                <w:rFonts w:ascii="Arial" w:hAnsi="Arial" w:cs="Arial"/>
                <w:color w:val="000000" w:themeColor="text1"/>
                <w:sz w:val="20"/>
                <w:szCs w:val="20"/>
              </w:rPr>
              <w:t>.</w:t>
            </w:r>
          </w:p>
          <w:p w14:paraId="5342F0C9" w14:textId="706800EE" w:rsidR="002F41E1" w:rsidRDefault="002F41E1" w:rsidP="00D11DBB">
            <w:pPr>
              <w:pStyle w:val="ListParagraph"/>
              <w:numPr>
                <w:ilvl w:val="0"/>
                <w:numId w:val="68"/>
              </w:numPr>
              <w:rPr>
                <w:rStyle w:val="normaltextrun"/>
                <w:rFonts w:ascii="Arial" w:hAnsi="Arial" w:cs="Arial"/>
                <w:color w:val="000000" w:themeColor="text1"/>
                <w:sz w:val="20"/>
                <w:szCs w:val="20"/>
              </w:rPr>
            </w:pPr>
            <w:r>
              <w:rPr>
                <w:rStyle w:val="normaltextrun"/>
                <w:rFonts w:ascii="Arial" w:hAnsi="Arial" w:cs="Arial"/>
                <w:color w:val="000000" w:themeColor="text1"/>
                <w:sz w:val="20"/>
                <w:szCs w:val="20"/>
              </w:rPr>
              <w:t>T</w:t>
            </w:r>
            <w:r w:rsidRPr="7138ECD5">
              <w:rPr>
                <w:rStyle w:val="normaltextrun"/>
                <w:rFonts w:ascii="Arial" w:hAnsi="Arial" w:cs="Arial"/>
                <w:color w:val="000000" w:themeColor="text1"/>
                <w:sz w:val="20"/>
                <w:szCs w:val="20"/>
              </w:rPr>
              <w:t xml:space="preserve">his approach requires adding </w:t>
            </w:r>
            <w:r>
              <w:rPr>
                <w:rStyle w:val="normaltextrun"/>
                <w:rFonts w:ascii="Arial" w:hAnsi="Arial" w:cs="Arial"/>
                <w:color w:val="000000" w:themeColor="text1"/>
                <w:sz w:val="20"/>
                <w:szCs w:val="20"/>
              </w:rPr>
              <w:t xml:space="preserve">a </w:t>
            </w:r>
            <w:r w:rsidRPr="7138ECD5">
              <w:rPr>
                <w:rStyle w:val="normaltextrun"/>
                <w:rFonts w:ascii="Arial" w:hAnsi="Arial" w:cs="Arial"/>
                <w:color w:val="000000" w:themeColor="text1"/>
                <w:sz w:val="20"/>
                <w:szCs w:val="20"/>
              </w:rPr>
              <w:t>"double line" to connect the inner ring to the outer ring.</w:t>
            </w:r>
          </w:p>
          <w:p w14:paraId="394EE156" w14:textId="77777777" w:rsidR="00F84A6E" w:rsidRDefault="00F84A6E" w:rsidP="00F84A6E">
            <w:pPr>
              <w:pStyle w:val="ListParagraph"/>
              <w:rPr>
                <w:rStyle w:val="normaltextrun"/>
                <w:rFonts w:ascii="Arial" w:hAnsi="Arial" w:cs="Arial"/>
                <w:color w:val="000000" w:themeColor="text1"/>
                <w:sz w:val="20"/>
                <w:szCs w:val="20"/>
              </w:rPr>
            </w:pPr>
          </w:p>
          <w:p w14:paraId="5EBCF239" w14:textId="1EA60057" w:rsidR="00657979" w:rsidRPr="00D11DBB" w:rsidRDefault="00DF7AF7" w:rsidP="00F84A6E">
            <w:pPr>
              <w:rPr>
                <w:rStyle w:val="normaltextrun"/>
                <w:rFonts w:ascii="Arial" w:hAnsi="Arial" w:cs="Arial"/>
                <w:color w:val="000000" w:themeColor="text1"/>
                <w:sz w:val="20"/>
                <w:szCs w:val="20"/>
              </w:rPr>
            </w:pPr>
            <w:r w:rsidRPr="00F84A6E">
              <w:rPr>
                <w:rStyle w:val="normaltextrun"/>
                <w:rFonts w:ascii="Arial" w:hAnsi="Arial" w:cs="Arial"/>
                <w:color w:val="000000" w:themeColor="text1"/>
                <w:sz w:val="20"/>
                <w:szCs w:val="20"/>
              </w:rPr>
              <w:t>Direction matters when capturing the inner ring</w:t>
            </w:r>
            <w:r w:rsidR="00EA246A" w:rsidRPr="00F84A6E">
              <w:rPr>
                <w:rStyle w:val="normaltextrun"/>
                <w:rFonts w:ascii="Arial" w:hAnsi="Arial" w:cs="Arial"/>
                <w:color w:val="000000" w:themeColor="text1"/>
                <w:sz w:val="20"/>
                <w:szCs w:val="20"/>
              </w:rPr>
              <w:t xml:space="preserve"> of the donut</w:t>
            </w:r>
            <w:r w:rsidR="00017649" w:rsidRPr="00F84A6E">
              <w:rPr>
                <w:rStyle w:val="normaltextrun"/>
                <w:rFonts w:ascii="Arial" w:hAnsi="Arial" w:cs="Arial"/>
                <w:color w:val="000000" w:themeColor="text1"/>
                <w:sz w:val="20"/>
                <w:szCs w:val="20"/>
              </w:rPr>
              <w:t xml:space="preserve"> </w:t>
            </w:r>
            <w:r w:rsidR="00BF5D5E" w:rsidRPr="00F84A6E">
              <w:rPr>
                <w:rStyle w:val="normaltextrun"/>
                <w:rFonts w:ascii="Arial" w:hAnsi="Arial" w:cs="Arial"/>
                <w:color w:val="000000" w:themeColor="text1"/>
                <w:sz w:val="20"/>
                <w:szCs w:val="20"/>
              </w:rPr>
              <w:t>parcel</w:t>
            </w:r>
            <w:r w:rsidRPr="00F84A6E">
              <w:rPr>
                <w:rStyle w:val="normaltextrun"/>
                <w:rFonts w:ascii="Arial" w:hAnsi="Arial" w:cs="Arial"/>
                <w:color w:val="000000" w:themeColor="text1"/>
                <w:sz w:val="20"/>
                <w:szCs w:val="20"/>
              </w:rPr>
              <w:t xml:space="preserve">. It should go </w:t>
            </w:r>
            <w:r w:rsidR="00A75FEC" w:rsidRPr="00F84A6E">
              <w:rPr>
                <w:rStyle w:val="normaltextrun"/>
                <w:rFonts w:ascii="Arial" w:hAnsi="Arial" w:cs="Arial"/>
                <w:color w:val="000000" w:themeColor="text1"/>
                <w:sz w:val="20"/>
                <w:szCs w:val="20"/>
              </w:rPr>
              <w:t xml:space="preserve">in </w:t>
            </w:r>
            <w:r w:rsidRPr="00F84A6E">
              <w:rPr>
                <w:rStyle w:val="normaltextrun"/>
                <w:rFonts w:ascii="Arial" w:hAnsi="Arial" w:cs="Arial"/>
                <w:color w:val="000000" w:themeColor="text1"/>
                <w:sz w:val="20"/>
                <w:szCs w:val="20"/>
              </w:rPr>
              <w:t xml:space="preserve">a different direction </w:t>
            </w:r>
            <w:r w:rsidR="00A75FEC" w:rsidRPr="00F84A6E">
              <w:rPr>
                <w:rStyle w:val="normaltextrun"/>
                <w:rFonts w:ascii="Arial" w:hAnsi="Arial" w:cs="Arial"/>
                <w:color w:val="000000" w:themeColor="text1"/>
                <w:sz w:val="20"/>
                <w:szCs w:val="20"/>
              </w:rPr>
              <w:t xml:space="preserve">to </w:t>
            </w:r>
            <w:r w:rsidRPr="00F84A6E">
              <w:rPr>
                <w:rStyle w:val="normaltextrun"/>
                <w:rFonts w:ascii="Arial" w:hAnsi="Arial" w:cs="Arial"/>
                <w:color w:val="000000" w:themeColor="text1"/>
                <w:sz w:val="20"/>
                <w:szCs w:val="20"/>
              </w:rPr>
              <w:t xml:space="preserve">the </w:t>
            </w:r>
            <w:r w:rsidR="003A72A7" w:rsidRPr="00F84A6E">
              <w:rPr>
                <w:rStyle w:val="normaltextrun"/>
                <w:rFonts w:ascii="Arial" w:hAnsi="Arial" w:cs="Arial"/>
                <w:color w:val="000000" w:themeColor="text1"/>
                <w:sz w:val="20"/>
                <w:szCs w:val="20"/>
              </w:rPr>
              <w:t>outer ring</w:t>
            </w:r>
            <w:r w:rsidR="00A75FEC" w:rsidRPr="00F84A6E">
              <w:rPr>
                <w:rStyle w:val="normaltextrun"/>
                <w:rFonts w:ascii="Arial" w:hAnsi="Arial" w:cs="Arial"/>
                <w:color w:val="000000" w:themeColor="text1"/>
                <w:sz w:val="20"/>
                <w:szCs w:val="20"/>
              </w:rPr>
              <w:t xml:space="preserve">. </w:t>
            </w:r>
          </w:p>
          <w:p w14:paraId="45455DE7" w14:textId="21A2BAA0" w:rsidR="00C60075" w:rsidRDefault="00C60075" w:rsidP="00C60075">
            <w:pPr>
              <w:pStyle w:val="ListParagraph"/>
              <w:numPr>
                <w:ilvl w:val="0"/>
                <w:numId w:val="68"/>
              </w:numPr>
              <w:rPr>
                <w:rStyle w:val="normaltextrun"/>
                <w:rFonts w:ascii="Arial" w:hAnsi="Arial" w:cs="Arial"/>
                <w:color w:val="000000" w:themeColor="text1"/>
                <w:sz w:val="20"/>
                <w:szCs w:val="20"/>
              </w:rPr>
            </w:pPr>
            <w:r w:rsidRPr="00C60075">
              <w:rPr>
                <w:rStyle w:val="normaltextrun"/>
                <w:rFonts w:ascii="Arial" w:hAnsi="Arial" w:cs="Arial"/>
                <w:color w:val="000000" w:themeColor="text1"/>
                <w:sz w:val="20"/>
                <w:szCs w:val="20"/>
              </w:rPr>
              <w:t>The double line placement to fix the inner ring, is user determined</w:t>
            </w:r>
            <w:r w:rsidR="009440AE">
              <w:rPr>
                <w:rStyle w:val="normaltextrun"/>
                <w:rFonts w:ascii="Arial" w:hAnsi="Arial" w:cs="Arial"/>
                <w:color w:val="000000" w:themeColor="text1"/>
                <w:sz w:val="20"/>
                <w:szCs w:val="20"/>
              </w:rPr>
              <w:t>.</w:t>
            </w:r>
          </w:p>
          <w:p w14:paraId="113039A4" w14:textId="3BAEE920" w:rsidR="009F6BC8" w:rsidRPr="007F7ED4" w:rsidRDefault="009F6BC8" w:rsidP="00C60075">
            <w:pPr>
              <w:pStyle w:val="ListParagraph"/>
              <w:numPr>
                <w:ilvl w:val="0"/>
                <w:numId w:val="68"/>
              </w:numPr>
              <w:rPr>
                <w:rStyle w:val="normaltextrun"/>
                <w:rFonts w:ascii="Arial" w:hAnsi="Arial" w:cs="Arial"/>
                <w:color w:val="000000" w:themeColor="text1"/>
                <w:sz w:val="20"/>
                <w:szCs w:val="20"/>
              </w:rPr>
            </w:pPr>
            <w:r w:rsidRPr="00B01EFF">
              <w:rPr>
                <w:rStyle w:val="normaltextrun"/>
                <w:rFonts w:ascii="Arial" w:hAnsi="Arial" w:cs="Arial"/>
                <w:color w:val="000000" w:themeColor="text1"/>
                <w:sz w:val="20"/>
                <w:szCs w:val="20"/>
              </w:rPr>
              <w:t>The double line will be visualised as a connection between the inner and outer ring on t</w:t>
            </w:r>
            <w:r w:rsidR="00F676AC" w:rsidRPr="007F7ED4">
              <w:rPr>
                <w:rStyle w:val="normaltextrun"/>
                <w:rFonts w:ascii="Arial" w:hAnsi="Arial" w:cs="Arial"/>
                <w:color w:val="000000" w:themeColor="text1"/>
                <w:sz w:val="20"/>
                <w:szCs w:val="20"/>
              </w:rPr>
              <w:t>he visualise PDF plan.</w:t>
            </w:r>
          </w:p>
          <w:p w14:paraId="02201070" w14:textId="77777777" w:rsidR="00D95680" w:rsidRPr="007F7ED4" w:rsidRDefault="00D95680" w:rsidP="08BE1E60">
            <w:pPr>
              <w:rPr>
                <w:rStyle w:val="normaltextrun"/>
                <w:rFonts w:ascii="Arial" w:hAnsi="Arial" w:cs="Arial"/>
                <w:color w:val="000000" w:themeColor="text1"/>
                <w:sz w:val="20"/>
                <w:szCs w:val="20"/>
              </w:rPr>
            </w:pPr>
          </w:p>
          <w:p w14:paraId="23235395" w14:textId="639931D3" w:rsidR="00600D82" w:rsidRPr="00600D82" w:rsidRDefault="00C047CD" w:rsidP="08BE1E60">
            <w:pPr>
              <w:rPr>
                <w:rStyle w:val="normaltextrun"/>
                <w:rFonts w:ascii="Arial" w:hAnsi="Arial" w:cs="Arial"/>
                <w:b/>
                <w:bCs/>
                <w:color w:val="000000" w:themeColor="text1"/>
                <w:sz w:val="20"/>
                <w:szCs w:val="20"/>
              </w:rPr>
            </w:pPr>
            <w:r w:rsidRPr="00600D82">
              <w:rPr>
                <w:rStyle w:val="normaltextrun"/>
                <w:rFonts w:ascii="Arial" w:hAnsi="Arial" w:cs="Arial"/>
                <w:b/>
                <w:bCs/>
                <w:color w:val="000000" w:themeColor="text1"/>
                <w:sz w:val="20"/>
                <w:szCs w:val="20"/>
              </w:rPr>
              <w:t>E</w:t>
            </w:r>
            <w:r w:rsidR="00D95680" w:rsidRPr="00600D82">
              <w:rPr>
                <w:rStyle w:val="normaltextrun"/>
                <w:rFonts w:ascii="Arial" w:hAnsi="Arial" w:cs="Arial"/>
                <w:b/>
                <w:bCs/>
                <w:color w:val="000000" w:themeColor="text1"/>
                <w:sz w:val="20"/>
                <w:szCs w:val="20"/>
              </w:rPr>
              <w:t>xample</w:t>
            </w:r>
            <w:r w:rsidRPr="00600D82">
              <w:rPr>
                <w:rStyle w:val="normaltextrun"/>
                <w:rFonts w:ascii="Arial" w:hAnsi="Arial" w:cs="Arial"/>
                <w:b/>
                <w:bCs/>
                <w:color w:val="000000" w:themeColor="text1"/>
                <w:sz w:val="20"/>
                <w:szCs w:val="20"/>
              </w:rPr>
              <w:t>:</w:t>
            </w:r>
          </w:p>
          <w:p w14:paraId="1D4A4C22" w14:textId="7E6DB19E" w:rsidR="008711E0" w:rsidRPr="00845A4C" w:rsidRDefault="00142978" w:rsidP="00537B99">
            <w:pPr>
              <w:pStyle w:val="ListParagraph"/>
              <w:numPr>
                <w:ilvl w:val="0"/>
                <w:numId w:val="69"/>
              </w:numPr>
              <w:rPr>
                <w:rStyle w:val="normaltextrun"/>
                <w:rFonts w:ascii="Arial" w:hAnsi="Arial" w:cs="Arial"/>
                <w:color w:val="000000" w:themeColor="text1"/>
                <w:sz w:val="20"/>
                <w:szCs w:val="20"/>
              </w:rPr>
            </w:pPr>
            <w:r w:rsidRPr="00845A4C">
              <w:rPr>
                <w:rStyle w:val="normaltextrun"/>
                <w:rFonts w:ascii="Arial" w:hAnsi="Arial" w:cs="Arial"/>
                <w:color w:val="000000" w:themeColor="text1"/>
                <w:sz w:val="20"/>
                <w:szCs w:val="20"/>
              </w:rPr>
              <w:t xml:space="preserve">In this example, </w:t>
            </w:r>
            <w:r w:rsidR="00CA6B58" w:rsidRPr="00845A4C">
              <w:rPr>
                <w:rStyle w:val="normaltextrun"/>
                <w:rFonts w:ascii="Arial" w:hAnsi="Arial" w:cs="Arial"/>
                <w:color w:val="000000" w:themeColor="text1"/>
                <w:sz w:val="20"/>
                <w:szCs w:val="20"/>
              </w:rPr>
              <w:t>Lot 2 sits within Lot 1</w:t>
            </w:r>
            <w:r w:rsidR="004E0456">
              <w:rPr>
                <w:rStyle w:val="normaltextrun"/>
                <w:rFonts w:ascii="Arial" w:hAnsi="Arial" w:cs="Arial"/>
                <w:color w:val="000000" w:themeColor="text1"/>
                <w:sz w:val="20"/>
                <w:szCs w:val="20"/>
              </w:rPr>
              <w:t xml:space="preserve">. This means that </w:t>
            </w:r>
            <w:r w:rsidR="007934CB" w:rsidRPr="00845A4C">
              <w:rPr>
                <w:rStyle w:val="normaltextrun"/>
                <w:rFonts w:ascii="Arial" w:hAnsi="Arial" w:cs="Arial"/>
                <w:color w:val="000000" w:themeColor="text1"/>
                <w:sz w:val="20"/>
                <w:szCs w:val="20"/>
              </w:rPr>
              <w:t xml:space="preserve">Lot 1 </w:t>
            </w:r>
            <w:r w:rsidR="00B471D3">
              <w:rPr>
                <w:rStyle w:val="normaltextrun"/>
                <w:rFonts w:ascii="Arial" w:hAnsi="Arial" w:cs="Arial"/>
                <w:color w:val="000000" w:themeColor="text1"/>
                <w:sz w:val="20"/>
                <w:szCs w:val="20"/>
              </w:rPr>
              <w:t xml:space="preserve">needs to be </w:t>
            </w:r>
            <w:r w:rsidR="007934CB" w:rsidRPr="00845A4C">
              <w:rPr>
                <w:rStyle w:val="normaltextrun"/>
                <w:rFonts w:ascii="Arial" w:hAnsi="Arial" w:cs="Arial"/>
                <w:color w:val="000000" w:themeColor="text1"/>
                <w:sz w:val="20"/>
                <w:szCs w:val="20"/>
              </w:rPr>
              <w:t>captured as a donut parcel.</w:t>
            </w:r>
            <w:r w:rsidR="00264A5C" w:rsidRPr="00845A4C">
              <w:rPr>
                <w:rStyle w:val="normaltextrun"/>
                <w:rFonts w:ascii="Arial" w:hAnsi="Arial" w:cs="Arial"/>
                <w:color w:val="000000" w:themeColor="text1"/>
                <w:sz w:val="20"/>
                <w:szCs w:val="20"/>
              </w:rPr>
              <w:t xml:space="preserve"> </w:t>
            </w:r>
          </w:p>
          <w:p w14:paraId="46576607" w14:textId="3590531C" w:rsidR="00894716" w:rsidRPr="00845A4C" w:rsidRDefault="00264A5C" w:rsidP="00537B99">
            <w:pPr>
              <w:pStyle w:val="ListParagraph"/>
              <w:numPr>
                <w:ilvl w:val="0"/>
                <w:numId w:val="69"/>
              </w:numPr>
              <w:rPr>
                <w:rStyle w:val="normaltextrun"/>
                <w:rFonts w:ascii="Arial" w:hAnsi="Arial" w:cs="Arial"/>
                <w:color w:val="000000" w:themeColor="text1"/>
                <w:sz w:val="20"/>
                <w:szCs w:val="20"/>
              </w:rPr>
            </w:pPr>
            <w:r w:rsidRPr="00845A4C">
              <w:rPr>
                <w:rStyle w:val="normaltextrun"/>
                <w:rFonts w:ascii="Arial" w:hAnsi="Arial" w:cs="Arial"/>
                <w:color w:val="000000" w:themeColor="text1"/>
                <w:sz w:val="20"/>
                <w:szCs w:val="20"/>
              </w:rPr>
              <w:t>The polyline</w:t>
            </w:r>
            <w:r w:rsidR="005114E6" w:rsidRPr="00845A4C">
              <w:rPr>
                <w:rStyle w:val="normaltextrun"/>
                <w:rFonts w:ascii="Arial" w:hAnsi="Arial" w:cs="Arial"/>
                <w:color w:val="000000" w:themeColor="text1"/>
                <w:sz w:val="20"/>
                <w:szCs w:val="20"/>
              </w:rPr>
              <w:t xml:space="preserve"> for Lot 1</w:t>
            </w:r>
            <w:r w:rsidRPr="00845A4C">
              <w:rPr>
                <w:rStyle w:val="normaltextrun"/>
                <w:rFonts w:ascii="Arial" w:hAnsi="Arial" w:cs="Arial"/>
                <w:color w:val="000000" w:themeColor="text1"/>
                <w:sz w:val="20"/>
                <w:szCs w:val="20"/>
              </w:rPr>
              <w:t xml:space="preserve"> starts from point 1</w:t>
            </w:r>
            <w:r w:rsidR="00ED4CCE" w:rsidRPr="00845A4C">
              <w:rPr>
                <w:rStyle w:val="normaltextrun"/>
                <w:rFonts w:ascii="Arial" w:hAnsi="Arial" w:cs="Arial"/>
                <w:color w:val="000000" w:themeColor="text1"/>
                <w:sz w:val="20"/>
                <w:szCs w:val="20"/>
              </w:rPr>
              <w:t xml:space="preserve"> </w:t>
            </w:r>
            <w:r w:rsidR="008711E0" w:rsidRPr="00845A4C">
              <w:rPr>
                <w:rStyle w:val="normaltextrun"/>
                <w:rFonts w:ascii="Arial" w:hAnsi="Arial" w:cs="Arial"/>
                <w:color w:val="000000" w:themeColor="text1"/>
                <w:sz w:val="20"/>
                <w:szCs w:val="20"/>
              </w:rPr>
              <w:t>i</w:t>
            </w:r>
            <w:r w:rsidR="00C36D38" w:rsidRPr="00845A4C">
              <w:rPr>
                <w:rStyle w:val="normaltextrun"/>
                <w:rFonts w:ascii="Arial" w:hAnsi="Arial" w:cs="Arial"/>
                <w:color w:val="000000" w:themeColor="text1"/>
                <w:sz w:val="20"/>
                <w:szCs w:val="20"/>
              </w:rPr>
              <w:t xml:space="preserve">n a </w:t>
            </w:r>
            <w:r w:rsidR="00BB7D83" w:rsidRPr="00845A4C">
              <w:rPr>
                <w:rStyle w:val="normaltextrun"/>
                <w:rFonts w:ascii="Arial" w:hAnsi="Arial" w:cs="Arial"/>
                <w:color w:val="000000" w:themeColor="text1"/>
                <w:sz w:val="20"/>
                <w:szCs w:val="20"/>
              </w:rPr>
              <w:t>clockwise</w:t>
            </w:r>
            <w:r w:rsidR="00C36D38" w:rsidRPr="00845A4C">
              <w:rPr>
                <w:rStyle w:val="normaltextrun"/>
                <w:rFonts w:ascii="Arial" w:hAnsi="Arial" w:cs="Arial"/>
                <w:color w:val="000000" w:themeColor="text1"/>
                <w:sz w:val="20"/>
                <w:szCs w:val="20"/>
              </w:rPr>
              <w:t xml:space="preserve"> direction</w:t>
            </w:r>
            <w:r w:rsidR="00BB7D83" w:rsidRPr="00845A4C">
              <w:rPr>
                <w:rStyle w:val="normaltextrun"/>
                <w:rFonts w:ascii="Arial" w:hAnsi="Arial" w:cs="Arial"/>
                <w:color w:val="000000" w:themeColor="text1"/>
                <w:sz w:val="20"/>
                <w:szCs w:val="20"/>
              </w:rPr>
              <w:t xml:space="preserve"> to</w:t>
            </w:r>
            <w:r w:rsidR="002C32D9" w:rsidRPr="00845A4C">
              <w:rPr>
                <w:rStyle w:val="normaltextrun"/>
                <w:rFonts w:ascii="Arial" w:hAnsi="Arial" w:cs="Arial"/>
                <w:color w:val="000000" w:themeColor="text1"/>
                <w:sz w:val="20"/>
                <w:szCs w:val="20"/>
              </w:rPr>
              <w:t xml:space="preserve"> </w:t>
            </w:r>
            <w:r w:rsidR="00B13799" w:rsidRPr="00845A4C">
              <w:rPr>
                <w:rStyle w:val="normaltextrun"/>
                <w:rFonts w:ascii="Arial" w:hAnsi="Arial" w:cs="Arial"/>
                <w:color w:val="000000" w:themeColor="text1"/>
                <w:sz w:val="20"/>
                <w:szCs w:val="20"/>
              </w:rPr>
              <w:t xml:space="preserve">capture the outer ring. </w:t>
            </w:r>
          </w:p>
          <w:p w14:paraId="21F204CB" w14:textId="4D6705DE" w:rsidR="00786023" w:rsidRPr="00845A4C" w:rsidRDefault="00C01762" w:rsidP="00537B99">
            <w:pPr>
              <w:pStyle w:val="ListParagraph"/>
              <w:numPr>
                <w:ilvl w:val="0"/>
                <w:numId w:val="69"/>
              </w:numPr>
              <w:rPr>
                <w:rStyle w:val="normaltextrun"/>
                <w:rFonts w:ascii="Arial" w:hAnsi="Arial" w:cs="Arial"/>
                <w:color w:val="000000" w:themeColor="text1"/>
                <w:sz w:val="20"/>
                <w:szCs w:val="20"/>
              </w:rPr>
            </w:pPr>
            <w:r w:rsidRPr="00845A4C">
              <w:rPr>
                <w:rStyle w:val="normaltextrun"/>
                <w:rFonts w:ascii="Arial" w:hAnsi="Arial" w:cs="Arial"/>
                <w:color w:val="000000" w:themeColor="text1"/>
                <w:sz w:val="20"/>
                <w:szCs w:val="20"/>
              </w:rPr>
              <w:t>The</w:t>
            </w:r>
            <w:r w:rsidR="00910F17" w:rsidRPr="00845A4C">
              <w:rPr>
                <w:rStyle w:val="normaltextrun"/>
                <w:rFonts w:ascii="Arial" w:hAnsi="Arial" w:cs="Arial"/>
                <w:color w:val="000000" w:themeColor="text1"/>
                <w:sz w:val="20"/>
                <w:szCs w:val="20"/>
              </w:rPr>
              <w:t xml:space="preserve"> connection </w:t>
            </w:r>
            <w:r w:rsidR="00A67604" w:rsidRPr="00845A4C">
              <w:rPr>
                <w:rStyle w:val="normaltextrun"/>
                <w:rFonts w:ascii="Arial" w:hAnsi="Arial" w:cs="Arial"/>
                <w:color w:val="000000" w:themeColor="text1"/>
                <w:sz w:val="20"/>
                <w:szCs w:val="20"/>
              </w:rPr>
              <w:t>between the outer and inner</w:t>
            </w:r>
            <w:r w:rsidRPr="00845A4C">
              <w:rPr>
                <w:rStyle w:val="normaltextrun"/>
                <w:rFonts w:ascii="Arial" w:hAnsi="Arial" w:cs="Arial"/>
                <w:color w:val="000000" w:themeColor="text1"/>
                <w:sz w:val="20"/>
                <w:szCs w:val="20"/>
              </w:rPr>
              <w:t xml:space="preserve"> ring has been</w:t>
            </w:r>
            <w:r w:rsidR="00DE5AAB" w:rsidRPr="00845A4C">
              <w:rPr>
                <w:rStyle w:val="normaltextrun"/>
                <w:rFonts w:ascii="Arial" w:hAnsi="Arial" w:cs="Arial"/>
                <w:color w:val="000000" w:themeColor="text1"/>
                <w:sz w:val="20"/>
                <w:szCs w:val="20"/>
              </w:rPr>
              <w:t xml:space="preserve"> </w:t>
            </w:r>
            <w:r w:rsidR="00BF26F1" w:rsidRPr="00845A4C">
              <w:rPr>
                <w:rStyle w:val="normaltextrun"/>
                <w:rFonts w:ascii="Arial" w:hAnsi="Arial" w:cs="Arial"/>
                <w:color w:val="000000" w:themeColor="text1"/>
                <w:sz w:val="20"/>
                <w:szCs w:val="20"/>
              </w:rPr>
              <w:t xml:space="preserve">determined to be </w:t>
            </w:r>
            <w:r w:rsidR="00A67604" w:rsidRPr="00845A4C">
              <w:rPr>
                <w:rStyle w:val="normaltextrun"/>
                <w:rFonts w:ascii="Arial" w:hAnsi="Arial" w:cs="Arial"/>
                <w:color w:val="000000" w:themeColor="text1"/>
                <w:sz w:val="20"/>
                <w:szCs w:val="20"/>
              </w:rPr>
              <w:t xml:space="preserve">between points 5 and 6. </w:t>
            </w:r>
          </w:p>
          <w:p w14:paraId="5CAEA8F3" w14:textId="11EA435F" w:rsidR="00C60BAD" w:rsidRPr="00845A4C" w:rsidRDefault="00A67604" w:rsidP="00537B99">
            <w:pPr>
              <w:pStyle w:val="ListParagraph"/>
              <w:numPr>
                <w:ilvl w:val="0"/>
                <w:numId w:val="69"/>
              </w:numPr>
              <w:rPr>
                <w:rStyle w:val="normaltextrun"/>
                <w:rFonts w:ascii="Arial" w:hAnsi="Arial" w:cs="Arial"/>
                <w:color w:val="000000" w:themeColor="text1"/>
                <w:sz w:val="20"/>
                <w:szCs w:val="20"/>
              </w:rPr>
            </w:pPr>
            <w:r w:rsidRPr="00845A4C">
              <w:rPr>
                <w:rStyle w:val="normaltextrun"/>
                <w:rFonts w:ascii="Arial" w:hAnsi="Arial" w:cs="Arial"/>
                <w:color w:val="000000" w:themeColor="text1"/>
                <w:sz w:val="20"/>
                <w:szCs w:val="20"/>
              </w:rPr>
              <w:lastRenderedPageBreak/>
              <w:t>T</w:t>
            </w:r>
            <w:r w:rsidR="00F737BD" w:rsidRPr="00845A4C">
              <w:rPr>
                <w:rStyle w:val="normaltextrun"/>
                <w:rFonts w:ascii="Arial" w:hAnsi="Arial" w:cs="Arial"/>
                <w:color w:val="000000" w:themeColor="text1"/>
                <w:sz w:val="20"/>
                <w:szCs w:val="20"/>
              </w:rPr>
              <w:t xml:space="preserve">he “connection line” </w:t>
            </w:r>
            <w:r w:rsidR="00034F11" w:rsidRPr="00845A4C">
              <w:rPr>
                <w:rStyle w:val="normaltextrun"/>
                <w:rFonts w:ascii="Arial" w:hAnsi="Arial" w:cs="Arial"/>
                <w:color w:val="000000" w:themeColor="text1"/>
                <w:sz w:val="20"/>
                <w:szCs w:val="20"/>
              </w:rPr>
              <w:t>from point 5 to point 6</w:t>
            </w:r>
            <w:r w:rsidR="00440458" w:rsidRPr="00845A4C">
              <w:rPr>
                <w:rStyle w:val="normaltextrun"/>
                <w:rFonts w:ascii="Arial" w:hAnsi="Arial" w:cs="Arial"/>
                <w:color w:val="000000" w:themeColor="text1"/>
                <w:sz w:val="20"/>
                <w:szCs w:val="20"/>
              </w:rPr>
              <w:t xml:space="preserve"> </w:t>
            </w:r>
            <w:r w:rsidR="00C60BAD" w:rsidRPr="00845A4C">
              <w:rPr>
                <w:rStyle w:val="normaltextrun"/>
                <w:rFonts w:ascii="Arial" w:hAnsi="Arial" w:cs="Arial"/>
                <w:color w:val="000000" w:themeColor="text1"/>
                <w:sz w:val="20"/>
                <w:szCs w:val="20"/>
              </w:rPr>
              <w:t>continue</w:t>
            </w:r>
            <w:r w:rsidR="0004447A">
              <w:rPr>
                <w:rStyle w:val="normaltextrun"/>
                <w:rFonts w:ascii="Arial" w:hAnsi="Arial" w:cs="Arial"/>
                <w:color w:val="000000" w:themeColor="text1"/>
                <w:sz w:val="20"/>
                <w:szCs w:val="20"/>
              </w:rPr>
              <w:t>s</w:t>
            </w:r>
            <w:r w:rsidR="00C60BAD" w:rsidRPr="00845A4C">
              <w:rPr>
                <w:rStyle w:val="normaltextrun"/>
                <w:rFonts w:ascii="Arial" w:hAnsi="Arial" w:cs="Arial"/>
                <w:color w:val="000000" w:themeColor="text1"/>
                <w:sz w:val="20"/>
                <w:szCs w:val="20"/>
              </w:rPr>
              <w:t xml:space="preserve"> on to </w:t>
            </w:r>
            <w:r w:rsidR="00B13799" w:rsidRPr="00845A4C">
              <w:rPr>
                <w:rStyle w:val="normaltextrun"/>
                <w:rFonts w:ascii="Arial" w:hAnsi="Arial" w:cs="Arial"/>
                <w:color w:val="000000" w:themeColor="text1"/>
                <w:sz w:val="20"/>
                <w:szCs w:val="20"/>
              </w:rPr>
              <w:t>capture the inner ring</w:t>
            </w:r>
            <w:r w:rsidR="00482A71" w:rsidRPr="00845A4C">
              <w:rPr>
                <w:rStyle w:val="normaltextrun"/>
                <w:rFonts w:ascii="Arial" w:hAnsi="Arial" w:cs="Arial"/>
                <w:color w:val="000000" w:themeColor="text1"/>
                <w:sz w:val="20"/>
                <w:szCs w:val="20"/>
              </w:rPr>
              <w:t xml:space="preserve"> </w:t>
            </w:r>
            <w:r w:rsidR="00C60BAD" w:rsidRPr="00845A4C">
              <w:rPr>
                <w:rStyle w:val="normaltextrun"/>
                <w:rFonts w:ascii="Arial" w:hAnsi="Arial" w:cs="Arial"/>
                <w:color w:val="000000" w:themeColor="text1"/>
                <w:sz w:val="20"/>
                <w:szCs w:val="20"/>
              </w:rPr>
              <w:t xml:space="preserve">in an </w:t>
            </w:r>
            <w:r w:rsidR="00DA20BC" w:rsidRPr="00845A4C">
              <w:rPr>
                <w:rStyle w:val="normaltextrun"/>
                <w:rFonts w:ascii="Arial" w:hAnsi="Arial" w:cs="Arial"/>
                <w:color w:val="000000" w:themeColor="text1"/>
                <w:sz w:val="20"/>
                <w:szCs w:val="20"/>
              </w:rPr>
              <w:t>anticlockwise</w:t>
            </w:r>
            <w:r w:rsidR="00C60BAD" w:rsidRPr="00845A4C">
              <w:rPr>
                <w:rStyle w:val="normaltextrun"/>
                <w:rFonts w:ascii="Arial" w:hAnsi="Arial" w:cs="Arial"/>
                <w:color w:val="000000" w:themeColor="text1"/>
                <w:sz w:val="20"/>
                <w:szCs w:val="20"/>
              </w:rPr>
              <w:t xml:space="preserve"> direction</w:t>
            </w:r>
            <w:r w:rsidR="00DA20BC" w:rsidRPr="00845A4C">
              <w:rPr>
                <w:rStyle w:val="normaltextrun"/>
                <w:rFonts w:ascii="Arial" w:hAnsi="Arial" w:cs="Arial"/>
                <w:color w:val="000000" w:themeColor="text1"/>
                <w:sz w:val="20"/>
                <w:szCs w:val="20"/>
              </w:rPr>
              <w:t xml:space="preserve">. </w:t>
            </w:r>
          </w:p>
          <w:p w14:paraId="33945DE0" w14:textId="3904C7F4" w:rsidR="00BE4059" w:rsidRPr="00845A4C" w:rsidRDefault="0083560F" w:rsidP="00537B99">
            <w:pPr>
              <w:pStyle w:val="ListParagraph"/>
              <w:numPr>
                <w:ilvl w:val="0"/>
                <w:numId w:val="69"/>
              </w:numPr>
              <w:rPr>
                <w:rStyle w:val="normaltextrun"/>
                <w:rFonts w:ascii="Arial" w:hAnsi="Arial" w:cs="Arial"/>
                <w:color w:val="000000" w:themeColor="text1"/>
                <w:sz w:val="20"/>
                <w:szCs w:val="20"/>
              </w:rPr>
            </w:pPr>
            <w:r w:rsidRPr="00845A4C">
              <w:rPr>
                <w:rStyle w:val="normaltextrun"/>
                <w:rFonts w:ascii="Arial" w:hAnsi="Arial" w:cs="Arial"/>
                <w:color w:val="000000" w:themeColor="text1"/>
                <w:sz w:val="20"/>
                <w:szCs w:val="20"/>
              </w:rPr>
              <w:t>When</w:t>
            </w:r>
            <w:r w:rsidR="00AE6240" w:rsidRPr="00845A4C">
              <w:rPr>
                <w:rStyle w:val="normaltextrun"/>
                <w:rFonts w:ascii="Arial" w:hAnsi="Arial" w:cs="Arial"/>
                <w:color w:val="000000" w:themeColor="text1"/>
                <w:sz w:val="20"/>
                <w:szCs w:val="20"/>
              </w:rPr>
              <w:t xml:space="preserve"> the inner ring is captur</w:t>
            </w:r>
            <w:r w:rsidR="005A3EBC" w:rsidRPr="00845A4C">
              <w:rPr>
                <w:rStyle w:val="normaltextrun"/>
                <w:rFonts w:ascii="Arial" w:hAnsi="Arial" w:cs="Arial"/>
                <w:color w:val="000000" w:themeColor="text1"/>
                <w:sz w:val="20"/>
                <w:szCs w:val="20"/>
              </w:rPr>
              <w:t>ed and</w:t>
            </w:r>
            <w:r w:rsidR="00B73304" w:rsidRPr="00845A4C">
              <w:rPr>
                <w:rStyle w:val="normaltextrun"/>
                <w:rFonts w:ascii="Arial" w:hAnsi="Arial" w:cs="Arial"/>
                <w:color w:val="000000" w:themeColor="text1"/>
                <w:sz w:val="20"/>
                <w:szCs w:val="20"/>
              </w:rPr>
              <w:t xml:space="preserve"> back to point</w:t>
            </w:r>
            <w:r w:rsidR="007B3C27" w:rsidRPr="00845A4C">
              <w:rPr>
                <w:rStyle w:val="normaltextrun"/>
                <w:rFonts w:ascii="Arial" w:hAnsi="Arial" w:cs="Arial"/>
                <w:color w:val="000000" w:themeColor="text1"/>
                <w:sz w:val="20"/>
                <w:szCs w:val="20"/>
              </w:rPr>
              <w:t xml:space="preserve"> 6</w:t>
            </w:r>
            <w:r w:rsidR="001A5C87" w:rsidRPr="00845A4C">
              <w:rPr>
                <w:rStyle w:val="normaltextrun"/>
                <w:rFonts w:ascii="Arial" w:hAnsi="Arial" w:cs="Arial"/>
                <w:color w:val="000000" w:themeColor="text1"/>
                <w:sz w:val="20"/>
                <w:szCs w:val="20"/>
              </w:rPr>
              <w:t xml:space="preserve"> again, the</w:t>
            </w:r>
            <w:r w:rsidR="0004447A">
              <w:rPr>
                <w:rStyle w:val="normaltextrun"/>
                <w:rFonts w:ascii="Arial" w:hAnsi="Arial" w:cs="Arial"/>
                <w:color w:val="000000" w:themeColor="text1"/>
                <w:sz w:val="20"/>
                <w:szCs w:val="20"/>
              </w:rPr>
              <w:t xml:space="preserve"> </w:t>
            </w:r>
            <w:r w:rsidR="001A5C87" w:rsidRPr="00845A4C">
              <w:rPr>
                <w:rStyle w:val="normaltextrun"/>
                <w:rFonts w:ascii="Arial" w:hAnsi="Arial" w:cs="Arial"/>
                <w:color w:val="000000" w:themeColor="text1"/>
                <w:sz w:val="20"/>
                <w:szCs w:val="20"/>
              </w:rPr>
              <w:t>line</w:t>
            </w:r>
            <w:r w:rsidR="0004447A">
              <w:rPr>
                <w:rStyle w:val="normaltextrun"/>
                <w:rFonts w:ascii="Arial" w:hAnsi="Arial" w:cs="Arial"/>
                <w:color w:val="000000" w:themeColor="text1"/>
                <w:sz w:val="20"/>
                <w:szCs w:val="20"/>
              </w:rPr>
              <w:t xml:space="preserve"> is continued on </w:t>
            </w:r>
            <w:r w:rsidR="00701DD2">
              <w:rPr>
                <w:rStyle w:val="normaltextrun"/>
                <w:rFonts w:ascii="Arial" w:hAnsi="Arial" w:cs="Arial"/>
                <w:color w:val="000000" w:themeColor="text1"/>
                <w:sz w:val="20"/>
                <w:szCs w:val="20"/>
              </w:rPr>
              <w:t xml:space="preserve">to </w:t>
            </w:r>
            <w:r w:rsidR="00D44138" w:rsidRPr="00845A4C">
              <w:rPr>
                <w:rStyle w:val="normaltextrun"/>
                <w:rFonts w:ascii="Arial" w:hAnsi="Arial" w:cs="Arial"/>
                <w:color w:val="000000" w:themeColor="text1"/>
                <w:sz w:val="20"/>
                <w:szCs w:val="20"/>
              </w:rPr>
              <w:t>point 5</w:t>
            </w:r>
            <w:r w:rsidR="00701DD2">
              <w:rPr>
                <w:rStyle w:val="normaltextrun"/>
                <w:rFonts w:ascii="Arial" w:hAnsi="Arial" w:cs="Arial"/>
                <w:color w:val="000000" w:themeColor="text1"/>
                <w:sz w:val="20"/>
                <w:szCs w:val="20"/>
              </w:rPr>
              <w:t xml:space="preserve"> </w:t>
            </w:r>
            <w:r w:rsidR="0031141B">
              <w:rPr>
                <w:rStyle w:val="normaltextrun"/>
                <w:rFonts w:ascii="Arial" w:hAnsi="Arial" w:cs="Arial"/>
                <w:color w:val="000000" w:themeColor="text1"/>
                <w:sz w:val="20"/>
                <w:szCs w:val="20"/>
              </w:rPr>
              <w:t>in order to</w:t>
            </w:r>
            <w:r w:rsidR="00B6539A" w:rsidRPr="00845A4C">
              <w:rPr>
                <w:rStyle w:val="normaltextrun"/>
                <w:rFonts w:ascii="Arial" w:hAnsi="Arial" w:cs="Arial"/>
                <w:color w:val="000000" w:themeColor="text1"/>
                <w:sz w:val="20"/>
                <w:szCs w:val="20"/>
              </w:rPr>
              <w:t xml:space="preserve"> </w:t>
            </w:r>
            <w:r w:rsidR="00C60BAD" w:rsidRPr="00845A4C">
              <w:rPr>
                <w:rStyle w:val="normaltextrun"/>
                <w:rFonts w:ascii="Arial" w:hAnsi="Arial" w:cs="Arial"/>
                <w:color w:val="000000" w:themeColor="text1"/>
                <w:sz w:val="20"/>
                <w:szCs w:val="20"/>
              </w:rPr>
              <w:t xml:space="preserve">connect </w:t>
            </w:r>
            <w:r w:rsidR="00B6539A" w:rsidRPr="00845A4C">
              <w:rPr>
                <w:rStyle w:val="normaltextrun"/>
                <w:rFonts w:ascii="Arial" w:hAnsi="Arial" w:cs="Arial"/>
                <w:color w:val="000000" w:themeColor="text1"/>
                <w:sz w:val="20"/>
                <w:szCs w:val="20"/>
              </w:rPr>
              <w:t>back to outer ring</w:t>
            </w:r>
            <w:r w:rsidR="00C60BAD" w:rsidRPr="00845A4C">
              <w:rPr>
                <w:rStyle w:val="normaltextrun"/>
                <w:rFonts w:ascii="Arial" w:hAnsi="Arial" w:cs="Arial"/>
                <w:color w:val="000000" w:themeColor="text1"/>
                <w:sz w:val="20"/>
                <w:szCs w:val="20"/>
              </w:rPr>
              <w:t>. This creates the “double line”</w:t>
            </w:r>
            <w:r w:rsidR="004123C2">
              <w:rPr>
                <w:rStyle w:val="normaltextrun"/>
                <w:rFonts w:ascii="Arial" w:hAnsi="Arial" w:cs="Arial"/>
                <w:color w:val="000000" w:themeColor="text1"/>
                <w:sz w:val="20"/>
                <w:szCs w:val="20"/>
              </w:rPr>
              <w:t xml:space="preserve"> shown as line 5 and line 10.</w:t>
            </w:r>
          </w:p>
          <w:p w14:paraId="5DE22DEB" w14:textId="30E991CC" w:rsidR="00D95680" w:rsidRPr="00845A4C" w:rsidRDefault="00BC1D66" w:rsidP="00537B99">
            <w:pPr>
              <w:pStyle w:val="ListParagraph"/>
              <w:numPr>
                <w:ilvl w:val="0"/>
                <w:numId w:val="69"/>
              </w:numPr>
              <w:rPr>
                <w:rStyle w:val="normaltextrun"/>
                <w:rFonts w:ascii="Arial" w:hAnsi="Arial" w:cs="Arial"/>
                <w:color w:val="000000" w:themeColor="text1"/>
                <w:sz w:val="20"/>
                <w:szCs w:val="20"/>
              </w:rPr>
            </w:pPr>
            <w:r w:rsidRPr="00845A4C">
              <w:rPr>
                <w:rStyle w:val="normaltextrun"/>
                <w:rFonts w:ascii="Arial" w:hAnsi="Arial" w:cs="Arial"/>
                <w:color w:val="000000" w:themeColor="text1"/>
                <w:sz w:val="20"/>
                <w:szCs w:val="20"/>
              </w:rPr>
              <w:t>The</w:t>
            </w:r>
            <w:r w:rsidR="004E06D5" w:rsidRPr="00845A4C">
              <w:rPr>
                <w:rStyle w:val="normaltextrun"/>
                <w:rFonts w:ascii="Arial" w:hAnsi="Arial" w:cs="Arial"/>
                <w:color w:val="000000" w:themeColor="text1"/>
                <w:sz w:val="20"/>
                <w:szCs w:val="20"/>
              </w:rPr>
              <w:t xml:space="preserve"> parcel is </w:t>
            </w:r>
            <w:r w:rsidR="002613BA" w:rsidRPr="00845A4C">
              <w:rPr>
                <w:rStyle w:val="normaltextrun"/>
                <w:rFonts w:ascii="Arial" w:hAnsi="Arial" w:cs="Arial"/>
                <w:color w:val="000000" w:themeColor="text1"/>
                <w:sz w:val="20"/>
                <w:szCs w:val="20"/>
              </w:rPr>
              <w:t>completed</w:t>
            </w:r>
            <w:r w:rsidR="00E30AE9" w:rsidRPr="00845A4C">
              <w:rPr>
                <w:rStyle w:val="normaltextrun"/>
                <w:rFonts w:ascii="Arial" w:hAnsi="Arial" w:cs="Arial"/>
                <w:color w:val="000000" w:themeColor="text1"/>
                <w:sz w:val="20"/>
                <w:szCs w:val="20"/>
              </w:rPr>
              <w:t xml:space="preserve">, in a clockwise direction </w:t>
            </w:r>
            <w:r w:rsidR="002613BA" w:rsidRPr="00845A4C">
              <w:rPr>
                <w:rStyle w:val="normaltextrun"/>
                <w:rFonts w:ascii="Arial" w:hAnsi="Arial" w:cs="Arial"/>
                <w:color w:val="000000" w:themeColor="text1"/>
                <w:sz w:val="20"/>
                <w:szCs w:val="20"/>
              </w:rPr>
              <w:t xml:space="preserve">by capturing the outer ring </w:t>
            </w:r>
            <w:r w:rsidR="00A0783F" w:rsidRPr="00845A4C">
              <w:rPr>
                <w:rStyle w:val="normaltextrun"/>
                <w:rFonts w:ascii="Arial" w:hAnsi="Arial" w:cs="Arial"/>
                <w:color w:val="000000" w:themeColor="text1"/>
                <w:sz w:val="20"/>
                <w:szCs w:val="20"/>
              </w:rPr>
              <w:t xml:space="preserve">back to </w:t>
            </w:r>
            <w:r w:rsidR="00206B00" w:rsidRPr="00845A4C">
              <w:rPr>
                <w:rStyle w:val="normaltextrun"/>
                <w:rFonts w:ascii="Arial" w:hAnsi="Arial" w:cs="Arial"/>
                <w:color w:val="000000" w:themeColor="text1"/>
                <w:sz w:val="20"/>
                <w:szCs w:val="20"/>
              </w:rPr>
              <w:t>the starting po</w:t>
            </w:r>
            <w:r w:rsidR="00E30AE9" w:rsidRPr="00845A4C">
              <w:rPr>
                <w:rStyle w:val="normaltextrun"/>
                <w:rFonts w:ascii="Arial" w:hAnsi="Arial" w:cs="Arial"/>
                <w:color w:val="000000" w:themeColor="text1"/>
                <w:sz w:val="20"/>
                <w:szCs w:val="20"/>
              </w:rPr>
              <w:t xml:space="preserve">sitions </w:t>
            </w:r>
            <w:r w:rsidR="00206B00" w:rsidRPr="00845A4C">
              <w:rPr>
                <w:rStyle w:val="normaltextrun"/>
                <w:rFonts w:ascii="Arial" w:hAnsi="Arial" w:cs="Arial"/>
                <w:color w:val="000000" w:themeColor="text1"/>
                <w:sz w:val="20"/>
                <w:szCs w:val="20"/>
              </w:rPr>
              <w:t>(point1)</w:t>
            </w:r>
            <w:r w:rsidR="002C5348">
              <w:rPr>
                <w:rStyle w:val="normaltextrun"/>
                <w:rFonts w:ascii="Arial" w:hAnsi="Arial" w:cs="Arial"/>
                <w:color w:val="000000" w:themeColor="text1"/>
                <w:sz w:val="20"/>
                <w:szCs w:val="20"/>
              </w:rPr>
              <w:t>.</w:t>
            </w:r>
          </w:p>
          <w:p w14:paraId="49087E84" w14:textId="0B8B06AB" w:rsidR="00B66848" w:rsidRDefault="00B66848" w:rsidP="08BE1E60">
            <w:pPr>
              <w:rPr>
                <w:rStyle w:val="normaltextrun"/>
                <w:rFonts w:ascii="Arial" w:hAnsi="Arial" w:cs="Arial"/>
                <w:color w:val="000000"/>
                <w:sz w:val="20"/>
                <w:szCs w:val="20"/>
                <w:shd w:val="clear" w:color="auto" w:fill="FFFFFF"/>
              </w:rPr>
            </w:pPr>
          </w:p>
          <w:p w14:paraId="65EA683D" w14:textId="16CF5BE3" w:rsidR="00CE7691" w:rsidRPr="007F7ED4" w:rsidRDefault="00CE7691" w:rsidP="004B6666">
            <w:pPr>
              <w:ind w:left="720"/>
              <w:rPr>
                <w:rStyle w:val="normaltextrun"/>
                <w:rFonts w:ascii="Arial" w:hAnsi="Arial" w:cs="Arial"/>
                <w:color w:val="000000"/>
                <w:sz w:val="20"/>
                <w:szCs w:val="20"/>
                <w:shd w:val="clear" w:color="auto" w:fill="FFFFFF"/>
              </w:rPr>
            </w:pPr>
            <w:r>
              <w:rPr>
                <w:noProof/>
              </w:rPr>
              <w:drawing>
                <wp:inline distT="0" distB="0" distL="0" distR="0" wp14:anchorId="59335F1E" wp14:editId="40F6E8B7">
                  <wp:extent cx="4715169" cy="4052455"/>
                  <wp:effectExtent l="0" t="0" r="0" b="5715"/>
                  <wp:docPr id="516452031" name="Picture 516452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41024" cy="4074676"/>
                          </a:xfrm>
                          <a:prstGeom prst="rect">
                            <a:avLst/>
                          </a:prstGeom>
                        </pic:spPr>
                      </pic:pic>
                    </a:graphicData>
                  </a:graphic>
                </wp:inline>
              </w:drawing>
            </w:r>
          </w:p>
          <w:p w14:paraId="6CADE7A4" w14:textId="77777777" w:rsidR="009A2FA1" w:rsidRPr="007F7ED4" w:rsidRDefault="009A2FA1" w:rsidP="08BE1E60">
            <w:pPr>
              <w:rPr>
                <w:rStyle w:val="normaltextrun"/>
                <w:rFonts w:ascii="Arial" w:hAnsi="Arial" w:cs="Arial"/>
                <w:color w:val="000000"/>
                <w:sz w:val="20"/>
                <w:szCs w:val="20"/>
                <w:shd w:val="clear" w:color="auto" w:fill="FFFFFF"/>
              </w:rPr>
            </w:pPr>
          </w:p>
          <w:p w14:paraId="669C659A" w14:textId="77777777" w:rsidR="00F949F7" w:rsidRDefault="00F949F7" w:rsidP="08BE1E60">
            <w:pPr>
              <w:rPr>
                <w:rStyle w:val="normaltextrun"/>
                <w:rFonts w:ascii="Arial" w:hAnsi="Arial" w:cs="Arial"/>
                <w:color w:val="000000" w:themeColor="text1"/>
                <w:sz w:val="20"/>
                <w:szCs w:val="20"/>
              </w:rPr>
            </w:pPr>
          </w:p>
        </w:tc>
      </w:tr>
    </w:tbl>
    <w:p w14:paraId="4991AD6D" w14:textId="3611B54F" w:rsidR="004635C6" w:rsidRDefault="004635C6">
      <w:pPr>
        <w:sectPr w:rsidR="004635C6" w:rsidSect="004E515F">
          <w:footerReference w:type="default" r:id="rId49"/>
          <w:footerReference w:type="first" r:id="rId50"/>
          <w:pgSz w:w="16838" w:h="11906" w:orient="landscape"/>
          <w:pgMar w:top="993" w:right="1440" w:bottom="567" w:left="1440" w:header="284" w:footer="296" w:gutter="0"/>
          <w:cols w:space="708"/>
          <w:titlePg/>
          <w:docGrid w:linePitch="360"/>
        </w:sectPr>
      </w:pPr>
    </w:p>
    <w:p w14:paraId="5F8EBAED" w14:textId="3ED0E206" w:rsidR="00304ED1" w:rsidRDefault="00304ED1" w:rsidP="00304ED1">
      <w:pPr>
        <w:pStyle w:val="Heading1"/>
      </w:pPr>
      <w:bookmarkStart w:id="40" w:name="_Toc135402057"/>
      <w:r>
        <w:lastRenderedPageBreak/>
        <w:t xml:space="preserve">Appendix </w:t>
      </w:r>
      <w:r w:rsidR="00193D90">
        <w:t>1</w:t>
      </w:r>
      <w:r>
        <w:t>: Naming Convention</w:t>
      </w:r>
      <w:r w:rsidR="00F1497E">
        <w:t xml:space="preserve"> for </w:t>
      </w:r>
      <w:r w:rsidR="00654878">
        <w:t xml:space="preserve">SCFF </w:t>
      </w:r>
      <w:r w:rsidR="00F1497E">
        <w:t>Text Layers</w:t>
      </w:r>
      <w:bookmarkEnd w:id="40"/>
    </w:p>
    <w:tbl>
      <w:tblPr>
        <w:tblStyle w:val="TableGrid"/>
        <w:tblW w:w="14029" w:type="dxa"/>
        <w:tblLook w:val="04A0" w:firstRow="1" w:lastRow="0" w:firstColumn="1" w:lastColumn="0" w:noHBand="0" w:noVBand="1"/>
      </w:tblPr>
      <w:tblGrid>
        <w:gridCol w:w="2224"/>
        <w:gridCol w:w="11805"/>
      </w:tblGrid>
      <w:tr w:rsidR="00E065A5" w14:paraId="4A48D253" w14:textId="77777777" w:rsidTr="004E515F">
        <w:tc>
          <w:tcPr>
            <w:tcW w:w="2224" w:type="dxa"/>
          </w:tcPr>
          <w:p w14:paraId="548C2715" w14:textId="299AD1D3" w:rsidR="0064103E" w:rsidRPr="00D03665" w:rsidRDefault="00054025" w:rsidP="00900260">
            <w:pPr>
              <w:rPr>
                <w:rFonts w:asciiTheme="minorBidi" w:hAnsiTheme="minorBidi"/>
                <w:b/>
                <w:bCs/>
              </w:rPr>
            </w:pPr>
            <w:r w:rsidRPr="00D03665">
              <w:rPr>
                <w:rFonts w:asciiTheme="minorBidi" w:hAnsiTheme="minorBidi"/>
                <w:b/>
                <w:bCs/>
              </w:rPr>
              <w:t xml:space="preserve">SCFF </w:t>
            </w:r>
            <w:r w:rsidR="00FF46C4">
              <w:rPr>
                <w:rFonts w:asciiTheme="minorBidi" w:hAnsiTheme="minorBidi"/>
                <w:b/>
                <w:bCs/>
              </w:rPr>
              <w:t xml:space="preserve">Text </w:t>
            </w:r>
            <w:r w:rsidRPr="00D03665">
              <w:rPr>
                <w:rFonts w:asciiTheme="minorBidi" w:hAnsiTheme="minorBidi"/>
                <w:b/>
                <w:bCs/>
              </w:rPr>
              <w:t>Layer</w:t>
            </w:r>
          </w:p>
        </w:tc>
        <w:tc>
          <w:tcPr>
            <w:tcW w:w="11805" w:type="dxa"/>
          </w:tcPr>
          <w:p w14:paraId="1FC44080" w14:textId="3D046217" w:rsidR="0064103E" w:rsidRPr="00D03665" w:rsidRDefault="003E0295" w:rsidP="00424828">
            <w:pPr>
              <w:rPr>
                <w:rFonts w:asciiTheme="minorBidi" w:hAnsiTheme="minorBidi"/>
                <w:b/>
                <w:bCs/>
              </w:rPr>
            </w:pPr>
            <w:r w:rsidRPr="00D03665">
              <w:rPr>
                <w:rFonts w:asciiTheme="minorBidi" w:hAnsiTheme="minorBidi"/>
                <w:b/>
                <w:bCs/>
              </w:rPr>
              <w:t>Naming Convention ('#' represents a number and '%' represents a numeric or alphabet character)</w:t>
            </w:r>
          </w:p>
        </w:tc>
      </w:tr>
      <w:tr w:rsidR="00452F24" w14:paraId="45AD3F2B" w14:textId="77777777" w:rsidTr="004E515F">
        <w:tc>
          <w:tcPr>
            <w:tcW w:w="2224" w:type="dxa"/>
          </w:tcPr>
          <w:p w14:paraId="469A18F3" w14:textId="196825FA" w:rsidR="00320CF7" w:rsidRDefault="00320CF7" w:rsidP="00900260">
            <w:r w:rsidRPr="00F84FD3">
              <w:rPr>
                <w:rFonts w:ascii="Arial" w:eastAsia="Times New Roman" w:hAnsi="Arial" w:cs="Arial"/>
                <w:color w:val="000000"/>
                <w:lang w:eastAsia="en-AU"/>
              </w:rPr>
              <w:t>TEXT-COMMON-PROPERTY-ID</w:t>
            </w:r>
          </w:p>
        </w:tc>
        <w:tc>
          <w:tcPr>
            <w:tcW w:w="11805" w:type="dxa"/>
          </w:tcPr>
          <w:p w14:paraId="08B28DEF" w14:textId="77777777" w:rsidR="00245428" w:rsidRDefault="00320CF7" w:rsidP="00424828">
            <w:pPr>
              <w:rPr>
                <w:rFonts w:ascii="Arial" w:eastAsia="Times New Roman" w:hAnsi="Arial" w:cs="Arial"/>
                <w:lang w:eastAsia="en-AU"/>
              </w:rPr>
            </w:pPr>
            <w:r w:rsidRPr="00F84FD3">
              <w:rPr>
                <w:rFonts w:ascii="Arial" w:eastAsia="Times New Roman" w:hAnsi="Arial" w:cs="Arial"/>
                <w:lang w:eastAsia="en-AU"/>
              </w:rPr>
              <w:t>Single Parcel</w:t>
            </w:r>
            <w:r w:rsidRPr="00F84FD3">
              <w:rPr>
                <w:rFonts w:ascii="Arial" w:eastAsia="Times New Roman" w:hAnsi="Arial" w:cs="Arial"/>
                <w:lang w:eastAsia="en-AU"/>
              </w:rPr>
              <w:br/>
              <w:t>CM[#]\Plan Number, eg CM1\PS123456</w:t>
            </w:r>
            <w:r w:rsidRPr="00F84FD3">
              <w:rPr>
                <w:rFonts w:ascii="Arial" w:eastAsia="Times New Roman" w:hAnsi="Arial" w:cs="Arial"/>
                <w:lang w:eastAsia="en-AU"/>
              </w:rPr>
              <w:br/>
            </w:r>
            <w:r w:rsidRPr="00F84FD3">
              <w:rPr>
                <w:rFonts w:ascii="Arial" w:eastAsia="Times New Roman" w:hAnsi="Arial" w:cs="Arial"/>
                <w:lang w:eastAsia="en-AU"/>
              </w:rPr>
              <w:br/>
              <w:t>Part Parcel</w:t>
            </w:r>
            <w:r w:rsidRPr="00F84FD3">
              <w:rPr>
                <w:rFonts w:ascii="Arial" w:eastAsia="Times New Roman" w:hAnsi="Arial" w:cs="Arial"/>
                <w:lang w:eastAsia="en-AU"/>
              </w:rPr>
              <w:br/>
              <w:t>[Prefix][#]–p[#]\[Plan Number], eg CM1-p1\PS123456</w:t>
            </w:r>
            <w:r w:rsidRPr="00F84FD3">
              <w:rPr>
                <w:rFonts w:ascii="Arial" w:eastAsia="Times New Roman" w:hAnsi="Arial" w:cs="Arial"/>
                <w:lang w:eastAsia="en-AU"/>
              </w:rPr>
              <w:br/>
            </w:r>
            <w:r w:rsidRPr="00F84FD3">
              <w:rPr>
                <w:rFonts w:ascii="Arial" w:eastAsia="Times New Roman" w:hAnsi="Arial" w:cs="Arial"/>
                <w:lang w:eastAsia="en-AU"/>
              </w:rPr>
              <w:br/>
              <w:t>Note</w:t>
            </w:r>
            <w:r w:rsidRPr="00F84FD3">
              <w:rPr>
                <w:rFonts w:ascii="Arial" w:eastAsia="Times New Roman" w:hAnsi="Arial" w:cs="Arial"/>
                <w:lang w:eastAsia="en-AU"/>
              </w:rPr>
              <w:br/>
              <w:t>Where the parcel exists already, the description needs to be fully recited, eg CM1\PS123456</w:t>
            </w:r>
            <w:r w:rsidRPr="00F84FD3">
              <w:rPr>
                <w:rFonts w:ascii="Arial" w:eastAsia="Times New Roman" w:hAnsi="Arial" w:cs="Arial"/>
                <w:lang w:eastAsia="en-AU"/>
              </w:rPr>
              <w:br/>
              <w:t>Where the parcel is being created, the description need only be recited with the parcel identifier, eg CM</w:t>
            </w:r>
            <w:r w:rsidR="00245428">
              <w:rPr>
                <w:rFonts w:ascii="Arial" w:eastAsia="Times New Roman" w:hAnsi="Arial" w:cs="Arial"/>
                <w:lang w:eastAsia="en-AU"/>
              </w:rPr>
              <w:t>1</w:t>
            </w:r>
          </w:p>
          <w:p w14:paraId="20BBEB8F" w14:textId="73AB7C53" w:rsidR="00245428" w:rsidRPr="00245428" w:rsidRDefault="00245428" w:rsidP="00424828">
            <w:pPr>
              <w:rPr>
                <w:rFonts w:ascii="Arial" w:eastAsia="Times New Roman" w:hAnsi="Arial" w:cs="Arial"/>
                <w:lang w:eastAsia="en-AU"/>
              </w:rPr>
            </w:pPr>
            <w:r w:rsidRPr="00245428">
              <w:rPr>
                <w:rFonts w:ascii="Arial" w:eastAsia="Times New Roman" w:hAnsi="Arial" w:cs="Arial"/>
                <w:lang w:eastAsia="en-AU"/>
              </w:rPr>
              <w:t>Where a Not-Fully-Surveyed common property (created or affected) exists in a Partial Survey plan, its label identifier must follow the naming convention provided above. This parcel will be identified as not fully surveyed within the ePlan Editor by checking the ‘Not Fully Surveyed’ checkbox in the Parcel tab.</w:t>
            </w:r>
          </w:p>
        </w:tc>
      </w:tr>
      <w:tr w:rsidR="00452F24" w14:paraId="64BDF247" w14:textId="77777777" w:rsidTr="004E515F">
        <w:tc>
          <w:tcPr>
            <w:tcW w:w="2224" w:type="dxa"/>
          </w:tcPr>
          <w:p w14:paraId="50283C97" w14:textId="599BA0F6" w:rsidR="00E52B29" w:rsidRDefault="00E52B29" w:rsidP="00900260">
            <w:r w:rsidRPr="00F84FD3">
              <w:rPr>
                <w:rFonts w:ascii="Arial" w:eastAsia="Times New Roman" w:hAnsi="Arial" w:cs="Arial"/>
                <w:color w:val="000000"/>
                <w:lang w:eastAsia="en-AU"/>
              </w:rPr>
              <w:t>TEXT-CROWN-ALLOTMENT-ID</w:t>
            </w:r>
          </w:p>
        </w:tc>
        <w:tc>
          <w:tcPr>
            <w:tcW w:w="11805" w:type="dxa"/>
          </w:tcPr>
          <w:p w14:paraId="32A95B60" w14:textId="1ACA4C03" w:rsidR="00E52B29" w:rsidRDefault="00E52B29" w:rsidP="00424828">
            <w:r w:rsidRPr="00F84FD3">
              <w:rPr>
                <w:rFonts w:ascii="Arial" w:eastAsia="Times New Roman" w:hAnsi="Arial" w:cs="Arial"/>
                <w:lang w:eastAsia="en-AU"/>
              </w:rPr>
              <w:t>Single Parcel</w:t>
            </w:r>
            <w:r w:rsidRPr="00F84FD3">
              <w:rPr>
                <w:rFonts w:ascii="Arial" w:eastAsia="Times New Roman" w:hAnsi="Arial" w:cs="Arial"/>
                <w:lang w:eastAsia="en-AU"/>
              </w:rPr>
              <w:br/>
              <w:t>[Allotment %]~[Section %]\PP[Parish or Township Code], eg 31~2\PP5509</w:t>
            </w:r>
            <w:r w:rsidRPr="00F84FD3">
              <w:rPr>
                <w:rFonts w:ascii="Arial" w:eastAsia="Times New Roman" w:hAnsi="Arial" w:cs="Arial"/>
                <w:lang w:eastAsia="en-AU"/>
              </w:rPr>
              <w:br/>
            </w:r>
            <w:r w:rsidRPr="00F84FD3">
              <w:rPr>
                <w:rFonts w:ascii="Arial" w:eastAsia="Times New Roman" w:hAnsi="Arial" w:cs="Arial"/>
                <w:lang w:eastAsia="en-AU"/>
              </w:rPr>
              <w:br/>
              <w:t>Part Parcel</w:t>
            </w:r>
            <w:r w:rsidRPr="00F84FD3">
              <w:rPr>
                <w:rFonts w:ascii="Arial" w:eastAsia="Times New Roman" w:hAnsi="Arial" w:cs="Arial"/>
                <w:lang w:eastAsia="en-AU"/>
              </w:rPr>
              <w:br/>
              <w:t>[Prefix]–p[#]\PP[Parish or Township Code], eg 31~2-p1\PP5509</w:t>
            </w:r>
            <w:r w:rsidRPr="00F84FD3">
              <w:rPr>
                <w:rFonts w:ascii="Arial" w:eastAsia="Times New Roman" w:hAnsi="Arial" w:cs="Arial"/>
                <w:lang w:eastAsia="en-AU"/>
              </w:rPr>
              <w:br/>
            </w:r>
            <w:r w:rsidRPr="00F84FD3">
              <w:rPr>
                <w:rFonts w:ascii="Arial" w:eastAsia="Times New Roman" w:hAnsi="Arial" w:cs="Arial"/>
                <w:lang w:eastAsia="en-AU"/>
              </w:rPr>
              <w:br/>
              <w:t>Note</w:t>
            </w:r>
            <w:r w:rsidRPr="00F84FD3">
              <w:rPr>
                <w:rFonts w:ascii="Arial" w:eastAsia="Times New Roman" w:hAnsi="Arial" w:cs="Arial"/>
                <w:lang w:eastAsia="en-AU"/>
              </w:rPr>
              <w:br/>
              <w:t>If there is no Crown Section, [Allotment %]\PP[Parish or Township Code], eg 31\PP5509</w:t>
            </w:r>
            <w:r w:rsidRPr="00F84FD3">
              <w:rPr>
                <w:rFonts w:ascii="Arial" w:eastAsia="Times New Roman" w:hAnsi="Arial" w:cs="Arial"/>
                <w:lang w:eastAsia="en-AU"/>
              </w:rPr>
              <w:br/>
            </w:r>
            <w:r w:rsidRPr="00F84FD3">
              <w:rPr>
                <w:rFonts w:ascii="Arial" w:eastAsia="Times New Roman" w:hAnsi="Arial" w:cs="Arial"/>
                <w:lang w:eastAsia="en-AU"/>
              </w:rPr>
              <w:br/>
              <w:t>Note</w:t>
            </w:r>
            <w:r w:rsidRPr="00F84FD3">
              <w:rPr>
                <w:rFonts w:ascii="Arial" w:eastAsia="Times New Roman" w:hAnsi="Arial" w:cs="Arial"/>
                <w:lang w:eastAsia="en-AU"/>
              </w:rPr>
              <w:br/>
              <w:t>Where the parcel exists already, the description needs to be fully recited, eg 31~2\PP5509</w:t>
            </w:r>
            <w:r w:rsidRPr="00F84FD3">
              <w:rPr>
                <w:rFonts w:ascii="Arial" w:eastAsia="Times New Roman" w:hAnsi="Arial" w:cs="Arial"/>
                <w:lang w:eastAsia="en-AU"/>
              </w:rPr>
              <w:br/>
              <w:t>Where the parcel is being created, the description need only be recited with the parcel identifier, eg 31</w:t>
            </w:r>
          </w:p>
        </w:tc>
      </w:tr>
      <w:tr w:rsidR="00452F24" w14:paraId="5A8709AB" w14:textId="77777777" w:rsidTr="004E515F">
        <w:tc>
          <w:tcPr>
            <w:tcW w:w="2224" w:type="dxa"/>
          </w:tcPr>
          <w:p w14:paraId="32A6A275" w14:textId="4CCEFF14" w:rsidR="00C93705" w:rsidRDefault="00C93705" w:rsidP="00900260">
            <w:r w:rsidRPr="00F84FD3">
              <w:rPr>
                <w:rFonts w:ascii="Arial" w:eastAsia="Times New Roman" w:hAnsi="Arial" w:cs="Arial"/>
                <w:color w:val="000000"/>
                <w:lang w:eastAsia="en-AU"/>
              </w:rPr>
              <w:t>TEXT-CROWN-LAND-SERVICE-ID</w:t>
            </w:r>
          </w:p>
        </w:tc>
        <w:tc>
          <w:tcPr>
            <w:tcW w:w="11805" w:type="dxa"/>
          </w:tcPr>
          <w:p w14:paraId="3DB3250A" w14:textId="7567F909" w:rsidR="00C93705" w:rsidRDefault="00C93705" w:rsidP="00424828">
            <w:r w:rsidRPr="00F84FD3">
              <w:rPr>
                <w:rFonts w:ascii="Arial" w:eastAsia="Times New Roman" w:hAnsi="Arial" w:cs="Arial"/>
                <w:lang w:eastAsia="en-AU"/>
              </w:rPr>
              <w:t>Single Parcel</w:t>
            </w:r>
            <w:r w:rsidRPr="00F84FD3">
              <w:rPr>
                <w:rFonts w:ascii="Arial" w:eastAsia="Times New Roman" w:hAnsi="Arial" w:cs="Arial"/>
                <w:lang w:eastAsia="en-AU"/>
              </w:rPr>
              <w:br/>
              <w:t>Encumbering Crown Land Service: E[#], eg E1</w:t>
            </w:r>
            <w:r w:rsidRPr="00F84FD3">
              <w:rPr>
                <w:rFonts w:ascii="Arial" w:eastAsia="Times New Roman" w:hAnsi="Arial" w:cs="Arial"/>
                <w:lang w:eastAsia="en-AU"/>
              </w:rPr>
              <w:br/>
            </w:r>
            <w:r w:rsidRPr="00F84FD3">
              <w:rPr>
                <w:rFonts w:ascii="Arial" w:eastAsia="Times New Roman" w:hAnsi="Arial" w:cs="Arial"/>
                <w:lang w:eastAsia="en-AU"/>
              </w:rPr>
              <w:br/>
              <w:t>Appurtenant Crown Land Service: A[#], eg A1</w:t>
            </w:r>
            <w:r w:rsidRPr="00F84FD3">
              <w:rPr>
                <w:rFonts w:ascii="Arial" w:eastAsia="Times New Roman" w:hAnsi="Arial" w:cs="Arial"/>
                <w:lang w:eastAsia="en-AU"/>
              </w:rPr>
              <w:br/>
            </w:r>
            <w:r w:rsidRPr="00F84FD3">
              <w:rPr>
                <w:rFonts w:ascii="Arial" w:eastAsia="Times New Roman" w:hAnsi="Arial" w:cs="Arial"/>
                <w:lang w:eastAsia="en-AU"/>
              </w:rPr>
              <w:br/>
              <w:t>Part Parcel</w:t>
            </w:r>
            <w:r w:rsidRPr="00F84FD3">
              <w:rPr>
                <w:rFonts w:ascii="Arial" w:eastAsia="Times New Roman" w:hAnsi="Arial" w:cs="Arial"/>
                <w:lang w:eastAsia="en-AU"/>
              </w:rPr>
              <w:br/>
              <w:t>[Prefix][#]–p[#], eg E1-p1, A1-p1</w:t>
            </w:r>
          </w:p>
        </w:tc>
      </w:tr>
      <w:tr w:rsidR="00452F24" w14:paraId="2322CBF6" w14:textId="77777777" w:rsidTr="004E515F">
        <w:tc>
          <w:tcPr>
            <w:tcW w:w="2224" w:type="dxa"/>
          </w:tcPr>
          <w:p w14:paraId="613941F8" w14:textId="0448DA68" w:rsidR="00055675" w:rsidRDefault="00055675" w:rsidP="00900260">
            <w:r w:rsidRPr="00F84FD3">
              <w:rPr>
                <w:rFonts w:ascii="Arial" w:eastAsia="Times New Roman" w:hAnsi="Arial" w:cs="Arial"/>
                <w:color w:val="000000"/>
                <w:lang w:eastAsia="en-AU"/>
              </w:rPr>
              <w:lastRenderedPageBreak/>
              <w:t>TEXT-CROWN-PORTION-ID</w:t>
            </w:r>
          </w:p>
        </w:tc>
        <w:tc>
          <w:tcPr>
            <w:tcW w:w="11805" w:type="dxa"/>
          </w:tcPr>
          <w:p w14:paraId="6CA4BA42" w14:textId="06427000" w:rsidR="00055675" w:rsidRDefault="00055675" w:rsidP="00424828">
            <w:r w:rsidRPr="00F84FD3">
              <w:rPr>
                <w:rFonts w:ascii="Arial" w:eastAsia="Times New Roman" w:hAnsi="Arial" w:cs="Arial"/>
                <w:lang w:eastAsia="en-AU"/>
              </w:rPr>
              <w:t>Single Parcel</w:t>
            </w:r>
            <w:r w:rsidRPr="00F84FD3">
              <w:rPr>
                <w:rFonts w:ascii="Arial" w:eastAsia="Times New Roman" w:hAnsi="Arial" w:cs="Arial"/>
                <w:lang w:eastAsia="en-AU"/>
              </w:rPr>
              <w:br/>
              <w:t>[Portion %]\PP[Parish or Township Code], eg 1\PP4568</w:t>
            </w:r>
            <w:r w:rsidRPr="00F84FD3">
              <w:rPr>
                <w:rFonts w:ascii="Arial" w:eastAsia="Times New Roman" w:hAnsi="Arial" w:cs="Arial"/>
                <w:lang w:eastAsia="en-AU"/>
              </w:rPr>
              <w:br/>
            </w:r>
            <w:r w:rsidRPr="00F84FD3">
              <w:rPr>
                <w:rFonts w:ascii="Arial" w:eastAsia="Times New Roman" w:hAnsi="Arial" w:cs="Arial"/>
                <w:lang w:eastAsia="en-AU"/>
              </w:rPr>
              <w:br/>
              <w:t>Part Parcel</w:t>
            </w:r>
            <w:r w:rsidRPr="00F84FD3">
              <w:rPr>
                <w:rFonts w:ascii="Arial" w:eastAsia="Times New Roman" w:hAnsi="Arial" w:cs="Arial"/>
                <w:lang w:eastAsia="en-AU"/>
              </w:rPr>
              <w:br/>
              <w:t>[Prefix]–p[#]\PP[Parish or Township Code], eg 1-p1\PP4568</w:t>
            </w:r>
            <w:r w:rsidRPr="00F84FD3">
              <w:rPr>
                <w:rFonts w:ascii="Arial" w:eastAsia="Times New Roman" w:hAnsi="Arial" w:cs="Arial"/>
                <w:lang w:eastAsia="en-AU"/>
              </w:rPr>
              <w:br/>
            </w:r>
            <w:r w:rsidRPr="00F84FD3">
              <w:rPr>
                <w:rFonts w:ascii="Arial" w:eastAsia="Times New Roman" w:hAnsi="Arial" w:cs="Arial"/>
                <w:lang w:eastAsia="en-AU"/>
              </w:rPr>
              <w:br/>
              <w:t>Note</w:t>
            </w:r>
            <w:r w:rsidRPr="00F84FD3">
              <w:rPr>
                <w:rFonts w:ascii="Arial" w:eastAsia="Times New Roman" w:hAnsi="Arial" w:cs="Arial"/>
                <w:lang w:eastAsia="en-AU"/>
              </w:rPr>
              <w:br/>
              <w:t>Where the parcel exists already, the description needs to be fully recited, eg 1\PP4568</w:t>
            </w:r>
            <w:r w:rsidRPr="00F84FD3">
              <w:rPr>
                <w:rFonts w:ascii="Arial" w:eastAsia="Times New Roman" w:hAnsi="Arial" w:cs="Arial"/>
                <w:lang w:eastAsia="en-AU"/>
              </w:rPr>
              <w:br/>
              <w:t>Where the parcel is being created, the description need only be recited with the parcel identifier, eg 1</w:t>
            </w:r>
          </w:p>
        </w:tc>
      </w:tr>
      <w:tr w:rsidR="00452F24" w14:paraId="513ABA0B" w14:textId="77777777" w:rsidTr="004E515F">
        <w:tc>
          <w:tcPr>
            <w:tcW w:w="2224" w:type="dxa"/>
          </w:tcPr>
          <w:p w14:paraId="04302A93" w14:textId="09FB06DF" w:rsidR="001C43D1" w:rsidRDefault="001C43D1" w:rsidP="00900260">
            <w:r w:rsidRPr="00F84FD3">
              <w:rPr>
                <w:rFonts w:ascii="Arial" w:eastAsia="Times New Roman" w:hAnsi="Arial" w:cs="Arial"/>
                <w:color w:val="000000"/>
                <w:lang w:eastAsia="en-AU"/>
              </w:rPr>
              <w:t>TEXT-EASEMENT-ID</w:t>
            </w:r>
          </w:p>
        </w:tc>
        <w:tc>
          <w:tcPr>
            <w:tcW w:w="11805" w:type="dxa"/>
          </w:tcPr>
          <w:p w14:paraId="46DDFCCE" w14:textId="1EAB3AF4" w:rsidR="001C43D1" w:rsidRDefault="001C43D1" w:rsidP="00424828">
            <w:r w:rsidRPr="00F84FD3">
              <w:rPr>
                <w:rFonts w:ascii="Arial" w:eastAsia="Times New Roman" w:hAnsi="Arial" w:cs="Arial"/>
                <w:lang w:eastAsia="en-AU"/>
              </w:rPr>
              <w:t xml:space="preserve">Single Parcel </w:t>
            </w:r>
            <w:r w:rsidRPr="00F84FD3">
              <w:rPr>
                <w:rFonts w:ascii="Arial" w:eastAsia="Times New Roman" w:hAnsi="Arial" w:cs="Arial"/>
                <w:lang w:eastAsia="en-AU"/>
              </w:rPr>
              <w:br/>
              <w:t xml:space="preserve">Encumbering Easement: E[#], eg E1 </w:t>
            </w:r>
            <w:r w:rsidRPr="00F84FD3">
              <w:rPr>
                <w:rFonts w:ascii="Arial" w:eastAsia="Times New Roman" w:hAnsi="Arial" w:cs="Arial"/>
                <w:lang w:eastAsia="en-AU"/>
              </w:rPr>
              <w:br/>
              <w:t xml:space="preserve"> </w:t>
            </w:r>
            <w:r w:rsidRPr="00F84FD3">
              <w:rPr>
                <w:rFonts w:ascii="Arial" w:eastAsia="Times New Roman" w:hAnsi="Arial" w:cs="Arial"/>
                <w:lang w:eastAsia="en-AU"/>
              </w:rPr>
              <w:br/>
              <w:t xml:space="preserve">Appurtenant Easement: A[#], eg A1 </w:t>
            </w:r>
            <w:r w:rsidRPr="00F84FD3">
              <w:rPr>
                <w:rFonts w:ascii="Arial" w:eastAsia="Times New Roman" w:hAnsi="Arial" w:cs="Arial"/>
                <w:lang w:eastAsia="en-AU"/>
              </w:rPr>
              <w:br/>
              <w:t xml:space="preserve"> </w:t>
            </w:r>
            <w:r w:rsidRPr="00F84FD3">
              <w:rPr>
                <w:rFonts w:ascii="Arial" w:eastAsia="Times New Roman" w:hAnsi="Arial" w:cs="Arial"/>
                <w:lang w:eastAsia="en-AU"/>
              </w:rPr>
              <w:br/>
              <w:t xml:space="preserve">Encumbering Easement (Road): R[#], eg R1 </w:t>
            </w:r>
            <w:r w:rsidRPr="00F84FD3">
              <w:rPr>
                <w:rFonts w:ascii="Arial" w:eastAsia="Times New Roman" w:hAnsi="Arial" w:cs="Arial"/>
                <w:lang w:eastAsia="en-AU"/>
              </w:rPr>
              <w:br/>
              <w:t xml:space="preserve"> </w:t>
            </w:r>
            <w:r w:rsidRPr="00F84FD3">
              <w:rPr>
                <w:rFonts w:ascii="Arial" w:eastAsia="Times New Roman" w:hAnsi="Arial" w:cs="Arial"/>
                <w:lang w:eastAsia="en-AU"/>
              </w:rPr>
              <w:br/>
              <w:t xml:space="preserve">Part Parcel </w:t>
            </w:r>
            <w:r w:rsidRPr="00F84FD3">
              <w:rPr>
                <w:rFonts w:ascii="Arial" w:eastAsia="Times New Roman" w:hAnsi="Arial" w:cs="Arial"/>
                <w:lang w:eastAsia="en-AU"/>
              </w:rPr>
              <w:br/>
              <w:t>[Prefix][#]–p[#], eg E1-p1, A1-p1, R1-p1</w:t>
            </w:r>
          </w:p>
        </w:tc>
      </w:tr>
      <w:tr w:rsidR="00452F24" w14:paraId="492D4F30" w14:textId="77777777" w:rsidTr="004E515F">
        <w:tc>
          <w:tcPr>
            <w:tcW w:w="2224" w:type="dxa"/>
          </w:tcPr>
          <w:p w14:paraId="006ACCA6" w14:textId="288CC3A0" w:rsidR="00944A09" w:rsidRDefault="00944A09" w:rsidP="00900260">
            <w:r w:rsidRPr="00F84FD3">
              <w:rPr>
                <w:rFonts w:ascii="Arial" w:eastAsia="Times New Roman" w:hAnsi="Arial" w:cs="Arial"/>
                <w:color w:val="000000"/>
                <w:lang w:eastAsia="en-AU"/>
              </w:rPr>
              <w:t>TEXT-LOT-ID</w:t>
            </w:r>
          </w:p>
        </w:tc>
        <w:tc>
          <w:tcPr>
            <w:tcW w:w="11805" w:type="dxa"/>
          </w:tcPr>
          <w:p w14:paraId="307BC445" w14:textId="77777777" w:rsidR="00944A09" w:rsidRPr="00F44D19" w:rsidRDefault="00944A09" w:rsidP="00944A09">
            <w:pPr>
              <w:rPr>
                <w:rFonts w:ascii="Arial" w:eastAsia="Times New Roman" w:hAnsi="Arial" w:cs="Arial"/>
                <w:lang w:eastAsia="en-AU"/>
              </w:rPr>
            </w:pPr>
            <w:r w:rsidRPr="00F44D19">
              <w:rPr>
                <w:rFonts w:ascii="Arial" w:eastAsia="Times New Roman" w:hAnsi="Arial" w:cs="Arial"/>
                <w:lang w:eastAsia="en-AU"/>
              </w:rPr>
              <w:t>Single Parcel</w:t>
            </w:r>
          </w:p>
          <w:p w14:paraId="17255B78" w14:textId="77777777" w:rsidR="00944A09" w:rsidRPr="00F44D19" w:rsidRDefault="00944A09" w:rsidP="00944A09">
            <w:pPr>
              <w:rPr>
                <w:rFonts w:ascii="Arial" w:eastAsia="Times New Roman" w:hAnsi="Arial" w:cs="Arial"/>
                <w:lang w:eastAsia="en-AU"/>
              </w:rPr>
            </w:pPr>
            <w:r w:rsidRPr="00F44D19">
              <w:rPr>
                <w:rFonts w:ascii="Arial" w:eastAsia="Times New Roman" w:hAnsi="Arial" w:cs="Arial"/>
                <w:lang w:eastAsia="en-AU"/>
              </w:rPr>
              <w:t>[#]\[Plan Number], eg 1\PS123456</w:t>
            </w:r>
          </w:p>
          <w:p w14:paraId="0F32BA40" w14:textId="77777777" w:rsidR="00944A09" w:rsidRPr="00F44D19" w:rsidRDefault="00944A09" w:rsidP="00944A09">
            <w:pPr>
              <w:rPr>
                <w:rFonts w:ascii="Arial" w:eastAsia="Times New Roman" w:hAnsi="Arial" w:cs="Arial"/>
                <w:lang w:eastAsia="en-AU"/>
              </w:rPr>
            </w:pPr>
          </w:p>
          <w:p w14:paraId="281FF0CF" w14:textId="77777777" w:rsidR="00944A09" w:rsidRPr="00F44D19" w:rsidRDefault="00944A09" w:rsidP="00944A09">
            <w:pPr>
              <w:rPr>
                <w:rFonts w:ascii="Arial" w:eastAsia="Times New Roman" w:hAnsi="Arial" w:cs="Arial"/>
                <w:lang w:eastAsia="en-AU"/>
              </w:rPr>
            </w:pPr>
            <w:r w:rsidRPr="00F44D19">
              <w:rPr>
                <w:rFonts w:ascii="Arial" w:eastAsia="Times New Roman" w:hAnsi="Arial" w:cs="Arial"/>
                <w:lang w:eastAsia="en-AU"/>
              </w:rPr>
              <w:t>[%]\[Plan Number], eg A\PS123456, AA\PS123456</w:t>
            </w:r>
          </w:p>
          <w:p w14:paraId="6C65FA95" w14:textId="77777777" w:rsidR="00944A09" w:rsidRPr="00F44D19" w:rsidRDefault="00944A09" w:rsidP="00944A09">
            <w:pPr>
              <w:rPr>
                <w:rFonts w:ascii="Arial" w:eastAsia="Times New Roman" w:hAnsi="Arial" w:cs="Arial"/>
                <w:lang w:eastAsia="en-AU"/>
              </w:rPr>
            </w:pPr>
          </w:p>
          <w:p w14:paraId="1F4B079D" w14:textId="77777777" w:rsidR="00944A09" w:rsidRPr="00F44D19" w:rsidRDefault="00944A09" w:rsidP="00944A09">
            <w:pPr>
              <w:rPr>
                <w:rFonts w:ascii="Arial" w:eastAsia="Times New Roman" w:hAnsi="Arial" w:cs="Arial"/>
                <w:lang w:eastAsia="en-AU"/>
              </w:rPr>
            </w:pPr>
            <w:r w:rsidRPr="00F44D19">
              <w:rPr>
                <w:rFonts w:ascii="Arial" w:eastAsia="Times New Roman" w:hAnsi="Arial" w:cs="Arial"/>
                <w:lang w:eastAsia="en-AU"/>
              </w:rPr>
              <w:t>[#][%]\[Plan Number], eg 1A\PS123456</w:t>
            </w:r>
          </w:p>
          <w:p w14:paraId="1C6FD1A7" w14:textId="77777777" w:rsidR="00944A09" w:rsidRPr="00F44D19" w:rsidRDefault="00944A09" w:rsidP="00944A09">
            <w:pPr>
              <w:rPr>
                <w:rFonts w:ascii="Arial" w:eastAsia="Times New Roman" w:hAnsi="Arial" w:cs="Arial"/>
                <w:lang w:eastAsia="en-AU"/>
              </w:rPr>
            </w:pPr>
          </w:p>
          <w:p w14:paraId="08CAAF51" w14:textId="77777777" w:rsidR="00944A09" w:rsidRPr="00F44D19" w:rsidRDefault="00944A09" w:rsidP="00944A09">
            <w:pPr>
              <w:rPr>
                <w:rFonts w:ascii="Arial" w:eastAsia="Times New Roman" w:hAnsi="Arial" w:cs="Arial"/>
                <w:lang w:eastAsia="en-AU"/>
              </w:rPr>
            </w:pPr>
            <w:r w:rsidRPr="00F44D19">
              <w:rPr>
                <w:rFonts w:ascii="Arial" w:eastAsia="Times New Roman" w:hAnsi="Arial" w:cs="Arial"/>
                <w:lang w:eastAsia="en-AU"/>
              </w:rPr>
              <w:t>[%][#]\[Plan Number], eg G101\PS123456</w:t>
            </w:r>
          </w:p>
          <w:p w14:paraId="62B45A04" w14:textId="77777777" w:rsidR="00944A09" w:rsidRPr="00F44D19" w:rsidRDefault="00944A09" w:rsidP="00944A09">
            <w:pPr>
              <w:rPr>
                <w:rFonts w:ascii="Arial" w:eastAsia="Times New Roman" w:hAnsi="Arial" w:cs="Arial"/>
                <w:lang w:eastAsia="en-AU"/>
              </w:rPr>
            </w:pPr>
          </w:p>
          <w:p w14:paraId="3BEE3002" w14:textId="77777777" w:rsidR="00944A09" w:rsidRPr="00F44D19" w:rsidRDefault="00944A09" w:rsidP="00944A09">
            <w:pPr>
              <w:rPr>
                <w:rFonts w:ascii="Arial" w:eastAsia="Times New Roman" w:hAnsi="Arial" w:cs="Arial"/>
                <w:lang w:eastAsia="en-AU"/>
              </w:rPr>
            </w:pPr>
            <w:r w:rsidRPr="00F44D19">
              <w:rPr>
                <w:rFonts w:ascii="Arial" w:eastAsia="Times New Roman" w:hAnsi="Arial" w:cs="Arial"/>
                <w:lang w:eastAsia="en-AU"/>
              </w:rPr>
              <w:t>Note</w:t>
            </w:r>
          </w:p>
          <w:p w14:paraId="3BB48D6D" w14:textId="77777777" w:rsidR="00944A09" w:rsidRPr="00F44D19" w:rsidRDefault="00944A09" w:rsidP="00944A09">
            <w:pPr>
              <w:rPr>
                <w:rFonts w:ascii="Arial" w:eastAsia="Times New Roman" w:hAnsi="Arial" w:cs="Arial"/>
                <w:lang w:eastAsia="en-AU"/>
              </w:rPr>
            </w:pPr>
            <w:r w:rsidRPr="00F44D19">
              <w:rPr>
                <w:rFonts w:ascii="Arial" w:eastAsia="Times New Roman" w:hAnsi="Arial" w:cs="Arial"/>
                <w:lang w:eastAsia="en-AU"/>
              </w:rPr>
              <w:t>A, E, R and S are not acceptable as % when % is followed by a number (eg A1)</w:t>
            </w:r>
          </w:p>
          <w:p w14:paraId="18A25A21" w14:textId="77777777" w:rsidR="00944A09" w:rsidRPr="00F44D19" w:rsidRDefault="00944A09" w:rsidP="00944A09">
            <w:pPr>
              <w:rPr>
                <w:rFonts w:ascii="Arial" w:eastAsia="Times New Roman" w:hAnsi="Arial" w:cs="Arial"/>
                <w:lang w:eastAsia="en-AU"/>
              </w:rPr>
            </w:pPr>
          </w:p>
          <w:p w14:paraId="1150EF10" w14:textId="77777777" w:rsidR="00944A09" w:rsidRPr="00F44D19" w:rsidRDefault="00944A09" w:rsidP="00944A09">
            <w:pPr>
              <w:rPr>
                <w:rFonts w:ascii="Arial" w:eastAsia="Times New Roman" w:hAnsi="Arial" w:cs="Arial"/>
                <w:lang w:eastAsia="en-AU"/>
              </w:rPr>
            </w:pPr>
            <w:r w:rsidRPr="00F44D19">
              <w:rPr>
                <w:rFonts w:ascii="Arial" w:eastAsia="Times New Roman" w:hAnsi="Arial" w:cs="Arial"/>
                <w:lang w:eastAsia="en-AU"/>
              </w:rPr>
              <w:t>Non-created Consolidated Lot: [Plan Number starting with PC/CP], eg PC123456</w:t>
            </w:r>
          </w:p>
          <w:p w14:paraId="68EFF2A8" w14:textId="77777777" w:rsidR="00944A09" w:rsidRPr="00F44D19" w:rsidRDefault="00944A09" w:rsidP="00944A09">
            <w:pPr>
              <w:rPr>
                <w:rFonts w:ascii="Arial" w:eastAsia="Times New Roman" w:hAnsi="Arial" w:cs="Arial"/>
                <w:lang w:eastAsia="en-AU"/>
              </w:rPr>
            </w:pPr>
            <w:r w:rsidRPr="00F44D19">
              <w:rPr>
                <w:rFonts w:ascii="Arial" w:eastAsia="Times New Roman" w:hAnsi="Arial" w:cs="Arial"/>
                <w:lang w:eastAsia="en-AU"/>
              </w:rPr>
              <w:t>Created Consolidated Lot: 1</w:t>
            </w:r>
          </w:p>
          <w:p w14:paraId="583CF990" w14:textId="77777777" w:rsidR="00944A09" w:rsidRPr="00F44D19" w:rsidRDefault="00944A09" w:rsidP="00944A09">
            <w:pPr>
              <w:rPr>
                <w:rFonts w:ascii="Arial" w:eastAsia="Times New Roman" w:hAnsi="Arial" w:cs="Arial"/>
                <w:lang w:eastAsia="en-AU"/>
              </w:rPr>
            </w:pPr>
          </w:p>
          <w:p w14:paraId="363EDDAF" w14:textId="77777777" w:rsidR="00944A09" w:rsidRPr="00F44D19" w:rsidRDefault="00944A09" w:rsidP="00944A09">
            <w:pPr>
              <w:rPr>
                <w:rFonts w:ascii="Arial" w:eastAsia="Times New Roman" w:hAnsi="Arial" w:cs="Arial"/>
                <w:lang w:eastAsia="en-AU"/>
              </w:rPr>
            </w:pPr>
            <w:r w:rsidRPr="00F44D19">
              <w:rPr>
                <w:rFonts w:ascii="Arial" w:eastAsia="Times New Roman" w:hAnsi="Arial" w:cs="Arial"/>
                <w:lang w:eastAsia="en-AU"/>
              </w:rPr>
              <w:t>Part Parcel</w:t>
            </w:r>
          </w:p>
          <w:p w14:paraId="24CB4A48" w14:textId="77777777" w:rsidR="00944A09" w:rsidRPr="00F44D19" w:rsidRDefault="00944A09" w:rsidP="00944A09">
            <w:pPr>
              <w:rPr>
                <w:rFonts w:ascii="Arial" w:eastAsia="Times New Roman" w:hAnsi="Arial" w:cs="Arial"/>
                <w:lang w:eastAsia="en-AU"/>
              </w:rPr>
            </w:pPr>
            <w:r w:rsidRPr="00F44D19">
              <w:rPr>
                <w:rFonts w:ascii="Arial" w:eastAsia="Times New Roman" w:hAnsi="Arial" w:cs="Arial"/>
                <w:lang w:eastAsia="en-AU"/>
              </w:rPr>
              <w:lastRenderedPageBreak/>
              <w:t>[Prefix][#]–p[#]\[Plan Number], eg 1-p1\PS123456</w:t>
            </w:r>
          </w:p>
          <w:p w14:paraId="25ED7F7A" w14:textId="77777777" w:rsidR="00944A09" w:rsidRPr="00F44D19" w:rsidRDefault="00944A09" w:rsidP="00944A09">
            <w:pPr>
              <w:rPr>
                <w:rFonts w:ascii="Arial" w:eastAsia="Times New Roman" w:hAnsi="Arial" w:cs="Arial"/>
                <w:lang w:eastAsia="en-AU"/>
              </w:rPr>
            </w:pPr>
          </w:p>
          <w:p w14:paraId="23404490" w14:textId="77777777" w:rsidR="00944A09" w:rsidRPr="00F44D19" w:rsidRDefault="00944A09" w:rsidP="00944A09">
            <w:pPr>
              <w:rPr>
                <w:rFonts w:ascii="Arial" w:eastAsia="Times New Roman" w:hAnsi="Arial" w:cs="Arial"/>
                <w:lang w:eastAsia="en-AU"/>
              </w:rPr>
            </w:pPr>
            <w:r w:rsidRPr="00F44D19">
              <w:rPr>
                <w:rFonts w:ascii="Arial" w:eastAsia="Times New Roman" w:hAnsi="Arial" w:cs="Arial"/>
                <w:lang w:eastAsia="en-AU"/>
              </w:rPr>
              <w:t>Part non-created Consolidated Lot: [Plan Number starting with PC/CP]-p[#], eg PC123456-p1</w:t>
            </w:r>
          </w:p>
          <w:p w14:paraId="73930899" w14:textId="77777777" w:rsidR="00944A09" w:rsidRPr="00F44D19" w:rsidRDefault="00944A09" w:rsidP="00944A09">
            <w:pPr>
              <w:rPr>
                <w:rFonts w:ascii="Arial" w:eastAsia="Times New Roman" w:hAnsi="Arial" w:cs="Arial"/>
                <w:lang w:eastAsia="en-AU"/>
              </w:rPr>
            </w:pPr>
            <w:r w:rsidRPr="00F44D19">
              <w:rPr>
                <w:rFonts w:ascii="Arial" w:eastAsia="Times New Roman" w:hAnsi="Arial" w:cs="Arial"/>
                <w:lang w:eastAsia="en-AU"/>
              </w:rPr>
              <w:t>Part created Consolidated Lot: 1-p[#], eg 1-p1</w:t>
            </w:r>
          </w:p>
          <w:p w14:paraId="6ABDCFF0" w14:textId="77777777" w:rsidR="00944A09" w:rsidRPr="00F44D19" w:rsidRDefault="00944A09" w:rsidP="00944A09">
            <w:pPr>
              <w:rPr>
                <w:rFonts w:ascii="Arial" w:eastAsia="Times New Roman" w:hAnsi="Arial" w:cs="Arial"/>
                <w:lang w:eastAsia="en-AU"/>
              </w:rPr>
            </w:pPr>
          </w:p>
          <w:p w14:paraId="0EDF1BDB" w14:textId="77777777" w:rsidR="00944A09" w:rsidRPr="00F44D19" w:rsidRDefault="00944A09" w:rsidP="00944A09">
            <w:pPr>
              <w:rPr>
                <w:rFonts w:ascii="Arial" w:eastAsia="Times New Roman" w:hAnsi="Arial" w:cs="Arial"/>
                <w:lang w:eastAsia="en-AU"/>
              </w:rPr>
            </w:pPr>
            <w:r w:rsidRPr="00F44D19">
              <w:rPr>
                <w:rFonts w:ascii="Arial" w:eastAsia="Times New Roman" w:hAnsi="Arial" w:cs="Arial"/>
                <w:lang w:eastAsia="en-AU"/>
              </w:rPr>
              <w:t>Note</w:t>
            </w:r>
          </w:p>
          <w:p w14:paraId="203C6917" w14:textId="77777777" w:rsidR="00944A09" w:rsidRPr="00F44D19" w:rsidRDefault="00944A09" w:rsidP="00944A09">
            <w:pPr>
              <w:rPr>
                <w:rFonts w:ascii="Arial" w:eastAsia="Times New Roman" w:hAnsi="Arial" w:cs="Arial"/>
                <w:lang w:eastAsia="en-AU"/>
              </w:rPr>
            </w:pPr>
            <w:r w:rsidRPr="00F44D19">
              <w:rPr>
                <w:rFonts w:ascii="Arial" w:eastAsia="Times New Roman" w:hAnsi="Arial" w:cs="Arial"/>
                <w:lang w:eastAsia="en-AU"/>
              </w:rPr>
              <w:t>Where the parcel exists already, the description needs to be fully recited, eg 1\PS123456, PC123456</w:t>
            </w:r>
          </w:p>
          <w:p w14:paraId="31035BFC" w14:textId="424398E3" w:rsidR="00E15D22" w:rsidRDefault="00944A09" w:rsidP="00900260">
            <w:pPr>
              <w:rPr>
                <w:rFonts w:ascii="Arial" w:eastAsia="Times New Roman" w:hAnsi="Arial" w:cs="Arial"/>
                <w:lang w:eastAsia="en-AU"/>
              </w:rPr>
            </w:pPr>
            <w:r w:rsidRPr="00F44D19">
              <w:rPr>
                <w:rFonts w:ascii="Arial" w:eastAsia="Times New Roman" w:hAnsi="Arial" w:cs="Arial"/>
                <w:lang w:eastAsia="en-AU"/>
              </w:rPr>
              <w:t xml:space="preserve">Where the parcel is being created, the description need only be recited with the parcel identifier, eg </w:t>
            </w:r>
            <w:r w:rsidR="00E15D22">
              <w:rPr>
                <w:rFonts w:ascii="Arial" w:eastAsia="Times New Roman" w:hAnsi="Arial" w:cs="Arial"/>
                <w:lang w:eastAsia="en-AU"/>
              </w:rPr>
              <w:t>1</w:t>
            </w:r>
          </w:p>
          <w:p w14:paraId="1C39A3CB" w14:textId="474375A9" w:rsidR="00E15D22" w:rsidRPr="00E15D22" w:rsidRDefault="00E15D22" w:rsidP="00900260">
            <w:pPr>
              <w:rPr>
                <w:rFonts w:ascii="Arial" w:eastAsia="Times New Roman" w:hAnsi="Arial" w:cs="Arial"/>
                <w:lang w:eastAsia="en-AU"/>
              </w:rPr>
            </w:pPr>
            <w:r w:rsidRPr="00E15D22">
              <w:rPr>
                <w:rFonts w:ascii="Arial" w:eastAsia="Times New Roman" w:hAnsi="Arial" w:cs="Arial"/>
                <w:lang w:eastAsia="en-AU"/>
              </w:rPr>
              <w:t>Where a Not-Fully-Surveyed Lot (created or affected) exists in a Partial Survey plan, its label identifier must follow the naming convention provided above. This parcel will be identified as not fully surveyed within the ePlan Editor by checking the ‘Not Fully Surveyed’ checkbox in the Parcel tab.</w:t>
            </w:r>
          </w:p>
        </w:tc>
      </w:tr>
      <w:tr w:rsidR="00452F24" w14:paraId="471016C9" w14:textId="77777777" w:rsidTr="004E515F">
        <w:tc>
          <w:tcPr>
            <w:tcW w:w="2224" w:type="dxa"/>
          </w:tcPr>
          <w:p w14:paraId="381C15E7" w14:textId="3DE1FFF7" w:rsidR="00F04E04" w:rsidRDefault="00F04E04" w:rsidP="00900260">
            <w:r w:rsidRPr="00F84FD3">
              <w:rPr>
                <w:rFonts w:ascii="Arial" w:eastAsia="Times New Roman" w:hAnsi="Arial" w:cs="Arial"/>
                <w:color w:val="000000"/>
                <w:lang w:eastAsia="en-AU"/>
              </w:rPr>
              <w:lastRenderedPageBreak/>
              <w:t>TEXT-POINT-CONTROL-ID</w:t>
            </w:r>
          </w:p>
        </w:tc>
        <w:tc>
          <w:tcPr>
            <w:tcW w:w="11805" w:type="dxa"/>
          </w:tcPr>
          <w:p w14:paraId="3C13A94E" w14:textId="77777777" w:rsidR="00F04E04" w:rsidRDefault="00F04E04" w:rsidP="00F04E04">
            <w:pPr>
              <w:rPr>
                <w:rFonts w:ascii="Arial" w:eastAsia="Times New Roman" w:hAnsi="Arial" w:cs="Arial"/>
                <w:lang w:eastAsia="en-AU"/>
              </w:rPr>
            </w:pPr>
            <w:r w:rsidRPr="00F84FD3">
              <w:rPr>
                <w:rFonts w:ascii="Arial" w:eastAsia="Times New Roman" w:hAnsi="Arial" w:cs="Arial"/>
                <w:lang w:eastAsia="en-AU"/>
              </w:rPr>
              <w:t>eg. 220902960</w:t>
            </w:r>
            <w:r>
              <w:rPr>
                <w:rFonts w:ascii="Arial" w:eastAsia="Times New Roman" w:hAnsi="Arial" w:cs="Arial"/>
                <w:lang w:eastAsia="en-AU"/>
              </w:rPr>
              <w:t xml:space="preserve"> </w:t>
            </w:r>
          </w:p>
          <w:p w14:paraId="28810640" w14:textId="77777777" w:rsidR="00F04E04" w:rsidRDefault="00F04E04" w:rsidP="00900260"/>
        </w:tc>
      </w:tr>
      <w:tr w:rsidR="00452F24" w14:paraId="39451B47" w14:textId="77777777" w:rsidTr="004E515F">
        <w:tc>
          <w:tcPr>
            <w:tcW w:w="2224" w:type="dxa"/>
          </w:tcPr>
          <w:p w14:paraId="06BDC22E" w14:textId="293A0CB9" w:rsidR="00EE774A" w:rsidRPr="00F84FD3" w:rsidRDefault="00EE774A" w:rsidP="00900260">
            <w:pPr>
              <w:rPr>
                <w:rFonts w:ascii="Arial" w:eastAsia="Times New Roman" w:hAnsi="Arial" w:cs="Arial"/>
                <w:color w:val="000000"/>
                <w:lang w:eastAsia="en-AU"/>
              </w:rPr>
            </w:pPr>
            <w:r w:rsidRPr="00F84FD3">
              <w:rPr>
                <w:rFonts w:ascii="Arial" w:eastAsia="Times New Roman" w:hAnsi="Arial" w:cs="Arial"/>
                <w:color w:val="000000"/>
                <w:lang w:eastAsia="en-AU"/>
              </w:rPr>
              <w:t>TEXT-RESERVE-ID</w:t>
            </w:r>
          </w:p>
        </w:tc>
        <w:tc>
          <w:tcPr>
            <w:tcW w:w="11805" w:type="dxa"/>
          </w:tcPr>
          <w:p w14:paraId="59ECD1AE" w14:textId="77777777" w:rsidR="00EE774A" w:rsidRDefault="00EE774A" w:rsidP="00EE774A">
            <w:pPr>
              <w:rPr>
                <w:rFonts w:ascii="Arial" w:eastAsia="Times New Roman" w:hAnsi="Arial" w:cs="Arial"/>
                <w:lang w:eastAsia="en-AU"/>
              </w:rPr>
            </w:pPr>
            <w:r w:rsidRPr="00F84FD3">
              <w:rPr>
                <w:rFonts w:ascii="Arial" w:eastAsia="Times New Roman" w:hAnsi="Arial" w:cs="Arial"/>
                <w:lang w:eastAsia="en-AU"/>
              </w:rPr>
              <w:t>Single Parcel</w:t>
            </w:r>
            <w:r w:rsidRPr="00F84FD3">
              <w:rPr>
                <w:rFonts w:ascii="Arial" w:eastAsia="Times New Roman" w:hAnsi="Arial" w:cs="Arial"/>
                <w:lang w:eastAsia="en-AU"/>
              </w:rPr>
              <w:br/>
              <w:t>Reserve: RES[#]\[Plan Number], eg RES1\PS123456</w:t>
            </w:r>
            <w:r w:rsidRPr="00F84FD3">
              <w:rPr>
                <w:rFonts w:ascii="Arial" w:eastAsia="Times New Roman" w:hAnsi="Arial" w:cs="Arial"/>
                <w:lang w:eastAsia="en-AU"/>
              </w:rPr>
              <w:br/>
            </w:r>
          </w:p>
          <w:p w14:paraId="6D34EF41" w14:textId="77777777" w:rsidR="00EE774A" w:rsidRDefault="00EE774A" w:rsidP="00EE774A">
            <w:pPr>
              <w:rPr>
                <w:rFonts w:ascii="Arial" w:eastAsia="Times New Roman" w:hAnsi="Arial" w:cs="Arial"/>
                <w:lang w:eastAsia="en-AU"/>
              </w:rPr>
            </w:pPr>
            <w:r w:rsidRPr="00F84FD3">
              <w:rPr>
                <w:rFonts w:ascii="Arial" w:eastAsia="Times New Roman" w:hAnsi="Arial" w:cs="Arial"/>
                <w:lang w:eastAsia="en-AU"/>
              </w:rPr>
              <w:t>Part Parcel</w:t>
            </w:r>
            <w:r w:rsidRPr="00F84FD3">
              <w:rPr>
                <w:rFonts w:ascii="Arial" w:eastAsia="Times New Roman" w:hAnsi="Arial" w:cs="Arial"/>
                <w:lang w:eastAsia="en-AU"/>
              </w:rPr>
              <w:br/>
              <w:t>[Prefix][#]–p[#]\[Plan Number], eg RES1-p1\PS123456</w:t>
            </w:r>
            <w:r w:rsidRPr="00F84FD3">
              <w:rPr>
                <w:rFonts w:ascii="Arial" w:eastAsia="Times New Roman" w:hAnsi="Arial" w:cs="Arial"/>
                <w:lang w:eastAsia="en-AU"/>
              </w:rPr>
              <w:br/>
            </w:r>
          </w:p>
          <w:p w14:paraId="76BD9438" w14:textId="77777777" w:rsidR="00245428" w:rsidRDefault="00EE774A" w:rsidP="00EE774A">
            <w:pPr>
              <w:rPr>
                <w:rFonts w:ascii="Arial" w:eastAsia="Times New Roman" w:hAnsi="Arial" w:cs="Arial"/>
                <w:lang w:eastAsia="en-AU"/>
              </w:rPr>
            </w:pPr>
            <w:r w:rsidRPr="00F84FD3">
              <w:rPr>
                <w:rFonts w:ascii="Arial" w:eastAsia="Times New Roman" w:hAnsi="Arial" w:cs="Arial"/>
                <w:lang w:eastAsia="en-AU"/>
              </w:rPr>
              <w:t>Note</w:t>
            </w:r>
            <w:r w:rsidRPr="00F84FD3">
              <w:rPr>
                <w:rFonts w:ascii="Arial" w:eastAsia="Times New Roman" w:hAnsi="Arial" w:cs="Arial"/>
                <w:lang w:eastAsia="en-AU"/>
              </w:rPr>
              <w:br/>
              <w:t>Where the parcel exists already, the description needs to be fully recited, eg RES1\PS123456</w:t>
            </w:r>
            <w:r w:rsidRPr="00F84FD3">
              <w:rPr>
                <w:rFonts w:ascii="Arial" w:eastAsia="Times New Roman" w:hAnsi="Arial" w:cs="Arial"/>
                <w:lang w:eastAsia="en-AU"/>
              </w:rPr>
              <w:br/>
              <w:t>Where the parcel is being created, the description need only be recited with the parcel identifier, eg RES</w:t>
            </w:r>
            <w:r w:rsidR="00245428">
              <w:rPr>
                <w:rFonts w:ascii="Arial" w:eastAsia="Times New Roman" w:hAnsi="Arial" w:cs="Arial"/>
                <w:lang w:eastAsia="en-AU"/>
              </w:rPr>
              <w:t>1</w:t>
            </w:r>
          </w:p>
          <w:p w14:paraId="38CF1183" w14:textId="469D7B10" w:rsidR="00245428" w:rsidRPr="00F84FD3" w:rsidRDefault="00245428" w:rsidP="00EE774A">
            <w:pPr>
              <w:rPr>
                <w:rFonts w:ascii="Arial" w:eastAsia="Times New Roman" w:hAnsi="Arial" w:cs="Arial"/>
                <w:lang w:eastAsia="en-AU"/>
              </w:rPr>
            </w:pPr>
            <w:r w:rsidRPr="00245428">
              <w:rPr>
                <w:rFonts w:ascii="Arial" w:eastAsia="Times New Roman" w:hAnsi="Arial" w:cs="Arial"/>
                <w:lang w:eastAsia="en-AU"/>
              </w:rPr>
              <w:t>Where a Not-Fully-Surveyed reserve (created or affected) exists in a Partial Survey plan, its label identifier must follow the naming convention provided above. This parcel will be identified as not fully surveyed within the ePlan Editor by checking the ‘Not Fully Surveyed’ checkbox in the Parcel tab.</w:t>
            </w:r>
          </w:p>
        </w:tc>
      </w:tr>
      <w:tr w:rsidR="00452F24" w14:paraId="1F719C84" w14:textId="77777777" w:rsidTr="004E515F">
        <w:tc>
          <w:tcPr>
            <w:tcW w:w="2224" w:type="dxa"/>
          </w:tcPr>
          <w:p w14:paraId="740BE5A3" w14:textId="1CD696F5" w:rsidR="00046A95" w:rsidRPr="00F84FD3" w:rsidRDefault="00046A95" w:rsidP="00900260">
            <w:pPr>
              <w:rPr>
                <w:rFonts w:ascii="Arial" w:eastAsia="Times New Roman" w:hAnsi="Arial" w:cs="Arial"/>
                <w:color w:val="000000"/>
                <w:lang w:eastAsia="en-AU"/>
              </w:rPr>
            </w:pPr>
            <w:r w:rsidRPr="00F84FD3">
              <w:rPr>
                <w:rFonts w:ascii="Arial" w:eastAsia="Times New Roman" w:hAnsi="Arial" w:cs="Arial"/>
                <w:color w:val="000000"/>
                <w:lang w:eastAsia="en-AU"/>
              </w:rPr>
              <w:t>TEXT-RESTRICTION-ID</w:t>
            </w:r>
          </w:p>
        </w:tc>
        <w:tc>
          <w:tcPr>
            <w:tcW w:w="11805" w:type="dxa"/>
          </w:tcPr>
          <w:p w14:paraId="07759129" w14:textId="0D093DBE" w:rsidR="00046A95" w:rsidRPr="00F84FD3" w:rsidRDefault="00046A95" w:rsidP="00046A95">
            <w:pPr>
              <w:rPr>
                <w:rFonts w:ascii="Arial" w:eastAsia="Times New Roman" w:hAnsi="Arial" w:cs="Arial"/>
                <w:lang w:eastAsia="en-AU"/>
              </w:rPr>
            </w:pPr>
            <w:r w:rsidRPr="00F84FD3">
              <w:rPr>
                <w:rFonts w:ascii="Arial" w:eastAsia="Times New Roman" w:hAnsi="Arial" w:cs="Arial"/>
                <w:lang w:eastAsia="en-AU"/>
              </w:rPr>
              <w:t>Single Parcel</w:t>
            </w:r>
            <w:r w:rsidRPr="00F84FD3">
              <w:rPr>
                <w:rFonts w:ascii="Arial" w:eastAsia="Times New Roman" w:hAnsi="Arial" w:cs="Arial"/>
                <w:lang w:eastAsia="en-AU"/>
              </w:rPr>
              <w:br/>
              <w:t>RST[#]\[Plan Number], eg RST1\PS123456</w:t>
            </w:r>
            <w:r w:rsidRPr="00F84FD3">
              <w:rPr>
                <w:rFonts w:ascii="Arial" w:eastAsia="Times New Roman" w:hAnsi="Arial" w:cs="Arial"/>
                <w:lang w:eastAsia="en-AU"/>
              </w:rPr>
              <w:br/>
            </w:r>
            <w:r w:rsidRPr="00F84FD3">
              <w:rPr>
                <w:rFonts w:ascii="Arial" w:eastAsia="Times New Roman" w:hAnsi="Arial" w:cs="Arial"/>
                <w:lang w:eastAsia="en-AU"/>
              </w:rPr>
              <w:br/>
              <w:t>Part Parcel</w:t>
            </w:r>
            <w:r w:rsidRPr="00F84FD3">
              <w:rPr>
                <w:rFonts w:ascii="Arial" w:eastAsia="Times New Roman" w:hAnsi="Arial" w:cs="Arial"/>
                <w:lang w:eastAsia="en-AU"/>
              </w:rPr>
              <w:br/>
              <w:t>[Prefix][#]–p[#]\[Plan Number], eg RST1-p1\PS123456</w:t>
            </w:r>
            <w:r w:rsidRPr="00F84FD3">
              <w:rPr>
                <w:rFonts w:ascii="Arial" w:eastAsia="Times New Roman" w:hAnsi="Arial" w:cs="Arial"/>
                <w:lang w:eastAsia="en-AU"/>
              </w:rPr>
              <w:br/>
            </w:r>
            <w:r w:rsidRPr="00F84FD3">
              <w:rPr>
                <w:rFonts w:ascii="Arial" w:eastAsia="Times New Roman" w:hAnsi="Arial" w:cs="Arial"/>
                <w:lang w:eastAsia="en-AU"/>
              </w:rPr>
              <w:br/>
              <w:t>Note</w:t>
            </w:r>
            <w:r w:rsidRPr="00F84FD3">
              <w:rPr>
                <w:rFonts w:ascii="Arial" w:eastAsia="Times New Roman" w:hAnsi="Arial" w:cs="Arial"/>
                <w:lang w:eastAsia="en-AU"/>
              </w:rPr>
              <w:br/>
              <w:t>Where the parcel exists already, the description needs to be fully recited, eg RST1\PS123456</w:t>
            </w:r>
            <w:r w:rsidRPr="00F84FD3">
              <w:rPr>
                <w:rFonts w:ascii="Arial" w:eastAsia="Times New Roman" w:hAnsi="Arial" w:cs="Arial"/>
                <w:lang w:eastAsia="en-AU"/>
              </w:rPr>
              <w:br/>
              <w:t>Where the parcel is being created, the description need only be recited with the parcel identifier, eg RST1</w:t>
            </w:r>
          </w:p>
        </w:tc>
      </w:tr>
      <w:tr w:rsidR="00452F24" w14:paraId="68693737" w14:textId="77777777" w:rsidTr="004E515F">
        <w:tc>
          <w:tcPr>
            <w:tcW w:w="2224" w:type="dxa"/>
          </w:tcPr>
          <w:p w14:paraId="065B6927" w14:textId="5D77E7F3" w:rsidR="006462B3" w:rsidRPr="00F84FD3" w:rsidRDefault="006462B3" w:rsidP="00900260">
            <w:pPr>
              <w:rPr>
                <w:rFonts w:ascii="Arial" w:eastAsia="Times New Roman" w:hAnsi="Arial" w:cs="Arial"/>
                <w:color w:val="000000"/>
                <w:lang w:eastAsia="en-AU"/>
              </w:rPr>
            </w:pPr>
            <w:r w:rsidRPr="00F84FD3">
              <w:rPr>
                <w:rFonts w:ascii="Arial" w:eastAsia="Times New Roman" w:hAnsi="Arial" w:cs="Arial"/>
                <w:color w:val="000000"/>
                <w:lang w:eastAsia="en-AU"/>
              </w:rPr>
              <w:lastRenderedPageBreak/>
              <w:t>TEXT-ROAD-ID</w:t>
            </w:r>
          </w:p>
        </w:tc>
        <w:tc>
          <w:tcPr>
            <w:tcW w:w="11805" w:type="dxa"/>
          </w:tcPr>
          <w:p w14:paraId="708605B3" w14:textId="77777777" w:rsidR="006462B3" w:rsidRDefault="006462B3" w:rsidP="006462B3">
            <w:pPr>
              <w:rPr>
                <w:rFonts w:ascii="Arial" w:eastAsia="Times New Roman" w:hAnsi="Arial" w:cs="Arial"/>
                <w:lang w:eastAsia="en-AU"/>
              </w:rPr>
            </w:pPr>
            <w:r w:rsidRPr="00F84FD3">
              <w:rPr>
                <w:rFonts w:ascii="Arial" w:eastAsia="Times New Roman" w:hAnsi="Arial" w:cs="Arial"/>
                <w:lang w:eastAsia="en-AU"/>
              </w:rPr>
              <w:t>Single Parcel</w:t>
            </w:r>
            <w:r w:rsidRPr="00F84FD3">
              <w:rPr>
                <w:rFonts w:ascii="Arial" w:eastAsia="Times New Roman" w:hAnsi="Arial" w:cs="Arial"/>
                <w:lang w:eastAsia="en-AU"/>
              </w:rPr>
              <w:br/>
              <w:t>Road: R[#]\[Plan Number], eg R1\PS123456</w:t>
            </w:r>
            <w:r w:rsidRPr="00F84FD3">
              <w:rPr>
                <w:rFonts w:ascii="Arial" w:eastAsia="Times New Roman" w:hAnsi="Arial" w:cs="Arial"/>
                <w:lang w:eastAsia="en-AU"/>
              </w:rPr>
              <w:br/>
            </w:r>
            <w:r w:rsidRPr="00F84FD3">
              <w:rPr>
                <w:rFonts w:ascii="Arial" w:eastAsia="Times New Roman" w:hAnsi="Arial" w:cs="Arial"/>
                <w:lang w:eastAsia="en-AU"/>
              </w:rPr>
              <w:br/>
            </w:r>
          </w:p>
          <w:p w14:paraId="137C6956" w14:textId="77777777" w:rsidR="006462B3" w:rsidRDefault="006462B3" w:rsidP="006462B3">
            <w:pPr>
              <w:rPr>
                <w:rFonts w:ascii="Arial" w:eastAsia="Times New Roman" w:hAnsi="Arial" w:cs="Arial"/>
                <w:lang w:eastAsia="en-AU"/>
              </w:rPr>
            </w:pPr>
            <w:r w:rsidRPr="00F84FD3">
              <w:rPr>
                <w:rFonts w:ascii="Arial" w:eastAsia="Times New Roman" w:hAnsi="Arial" w:cs="Arial"/>
                <w:lang w:eastAsia="en-AU"/>
              </w:rPr>
              <w:t>Part Parcel</w:t>
            </w:r>
            <w:r w:rsidRPr="00F84FD3">
              <w:rPr>
                <w:rFonts w:ascii="Arial" w:eastAsia="Times New Roman" w:hAnsi="Arial" w:cs="Arial"/>
                <w:lang w:eastAsia="en-AU"/>
              </w:rPr>
              <w:br/>
              <w:t>[Prefix][#]–p[#]\[Plan Number], eg R1-p1\PS123456</w:t>
            </w:r>
            <w:r w:rsidRPr="00F84FD3">
              <w:rPr>
                <w:rFonts w:ascii="Arial" w:eastAsia="Times New Roman" w:hAnsi="Arial" w:cs="Arial"/>
                <w:lang w:eastAsia="en-AU"/>
              </w:rPr>
              <w:br/>
            </w:r>
            <w:r w:rsidRPr="00F84FD3">
              <w:rPr>
                <w:rFonts w:ascii="Arial" w:eastAsia="Times New Roman" w:hAnsi="Arial" w:cs="Arial"/>
                <w:lang w:eastAsia="en-AU"/>
              </w:rPr>
              <w:br/>
              <w:t>Note</w:t>
            </w:r>
            <w:r w:rsidRPr="00F84FD3">
              <w:rPr>
                <w:rFonts w:ascii="Arial" w:eastAsia="Times New Roman" w:hAnsi="Arial" w:cs="Arial"/>
                <w:lang w:eastAsia="en-AU"/>
              </w:rPr>
              <w:br/>
              <w:t>Where the parcel exists already, the description needs to be fully recited, eg R1\PS123456</w:t>
            </w:r>
            <w:r w:rsidRPr="00F84FD3">
              <w:rPr>
                <w:rFonts w:ascii="Arial" w:eastAsia="Times New Roman" w:hAnsi="Arial" w:cs="Arial"/>
                <w:lang w:eastAsia="en-AU"/>
              </w:rPr>
              <w:br/>
              <w:t>Where the parcel is being created, the description need only be recited with the parcel identifier, eg R1</w:t>
            </w:r>
          </w:p>
          <w:p w14:paraId="7BDD9E5C" w14:textId="646BD2A8" w:rsidR="00362F92" w:rsidRPr="00F84FD3" w:rsidRDefault="00362F92" w:rsidP="006462B3">
            <w:pPr>
              <w:rPr>
                <w:rFonts w:ascii="Arial" w:eastAsia="Times New Roman" w:hAnsi="Arial" w:cs="Arial"/>
                <w:lang w:eastAsia="en-AU"/>
              </w:rPr>
            </w:pPr>
            <w:r w:rsidRPr="00362F92">
              <w:rPr>
                <w:rFonts w:ascii="Arial" w:eastAsia="Times New Roman" w:hAnsi="Arial" w:cs="Arial"/>
                <w:lang w:eastAsia="en-AU"/>
              </w:rPr>
              <w:t>Where a Not-Fully-Surveyed road (created or affected) exists in a Partial Survey plan, its label identifier must follow the naming convention provided above. This parcel will be identified as not fully surveyed within the ePlan Editor by checking the ‘Not Fully Surveyed’ checkbox in the Parcel tab.</w:t>
            </w:r>
          </w:p>
        </w:tc>
      </w:tr>
      <w:tr w:rsidR="00452F24" w14:paraId="0914FABB" w14:textId="77777777" w:rsidTr="004E515F">
        <w:tc>
          <w:tcPr>
            <w:tcW w:w="2224" w:type="dxa"/>
          </w:tcPr>
          <w:p w14:paraId="32AF242B" w14:textId="0F0477CB" w:rsidR="002F26A0" w:rsidRPr="00F84FD3" w:rsidRDefault="002F26A0" w:rsidP="00900260">
            <w:pPr>
              <w:rPr>
                <w:rFonts w:ascii="Arial" w:eastAsia="Times New Roman" w:hAnsi="Arial" w:cs="Arial"/>
                <w:color w:val="000000"/>
                <w:lang w:eastAsia="en-AU"/>
              </w:rPr>
            </w:pPr>
            <w:r w:rsidRPr="00F84FD3">
              <w:rPr>
                <w:rFonts w:ascii="Arial" w:eastAsia="Times New Roman" w:hAnsi="Arial" w:cs="Arial"/>
                <w:color w:val="000000"/>
                <w:lang w:eastAsia="en-AU"/>
              </w:rPr>
              <w:t>TEXT-STAGE-LOT-ID</w:t>
            </w:r>
          </w:p>
        </w:tc>
        <w:tc>
          <w:tcPr>
            <w:tcW w:w="11805" w:type="dxa"/>
          </w:tcPr>
          <w:p w14:paraId="02DBF294" w14:textId="77777777" w:rsidR="002F26A0" w:rsidRDefault="002F26A0" w:rsidP="002F26A0">
            <w:pPr>
              <w:rPr>
                <w:rFonts w:ascii="Arial" w:eastAsia="Times New Roman" w:hAnsi="Arial" w:cs="Arial"/>
                <w:lang w:eastAsia="en-AU"/>
              </w:rPr>
            </w:pPr>
            <w:r w:rsidRPr="00F84FD3">
              <w:rPr>
                <w:rFonts w:ascii="Arial" w:eastAsia="Times New Roman" w:hAnsi="Arial" w:cs="Arial"/>
                <w:lang w:eastAsia="en-AU"/>
              </w:rPr>
              <w:t>Single Parcel</w:t>
            </w:r>
            <w:r w:rsidRPr="00F84FD3">
              <w:rPr>
                <w:rFonts w:ascii="Arial" w:eastAsia="Times New Roman" w:hAnsi="Arial" w:cs="Arial"/>
                <w:lang w:eastAsia="en-AU"/>
              </w:rPr>
              <w:br/>
              <w:t>S[#]\[Plan Number], eg S1\PS123456</w:t>
            </w:r>
            <w:r w:rsidRPr="00F84FD3">
              <w:rPr>
                <w:rFonts w:ascii="Arial" w:eastAsia="Times New Roman" w:hAnsi="Arial" w:cs="Arial"/>
                <w:lang w:eastAsia="en-AU"/>
              </w:rPr>
              <w:br/>
            </w:r>
            <w:r w:rsidRPr="00F84FD3">
              <w:rPr>
                <w:rFonts w:ascii="Arial" w:eastAsia="Times New Roman" w:hAnsi="Arial" w:cs="Arial"/>
                <w:lang w:eastAsia="en-AU"/>
              </w:rPr>
              <w:br/>
              <w:t>Part Parcel</w:t>
            </w:r>
            <w:r w:rsidRPr="00F84FD3">
              <w:rPr>
                <w:rFonts w:ascii="Arial" w:eastAsia="Times New Roman" w:hAnsi="Arial" w:cs="Arial"/>
                <w:lang w:eastAsia="en-AU"/>
              </w:rPr>
              <w:br/>
              <w:t>[Prefix][#]–p[#]\[Plan Number], eg S1-p1\PS123456</w:t>
            </w:r>
            <w:r w:rsidRPr="00F84FD3">
              <w:rPr>
                <w:rFonts w:ascii="Arial" w:eastAsia="Times New Roman" w:hAnsi="Arial" w:cs="Arial"/>
                <w:lang w:eastAsia="en-AU"/>
              </w:rPr>
              <w:br/>
            </w:r>
            <w:r w:rsidRPr="00F84FD3">
              <w:rPr>
                <w:rFonts w:ascii="Arial" w:eastAsia="Times New Roman" w:hAnsi="Arial" w:cs="Arial"/>
                <w:lang w:eastAsia="en-AU"/>
              </w:rPr>
              <w:br/>
              <w:t>Note</w:t>
            </w:r>
            <w:r w:rsidRPr="00F84FD3">
              <w:rPr>
                <w:rFonts w:ascii="Arial" w:eastAsia="Times New Roman" w:hAnsi="Arial" w:cs="Arial"/>
                <w:lang w:eastAsia="en-AU"/>
              </w:rPr>
              <w:br/>
              <w:t>Where the parcel exists already, the description needs to be fully recited, eg S1\PS123456</w:t>
            </w:r>
            <w:r w:rsidRPr="00F84FD3">
              <w:rPr>
                <w:rFonts w:ascii="Arial" w:eastAsia="Times New Roman" w:hAnsi="Arial" w:cs="Arial"/>
                <w:lang w:eastAsia="en-AU"/>
              </w:rPr>
              <w:br/>
              <w:t>Where the parcel is being created, the description need only be recited with the parcel identifier, eg S1</w:t>
            </w:r>
          </w:p>
          <w:p w14:paraId="040B5B0B" w14:textId="3A359C12" w:rsidR="00362F92" w:rsidRPr="00F84FD3" w:rsidRDefault="00362F92" w:rsidP="002F26A0">
            <w:pPr>
              <w:rPr>
                <w:rFonts w:ascii="Arial" w:eastAsia="Times New Roman" w:hAnsi="Arial" w:cs="Arial"/>
                <w:lang w:eastAsia="en-AU"/>
              </w:rPr>
            </w:pPr>
            <w:r w:rsidRPr="00362F92">
              <w:rPr>
                <w:rFonts w:ascii="Arial" w:eastAsia="Times New Roman" w:hAnsi="Arial" w:cs="Arial"/>
                <w:lang w:eastAsia="en-AU"/>
              </w:rPr>
              <w:t>Where a Not-Fully-Surveyed stage lot (created or affected) exists in a Partial Survey plan, its label identifier must follow the naming convention provided above. This parcel will be identified as not fully surveyed within the ePlan Editor by checking the ‘Not Fully Surveyed’ checkbox in the Parcel tab.</w:t>
            </w:r>
          </w:p>
        </w:tc>
      </w:tr>
    </w:tbl>
    <w:p w14:paraId="78F0EB8A" w14:textId="77777777" w:rsidR="00304ED1" w:rsidRPr="00C928DF" w:rsidRDefault="00304ED1" w:rsidP="00D03665"/>
    <w:p w14:paraId="3DE4BF0D" w14:textId="176F43A1" w:rsidR="004E323E" w:rsidRPr="00C2333C" w:rsidRDefault="004E323E" w:rsidP="001A5383">
      <w:pPr>
        <w:rPr>
          <w:rFonts w:ascii="Arial" w:hAnsi="Arial" w:cs="Arial"/>
        </w:rPr>
      </w:pPr>
    </w:p>
    <w:sectPr w:rsidR="004E323E" w:rsidRPr="00C2333C" w:rsidSect="00446F43">
      <w:pgSz w:w="16838" w:h="11906" w:orient="landscape"/>
      <w:pgMar w:top="993" w:right="1440" w:bottom="1276" w:left="1440" w:header="284" w:footer="6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39295" w14:textId="77777777" w:rsidR="0070402D" w:rsidRDefault="0070402D" w:rsidP="00337FA5">
      <w:pPr>
        <w:spacing w:after="0" w:line="240" w:lineRule="auto"/>
      </w:pPr>
      <w:r>
        <w:separator/>
      </w:r>
    </w:p>
  </w:endnote>
  <w:endnote w:type="continuationSeparator" w:id="0">
    <w:p w14:paraId="53242FBA" w14:textId="77777777" w:rsidR="0070402D" w:rsidRDefault="0070402D" w:rsidP="00337FA5">
      <w:pPr>
        <w:spacing w:after="0" w:line="240" w:lineRule="auto"/>
      </w:pPr>
      <w:r>
        <w:continuationSeparator/>
      </w:r>
    </w:p>
  </w:endnote>
  <w:endnote w:type="continuationNotice" w:id="1">
    <w:p w14:paraId="11DE9C50" w14:textId="77777777" w:rsidR="0070402D" w:rsidRDefault="007040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IC">
    <w:panose1 w:val="00000500000000000000"/>
    <w:charset w:val="00"/>
    <w:family w:val="auto"/>
    <w:pitch w:val="variable"/>
    <w:sig w:usb0="00000007" w:usb1="00000000" w:usb2="000000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utiger 55 Roman">
    <w:altName w:val="Calibri"/>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CC429" w14:textId="77777777" w:rsidR="002A024D" w:rsidRDefault="002A02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551E7" w14:textId="1C68EE2B" w:rsidR="0098456D" w:rsidRDefault="0098456D">
    <w:pPr>
      <w:pStyle w:val="Footer"/>
    </w:pPr>
    <w:r>
      <w:rPr>
        <w:noProof/>
      </w:rPr>
      <mc:AlternateContent>
        <mc:Choice Requires="wps">
          <w:drawing>
            <wp:anchor distT="0" distB="0" distL="114300" distR="114300" simplePos="0" relativeHeight="251661822" behindDoc="0" locked="0" layoutInCell="0" allowOverlap="1" wp14:anchorId="0085A55E" wp14:editId="50EDD8F6">
              <wp:simplePos x="0" y="9403953"/>
              <wp:positionH relativeFrom="page">
                <wp:align>center</wp:align>
              </wp:positionH>
              <wp:positionV relativeFrom="page">
                <wp:align>bottom</wp:align>
              </wp:positionV>
              <wp:extent cx="7772400" cy="463550"/>
              <wp:effectExtent l="0" t="0" r="0" b="12700"/>
              <wp:wrapNone/>
              <wp:docPr id="516452032" name="MSIPCMcb4f4a6984ec51fb38ef5119" descr="{&quot;HashCode&quot;:-1503706877,&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927387" w14:textId="56145236" w:rsidR="0098456D" w:rsidRPr="002A024D" w:rsidRDefault="002A024D" w:rsidP="002A024D">
                          <w:pPr>
                            <w:spacing w:after="0"/>
                            <w:jc w:val="center"/>
                            <w:rPr>
                              <w:rFonts w:ascii="Calibri" w:hAnsi="Calibri" w:cs="Calibri"/>
                              <w:color w:val="000000"/>
                            </w:rPr>
                          </w:pPr>
                          <w:r w:rsidRPr="002A024D">
                            <w:rPr>
                              <w:rFonts w:ascii="Calibri" w:hAnsi="Calibri" w:cs="Calibri"/>
                              <w:color w:val="000000"/>
                            </w:rPr>
                            <w:t>OFFICIAL-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085A55E" id="_x0000_t202" coordsize="21600,21600" o:spt="202" path="m,l,21600r21600,l21600,xe">
              <v:stroke joinstyle="miter"/>
              <v:path gradientshapeok="t" o:connecttype="rect"/>
            </v:shapetype>
            <v:shape id="MSIPCMcb4f4a6984ec51fb38ef5119" o:spid="_x0000_s1036" type="#_x0000_t202" alt="{&quot;HashCode&quot;:-1503706877,&quot;Height&quot;:9999999.0,&quot;Width&quot;:9999999.0,&quot;Placement&quot;:&quot;Footer&quot;,&quot;Index&quot;:&quot;Primary&quot;,&quot;Section&quot;:1,&quot;Top&quot;:0.0,&quot;Left&quot;:0.0}" style="position:absolute;margin-left:0;margin-top:0;width:612pt;height:36.5pt;z-index:25166182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" o:allowincell="f" filled="f" stroked="f" strokeweight=".5pt">
              <v:textbox inset=",0,,0">
                <w:txbxContent>
                  <w:p w14:paraId="1A927387" w14:textId="56145236" w:rsidR="0098456D" w:rsidRPr="002A024D" w:rsidRDefault="002A024D" w:rsidP="002A024D">
                    <w:pPr>
                      <w:spacing w:after="0"/>
                      <w:jc w:val="center"/>
                      <w:rPr>
                        <w:rFonts w:ascii="Calibri" w:hAnsi="Calibri" w:cs="Calibri"/>
                        <w:color w:val="000000"/>
                      </w:rPr>
                    </w:pPr>
                    <w:r w:rsidRPr="002A024D">
                      <w:rPr>
                        <w:rFonts w:ascii="Calibri" w:hAnsi="Calibri" w:cs="Calibri"/>
                        <w:color w:val="000000"/>
                      </w:rPr>
                      <w:t>OFFICIAL-Sensitiv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0E7A4" w14:textId="4DCBA0C7" w:rsidR="00DD4174" w:rsidRDefault="0098456D">
    <w:pPr>
      <w:pStyle w:val="Footer"/>
    </w:pPr>
    <w:r>
      <w:rPr>
        <w:rFonts w:cs="Arial"/>
        <w:noProof/>
        <w:sz w:val="18"/>
        <w:szCs w:val="18"/>
      </w:rPr>
      <mc:AlternateContent>
        <mc:Choice Requires="wps">
          <w:drawing>
            <wp:anchor distT="0" distB="0" distL="114300" distR="114300" simplePos="0" relativeHeight="251661823" behindDoc="0" locked="0" layoutInCell="0" allowOverlap="1" wp14:anchorId="465BA429" wp14:editId="4FA92BAF">
              <wp:simplePos x="0" y="0"/>
              <wp:positionH relativeFrom="page">
                <wp:align>center</wp:align>
              </wp:positionH>
              <wp:positionV relativeFrom="page">
                <wp:align>bottom</wp:align>
              </wp:positionV>
              <wp:extent cx="7772400" cy="463550"/>
              <wp:effectExtent l="0" t="0" r="0" b="12700"/>
              <wp:wrapNone/>
              <wp:docPr id="516452033" name="MSIPCMda694845baee164c12eac563" descr="{&quot;HashCode&quot;:-1503706877,&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3F9316A" w14:textId="3A6437E1" w:rsidR="0098456D" w:rsidRPr="002A024D" w:rsidRDefault="002A024D" w:rsidP="002A024D">
                          <w:pPr>
                            <w:spacing w:after="0"/>
                            <w:jc w:val="center"/>
                            <w:rPr>
                              <w:rFonts w:ascii="Calibri" w:hAnsi="Calibri" w:cs="Calibri"/>
                              <w:color w:val="000000"/>
                            </w:rPr>
                          </w:pPr>
                          <w:r w:rsidRPr="002A024D">
                            <w:rPr>
                              <w:rFonts w:ascii="Calibri" w:hAnsi="Calibri" w:cs="Calibri"/>
                              <w:color w:val="000000"/>
                            </w:rPr>
                            <w:t>OFFICIAL-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65BA429" id="_x0000_t202" coordsize="21600,21600" o:spt="202" path="m,l,21600r21600,l21600,xe">
              <v:stroke joinstyle="miter"/>
              <v:path gradientshapeok="t" o:connecttype="rect"/>
            </v:shapetype>
            <v:shape id="MSIPCMda694845baee164c12eac563" o:spid="_x0000_s1037" type="#_x0000_t202" alt="{&quot;HashCode&quot;:-1503706877,&quot;Height&quot;:9999999.0,&quot;Width&quot;:9999999.0,&quot;Placement&quot;:&quot;Footer&quot;,&quot;Index&quot;:&quot;FirstPage&quot;,&quot;Section&quot;:1,&quot;Top&quot;:0.0,&quot;Left&quot;:0.0}" style="position:absolute;margin-left:0;margin-top:0;width:612pt;height:36.5pt;z-index:251661823;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" o:allowincell="f" filled="f" stroked="f" strokeweight=".5pt">
              <v:textbox inset=",0,,0">
                <w:txbxContent>
                  <w:p w14:paraId="03F9316A" w14:textId="3A6437E1" w:rsidR="0098456D" w:rsidRPr="002A024D" w:rsidRDefault="002A024D" w:rsidP="002A024D">
                    <w:pPr>
                      <w:spacing w:after="0"/>
                      <w:jc w:val="center"/>
                      <w:rPr>
                        <w:rFonts w:ascii="Calibri" w:hAnsi="Calibri" w:cs="Calibri"/>
                        <w:color w:val="000000"/>
                      </w:rPr>
                    </w:pPr>
                    <w:r w:rsidRPr="002A024D">
                      <w:rPr>
                        <w:rFonts w:ascii="Calibri" w:hAnsi="Calibri" w:cs="Calibri"/>
                        <w:color w:val="000000"/>
                      </w:rPr>
                      <w:t>OFFICIAL-Sensitive</w:t>
                    </w:r>
                  </w:p>
                </w:txbxContent>
              </v:textbox>
              <w10:wrap anchorx="page" anchory="page"/>
            </v:shape>
          </w:pict>
        </mc:Fallback>
      </mc:AlternateContent>
    </w:r>
    <w:r w:rsidR="00DE1E4B" w:rsidRPr="0031380E">
      <w:rPr>
        <w:rFonts w:cs="Arial"/>
        <w:sz w:val="18"/>
        <w:szCs w:val="18"/>
      </w:rPr>
      <w:t>Single CAD Format (SCFF) Guidance Notes</w:t>
    </w:r>
    <w:r w:rsidR="00DE1E4B">
      <w:rPr>
        <w:rFonts w:cs="Arial"/>
        <w:sz w:val="18"/>
        <w:szCs w:val="18"/>
      </w:rPr>
      <w:t xml:space="preserve"> and Instructions</w:t>
    </w:r>
    <w:r w:rsidR="00DD4174">
      <w:br/>
    </w:r>
    <w:r w:rsidR="000C642A" w:rsidRPr="00492BD7">
      <w:rPr>
        <w:rFonts w:cs="Arial"/>
        <w:sz w:val="18"/>
        <w:szCs w:val="18"/>
      </w:rPr>
      <w:t xml:space="preserve">Land Use Victoria, </w:t>
    </w:r>
    <w:r w:rsidR="002A024D">
      <w:rPr>
        <w:rFonts w:cs="Arial"/>
        <w:sz w:val="18"/>
        <w:szCs w:val="18"/>
      </w:rPr>
      <w:t>October</w:t>
    </w:r>
    <w:r w:rsidR="00FF02F7" w:rsidRPr="00492BD7">
      <w:rPr>
        <w:rFonts w:cs="Arial"/>
        <w:sz w:val="18"/>
        <w:szCs w:val="18"/>
      </w:rPr>
      <w:t xml:space="preserve"> </w:t>
    </w:r>
    <w:r w:rsidR="00DD4174" w:rsidRPr="00492BD7">
      <w:rPr>
        <w:rFonts w:cs="Arial"/>
        <w:sz w:val="18"/>
        <w:szCs w:val="18"/>
      </w:rPr>
      <w:t>202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E1A89" w14:textId="77777777" w:rsidR="00D76FA5" w:rsidRDefault="00D76F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10B73" w14:textId="48CCFCF1" w:rsidR="002F2B54" w:rsidRPr="0031380E" w:rsidRDefault="0098456D">
    <w:pPr>
      <w:pStyle w:val="Footer"/>
      <w:rPr>
        <w:rFonts w:cs="Arial"/>
        <w:sz w:val="20"/>
        <w:szCs w:val="20"/>
      </w:rPr>
    </w:pPr>
    <w:r>
      <w:rPr>
        <w:rFonts w:cs="Arial"/>
        <w:noProof/>
        <w:sz w:val="20"/>
        <w:szCs w:val="20"/>
      </w:rPr>
      <mc:AlternateContent>
        <mc:Choice Requires="wps">
          <w:drawing>
            <wp:anchor distT="0" distB="0" distL="114300" distR="114300" simplePos="0" relativeHeight="251680426" behindDoc="0" locked="0" layoutInCell="0" allowOverlap="1" wp14:anchorId="7B1097EB" wp14:editId="56DFB605">
              <wp:simplePos x="0" y="0"/>
              <wp:positionH relativeFrom="page">
                <wp:align>center</wp:align>
              </wp:positionH>
              <wp:positionV relativeFrom="page">
                <wp:align>bottom</wp:align>
              </wp:positionV>
              <wp:extent cx="7772400" cy="463550"/>
              <wp:effectExtent l="0" t="0" r="0" b="12700"/>
              <wp:wrapNone/>
              <wp:docPr id="516452034" name="MSIPCM85a249768956f01baa1bf3f5" descr="{&quot;HashCode&quot;:-1503706877,&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3FC41D" w14:textId="2B0EDA02" w:rsidR="0098456D" w:rsidRPr="002A024D" w:rsidRDefault="002A024D" w:rsidP="002A024D">
                          <w:pPr>
                            <w:spacing w:after="0"/>
                            <w:jc w:val="center"/>
                            <w:rPr>
                              <w:rFonts w:ascii="Calibri" w:hAnsi="Calibri" w:cs="Calibri"/>
                              <w:color w:val="000000"/>
                            </w:rPr>
                          </w:pPr>
                          <w:r w:rsidRPr="002A024D">
                            <w:rPr>
                              <w:rFonts w:ascii="Calibri" w:hAnsi="Calibri" w:cs="Calibri"/>
                              <w:color w:val="000000"/>
                            </w:rPr>
                            <w:t>OFFICIAL-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B1097EB" id="_x0000_t202" coordsize="21600,21600" o:spt="202" path="m,l,21600r21600,l21600,xe">
              <v:stroke joinstyle="miter"/>
              <v:path gradientshapeok="t" o:connecttype="rect"/>
            </v:shapetype>
            <v:shape id="MSIPCM85a249768956f01baa1bf3f5" o:spid="_x0000_s1038" type="#_x0000_t202" alt="{&quot;HashCode&quot;:-1503706877,&quot;Height&quot;:9999999.0,&quot;Width&quot;:9999999.0,&quot;Placement&quot;:&quot;Footer&quot;,&quot;Index&quot;:&quot;Primary&quot;,&quot;Section&quot;:2,&quot;Top&quot;:0.0,&quot;Left&quot;:0.0}" style="position:absolute;margin-left:0;margin-top:0;width:612pt;height:36.5pt;z-index:25168042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33yGQ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ln5z22EB1oPUQBua9k8uGZlgJ&#10;H54FEtU0Nsk3PNGhDVAvOFqc1YC//uaP+cQARTnrSDol9z93AhVn5rslbr6Mp9OotXQhA996Nyev&#10;3bX3QKoc0w/iZDJjbjAnUyO0r6TuRexGIWEl9Sy5DHi63IdByvR/SLVYpDTSlRNhZddOxuIRz4jt&#10;S/8q0B0JCETdI5zkJYp3PAy5AxOLXQDdJJIiwgOeR+BJk4m74/8TRf/2nrIuf/n8N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DmzffIZAgAALQQAAA4AAAAAAAAAAAAAAAAALgIAAGRycy9lMm9Eb2MueG1sUEsBAi0AFAAGAAgA&#10;AAAhAL4fCrfaAAAABQEAAA8AAAAAAAAAAAAAAAAAcwQAAGRycy9kb3ducmV2LnhtbFBLBQYAAAAA&#10;BAAEAPMAAAB6BQAAAAA=&#10;" o:allowincell="f" filled="f" stroked="f" strokeweight=".5pt">
              <v:textbox inset=",0,,0">
                <w:txbxContent>
                  <w:p w14:paraId="273FC41D" w14:textId="2B0EDA02" w:rsidR="0098456D" w:rsidRPr="002A024D" w:rsidRDefault="002A024D" w:rsidP="002A024D">
                    <w:pPr>
                      <w:spacing w:after="0"/>
                      <w:jc w:val="center"/>
                      <w:rPr>
                        <w:rFonts w:ascii="Calibri" w:hAnsi="Calibri" w:cs="Calibri"/>
                        <w:color w:val="000000"/>
                      </w:rPr>
                    </w:pPr>
                    <w:r w:rsidRPr="002A024D">
                      <w:rPr>
                        <w:rFonts w:ascii="Calibri" w:hAnsi="Calibri" w:cs="Calibri"/>
                        <w:color w:val="000000"/>
                      </w:rPr>
                      <w:t>OFFICIAL-Sensitive</w:t>
                    </w:r>
                  </w:p>
                </w:txbxContent>
              </v:textbox>
              <w10:wrap anchorx="page" anchory="page"/>
            </v:shape>
          </w:pict>
        </mc:Fallback>
      </mc:AlternateContent>
    </w:r>
    <w:r w:rsidR="00391823">
      <w:rPr>
        <w:rFonts w:cs="Arial"/>
        <w:noProof/>
        <w:sz w:val="20"/>
        <w:szCs w:val="20"/>
      </w:rPr>
      <mc:AlternateContent>
        <mc:Choice Requires="wps">
          <w:drawing>
            <wp:anchor distT="0" distB="0" distL="114300" distR="114300" simplePos="0" relativeHeight="251654656" behindDoc="0" locked="0" layoutInCell="0" allowOverlap="1" wp14:anchorId="249914A2" wp14:editId="2A4EB833">
              <wp:simplePos x="0" y="0"/>
              <wp:positionH relativeFrom="page">
                <wp:align>center</wp:align>
              </wp:positionH>
              <wp:positionV relativeFrom="page">
                <wp:align>bottom</wp:align>
              </wp:positionV>
              <wp:extent cx="7772400" cy="463550"/>
              <wp:effectExtent l="0" t="0" r="0" b="12700"/>
              <wp:wrapNone/>
              <wp:docPr id="4" name="Text Box 4" descr="{&quot;HashCode&quot;:-1747247690,&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330F051" w14:textId="29452F99" w:rsidR="00391823" w:rsidRPr="00DC0287" w:rsidRDefault="00DC0287" w:rsidP="00DC0287">
                          <w:pPr>
                            <w:spacing w:after="0"/>
                            <w:jc w:val="center"/>
                            <w:rPr>
                              <w:rFonts w:ascii="Calibri" w:hAnsi="Calibri" w:cs="Calibri"/>
                              <w:color w:val="000000"/>
                            </w:rPr>
                          </w:pPr>
                          <w:r w:rsidRPr="00DC0287">
                            <w:rPr>
                              <w:rFonts w:ascii="Calibri" w:hAnsi="Calibri" w:cs="Calibri"/>
                              <w:color w:val="000000"/>
                            </w:rPr>
                            <w:t>OFFICIAL-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249914A2" id="Text Box 4" o:spid="_x0000_s1039" type="#_x0000_t202" alt="{&quot;HashCode&quot;:-1747247690,&quot;Height&quot;:9999999.0,&quot;Width&quot;:9999999.0,&quot;Placement&quot;:&quot;Footer&quot;,&quot;Index&quot;:&quot;Primary&quot;,&quot;Section&quot;:1,&quot;Top&quot;:0.0,&quot;Left&quot;:0.0}" style="position:absolute;margin-left:0;margin-top:0;width:612pt;height:36.5pt;z-index:25165465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" o:allowincell="f" filled="f" stroked="f" strokeweight=".5pt">
              <v:textbox inset=",0,,0">
                <w:txbxContent>
                  <w:p w14:paraId="2330F051" w14:textId="29452F99" w:rsidR="00391823" w:rsidRPr="00DC0287" w:rsidRDefault="00DC0287" w:rsidP="00DC0287">
                    <w:pPr>
                      <w:spacing w:after="0"/>
                      <w:jc w:val="center"/>
                      <w:rPr>
                        <w:rFonts w:ascii="Calibri" w:hAnsi="Calibri" w:cs="Calibri"/>
                        <w:color w:val="000000"/>
                      </w:rPr>
                    </w:pPr>
                    <w:r w:rsidRPr="00DC0287">
                      <w:rPr>
                        <w:rFonts w:ascii="Calibri" w:hAnsi="Calibri" w:cs="Calibri"/>
                        <w:color w:val="000000"/>
                      </w:rPr>
                      <w:t>OFFICIAL-Sensitive</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5A735" w14:textId="56EDC86E" w:rsidR="003B24F5" w:rsidRDefault="0098456D">
    <w:pPr>
      <w:pStyle w:val="Footer"/>
    </w:pPr>
    <w:r>
      <w:rPr>
        <w:noProof/>
      </w:rPr>
      <mc:AlternateContent>
        <mc:Choice Requires="wps">
          <w:drawing>
            <wp:anchor distT="0" distB="0" distL="114300" distR="114300" simplePos="0" relativeHeight="251681109" behindDoc="0" locked="0" layoutInCell="0" allowOverlap="1" wp14:anchorId="7B2F0E6E" wp14:editId="6B6B8EBF">
              <wp:simplePos x="0" y="9403953"/>
              <wp:positionH relativeFrom="page">
                <wp:align>center</wp:align>
              </wp:positionH>
              <wp:positionV relativeFrom="page">
                <wp:align>bottom</wp:align>
              </wp:positionV>
              <wp:extent cx="7772400" cy="463550"/>
              <wp:effectExtent l="0" t="0" r="0" b="12700"/>
              <wp:wrapNone/>
              <wp:docPr id="516452035" name="MSIPCM5edf443c9d699bcc21b3d92b" descr="{&quot;HashCode&quot;:-1503706877,&quot;Height&quot;:9999999.0,&quot;Width&quot;:9999999.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C84E59F" w14:textId="301DEAB6" w:rsidR="0098456D" w:rsidRPr="002A024D" w:rsidRDefault="002A024D" w:rsidP="002A024D">
                          <w:pPr>
                            <w:spacing w:after="0"/>
                            <w:jc w:val="center"/>
                            <w:rPr>
                              <w:rFonts w:ascii="Calibri" w:hAnsi="Calibri" w:cs="Calibri"/>
                              <w:color w:val="000000"/>
                            </w:rPr>
                          </w:pPr>
                          <w:r w:rsidRPr="002A024D">
                            <w:rPr>
                              <w:rFonts w:ascii="Calibri" w:hAnsi="Calibri" w:cs="Calibri"/>
                              <w:color w:val="000000"/>
                            </w:rPr>
                            <w:t>OFFICIAL-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B2F0E6E" id="_x0000_t202" coordsize="21600,21600" o:spt="202" path="m,l,21600r21600,l21600,xe">
              <v:stroke joinstyle="miter"/>
              <v:path gradientshapeok="t" o:connecttype="rect"/>
            </v:shapetype>
            <v:shape id="MSIPCM5edf443c9d699bcc21b3d92b" o:spid="_x0000_s1040" type="#_x0000_t202" alt="{&quot;HashCode&quot;:-1503706877,&quot;Height&quot;:9999999.0,&quot;Width&quot;:9999999.0,&quot;Placement&quot;:&quot;Footer&quot;,&quot;Index&quot;:&quot;FirstPage&quot;,&quot;Section&quot;:2,&quot;Top&quot;:0.0,&quot;Left&quot;:0.0}" style="position:absolute;margin-left:0;margin-top:0;width:612pt;height:36.5pt;z-index:251681109;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JRcGA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" o:allowincell="f" filled="f" stroked="f" strokeweight=".5pt">
              <v:textbox inset=",0,,0">
                <w:txbxContent>
                  <w:p w14:paraId="1C84E59F" w14:textId="301DEAB6" w:rsidR="0098456D" w:rsidRPr="002A024D" w:rsidRDefault="002A024D" w:rsidP="002A024D">
                    <w:pPr>
                      <w:spacing w:after="0"/>
                      <w:jc w:val="center"/>
                      <w:rPr>
                        <w:rFonts w:ascii="Calibri" w:hAnsi="Calibri" w:cs="Calibri"/>
                        <w:color w:val="000000"/>
                      </w:rPr>
                    </w:pPr>
                    <w:r w:rsidRPr="002A024D">
                      <w:rPr>
                        <w:rFonts w:ascii="Calibri" w:hAnsi="Calibri" w:cs="Calibri"/>
                        <w:color w:val="000000"/>
                      </w:rPr>
                      <w:t>OFFICIAL-Sensitive</w:t>
                    </w:r>
                  </w:p>
                </w:txbxContent>
              </v:textbox>
              <w10:wrap anchorx="page" anchory="page"/>
            </v:shape>
          </w:pict>
        </mc:Fallback>
      </mc:AlternateContent>
    </w:r>
    <w:r w:rsidR="00391823">
      <w:rPr>
        <w:noProof/>
      </w:rPr>
      <mc:AlternateContent>
        <mc:Choice Requires="wps">
          <w:drawing>
            <wp:anchor distT="0" distB="0" distL="114300" distR="114300" simplePos="0" relativeHeight="251661824" behindDoc="0" locked="0" layoutInCell="0" allowOverlap="1" wp14:anchorId="036557E5" wp14:editId="0350C9A9">
              <wp:simplePos x="0" y="9403953"/>
              <wp:positionH relativeFrom="page">
                <wp:align>center</wp:align>
              </wp:positionH>
              <wp:positionV relativeFrom="page">
                <wp:align>bottom</wp:align>
              </wp:positionV>
              <wp:extent cx="7772400" cy="463550"/>
              <wp:effectExtent l="0" t="0" r="0" b="12700"/>
              <wp:wrapNone/>
              <wp:docPr id="5" name="Text Box 5" descr="{&quot;HashCode&quot;:-1747247690,&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BE1264F" w14:textId="4D236FC3" w:rsidR="00391823" w:rsidRPr="00DC0287" w:rsidRDefault="00DC0287" w:rsidP="00DC0287">
                          <w:pPr>
                            <w:spacing w:after="0"/>
                            <w:jc w:val="center"/>
                            <w:rPr>
                              <w:rFonts w:ascii="Calibri" w:hAnsi="Calibri" w:cs="Calibri"/>
                              <w:color w:val="000000"/>
                            </w:rPr>
                          </w:pPr>
                          <w:r w:rsidRPr="00DC0287">
                            <w:rPr>
                              <w:rFonts w:ascii="Calibri" w:hAnsi="Calibri" w:cs="Calibri"/>
                              <w:color w:val="000000"/>
                            </w:rPr>
                            <w:t>OFFICIAL-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036557E5" id="Text Box 5" o:spid="_x0000_s1041" type="#_x0000_t202" alt="{&quot;HashCode&quot;:-1747247690,&quot;Height&quot;:9999999.0,&quot;Width&quot;:9999999.0,&quot;Placement&quot;:&quot;Footer&quot;,&quot;Index&quot;:&quot;FirstPage&quot;,&quot;Section&quot;:1,&quot;Top&quot;:0.0,&quot;Left&quot;:0.0}" style="position:absolute;margin-left:0;margin-top:0;width:612pt;height:36.5pt;z-index:25166182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" o:allowincell="f" filled="f" stroked="f" strokeweight=".5pt">
              <v:textbox inset=",0,,0">
                <w:txbxContent>
                  <w:p w14:paraId="5BE1264F" w14:textId="4D236FC3" w:rsidR="00391823" w:rsidRPr="00DC0287" w:rsidRDefault="00DC0287" w:rsidP="00DC0287">
                    <w:pPr>
                      <w:spacing w:after="0"/>
                      <w:jc w:val="center"/>
                      <w:rPr>
                        <w:rFonts w:ascii="Calibri" w:hAnsi="Calibri" w:cs="Calibri"/>
                        <w:color w:val="000000"/>
                      </w:rPr>
                    </w:pPr>
                    <w:r w:rsidRPr="00DC0287">
                      <w:rPr>
                        <w:rFonts w:ascii="Calibri" w:hAnsi="Calibri" w:cs="Calibri"/>
                        <w:color w:val="000000"/>
                      </w:rPr>
                      <w:t>OFFICIAL-Sensitive</w:t>
                    </w:r>
                  </w:p>
                </w:txbxContent>
              </v:textbox>
              <w10:wrap anchorx="page" anchory="page"/>
            </v:shape>
          </w:pict>
        </mc:Fallback>
      </mc:AlternateContent>
    </w:r>
    <w:r w:rsidR="007962A3">
      <w:t>Single CAD Format (SCFF) Guidance Notes</w:t>
    </w:r>
    <w:r w:rsidR="00063227">
      <w:t xml:space="preserve"> and Instructions </w:t>
    </w:r>
    <w:r w:rsidR="00063227">
      <w:br/>
      <w:t>Land Use Victoria</w:t>
    </w:r>
    <w:r w:rsidR="003B24F5">
      <w:t>, May 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072F2" w14:textId="3E9C677B" w:rsidR="0072585C" w:rsidRPr="00426674" w:rsidRDefault="0098456D">
    <w:pPr>
      <w:pStyle w:val="Footer"/>
      <w:rPr>
        <w:sz w:val="20"/>
        <w:szCs w:val="20"/>
      </w:rPr>
    </w:pPr>
    <w:r>
      <w:rPr>
        <w:rFonts w:cs="Arial"/>
        <w:noProof/>
        <w:sz w:val="18"/>
        <w:szCs w:val="18"/>
      </w:rPr>
      <mc:AlternateContent>
        <mc:Choice Requires="wps">
          <w:drawing>
            <wp:anchor distT="0" distB="0" distL="114300" distR="114300" simplePos="0" relativeHeight="251683841" behindDoc="0" locked="0" layoutInCell="0" allowOverlap="1" wp14:anchorId="113AABA9" wp14:editId="37561CA1">
              <wp:simplePos x="0" y="0"/>
              <wp:positionH relativeFrom="page">
                <wp:align>center</wp:align>
              </wp:positionH>
              <wp:positionV relativeFrom="page">
                <wp:align>bottom</wp:align>
              </wp:positionV>
              <wp:extent cx="7772400" cy="463550"/>
              <wp:effectExtent l="0" t="0" r="0" b="12700"/>
              <wp:wrapNone/>
              <wp:docPr id="516452036" name="MSIPCM478b4ae8bf7a41a2ec85fe56" descr="{&quot;HashCode&quot;:-1503706877,&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DB887ED" w14:textId="2A329D9E" w:rsidR="0098456D" w:rsidRPr="002A024D" w:rsidRDefault="002A024D" w:rsidP="002A024D">
                          <w:pPr>
                            <w:spacing w:after="0"/>
                            <w:jc w:val="center"/>
                            <w:rPr>
                              <w:rFonts w:ascii="Calibri" w:hAnsi="Calibri" w:cs="Calibri"/>
                              <w:color w:val="000000"/>
                            </w:rPr>
                          </w:pPr>
                          <w:r w:rsidRPr="002A024D">
                            <w:rPr>
                              <w:rFonts w:ascii="Calibri" w:hAnsi="Calibri" w:cs="Calibri"/>
                              <w:color w:val="000000"/>
                            </w:rPr>
                            <w:t>OFFICIAL-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113AABA9" id="_x0000_t202" coordsize="21600,21600" o:spt="202" path="m,l,21600r21600,l21600,xe">
              <v:stroke joinstyle="miter"/>
              <v:path gradientshapeok="t" o:connecttype="rect"/>
            </v:shapetype>
            <v:shape id="MSIPCM478b4ae8bf7a41a2ec85fe56" o:spid="_x0000_s1042" type="#_x0000_t202" alt="{&quot;HashCode&quot;:-1503706877,&quot;Height&quot;:9999999.0,&quot;Width&quot;:9999999.0,&quot;Placement&quot;:&quot;Footer&quot;,&quot;Index&quot;:&quot;Primary&quot;,&quot;Section&quot;:3,&quot;Top&quot;:0.0,&quot;Left&quot;:0.0}" style="position:absolute;margin-left:0;margin-top:0;width:612pt;height:36.5pt;z-index:251683841;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" o:allowincell="f" filled="f" stroked="f" strokeweight=".5pt">
              <v:textbox inset=",0,,0">
                <w:txbxContent>
                  <w:p w14:paraId="6DB887ED" w14:textId="2A329D9E" w:rsidR="0098456D" w:rsidRPr="002A024D" w:rsidRDefault="002A024D" w:rsidP="002A024D">
                    <w:pPr>
                      <w:spacing w:after="0"/>
                      <w:jc w:val="center"/>
                      <w:rPr>
                        <w:rFonts w:ascii="Calibri" w:hAnsi="Calibri" w:cs="Calibri"/>
                        <w:color w:val="000000"/>
                      </w:rPr>
                    </w:pPr>
                    <w:r w:rsidRPr="002A024D">
                      <w:rPr>
                        <w:rFonts w:ascii="Calibri" w:hAnsi="Calibri" w:cs="Calibri"/>
                        <w:color w:val="000000"/>
                      </w:rPr>
                      <w:t>OFFICIAL-Sensitive</w:t>
                    </w:r>
                  </w:p>
                </w:txbxContent>
              </v:textbox>
              <w10:wrap anchorx="page" anchory="page"/>
            </v:shape>
          </w:pict>
        </mc:Fallback>
      </mc:AlternateContent>
    </w:r>
    <w:r w:rsidR="0072585C" w:rsidRPr="0031380E">
      <w:rPr>
        <w:rFonts w:cs="Arial"/>
        <w:sz w:val="18"/>
        <w:szCs w:val="18"/>
      </w:rPr>
      <w:t xml:space="preserve">Single CAD Format (SCFF) Guidance Notes and Instructions </w:t>
    </w:r>
    <w:r w:rsidR="0072585C" w:rsidRPr="00426674">
      <w:rPr>
        <w:sz w:val="20"/>
        <w:szCs w:val="20"/>
      </w:rPr>
      <w:tab/>
    </w:r>
    <w:r w:rsidR="0072585C" w:rsidRPr="00426674">
      <w:rPr>
        <w:sz w:val="20"/>
        <w:szCs w:val="20"/>
      </w:rPr>
      <w:tab/>
    </w:r>
    <w:r w:rsidR="0072585C" w:rsidRPr="00426674">
      <w:rPr>
        <w:sz w:val="20"/>
        <w:szCs w:val="20"/>
      </w:rPr>
      <w:tab/>
    </w:r>
    <w:r w:rsidR="0072585C" w:rsidRPr="00426674">
      <w:rPr>
        <w:sz w:val="20"/>
        <w:szCs w:val="20"/>
      </w:rPr>
      <w:tab/>
    </w:r>
    <w:r w:rsidR="0072585C" w:rsidRPr="00426674">
      <w:rPr>
        <w:sz w:val="20"/>
        <w:szCs w:val="20"/>
      </w:rPr>
      <w:tab/>
    </w:r>
    <w:r w:rsidR="0072585C" w:rsidRPr="00426674">
      <w:rPr>
        <w:sz w:val="20"/>
        <w:szCs w:val="20"/>
      </w:rPr>
      <w:tab/>
    </w:r>
    <w:r w:rsidR="0031380E">
      <w:rPr>
        <w:sz w:val="20"/>
        <w:szCs w:val="20"/>
      </w:rPr>
      <w:t xml:space="preserve"> </w:t>
    </w:r>
    <w:r w:rsidR="0031380E" w:rsidDel="00176BE6">
      <w:rPr>
        <w:sz w:val="20"/>
        <w:szCs w:val="20"/>
      </w:rPr>
      <w:t xml:space="preserve"> </w:t>
    </w:r>
    <w:r w:rsidR="0072585C">
      <w:rPr>
        <w:sz w:val="20"/>
        <w:szCs w:val="20"/>
      </w:rPr>
      <w:t xml:space="preserve">     </w:t>
    </w:r>
    <w:r w:rsidR="0072585C" w:rsidRPr="00426674">
      <w:rPr>
        <w:sz w:val="20"/>
        <w:szCs w:val="20"/>
      </w:rPr>
      <w:t xml:space="preserve">Page </w:t>
    </w:r>
    <w:r w:rsidR="0072585C" w:rsidRPr="00426674">
      <w:rPr>
        <w:sz w:val="20"/>
        <w:szCs w:val="20"/>
      </w:rPr>
      <w:fldChar w:fldCharType="begin"/>
    </w:r>
    <w:r w:rsidR="0072585C" w:rsidRPr="00426674">
      <w:rPr>
        <w:sz w:val="20"/>
        <w:szCs w:val="20"/>
      </w:rPr>
      <w:instrText xml:space="preserve"> PAGE  \* Arabic  \* MERGEFORMAT </w:instrText>
    </w:r>
    <w:r w:rsidR="0072585C" w:rsidRPr="00426674">
      <w:rPr>
        <w:sz w:val="20"/>
        <w:szCs w:val="20"/>
      </w:rPr>
      <w:fldChar w:fldCharType="separate"/>
    </w:r>
    <w:r w:rsidR="0072585C" w:rsidRPr="00510F63">
      <w:rPr>
        <w:noProof/>
        <w:sz w:val="20"/>
        <w:szCs w:val="20"/>
      </w:rPr>
      <w:t>1</w:t>
    </w:r>
    <w:r w:rsidR="0072585C" w:rsidRPr="00426674">
      <w:rPr>
        <w:sz w:val="20"/>
        <w:szCs w:val="20"/>
      </w:rPr>
      <w:fldChar w:fldCharType="end"/>
    </w:r>
    <w:r w:rsidR="0072585C" w:rsidRPr="00426674">
      <w:rPr>
        <w:sz w:val="20"/>
        <w:szCs w:val="20"/>
      </w:rPr>
      <w:t xml:space="preserve"> of </w:t>
    </w:r>
    <w:r w:rsidR="0072585C" w:rsidRPr="00426674">
      <w:rPr>
        <w:sz w:val="20"/>
        <w:szCs w:val="20"/>
      </w:rPr>
      <w:fldChar w:fldCharType="begin"/>
    </w:r>
    <w:r w:rsidR="0072585C" w:rsidRPr="00426674">
      <w:rPr>
        <w:sz w:val="20"/>
        <w:szCs w:val="20"/>
      </w:rPr>
      <w:instrText xml:space="preserve"> NUMPAGES  \* Arabic  \* MERGEFORMAT </w:instrText>
    </w:r>
    <w:r w:rsidR="0072585C" w:rsidRPr="00426674">
      <w:rPr>
        <w:sz w:val="20"/>
        <w:szCs w:val="20"/>
      </w:rPr>
      <w:fldChar w:fldCharType="separate"/>
    </w:r>
    <w:r w:rsidR="0072585C" w:rsidRPr="00426674">
      <w:rPr>
        <w:noProof/>
        <w:sz w:val="20"/>
        <w:szCs w:val="20"/>
      </w:rPr>
      <w:t>2</w:t>
    </w:r>
    <w:r w:rsidR="0072585C" w:rsidRPr="00426674">
      <w:rPr>
        <w:sz w:val="20"/>
        <w:szCs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9B063" w14:textId="3E055F73" w:rsidR="00851E20" w:rsidRPr="00426674" w:rsidRDefault="0098456D" w:rsidP="00426674">
    <w:pPr>
      <w:pStyle w:val="Footer"/>
      <w:rPr>
        <w:sz w:val="20"/>
        <w:szCs w:val="20"/>
      </w:rPr>
    </w:pPr>
    <w:r>
      <w:rPr>
        <w:rFonts w:cs="Arial"/>
        <w:noProof/>
        <w:sz w:val="18"/>
        <w:szCs w:val="18"/>
      </w:rPr>
      <mc:AlternateContent>
        <mc:Choice Requires="wps">
          <w:drawing>
            <wp:anchor distT="0" distB="0" distL="114300" distR="114300" simplePos="0" relativeHeight="251684865" behindDoc="0" locked="0" layoutInCell="0" allowOverlap="1" wp14:anchorId="6F2B982A" wp14:editId="2172D69E">
              <wp:simplePos x="0" y="0"/>
              <wp:positionH relativeFrom="page">
                <wp:align>center</wp:align>
              </wp:positionH>
              <wp:positionV relativeFrom="page">
                <wp:align>bottom</wp:align>
              </wp:positionV>
              <wp:extent cx="7772400" cy="463550"/>
              <wp:effectExtent l="0" t="0" r="0" b="12700"/>
              <wp:wrapNone/>
              <wp:docPr id="516452037" name="MSIPCMc1a1432995b8e56199892df3" descr="{&quot;HashCode&quot;:-1503706877,&quot;Height&quot;:9999999.0,&quot;Width&quot;:9999999.0,&quot;Placement&quot;:&quot;Foot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FB2C58C" w14:textId="41AED98A" w:rsidR="0098456D" w:rsidRPr="002A024D" w:rsidRDefault="002A024D" w:rsidP="002A024D">
                          <w:pPr>
                            <w:spacing w:after="0"/>
                            <w:jc w:val="center"/>
                            <w:rPr>
                              <w:rFonts w:ascii="Calibri" w:hAnsi="Calibri" w:cs="Calibri"/>
                              <w:color w:val="000000"/>
                            </w:rPr>
                          </w:pPr>
                          <w:r w:rsidRPr="002A024D">
                            <w:rPr>
                              <w:rFonts w:ascii="Calibri" w:hAnsi="Calibri" w:cs="Calibri"/>
                              <w:color w:val="000000"/>
                            </w:rPr>
                            <w:t>OFFICIAL-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F2B982A" id="_x0000_t202" coordsize="21600,21600" o:spt="202" path="m,l,21600r21600,l21600,xe">
              <v:stroke joinstyle="miter"/>
              <v:path gradientshapeok="t" o:connecttype="rect"/>
            </v:shapetype>
            <v:shape id="MSIPCMc1a1432995b8e56199892df3" o:spid="_x0000_s1043" type="#_x0000_t202" alt="{&quot;HashCode&quot;:-1503706877,&quot;Height&quot;:9999999.0,&quot;Width&quot;:9999999.0,&quot;Placement&quot;:&quot;Footer&quot;,&quot;Index&quot;:&quot;FirstPage&quot;,&quot;Section&quot;:3,&quot;Top&quot;:0.0,&quot;Left&quot;:0.0}" style="position:absolute;margin-left:0;margin-top:0;width:612pt;height:36.5pt;z-index:251684865;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FjmGA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" o:allowincell="f" filled="f" stroked="f" strokeweight=".5pt">
              <v:textbox inset=",0,,0">
                <w:txbxContent>
                  <w:p w14:paraId="2FB2C58C" w14:textId="41AED98A" w:rsidR="0098456D" w:rsidRPr="002A024D" w:rsidRDefault="002A024D" w:rsidP="002A024D">
                    <w:pPr>
                      <w:spacing w:after="0"/>
                      <w:jc w:val="center"/>
                      <w:rPr>
                        <w:rFonts w:ascii="Calibri" w:hAnsi="Calibri" w:cs="Calibri"/>
                        <w:color w:val="000000"/>
                      </w:rPr>
                    </w:pPr>
                    <w:r w:rsidRPr="002A024D">
                      <w:rPr>
                        <w:rFonts w:ascii="Calibri" w:hAnsi="Calibri" w:cs="Calibri"/>
                        <w:color w:val="000000"/>
                      </w:rPr>
                      <w:t>OFFICIAL-Sensitive</w:t>
                    </w:r>
                  </w:p>
                </w:txbxContent>
              </v:textbox>
              <w10:wrap anchorx="page" anchory="page"/>
            </v:shape>
          </w:pict>
        </mc:Fallback>
      </mc:AlternateContent>
    </w:r>
    <w:r w:rsidR="00851E20" w:rsidRPr="0031380E">
      <w:rPr>
        <w:rFonts w:cs="Arial"/>
        <w:sz w:val="18"/>
        <w:szCs w:val="18"/>
      </w:rPr>
      <w:t>Single CAD Format (SCFF) Guidance Notes and Instructions</w:t>
    </w:r>
    <w:r w:rsidR="0072585C" w:rsidRPr="00426674">
      <w:rPr>
        <w:sz w:val="20"/>
        <w:szCs w:val="20"/>
      </w:rPr>
      <w:tab/>
    </w:r>
    <w:r w:rsidR="0072585C" w:rsidRPr="00426674">
      <w:rPr>
        <w:sz w:val="20"/>
        <w:szCs w:val="20"/>
      </w:rPr>
      <w:tab/>
    </w:r>
    <w:r w:rsidR="0072585C" w:rsidRPr="00426674">
      <w:rPr>
        <w:sz w:val="20"/>
        <w:szCs w:val="20"/>
      </w:rPr>
      <w:tab/>
    </w:r>
    <w:r w:rsidR="0072585C" w:rsidRPr="00426674">
      <w:rPr>
        <w:sz w:val="20"/>
        <w:szCs w:val="20"/>
      </w:rPr>
      <w:tab/>
    </w:r>
    <w:r w:rsidR="0072585C" w:rsidRPr="00426674">
      <w:rPr>
        <w:sz w:val="20"/>
        <w:szCs w:val="20"/>
      </w:rPr>
      <w:tab/>
    </w:r>
    <w:r w:rsidR="0072585C" w:rsidRPr="00426674">
      <w:rPr>
        <w:sz w:val="20"/>
        <w:szCs w:val="20"/>
      </w:rPr>
      <w:tab/>
    </w:r>
    <w:r w:rsidR="0072585C">
      <w:rPr>
        <w:sz w:val="20"/>
        <w:szCs w:val="20"/>
      </w:rPr>
      <w:t xml:space="preserve">        </w:t>
    </w:r>
    <w:r w:rsidR="0072585C" w:rsidRPr="00426674">
      <w:rPr>
        <w:sz w:val="20"/>
        <w:szCs w:val="20"/>
      </w:rPr>
      <w:t xml:space="preserve">Page </w:t>
    </w:r>
    <w:r w:rsidR="0072585C" w:rsidRPr="00426674">
      <w:rPr>
        <w:sz w:val="20"/>
        <w:szCs w:val="20"/>
      </w:rPr>
      <w:fldChar w:fldCharType="begin"/>
    </w:r>
    <w:r w:rsidR="0072585C" w:rsidRPr="00426674">
      <w:rPr>
        <w:sz w:val="20"/>
        <w:szCs w:val="20"/>
      </w:rPr>
      <w:instrText xml:space="preserve"> PAGE  \* Arabic  \* MERGEFORMAT </w:instrText>
    </w:r>
    <w:r w:rsidR="0072585C" w:rsidRPr="00426674">
      <w:rPr>
        <w:sz w:val="20"/>
        <w:szCs w:val="20"/>
      </w:rPr>
      <w:fldChar w:fldCharType="separate"/>
    </w:r>
    <w:r w:rsidR="0072585C" w:rsidRPr="00426674">
      <w:rPr>
        <w:sz w:val="20"/>
        <w:szCs w:val="20"/>
      </w:rPr>
      <w:t>3</w:t>
    </w:r>
    <w:r w:rsidR="0072585C" w:rsidRPr="00426674">
      <w:rPr>
        <w:sz w:val="20"/>
        <w:szCs w:val="20"/>
      </w:rPr>
      <w:fldChar w:fldCharType="end"/>
    </w:r>
    <w:r w:rsidR="0072585C" w:rsidRPr="00426674">
      <w:rPr>
        <w:sz w:val="20"/>
        <w:szCs w:val="20"/>
      </w:rPr>
      <w:t xml:space="preserve"> of </w:t>
    </w:r>
    <w:r w:rsidR="0072585C" w:rsidRPr="00426674">
      <w:rPr>
        <w:sz w:val="20"/>
        <w:szCs w:val="20"/>
      </w:rPr>
      <w:fldChar w:fldCharType="begin"/>
    </w:r>
    <w:r w:rsidR="0072585C" w:rsidRPr="00426674">
      <w:rPr>
        <w:sz w:val="20"/>
        <w:szCs w:val="20"/>
      </w:rPr>
      <w:instrText xml:space="preserve"> NUMPAGES  \* Arabic  \* MERGEFORMAT </w:instrText>
    </w:r>
    <w:r w:rsidR="0072585C" w:rsidRPr="00426674">
      <w:rPr>
        <w:sz w:val="20"/>
        <w:szCs w:val="20"/>
      </w:rPr>
      <w:fldChar w:fldCharType="separate"/>
    </w:r>
    <w:r w:rsidR="0072585C" w:rsidRPr="00426674">
      <w:rPr>
        <w:sz w:val="20"/>
        <w:szCs w:val="20"/>
      </w:rPr>
      <w:t>15</w:t>
    </w:r>
    <w:r w:rsidR="0072585C" w:rsidRPr="00426674">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A3A5F" w14:textId="77777777" w:rsidR="0070402D" w:rsidRDefault="0070402D" w:rsidP="00337FA5">
      <w:pPr>
        <w:spacing w:after="0" w:line="240" w:lineRule="auto"/>
      </w:pPr>
      <w:r>
        <w:separator/>
      </w:r>
    </w:p>
  </w:footnote>
  <w:footnote w:type="continuationSeparator" w:id="0">
    <w:p w14:paraId="333872FD" w14:textId="77777777" w:rsidR="0070402D" w:rsidRDefault="0070402D" w:rsidP="00337FA5">
      <w:pPr>
        <w:spacing w:after="0" w:line="240" w:lineRule="auto"/>
      </w:pPr>
      <w:r>
        <w:continuationSeparator/>
      </w:r>
    </w:p>
  </w:footnote>
  <w:footnote w:type="continuationNotice" w:id="1">
    <w:p w14:paraId="77278EFF" w14:textId="77777777" w:rsidR="0070402D" w:rsidRDefault="007040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23564" w14:textId="77777777" w:rsidR="002A024D" w:rsidRDefault="002A02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C74CB" w14:textId="77777777" w:rsidR="002A024D" w:rsidRDefault="002A02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88219" w14:textId="77777777" w:rsidR="002A024D" w:rsidRDefault="002A02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2C099" w14:textId="77777777" w:rsidR="00D76FA5" w:rsidRDefault="00D76FA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962DF" w14:textId="77777777" w:rsidR="00D76FA5" w:rsidRDefault="00D76FA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690C1" w14:textId="77777777" w:rsidR="00D76FA5" w:rsidRDefault="00D76F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7957"/>
    <w:multiLevelType w:val="hybridMultilevel"/>
    <w:tmpl w:val="C764FBA4"/>
    <w:lvl w:ilvl="0" w:tplc="040EF6F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E319C7"/>
    <w:multiLevelType w:val="hybridMultilevel"/>
    <w:tmpl w:val="425C2C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FA6C97"/>
    <w:multiLevelType w:val="hybridMultilevel"/>
    <w:tmpl w:val="BA7A90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B3066F"/>
    <w:multiLevelType w:val="hybridMultilevel"/>
    <w:tmpl w:val="EBF249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3D4CDB"/>
    <w:multiLevelType w:val="hybridMultilevel"/>
    <w:tmpl w:val="86944968"/>
    <w:lvl w:ilvl="0" w:tplc="0C090001">
      <w:start w:val="1"/>
      <w:numFmt w:val="bullet"/>
      <w:lvlText w:val=""/>
      <w:lvlJc w:val="left"/>
      <w:pPr>
        <w:ind w:left="1364" w:hanging="360"/>
      </w:pPr>
      <w:rPr>
        <w:rFonts w:ascii="Symbol" w:hAnsi="Symbol" w:hint="default"/>
      </w:rPr>
    </w:lvl>
    <w:lvl w:ilvl="1" w:tplc="0C090003" w:tentative="1">
      <w:start w:val="1"/>
      <w:numFmt w:val="bullet"/>
      <w:lvlText w:val="o"/>
      <w:lvlJc w:val="left"/>
      <w:pPr>
        <w:ind w:left="2084" w:hanging="360"/>
      </w:pPr>
      <w:rPr>
        <w:rFonts w:ascii="Courier New" w:hAnsi="Courier New" w:cs="Courier New" w:hint="default"/>
      </w:rPr>
    </w:lvl>
    <w:lvl w:ilvl="2" w:tplc="0C090005" w:tentative="1">
      <w:start w:val="1"/>
      <w:numFmt w:val="bullet"/>
      <w:lvlText w:val=""/>
      <w:lvlJc w:val="left"/>
      <w:pPr>
        <w:ind w:left="2804" w:hanging="360"/>
      </w:pPr>
      <w:rPr>
        <w:rFonts w:ascii="Wingdings" w:hAnsi="Wingdings" w:hint="default"/>
      </w:rPr>
    </w:lvl>
    <w:lvl w:ilvl="3" w:tplc="0C090001" w:tentative="1">
      <w:start w:val="1"/>
      <w:numFmt w:val="bullet"/>
      <w:lvlText w:val=""/>
      <w:lvlJc w:val="left"/>
      <w:pPr>
        <w:ind w:left="3524" w:hanging="360"/>
      </w:pPr>
      <w:rPr>
        <w:rFonts w:ascii="Symbol" w:hAnsi="Symbol" w:hint="default"/>
      </w:rPr>
    </w:lvl>
    <w:lvl w:ilvl="4" w:tplc="0C090003" w:tentative="1">
      <w:start w:val="1"/>
      <w:numFmt w:val="bullet"/>
      <w:lvlText w:val="o"/>
      <w:lvlJc w:val="left"/>
      <w:pPr>
        <w:ind w:left="4244" w:hanging="360"/>
      </w:pPr>
      <w:rPr>
        <w:rFonts w:ascii="Courier New" w:hAnsi="Courier New" w:cs="Courier New" w:hint="default"/>
      </w:rPr>
    </w:lvl>
    <w:lvl w:ilvl="5" w:tplc="0C090005" w:tentative="1">
      <w:start w:val="1"/>
      <w:numFmt w:val="bullet"/>
      <w:lvlText w:val=""/>
      <w:lvlJc w:val="left"/>
      <w:pPr>
        <w:ind w:left="4964" w:hanging="360"/>
      </w:pPr>
      <w:rPr>
        <w:rFonts w:ascii="Wingdings" w:hAnsi="Wingdings" w:hint="default"/>
      </w:rPr>
    </w:lvl>
    <w:lvl w:ilvl="6" w:tplc="0C090001" w:tentative="1">
      <w:start w:val="1"/>
      <w:numFmt w:val="bullet"/>
      <w:lvlText w:val=""/>
      <w:lvlJc w:val="left"/>
      <w:pPr>
        <w:ind w:left="5684" w:hanging="360"/>
      </w:pPr>
      <w:rPr>
        <w:rFonts w:ascii="Symbol" w:hAnsi="Symbol" w:hint="default"/>
      </w:rPr>
    </w:lvl>
    <w:lvl w:ilvl="7" w:tplc="0C090003" w:tentative="1">
      <w:start w:val="1"/>
      <w:numFmt w:val="bullet"/>
      <w:lvlText w:val="o"/>
      <w:lvlJc w:val="left"/>
      <w:pPr>
        <w:ind w:left="6404" w:hanging="360"/>
      </w:pPr>
      <w:rPr>
        <w:rFonts w:ascii="Courier New" w:hAnsi="Courier New" w:cs="Courier New" w:hint="default"/>
      </w:rPr>
    </w:lvl>
    <w:lvl w:ilvl="8" w:tplc="0C090005" w:tentative="1">
      <w:start w:val="1"/>
      <w:numFmt w:val="bullet"/>
      <w:lvlText w:val=""/>
      <w:lvlJc w:val="left"/>
      <w:pPr>
        <w:ind w:left="7124" w:hanging="360"/>
      </w:pPr>
      <w:rPr>
        <w:rFonts w:ascii="Wingdings" w:hAnsi="Wingdings" w:hint="default"/>
      </w:rPr>
    </w:lvl>
  </w:abstractNum>
  <w:abstractNum w:abstractNumId="5" w15:restartNumberingAfterBreak="0">
    <w:nsid w:val="0AB62067"/>
    <w:multiLevelType w:val="hybridMultilevel"/>
    <w:tmpl w:val="99AA8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A44EA4"/>
    <w:multiLevelType w:val="hybridMultilevel"/>
    <w:tmpl w:val="5C0CC3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0FB0F27"/>
    <w:multiLevelType w:val="hybridMultilevel"/>
    <w:tmpl w:val="DE2838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2AB50E4"/>
    <w:multiLevelType w:val="hybridMultilevel"/>
    <w:tmpl w:val="EE76B1E2"/>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6352CD9"/>
    <w:multiLevelType w:val="hybridMultilevel"/>
    <w:tmpl w:val="6D84DE2C"/>
    <w:lvl w:ilvl="0" w:tplc="A4E46BA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79F5FA1"/>
    <w:multiLevelType w:val="multilevel"/>
    <w:tmpl w:val="EC94B3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F81249"/>
    <w:multiLevelType w:val="hybridMultilevel"/>
    <w:tmpl w:val="337216CA"/>
    <w:lvl w:ilvl="0" w:tplc="F0626FCA">
      <w:start w:val="1"/>
      <w:numFmt w:val="decimal"/>
      <w:lvlText w:val="%1."/>
      <w:lvlJc w:val="left"/>
      <w:pPr>
        <w:ind w:left="1211" w:hanging="360"/>
      </w:pPr>
      <w:rPr>
        <w:rFonts w:hint="default"/>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2" w15:restartNumberingAfterBreak="0">
    <w:nsid w:val="21F62398"/>
    <w:multiLevelType w:val="hybridMultilevel"/>
    <w:tmpl w:val="5E9E30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22C63E0B"/>
    <w:multiLevelType w:val="hybridMultilevel"/>
    <w:tmpl w:val="D43C9D7A"/>
    <w:lvl w:ilvl="0" w:tplc="3B34C4D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30F3C9A"/>
    <w:multiLevelType w:val="hybridMultilevel"/>
    <w:tmpl w:val="1CF087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23B62C58"/>
    <w:multiLevelType w:val="hybridMultilevel"/>
    <w:tmpl w:val="C8B45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4B26A95"/>
    <w:multiLevelType w:val="hybridMultilevel"/>
    <w:tmpl w:val="471C86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9136D4F"/>
    <w:multiLevelType w:val="hybridMultilevel"/>
    <w:tmpl w:val="61C2AB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29172328"/>
    <w:multiLevelType w:val="hybridMultilevel"/>
    <w:tmpl w:val="E6B66A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CC37471"/>
    <w:multiLevelType w:val="hybridMultilevel"/>
    <w:tmpl w:val="B51C60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D9D2E32"/>
    <w:multiLevelType w:val="hybridMultilevel"/>
    <w:tmpl w:val="F866FA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1D87185"/>
    <w:multiLevelType w:val="multilevel"/>
    <w:tmpl w:val="96DCF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1E54933"/>
    <w:multiLevelType w:val="hybridMultilevel"/>
    <w:tmpl w:val="FDF2F6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31277E5"/>
    <w:multiLevelType w:val="hybridMultilevel"/>
    <w:tmpl w:val="C89CB734"/>
    <w:lvl w:ilvl="0" w:tplc="0C090001">
      <w:start w:val="1"/>
      <w:numFmt w:val="bullet"/>
      <w:lvlText w:val=""/>
      <w:lvlJc w:val="left"/>
      <w:pPr>
        <w:ind w:left="1447" w:hanging="360"/>
      </w:pPr>
      <w:rPr>
        <w:rFonts w:ascii="Symbol" w:hAnsi="Symbol" w:hint="default"/>
      </w:rPr>
    </w:lvl>
    <w:lvl w:ilvl="1" w:tplc="0C090003" w:tentative="1">
      <w:start w:val="1"/>
      <w:numFmt w:val="bullet"/>
      <w:lvlText w:val="o"/>
      <w:lvlJc w:val="left"/>
      <w:pPr>
        <w:ind w:left="2167" w:hanging="360"/>
      </w:pPr>
      <w:rPr>
        <w:rFonts w:ascii="Courier New" w:hAnsi="Courier New" w:cs="Courier New" w:hint="default"/>
      </w:rPr>
    </w:lvl>
    <w:lvl w:ilvl="2" w:tplc="0C090005" w:tentative="1">
      <w:start w:val="1"/>
      <w:numFmt w:val="bullet"/>
      <w:lvlText w:val=""/>
      <w:lvlJc w:val="left"/>
      <w:pPr>
        <w:ind w:left="2887" w:hanging="360"/>
      </w:pPr>
      <w:rPr>
        <w:rFonts w:ascii="Wingdings" w:hAnsi="Wingdings" w:hint="default"/>
      </w:rPr>
    </w:lvl>
    <w:lvl w:ilvl="3" w:tplc="0C090001" w:tentative="1">
      <w:start w:val="1"/>
      <w:numFmt w:val="bullet"/>
      <w:lvlText w:val=""/>
      <w:lvlJc w:val="left"/>
      <w:pPr>
        <w:ind w:left="3607" w:hanging="360"/>
      </w:pPr>
      <w:rPr>
        <w:rFonts w:ascii="Symbol" w:hAnsi="Symbol" w:hint="default"/>
      </w:rPr>
    </w:lvl>
    <w:lvl w:ilvl="4" w:tplc="0C090003" w:tentative="1">
      <w:start w:val="1"/>
      <w:numFmt w:val="bullet"/>
      <w:lvlText w:val="o"/>
      <w:lvlJc w:val="left"/>
      <w:pPr>
        <w:ind w:left="4327" w:hanging="360"/>
      </w:pPr>
      <w:rPr>
        <w:rFonts w:ascii="Courier New" w:hAnsi="Courier New" w:cs="Courier New" w:hint="default"/>
      </w:rPr>
    </w:lvl>
    <w:lvl w:ilvl="5" w:tplc="0C090005" w:tentative="1">
      <w:start w:val="1"/>
      <w:numFmt w:val="bullet"/>
      <w:lvlText w:val=""/>
      <w:lvlJc w:val="left"/>
      <w:pPr>
        <w:ind w:left="5047" w:hanging="360"/>
      </w:pPr>
      <w:rPr>
        <w:rFonts w:ascii="Wingdings" w:hAnsi="Wingdings" w:hint="default"/>
      </w:rPr>
    </w:lvl>
    <w:lvl w:ilvl="6" w:tplc="0C090001" w:tentative="1">
      <w:start w:val="1"/>
      <w:numFmt w:val="bullet"/>
      <w:lvlText w:val=""/>
      <w:lvlJc w:val="left"/>
      <w:pPr>
        <w:ind w:left="5767" w:hanging="360"/>
      </w:pPr>
      <w:rPr>
        <w:rFonts w:ascii="Symbol" w:hAnsi="Symbol" w:hint="default"/>
      </w:rPr>
    </w:lvl>
    <w:lvl w:ilvl="7" w:tplc="0C090003" w:tentative="1">
      <w:start w:val="1"/>
      <w:numFmt w:val="bullet"/>
      <w:lvlText w:val="o"/>
      <w:lvlJc w:val="left"/>
      <w:pPr>
        <w:ind w:left="6487" w:hanging="360"/>
      </w:pPr>
      <w:rPr>
        <w:rFonts w:ascii="Courier New" w:hAnsi="Courier New" w:cs="Courier New" w:hint="default"/>
      </w:rPr>
    </w:lvl>
    <w:lvl w:ilvl="8" w:tplc="0C090005" w:tentative="1">
      <w:start w:val="1"/>
      <w:numFmt w:val="bullet"/>
      <w:lvlText w:val=""/>
      <w:lvlJc w:val="left"/>
      <w:pPr>
        <w:ind w:left="7207" w:hanging="360"/>
      </w:pPr>
      <w:rPr>
        <w:rFonts w:ascii="Wingdings" w:hAnsi="Wingdings" w:hint="default"/>
      </w:rPr>
    </w:lvl>
  </w:abstractNum>
  <w:abstractNum w:abstractNumId="24" w15:restartNumberingAfterBreak="0">
    <w:nsid w:val="33602B8C"/>
    <w:multiLevelType w:val="hybridMultilevel"/>
    <w:tmpl w:val="481240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5B34F4D"/>
    <w:multiLevelType w:val="hybridMultilevel"/>
    <w:tmpl w:val="E49E1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70C035B"/>
    <w:multiLevelType w:val="hybridMultilevel"/>
    <w:tmpl w:val="481240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76A2ED0"/>
    <w:multiLevelType w:val="hybridMultilevel"/>
    <w:tmpl w:val="C0CE2032"/>
    <w:lvl w:ilvl="0" w:tplc="06A0AC0C">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7852486"/>
    <w:multiLevelType w:val="hybridMultilevel"/>
    <w:tmpl w:val="AFEEE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C164A9F"/>
    <w:multiLevelType w:val="hybridMultilevel"/>
    <w:tmpl w:val="EE76B1E2"/>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F1B3F21"/>
    <w:multiLevelType w:val="hybridMultilevel"/>
    <w:tmpl w:val="9308FEBE"/>
    <w:lvl w:ilvl="0" w:tplc="00A64146">
      <w:start w:val="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54D6EDE"/>
    <w:multiLevelType w:val="hybridMultilevel"/>
    <w:tmpl w:val="0C22EE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64E5359"/>
    <w:multiLevelType w:val="hybridMultilevel"/>
    <w:tmpl w:val="ADC00B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668591D"/>
    <w:multiLevelType w:val="hybridMultilevel"/>
    <w:tmpl w:val="481240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73331A4"/>
    <w:multiLevelType w:val="hybridMultilevel"/>
    <w:tmpl w:val="481240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7C51A15"/>
    <w:multiLevelType w:val="hybridMultilevel"/>
    <w:tmpl w:val="AFD4F58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49981304"/>
    <w:multiLevelType w:val="hybridMultilevel"/>
    <w:tmpl w:val="A3C08B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50AE5809"/>
    <w:multiLevelType w:val="hybridMultilevel"/>
    <w:tmpl w:val="49DAAF1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15:restartNumberingAfterBreak="0">
    <w:nsid w:val="50B918E9"/>
    <w:multiLevelType w:val="hybridMultilevel"/>
    <w:tmpl w:val="9476D7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2276370"/>
    <w:multiLevelType w:val="hybridMultilevel"/>
    <w:tmpl w:val="10FCD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27A5EF2"/>
    <w:multiLevelType w:val="hybridMultilevel"/>
    <w:tmpl w:val="4768B3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2DF0978"/>
    <w:multiLevelType w:val="hybridMultilevel"/>
    <w:tmpl w:val="FCA6F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4422E5C"/>
    <w:multiLevelType w:val="hybridMultilevel"/>
    <w:tmpl w:val="74008862"/>
    <w:lvl w:ilvl="0" w:tplc="688638A2">
      <w:start w:val="1"/>
      <w:numFmt w:val="bullet"/>
      <w:lvlText w:val=""/>
      <w:lvlJc w:val="left"/>
      <w:pPr>
        <w:tabs>
          <w:tab w:val="num" w:pos="720"/>
        </w:tabs>
        <w:ind w:left="720" w:hanging="360"/>
      </w:pPr>
      <w:rPr>
        <w:rFonts w:ascii="Symbol" w:hAnsi="Symbol" w:hint="default"/>
        <w:sz w:val="20"/>
      </w:rPr>
    </w:lvl>
    <w:lvl w:ilvl="1" w:tplc="FB8000CC" w:tentative="1">
      <w:start w:val="1"/>
      <w:numFmt w:val="bullet"/>
      <w:lvlText w:val=""/>
      <w:lvlJc w:val="left"/>
      <w:pPr>
        <w:tabs>
          <w:tab w:val="num" w:pos="1440"/>
        </w:tabs>
        <w:ind w:left="1440" w:hanging="360"/>
      </w:pPr>
      <w:rPr>
        <w:rFonts w:ascii="Symbol" w:hAnsi="Symbol" w:hint="default"/>
        <w:sz w:val="20"/>
      </w:rPr>
    </w:lvl>
    <w:lvl w:ilvl="2" w:tplc="E2B61532" w:tentative="1">
      <w:start w:val="1"/>
      <w:numFmt w:val="bullet"/>
      <w:lvlText w:val=""/>
      <w:lvlJc w:val="left"/>
      <w:pPr>
        <w:tabs>
          <w:tab w:val="num" w:pos="2160"/>
        </w:tabs>
        <w:ind w:left="2160" w:hanging="360"/>
      </w:pPr>
      <w:rPr>
        <w:rFonts w:ascii="Symbol" w:hAnsi="Symbol" w:hint="default"/>
        <w:sz w:val="20"/>
      </w:rPr>
    </w:lvl>
    <w:lvl w:ilvl="3" w:tplc="63182FC4" w:tentative="1">
      <w:start w:val="1"/>
      <w:numFmt w:val="bullet"/>
      <w:lvlText w:val=""/>
      <w:lvlJc w:val="left"/>
      <w:pPr>
        <w:tabs>
          <w:tab w:val="num" w:pos="2880"/>
        </w:tabs>
        <w:ind w:left="2880" w:hanging="360"/>
      </w:pPr>
      <w:rPr>
        <w:rFonts w:ascii="Symbol" w:hAnsi="Symbol" w:hint="default"/>
        <w:sz w:val="20"/>
      </w:rPr>
    </w:lvl>
    <w:lvl w:ilvl="4" w:tplc="F28C6EFA" w:tentative="1">
      <w:start w:val="1"/>
      <w:numFmt w:val="bullet"/>
      <w:lvlText w:val=""/>
      <w:lvlJc w:val="left"/>
      <w:pPr>
        <w:tabs>
          <w:tab w:val="num" w:pos="3600"/>
        </w:tabs>
        <w:ind w:left="3600" w:hanging="360"/>
      </w:pPr>
      <w:rPr>
        <w:rFonts w:ascii="Symbol" w:hAnsi="Symbol" w:hint="default"/>
        <w:sz w:val="20"/>
      </w:rPr>
    </w:lvl>
    <w:lvl w:ilvl="5" w:tplc="F67C9C9A" w:tentative="1">
      <w:start w:val="1"/>
      <w:numFmt w:val="bullet"/>
      <w:lvlText w:val=""/>
      <w:lvlJc w:val="left"/>
      <w:pPr>
        <w:tabs>
          <w:tab w:val="num" w:pos="4320"/>
        </w:tabs>
        <w:ind w:left="4320" w:hanging="360"/>
      </w:pPr>
      <w:rPr>
        <w:rFonts w:ascii="Symbol" w:hAnsi="Symbol" w:hint="default"/>
        <w:sz w:val="20"/>
      </w:rPr>
    </w:lvl>
    <w:lvl w:ilvl="6" w:tplc="3118F424" w:tentative="1">
      <w:start w:val="1"/>
      <w:numFmt w:val="bullet"/>
      <w:lvlText w:val=""/>
      <w:lvlJc w:val="left"/>
      <w:pPr>
        <w:tabs>
          <w:tab w:val="num" w:pos="5040"/>
        </w:tabs>
        <w:ind w:left="5040" w:hanging="360"/>
      </w:pPr>
      <w:rPr>
        <w:rFonts w:ascii="Symbol" w:hAnsi="Symbol" w:hint="default"/>
        <w:sz w:val="20"/>
      </w:rPr>
    </w:lvl>
    <w:lvl w:ilvl="7" w:tplc="8FFC6304" w:tentative="1">
      <w:start w:val="1"/>
      <w:numFmt w:val="bullet"/>
      <w:lvlText w:val=""/>
      <w:lvlJc w:val="left"/>
      <w:pPr>
        <w:tabs>
          <w:tab w:val="num" w:pos="5760"/>
        </w:tabs>
        <w:ind w:left="5760" w:hanging="360"/>
      </w:pPr>
      <w:rPr>
        <w:rFonts w:ascii="Symbol" w:hAnsi="Symbol" w:hint="default"/>
        <w:sz w:val="20"/>
      </w:rPr>
    </w:lvl>
    <w:lvl w:ilvl="8" w:tplc="24FAF55E"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9E60F7B"/>
    <w:multiLevelType w:val="hybridMultilevel"/>
    <w:tmpl w:val="164E1E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AD144A3"/>
    <w:multiLevelType w:val="hybridMultilevel"/>
    <w:tmpl w:val="9BA0BCE6"/>
    <w:lvl w:ilvl="0" w:tplc="0AA018E0">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5" w15:restartNumberingAfterBreak="0">
    <w:nsid w:val="5C4D2DD0"/>
    <w:multiLevelType w:val="hybridMultilevel"/>
    <w:tmpl w:val="6CE059D0"/>
    <w:lvl w:ilvl="0" w:tplc="09E6101A">
      <w:start w:val="1"/>
      <w:numFmt w:val="bullet"/>
      <w:lvlText w:val=""/>
      <w:lvlJc w:val="left"/>
      <w:pPr>
        <w:tabs>
          <w:tab w:val="num" w:pos="720"/>
        </w:tabs>
        <w:ind w:left="720" w:hanging="360"/>
      </w:pPr>
      <w:rPr>
        <w:rFonts w:ascii="Symbol" w:hAnsi="Symbol" w:hint="default"/>
        <w:sz w:val="20"/>
      </w:rPr>
    </w:lvl>
    <w:lvl w:ilvl="1" w:tplc="F7EE1314" w:tentative="1">
      <w:start w:val="1"/>
      <w:numFmt w:val="bullet"/>
      <w:lvlText w:val=""/>
      <w:lvlJc w:val="left"/>
      <w:pPr>
        <w:tabs>
          <w:tab w:val="num" w:pos="1440"/>
        </w:tabs>
        <w:ind w:left="1440" w:hanging="360"/>
      </w:pPr>
      <w:rPr>
        <w:rFonts w:ascii="Symbol" w:hAnsi="Symbol" w:hint="default"/>
        <w:sz w:val="20"/>
      </w:rPr>
    </w:lvl>
    <w:lvl w:ilvl="2" w:tplc="36F6FD4C" w:tentative="1">
      <w:start w:val="1"/>
      <w:numFmt w:val="bullet"/>
      <w:lvlText w:val=""/>
      <w:lvlJc w:val="left"/>
      <w:pPr>
        <w:tabs>
          <w:tab w:val="num" w:pos="2160"/>
        </w:tabs>
        <w:ind w:left="2160" w:hanging="360"/>
      </w:pPr>
      <w:rPr>
        <w:rFonts w:ascii="Symbol" w:hAnsi="Symbol" w:hint="default"/>
        <w:sz w:val="20"/>
      </w:rPr>
    </w:lvl>
    <w:lvl w:ilvl="3" w:tplc="EBBACA32" w:tentative="1">
      <w:start w:val="1"/>
      <w:numFmt w:val="bullet"/>
      <w:lvlText w:val=""/>
      <w:lvlJc w:val="left"/>
      <w:pPr>
        <w:tabs>
          <w:tab w:val="num" w:pos="2880"/>
        </w:tabs>
        <w:ind w:left="2880" w:hanging="360"/>
      </w:pPr>
      <w:rPr>
        <w:rFonts w:ascii="Symbol" w:hAnsi="Symbol" w:hint="default"/>
        <w:sz w:val="20"/>
      </w:rPr>
    </w:lvl>
    <w:lvl w:ilvl="4" w:tplc="7E9C99C4" w:tentative="1">
      <w:start w:val="1"/>
      <w:numFmt w:val="bullet"/>
      <w:lvlText w:val=""/>
      <w:lvlJc w:val="left"/>
      <w:pPr>
        <w:tabs>
          <w:tab w:val="num" w:pos="3600"/>
        </w:tabs>
        <w:ind w:left="3600" w:hanging="360"/>
      </w:pPr>
      <w:rPr>
        <w:rFonts w:ascii="Symbol" w:hAnsi="Symbol" w:hint="default"/>
        <w:sz w:val="20"/>
      </w:rPr>
    </w:lvl>
    <w:lvl w:ilvl="5" w:tplc="91A88860" w:tentative="1">
      <w:start w:val="1"/>
      <w:numFmt w:val="bullet"/>
      <w:lvlText w:val=""/>
      <w:lvlJc w:val="left"/>
      <w:pPr>
        <w:tabs>
          <w:tab w:val="num" w:pos="4320"/>
        </w:tabs>
        <w:ind w:left="4320" w:hanging="360"/>
      </w:pPr>
      <w:rPr>
        <w:rFonts w:ascii="Symbol" w:hAnsi="Symbol" w:hint="default"/>
        <w:sz w:val="20"/>
      </w:rPr>
    </w:lvl>
    <w:lvl w:ilvl="6" w:tplc="4B127670" w:tentative="1">
      <w:start w:val="1"/>
      <w:numFmt w:val="bullet"/>
      <w:lvlText w:val=""/>
      <w:lvlJc w:val="left"/>
      <w:pPr>
        <w:tabs>
          <w:tab w:val="num" w:pos="5040"/>
        </w:tabs>
        <w:ind w:left="5040" w:hanging="360"/>
      </w:pPr>
      <w:rPr>
        <w:rFonts w:ascii="Symbol" w:hAnsi="Symbol" w:hint="default"/>
        <w:sz w:val="20"/>
      </w:rPr>
    </w:lvl>
    <w:lvl w:ilvl="7" w:tplc="033216D6" w:tentative="1">
      <w:start w:val="1"/>
      <w:numFmt w:val="bullet"/>
      <w:lvlText w:val=""/>
      <w:lvlJc w:val="left"/>
      <w:pPr>
        <w:tabs>
          <w:tab w:val="num" w:pos="5760"/>
        </w:tabs>
        <w:ind w:left="5760" w:hanging="360"/>
      </w:pPr>
      <w:rPr>
        <w:rFonts w:ascii="Symbol" w:hAnsi="Symbol" w:hint="default"/>
        <w:sz w:val="20"/>
      </w:rPr>
    </w:lvl>
    <w:lvl w:ilvl="8" w:tplc="793A3E4E"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CA14E20"/>
    <w:multiLevelType w:val="hybridMultilevel"/>
    <w:tmpl w:val="6CAC9D6E"/>
    <w:lvl w:ilvl="0" w:tplc="EC982838">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CC00356"/>
    <w:multiLevelType w:val="hybridMultilevel"/>
    <w:tmpl w:val="34CE20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E6211BB"/>
    <w:multiLevelType w:val="hybridMultilevel"/>
    <w:tmpl w:val="BBA05C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5EC16838"/>
    <w:multiLevelType w:val="hybridMultilevel"/>
    <w:tmpl w:val="DA0C9056"/>
    <w:lvl w:ilvl="0" w:tplc="FCA28860">
      <w:start w:val="1"/>
      <w:numFmt w:val="bullet"/>
      <w:lvlText w:val=""/>
      <w:lvlJc w:val="left"/>
      <w:pPr>
        <w:tabs>
          <w:tab w:val="num" w:pos="720"/>
        </w:tabs>
        <w:ind w:left="720" w:hanging="360"/>
      </w:pPr>
      <w:rPr>
        <w:rFonts w:ascii="Symbol" w:hAnsi="Symbol" w:hint="default"/>
        <w:sz w:val="20"/>
      </w:rPr>
    </w:lvl>
    <w:lvl w:ilvl="1" w:tplc="70223852" w:tentative="1">
      <w:start w:val="1"/>
      <w:numFmt w:val="bullet"/>
      <w:lvlText w:val=""/>
      <w:lvlJc w:val="left"/>
      <w:pPr>
        <w:tabs>
          <w:tab w:val="num" w:pos="1440"/>
        </w:tabs>
        <w:ind w:left="1440" w:hanging="360"/>
      </w:pPr>
      <w:rPr>
        <w:rFonts w:ascii="Symbol" w:hAnsi="Symbol" w:hint="default"/>
        <w:sz w:val="20"/>
      </w:rPr>
    </w:lvl>
    <w:lvl w:ilvl="2" w:tplc="F2B6E7A4" w:tentative="1">
      <w:start w:val="1"/>
      <w:numFmt w:val="bullet"/>
      <w:lvlText w:val=""/>
      <w:lvlJc w:val="left"/>
      <w:pPr>
        <w:tabs>
          <w:tab w:val="num" w:pos="2160"/>
        </w:tabs>
        <w:ind w:left="2160" w:hanging="360"/>
      </w:pPr>
      <w:rPr>
        <w:rFonts w:ascii="Symbol" w:hAnsi="Symbol" w:hint="default"/>
        <w:sz w:val="20"/>
      </w:rPr>
    </w:lvl>
    <w:lvl w:ilvl="3" w:tplc="30269ACA" w:tentative="1">
      <w:start w:val="1"/>
      <w:numFmt w:val="bullet"/>
      <w:lvlText w:val=""/>
      <w:lvlJc w:val="left"/>
      <w:pPr>
        <w:tabs>
          <w:tab w:val="num" w:pos="2880"/>
        </w:tabs>
        <w:ind w:left="2880" w:hanging="360"/>
      </w:pPr>
      <w:rPr>
        <w:rFonts w:ascii="Symbol" w:hAnsi="Symbol" w:hint="default"/>
        <w:sz w:val="20"/>
      </w:rPr>
    </w:lvl>
    <w:lvl w:ilvl="4" w:tplc="DEE8054C" w:tentative="1">
      <w:start w:val="1"/>
      <w:numFmt w:val="bullet"/>
      <w:lvlText w:val=""/>
      <w:lvlJc w:val="left"/>
      <w:pPr>
        <w:tabs>
          <w:tab w:val="num" w:pos="3600"/>
        </w:tabs>
        <w:ind w:left="3600" w:hanging="360"/>
      </w:pPr>
      <w:rPr>
        <w:rFonts w:ascii="Symbol" w:hAnsi="Symbol" w:hint="default"/>
        <w:sz w:val="20"/>
      </w:rPr>
    </w:lvl>
    <w:lvl w:ilvl="5" w:tplc="8E96B00A" w:tentative="1">
      <w:start w:val="1"/>
      <w:numFmt w:val="bullet"/>
      <w:lvlText w:val=""/>
      <w:lvlJc w:val="left"/>
      <w:pPr>
        <w:tabs>
          <w:tab w:val="num" w:pos="4320"/>
        </w:tabs>
        <w:ind w:left="4320" w:hanging="360"/>
      </w:pPr>
      <w:rPr>
        <w:rFonts w:ascii="Symbol" w:hAnsi="Symbol" w:hint="default"/>
        <w:sz w:val="20"/>
      </w:rPr>
    </w:lvl>
    <w:lvl w:ilvl="6" w:tplc="035ADA20" w:tentative="1">
      <w:start w:val="1"/>
      <w:numFmt w:val="bullet"/>
      <w:lvlText w:val=""/>
      <w:lvlJc w:val="left"/>
      <w:pPr>
        <w:tabs>
          <w:tab w:val="num" w:pos="5040"/>
        </w:tabs>
        <w:ind w:left="5040" w:hanging="360"/>
      </w:pPr>
      <w:rPr>
        <w:rFonts w:ascii="Symbol" w:hAnsi="Symbol" w:hint="default"/>
        <w:sz w:val="20"/>
      </w:rPr>
    </w:lvl>
    <w:lvl w:ilvl="7" w:tplc="BB66DFBC" w:tentative="1">
      <w:start w:val="1"/>
      <w:numFmt w:val="bullet"/>
      <w:lvlText w:val=""/>
      <w:lvlJc w:val="left"/>
      <w:pPr>
        <w:tabs>
          <w:tab w:val="num" w:pos="5760"/>
        </w:tabs>
        <w:ind w:left="5760" w:hanging="360"/>
      </w:pPr>
      <w:rPr>
        <w:rFonts w:ascii="Symbol" w:hAnsi="Symbol" w:hint="default"/>
        <w:sz w:val="20"/>
      </w:rPr>
    </w:lvl>
    <w:lvl w:ilvl="8" w:tplc="CFE63C7E"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F4E0123"/>
    <w:multiLevelType w:val="hybridMultilevel"/>
    <w:tmpl w:val="EE76B1E2"/>
    <w:lvl w:ilvl="0" w:tplc="ABF8B386">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64E02980"/>
    <w:multiLevelType w:val="hybridMultilevel"/>
    <w:tmpl w:val="BDA86F00"/>
    <w:lvl w:ilvl="0" w:tplc="02E44D4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6823558E"/>
    <w:multiLevelType w:val="hybridMultilevel"/>
    <w:tmpl w:val="F9AA91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986009A"/>
    <w:multiLevelType w:val="hybridMultilevel"/>
    <w:tmpl w:val="5510CC1A"/>
    <w:lvl w:ilvl="0" w:tplc="6FFC9178">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4" w15:restartNumberingAfterBreak="0">
    <w:nsid w:val="6C8920D6"/>
    <w:multiLevelType w:val="hybridMultilevel"/>
    <w:tmpl w:val="CFBC1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DE70F31"/>
    <w:multiLevelType w:val="hybridMultilevel"/>
    <w:tmpl w:val="481240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6FDD46DE"/>
    <w:multiLevelType w:val="hybridMultilevel"/>
    <w:tmpl w:val="D15A19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0745EE4"/>
    <w:multiLevelType w:val="hybridMultilevel"/>
    <w:tmpl w:val="481240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70C6319D"/>
    <w:multiLevelType w:val="hybridMultilevel"/>
    <w:tmpl w:val="0B62170E"/>
    <w:lvl w:ilvl="0" w:tplc="2940FD50">
      <w:start w:val="1"/>
      <w:numFmt w:val="bullet"/>
      <w:lvlText w:val=""/>
      <w:lvlJc w:val="left"/>
      <w:pPr>
        <w:tabs>
          <w:tab w:val="num" w:pos="720"/>
        </w:tabs>
        <w:ind w:left="720" w:hanging="360"/>
      </w:pPr>
      <w:rPr>
        <w:rFonts w:ascii="Symbol" w:hAnsi="Symbol" w:hint="default"/>
        <w:sz w:val="20"/>
      </w:rPr>
    </w:lvl>
    <w:lvl w:ilvl="1" w:tplc="9F949884" w:tentative="1">
      <w:start w:val="1"/>
      <w:numFmt w:val="bullet"/>
      <w:lvlText w:val=""/>
      <w:lvlJc w:val="left"/>
      <w:pPr>
        <w:tabs>
          <w:tab w:val="num" w:pos="1440"/>
        </w:tabs>
        <w:ind w:left="1440" w:hanging="360"/>
      </w:pPr>
      <w:rPr>
        <w:rFonts w:ascii="Symbol" w:hAnsi="Symbol" w:hint="default"/>
        <w:sz w:val="20"/>
      </w:rPr>
    </w:lvl>
    <w:lvl w:ilvl="2" w:tplc="A65CC318" w:tentative="1">
      <w:start w:val="1"/>
      <w:numFmt w:val="bullet"/>
      <w:lvlText w:val=""/>
      <w:lvlJc w:val="left"/>
      <w:pPr>
        <w:tabs>
          <w:tab w:val="num" w:pos="2160"/>
        </w:tabs>
        <w:ind w:left="2160" w:hanging="360"/>
      </w:pPr>
      <w:rPr>
        <w:rFonts w:ascii="Symbol" w:hAnsi="Symbol" w:hint="default"/>
        <w:sz w:val="20"/>
      </w:rPr>
    </w:lvl>
    <w:lvl w:ilvl="3" w:tplc="EBA6FE9A" w:tentative="1">
      <w:start w:val="1"/>
      <w:numFmt w:val="bullet"/>
      <w:lvlText w:val=""/>
      <w:lvlJc w:val="left"/>
      <w:pPr>
        <w:tabs>
          <w:tab w:val="num" w:pos="2880"/>
        </w:tabs>
        <w:ind w:left="2880" w:hanging="360"/>
      </w:pPr>
      <w:rPr>
        <w:rFonts w:ascii="Symbol" w:hAnsi="Symbol" w:hint="default"/>
        <w:sz w:val="20"/>
      </w:rPr>
    </w:lvl>
    <w:lvl w:ilvl="4" w:tplc="FFB0CAA2" w:tentative="1">
      <w:start w:val="1"/>
      <w:numFmt w:val="bullet"/>
      <w:lvlText w:val=""/>
      <w:lvlJc w:val="left"/>
      <w:pPr>
        <w:tabs>
          <w:tab w:val="num" w:pos="3600"/>
        </w:tabs>
        <w:ind w:left="3600" w:hanging="360"/>
      </w:pPr>
      <w:rPr>
        <w:rFonts w:ascii="Symbol" w:hAnsi="Symbol" w:hint="default"/>
        <w:sz w:val="20"/>
      </w:rPr>
    </w:lvl>
    <w:lvl w:ilvl="5" w:tplc="47A85CDA" w:tentative="1">
      <w:start w:val="1"/>
      <w:numFmt w:val="bullet"/>
      <w:lvlText w:val=""/>
      <w:lvlJc w:val="left"/>
      <w:pPr>
        <w:tabs>
          <w:tab w:val="num" w:pos="4320"/>
        </w:tabs>
        <w:ind w:left="4320" w:hanging="360"/>
      </w:pPr>
      <w:rPr>
        <w:rFonts w:ascii="Symbol" w:hAnsi="Symbol" w:hint="default"/>
        <w:sz w:val="20"/>
      </w:rPr>
    </w:lvl>
    <w:lvl w:ilvl="6" w:tplc="AEEC1D6E" w:tentative="1">
      <w:start w:val="1"/>
      <w:numFmt w:val="bullet"/>
      <w:lvlText w:val=""/>
      <w:lvlJc w:val="left"/>
      <w:pPr>
        <w:tabs>
          <w:tab w:val="num" w:pos="5040"/>
        </w:tabs>
        <w:ind w:left="5040" w:hanging="360"/>
      </w:pPr>
      <w:rPr>
        <w:rFonts w:ascii="Symbol" w:hAnsi="Symbol" w:hint="default"/>
        <w:sz w:val="20"/>
      </w:rPr>
    </w:lvl>
    <w:lvl w:ilvl="7" w:tplc="838CFE38" w:tentative="1">
      <w:start w:val="1"/>
      <w:numFmt w:val="bullet"/>
      <w:lvlText w:val=""/>
      <w:lvlJc w:val="left"/>
      <w:pPr>
        <w:tabs>
          <w:tab w:val="num" w:pos="5760"/>
        </w:tabs>
        <w:ind w:left="5760" w:hanging="360"/>
      </w:pPr>
      <w:rPr>
        <w:rFonts w:ascii="Symbol" w:hAnsi="Symbol" w:hint="default"/>
        <w:sz w:val="20"/>
      </w:rPr>
    </w:lvl>
    <w:lvl w:ilvl="8" w:tplc="5BC85E6C"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1273298"/>
    <w:multiLevelType w:val="hybridMultilevel"/>
    <w:tmpl w:val="481240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34E4836"/>
    <w:multiLevelType w:val="hybridMultilevel"/>
    <w:tmpl w:val="282A3C70"/>
    <w:lvl w:ilvl="0" w:tplc="E87A15E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738F1741"/>
    <w:multiLevelType w:val="hybridMultilevel"/>
    <w:tmpl w:val="C0F630C4"/>
    <w:lvl w:ilvl="0" w:tplc="4BC08878">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741E7A35"/>
    <w:multiLevelType w:val="hybridMultilevel"/>
    <w:tmpl w:val="156419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7676DB3"/>
    <w:multiLevelType w:val="hybridMultilevel"/>
    <w:tmpl w:val="EE76B1E2"/>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77F3657D"/>
    <w:multiLevelType w:val="hybridMultilevel"/>
    <w:tmpl w:val="69AE8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98A04F5"/>
    <w:multiLevelType w:val="hybridMultilevel"/>
    <w:tmpl w:val="990C0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C2907EF"/>
    <w:multiLevelType w:val="hybridMultilevel"/>
    <w:tmpl w:val="4812406C"/>
    <w:lvl w:ilvl="0" w:tplc="FFFFFFFF">
      <w:start w:val="1"/>
      <w:numFmt w:val="decimal"/>
      <w:lvlText w:val="%1."/>
      <w:lvlJc w:val="left"/>
      <w:pPr>
        <w:ind w:left="1211"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F181C88"/>
    <w:multiLevelType w:val="hybridMultilevel"/>
    <w:tmpl w:val="854678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20058986">
    <w:abstractNumId w:val="13"/>
  </w:num>
  <w:num w:numId="2" w16cid:durableId="1896890890">
    <w:abstractNumId w:val="42"/>
  </w:num>
  <w:num w:numId="3" w16cid:durableId="764881511">
    <w:abstractNumId w:val="58"/>
  </w:num>
  <w:num w:numId="4" w16cid:durableId="2054844289">
    <w:abstractNumId w:val="49"/>
  </w:num>
  <w:num w:numId="5" w16cid:durableId="2071463456">
    <w:abstractNumId w:val="45"/>
  </w:num>
  <w:num w:numId="6" w16cid:durableId="830754587">
    <w:abstractNumId w:val="3"/>
  </w:num>
  <w:num w:numId="7" w16cid:durableId="125976658">
    <w:abstractNumId w:val="46"/>
  </w:num>
  <w:num w:numId="8" w16cid:durableId="1251887428">
    <w:abstractNumId w:val="6"/>
  </w:num>
  <w:num w:numId="9" w16cid:durableId="1757436401">
    <w:abstractNumId w:val="27"/>
  </w:num>
  <w:num w:numId="10" w16cid:durableId="783383773">
    <w:abstractNumId w:val="44"/>
  </w:num>
  <w:num w:numId="11" w16cid:durableId="1818842674">
    <w:abstractNumId w:val="44"/>
  </w:num>
  <w:num w:numId="12" w16cid:durableId="99300922">
    <w:abstractNumId w:val="44"/>
  </w:num>
  <w:num w:numId="13" w16cid:durableId="2112966115">
    <w:abstractNumId w:val="64"/>
  </w:num>
  <w:num w:numId="14" w16cid:durableId="1325233406">
    <w:abstractNumId w:val="2"/>
  </w:num>
  <w:num w:numId="15" w16cid:durableId="108090347">
    <w:abstractNumId w:val="41"/>
  </w:num>
  <w:num w:numId="16" w16cid:durableId="737631117">
    <w:abstractNumId w:val="14"/>
  </w:num>
  <w:num w:numId="17" w16cid:durableId="77556567">
    <w:abstractNumId w:val="15"/>
  </w:num>
  <w:num w:numId="18" w16cid:durableId="1037508243">
    <w:abstractNumId w:val="40"/>
  </w:num>
  <w:num w:numId="19" w16cid:durableId="617419120">
    <w:abstractNumId w:val="25"/>
  </w:num>
  <w:num w:numId="20" w16cid:durableId="476530209">
    <w:abstractNumId w:val="54"/>
  </w:num>
  <w:num w:numId="21" w16cid:durableId="535386502">
    <w:abstractNumId w:val="62"/>
  </w:num>
  <w:num w:numId="22" w16cid:durableId="601256498">
    <w:abstractNumId w:val="48"/>
  </w:num>
  <w:num w:numId="23" w16cid:durableId="851340606">
    <w:abstractNumId w:val="31"/>
  </w:num>
  <w:num w:numId="24" w16cid:durableId="897129153">
    <w:abstractNumId w:val="22"/>
  </w:num>
  <w:num w:numId="25" w16cid:durableId="404575892">
    <w:abstractNumId w:val="18"/>
  </w:num>
  <w:num w:numId="26" w16cid:durableId="592317696">
    <w:abstractNumId w:val="56"/>
  </w:num>
  <w:num w:numId="27" w16cid:durableId="1620186727">
    <w:abstractNumId w:val="38"/>
  </w:num>
  <w:num w:numId="28" w16cid:durableId="656491652">
    <w:abstractNumId w:val="1"/>
  </w:num>
  <w:num w:numId="29" w16cid:durableId="1086851473">
    <w:abstractNumId w:val="28"/>
  </w:num>
  <w:num w:numId="30" w16cid:durableId="959871389">
    <w:abstractNumId w:val="19"/>
  </w:num>
  <w:num w:numId="31" w16cid:durableId="1039235643">
    <w:abstractNumId w:val="35"/>
  </w:num>
  <w:num w:numId="32" w16cid:durableId="66465861">
    <w:abstractNumId w:val="12"/>
  </w:num>
  <w:num w:numId="33" w16cid:durableId="36975868">
    <w:abstractNumId w:val="67"/>
  </w:num>
  <w:num w:numId="34" w16cid:durableId="1738631691">
    <w:abstractNumId w:val="52"/>
  </w:num>
  <w:num w:numId="35" w16cid:durableId="10298299">
    <w:abstractNumId w:val="39"/>
  </w:num>
  <w:num w:numId="36" w16cid:durableId="1718506190">
    <w:abstractNumId w:val="20"/>
  </w:num>
  <w:num w:numId="37" w16cid:durableId="1696731869">
    <w:abstractNumId w:val="23"/>
  </w:num>
  <w:num w:numId="38" w16cid:durableId="1741905300">
    <w:abstractNumId w:val="65"/>
  </w:num>
  <w:num w:numId="39" w16cid:durableId="1364986746">
    <w:abstractNumId w:val="5"/>
  </w:num>
  <w:num w:numId="40" w16cid:durableId="1722705666">
    <w:abstractNumId w:val="53"/>
  </w:num>
  <w:num w:numId="41" w16cid:durableId="233509021">
    <w:abstractNumId w:val="21"/>
  </w:num>
  <w:num w:numId="42" w16cid:durableId="2033149377">
    <w:abstractNumId w:val="10"/>
  </w:num>
  <w:num w:numId="43" w16cid:durableId="1744527232">
    <w:abstractNumId w:val="17"/>
  </w:num>
  <w:num w:numId="44" w16cid:durableId="258368397">
    <w:abstractNumId w:val="37"/>
  </w:num>
  <w:num w:numId="45" w16cid:durableId="1886671405">
    <w:abstractNumId w:val="43"/>
  </w:num>
  <w:num w:numId="46" w16cid:durableId="1018771513">
    <w:abstractNumId w:val="36"/>
  </w:num>
  <w:num w:numId="47" w16cid:durableId="546066541">
    <w:abstractNumId w:val="30"/>
  </w:num>
  <w:num w:numId="48" w16cid:durableId="947548628">
    <w:abstractNumId w:val="57"/>
  </w:num>
  <w:num w:numId="49" w16cid:durableId="800610657">
    <w:abstractNumId w:val="51"/>
  </w:num>
  <w:num w:numId="50" w16cid:durableId="597523551">
    <w:abstractNumId w:val="59"/>
  </w:num>
  <w:num w:numId="51" w16cid:durableId="321549771">
    <w:abstractNumId w:val="26"/>
  </w:num>
  <w:num w:numId="52" w16cid:durableId="734472757">
    <w:abstractNumId w:val="11"/>
  </w:num>
  <w:num w:numId="53" w16cid:durableId="1797603875">
    <w:abstractNumId w:val="33"/>
  </w:num>
  <w:num w:numId="54" w16cid:durableId="2039811527">
    <w:abstractNumId w:val="50"/>
  </w:num>
  <w:num w:numId="55" w16cid:durableId="727414166">
    <w:abstractNumId w:val="55"/>
  </w:num>
  <w:num w:numId="56" w16cid:durableId="1381857702">
    <w:abstractNumId w:val="63"/>
  </w:num>
  <w:num w:numId="57" w16cid:durableId="583563714">
    <w:abstractNumId w:val="9"/>
  </w:num>
  <w:num w:numId="58" w16cid:durableId="1590894869">
    <w:abstractNumId w:val="34"/>
  </w:num>
  <w:num w:numId="59" w16cid:durableId="1249268826">
    <w:abstractNumId w:val="8"/>
  </w:num>
  <w:num w:numId="60" w16cid:durableId="1084569723">
    <w:abstractNumId w:val="60"/>
  </w:num>
  <w:num w:numId="61" w16cid:durableId="2051146881">
    <w:abstractNumId w:val="24"/>
  </w:num>
  <w:num w:numId="62" w16cid:durableId="2077317675">
    <w:abstractNumId w:val="29"/>
  </w:num>
  <w:num w:numId="63" w16cid:durableId="1823307660">
    <w:abstractNumId w:val="66"/>
  </w:num>
  <w:num w:numId="64" w16cid:durableId="331181198">
    <w:abstractNumId w:val="0"/>
  </w:num>
  <w:num w:numId="65" w16cid:durableId="1294218341">
    <w:abstractNumId w:val="61"/>
  </w:num>
  <w:num w:numId="66" w16cid:durableId="251008887">
    <w:abstractNumId w:val="47"/>
  </w:num>
  <w:num w:numId="67" w16cid:durableId="1615213241">
    <w:abstractNumId w:val="7"/>
  </w:num>
  <w:num w:numId="68" w16cid:durableId="805850902">
    <w:abstractNumId w:val="32"/>
  </w:num>
  <w:num w:numId="69" w16cid:durableId="242490093">
    <w:abstractNumId w:val="16"/>
  </w:num>
  <w:num w:numId="70" w16cid:durableId="1620065714">
    <w:abstractNumId w:val="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MDQzMDE0tjQ0NjJU0lEKTi0uzszPAykwNKsFABHZyNMtAAAA"/>
  </w:docVars>
  <w:rsids>
    <w:rsidRoot w:val="005D491C"/>
    <w:rsid w:val="0000016B"/>
    <w:rsid w:val="0000076F"/>
    <w:rsid w:val="0000096A"/>
    <w:rsid w:val="000018F6"/>
    <w:rsid w:val="00001929"/>
    <w:rsid w:val="00001950"/>
    <w:rsid w:val="00001C89"/>
    <w:rsid w:val="00002F1C"/>
    <w:rsid w:val="0000327F"/>
    <w:rsid w:val="00003603"/>
    <w:rsid w:val="000040E3"/>
    <w:rsid w:val="000044B5"/>
    <w:rsid w:val="000055AD"/>
    <w:rsid w:val="000060C1"/>
    <w:rsid w:val="000062B8"/>
    <w:rsid w:val="0000709D"/>
    <w:rsid w:val="000070AC"/>
    <w:rsid w:val="000105E0"/>
    <w:rsid w:val="00010B92"/>
    <w:rsid w:val="000111A9"/>
    <w:rsid w:val="00011214"/>
    <w:rsid w:val="00011265"/>
    <w:rsid w:val="00011551"/>
    <w:rsid w:val="00011E79"/>
    <w:rsid w:val="000121CA"/>
    <w:rsid w:val="00012B59"/>
    <w:rsid w:val="00012EA9"/>
    <w:rsid w:val="00013791"/>
    <w:rsid w:val="000139B7"/>
    <w:rsid w:val="0001409F"/>
    <w:rsid w:val="000143D8"/>
    <w:rsid w:val="000146B6"/>
    <w:rsid w:val="00014BCB"/>
    <w:rsid w:val="000151DE"/>
    <w:rsid w:val="00015914"/>
    <w:rsid w:val="000169A7"/>
    <w:rsid w:val="000169C1"/>
    <w:rsid w:val="000175DA"/>
    <w:rsid w:val="00017649"/>
    <w:rsid w:val="0001799B"/>
    <w:rsid w:val="000205B2"/>
    <w:rsid w:val="000206D4"/>
    <w:rsid w:val="00020754"/>
    <w:rsid w:val="00020A43"/>
    <w:rsid w:val="00020F11"/>
    <w:rsid w:val="00021244"/>
    <w:rsid w:val="00021BAE"/>
    <w:rsid w:val="00022DC6"/>
    <w:rsid w:val="00023755"/>
    <w:rsid w:val="000239EB"/>
    <w:rsid w:val="00023AE8"/>
    <w:rsid w:val="00023D0E"/>
    <w:rsid w:val="0002442E"/>
    <w:rsid w:val="00024F4D"/>
    <w:rsid w:val="0002514B"/>
    <w:rsid w:val="000253F4"/>
    <w:rsid w:val="0002549B"/>
    <w:rsid w:val="00025579"/>
    <w:rsid w:val="00025865"/>
    <w:rsid w:val="00025909"/>
    <w:rsid w:val="00026409"/>
    <w:rsid w:val="000264D5"/>
    <w:rsid w:val="00026952"/>
    <w:rsid w:val="00026C98"/>
    <w:rsid w:val="00027100"/>
    <w:rsid w:val="0002770C"/>
    <w:rsid w:val="0002792B"/>
    <w:rsid w:val="00027B71"/>
    <w:rsid w:val="00030589"/>
    <w:rsid w:val="00030F7A"/>
    <w:rsid w:val="000313A1"/>
    <w:rsid w:val="00031434"/>
    <w:rsid w:val="00031C0B"/>
    <w:rsid w:val="0003210A"/>
    <w:rsid w:val="000322DA"/>
    <w:rsid w:val="00032809"/>
    <w:rsid w:val="00032D8A"/>
    <w:rsid w:val="0003308C"/>
    <w:rsid w:val="0003363E"/>
    <w:rsid w:val="00033B25"/>
    <w:rsid w:val="00033CF7"/>
    <w:rsid w:val="0003434F"/>
    <w:rsid w:val="00034B64"/>
    <w:rsid w:val="00034C44"/>
    <w:rsid w:val="00034E25"/>
    <w:rsid w:val="00034F11"/>
    <w:rsid w:val="00034F21"/>
    <w:rsid w:val="00034FC1"/>
    <w:rsid w:val="0003518B"/>
    <w:rsid w:val="000356FA"/>
    <w:rsid w:val="00035DB2"/>
    <w:rsid w:val="00036980"/>
    <w:rsid w:val="000371F6"/>
    <w:rsid w:val="000374EA"/>
    <w:rsid w:val="000379BD"/>
    <w:rsid w:val="000405B7"/>
    <w:rsid w:val="00040D00"/>
    <w:rsid w:val="000411F1"/>
    <w:rsid w:val="000413CA"/>
    <w:rsid w:val="00042A2C"/>
    <w:rsid w:val="00042C3C"/>
    <w:rsid w:val="00043011"/>
    <w:rsid w:val="00043012"/>
    <w:rsid w:val="0004344F"/>
    <w:rsid w:val="0004355D"/>
    <w:rsid w:val="000439FD"/>
    <w:rsid w:val="0004447A"/>
    <w:rsid w:val="00045598"/>
    <w:rsid w:val="0004603D"/>
    <w:rsid w:val="00046385"/>
    <w:rsid w:val="00046A95"/>
    <w:rsid w:val="00046CC7"/>
    <w:rsid w:val="00047042"/>
    <w:rsid w:val="000477EE"/>
    <w:rsid w:val="00050480"/>
    <w:rsid w:val="000507DF"/>
    <w:rsid w:val="00051015"/>
    <w:rsid w:val="00051193"/>
    <w:rsid w:val="00051314"/>
    <w:rsid w:val="00051DEC"/>
    <w:rsid w:val="00051F68"/>
    <w:rsid w:val="0005280C"/>
    <w:rsid w:val="00052E10"/>
    <w:rsid w:val="00052EF1"/>
    <w:rsid w:val="00053AB3"/>
    <w:rsid w:val="00054025"/>
    <w:rsid w:val="0005403A"/>
    <w:rsid w:val="0005456F"/>
    <w:rsid w:val="00055675"/>
    <w:rsid w:val="00055EDD"/>
    <w:rsid w:val="00056400"/>
    <w:rsid w:val="00056472"/>
    <w:rsid w:val="0005657C"/>
    <w:rsid w:val="00056932"/>
    <w:rsid w:val="00056D69"/>
    <w:rsid w:val="00057571"/>
    <w:rsid w:val="0006077F"/>
    <w:rsid w:val="00060CF1"/>
    <w:rsid w:val="00060D78"/>
    <w:rsid w:val="000610D7"/>
    <w:rsid w:val="000618DE"/>
    <w:rsid w:val="00062206"/>
    <w:rsid w:val="00062424"/>
    <w:rsid w:val="00062E69"/>
    <w:rsid w:val="00063137"/>
    <w:rsid w:val="00063184"/>
    <w:rsid w:val="00063227"/>
    <w:rsid w:val="00063231"/>
    <w:rsid w:val="0006391A"/>
    <w:rsid w:val="000639F9"/>
    <w:rsid w:val="00063CDD"/>
    <w:rsid w:val="00063F0D"/>
    <w:rsid w:val="00064692"/>
    <w:rsid w:val="00065AD1"/>
    <w:rsid w:val="00065DA5"/>
    <w:rsid w:val="00065F91"/>
    <w:rsid w:val="00070484"/>
    <w:rsid w:val="000717E2"/>
    <w:rsid w:val="0007217C"/>
    <w:rsid w:val="00072554"/>
    <w:rsid w:val="00072D7C"/>
    <w:rsid w:val="00072F4F"/>
    <w:rsid w:val="00073E58"/>
    <w:rsid w:val="00074C47"/>
    <w:rsid w:val="0007535A"/>
    <w:rsid w:val="00076917"/>
    <w:rsid w:val="00077048"/>
    <w:rsid w:val="00077526"/>
    <w:rsid w:val="000810C9"/>
    <w:rsid w:val="000814F3"/>
    <w:rsid w:val="000828F5"/>
    <w:rsid w:val="00083133"/>
    <w:rsid w:val="000831D3"/>
    <w:rsid w:val="00083B2B"/>
    <w:rsid w:val="00085031"/>
    <w:rsid w:val="00085581"/>
    <w:rsid w:val="00086082"/>
    <w:rsid w:val="00086CC8"/>
    <w:rsid w:val="00087124"/>
    <w:rsid w:val="0008734E"/>
    <w:rsid w:val="000877A6"/>
    <w:rsid w:val="0009046F"/>
    <w:rsid w:val="000906AC"/>
    <w:rsid w:val="00090B2D"/>
    <w:rsid w:val="00090C60"/>
    <w:rsid w:val="0009157C"/>
    <w:rsid w:val="000915ED"/>
    <w:rsid w:val="000917EA"/>
    <w:rsid w:val="000921B5"/>
    <w:rsid w:val="00092403"/>
    <w:rsid w:val="000931DA"/>
    <w:rsid w:val="00093B50"/>
    <w:rsid w:val="00094132"/>
    <w:rsid w:val="000946F7"/>
    <w:rsid w:val="0009476B"/>
    <w:rsid w:val="00094799"/>
    <w:rsid w:val="00095605"/>
    <w:rsid w:val="00095A04"/>
    <w:rsid w:val="00095D84"/>
    <w:rsid w:val="000961FA"/>
    <w:rsid w:val="000961FB"/>
    <w:rsid w:val="000965E1"/>
    <w:rsid w:val="00096690"/>
    <w:rsid w:val="00096D62"/>
    <w:rsid w:val="000970D4"/>
    <w:rsid w:val="00097601"/>
    <w:rsid w:val="00097F36"/>
    <w:rsid w:val="000A0A43"/>
    <w:rsid w:val="000A0CA1"/>
    <w:rsid w:val="000A1122"/>
    <w:rsid w:val="000A1190"/>
    <w:rsid w:val="000A1592"/>
    <w:rsid w:val="000A1F1F"/>
    <w:rsid w:val="000A1F67"/>
    <w:rsid w:val="000A2273"/>
    <w:rsid w:val="000A235E"/>
    <w:rsid w:val="000A2A8F"/>
    <w:rsid w:val="000A2CF6"/>
    <w:rsid w:val="000A2F6D"/>
    <w:rsid w:val="000A3074"/>
    <w:rsid w:val="000A32D6"/>
    <w:rsid w:val="000A3417"/>
    <w:rsid w:val="000A4369"/>
    <w:rsid w:val="000A4A02"/>
    <w:rsid w:val="000A4BFB"/>
    <w:rsid w:val="000A566B"/>
    <w:rsid w:val="000A609D"/>
    <w:rsid w:val="000A6ED8"/>
    <w:rsid w:val="000A70E4"/>
    <w:rsid w:val="000A739F"/>
    <w:rsid w:val="000A77F3"/>
    <w:rsid w:val="000A7FAD"/>
    <w:rsid w:val="000B0CB9"/>
    <w:rsid w:val="000B143B"/>
    <w:rsid w:val="000B1483"/>
    <w:rsid w:val="000B1657"/>
    <w:rsid w:val="000B17D5"/>
    <w:rsid w:val="000B191F"/>
    <w:rsid w:val="000B24FA"/>
    <w:rsid w:val="000B267B"/>
    <w:rsid w:val="000B28A5"/>
    <w:rsid w:val="000B28D0"/>
    <w:rsid w:val="000B2D85"/>
    <w:rsid w:val="000B2E8B"/>
    <w:rsid w:val="000B3287"/>
    <w:rsid w:val="000B3A83"/>
    <w:rsid w:val="000B4430"/>
    <w:rsid w:val="000B4617"/>
    <w:rsid w:val="000B491B"/>
    <w:rsid w:val="000B58AF"/>
    <w:rsid w:val="000B61F6"/>
    <w:rsid w:val="000B6B39"/>
    <w:rsid w:val="000B6BF1"/>
    <w:rsid w:val="000B6DDC"/>
    <w:rsid w:val="000B70F4"/>
    <w:rsid w:val="000B7206"/>
    <w:rsid w:val="000C0378"/>
    <w:rsid w:val="000C0E65"/>
    <w:rsid w:val="000C129E"/>
    <w:rsid w:val="000C13E9"/>
    <w:rsid w:val="000C1BE7"/>
    <w:rsid w:val="000C1F32"/>
    <w:rsid w:val="000C21C1"/>
    <w:rsid w:val="000C24BC"/>
    <w:rsid w:val="000C2C1A"/>
    <w:rsid w:val="000C301F"/>
    <w:rsid w:val="000C338E"/>
    <w:rsid w:val="000C4080"/>
    <w:rsid w:val="000C4171"/>
    <w:rsid w:val="000C4EAB"/>
    <w:rsid w:val="000C4F4D"/>
    <w:rsid w:val="000C5203"/>
    <w:rsid w:val="000C5536"/>
    <w:rsid w:val="000C5773"/>
    <w:rsid w:val="000C5893"/>
    <w:rsid w:val="000C5D4D"/>
    <w:rsid w:val="000C5F05"/>
    <w:rsid w:val="000C5F54"/>
    <w:rsid w:val="000C642A"/>
    <w:rsid w:val="000C6549"/>
    <w:rsid w:val="000C663F"/>
    <w:rsid w:val="000C7B60"/>
    <w:rsid w:val="000C7E82"/>
    <w:rsid w:val="000D0086"/>
    <w:rsid w:val="000D05F9"/>
    <w:rsid w:val="000D084F"/>
    <w:rsid w:val="000D0C62"/>
    <w:rsid w:val="000D0E74"/>
    <w:rsid w:val="000D136B"/>
    <w:rsid w:val="000D18B4"/>
    <w:rsid w:val="000D1C3D"/>
    <w:rsid w:val="000D1DB5"/>
    <w:rsid w:val="000D222A"/>
    <w:rsid w:val="000D2846"/>
    <w:rsid w:val="000D2956"/>
    <w:rsid w:val="000D2BEA"/>
    <w:rsid w:val="000D2FAA"/>
    <w:rsid w:val="000D41F2"/>
    <w:rsid w:val="000D45F7"/>
    <w:rsid w:val="000D51B3"/>
    <w:rsid w:val="000D5A3D"/>
    <w:rsid w:val="000D5C91"/>
    <w:rsid w:val="000D6011"/>
    <w:rsid w:val="000D6148"/>
    <w:rsid w:val="000D6728"/>
    <w:rsid w:val="000D6BB0"/>
    <w:rsid w:val="000D6CD1"/>
    <w:rsid w:val="000D751A"/>
    <w:rsid w:val="000D7A82"/>
    <w:rsid w:val="000D7F15"/>
    <w:rsid w:val="000D7F50"/>
    <w:rsid w:val="000E01B1"/>
    <w:rsid w:val="000E0218"/>
    <w:rsid w:val="000E0556"/>
    <w:rsid w:val="000E0787"/>
    <w:rsid w:val="000E0802"/>
    <w:rsid w:val="000E0EFD"/>
    <w:rsid w:val="000E0F05"/>
    <w:rsid w:val="000E111C"/>
    <w:rsid w:val="000E143A"/>
    <w:rsid w:val="000E1C67"/>
    <w:rsid w:val="000E21D6"/>
    <w:rsid w:val="000E341A"/>
    <w:rsid w:val="000E341E"/>
    <w:rsid w:val="000E34AB"/>
    <w:rsid w:val="000E3A78"/>
    <w:rsid w:val="000E3BFA"/>
    <w:rsid w:val="000E3D73"/>
    <w:rsid w:val="000E426E"/>
    <w:rsid w:val="000E4301"/>
    <w:rsid w:val="000E4566"/>
    <w:rsid w:val="000E45C0"/>
    <w:rsid w:val="000E464E"/>
    <w:rsid w:val="000E4ECF"/>
    <w:rsid w:val="000E5122"/>
    <w:rsid w:val="000E5C23"/>
    <w:rsid w:val="000E634A"/>
    <w:rsid w:val="000E6D38"/>
    <w:rsid w:val="000E7B05"/>
    <w:rsid w:val="000E7F77"/>
    <w:rsid w:val="000F065F"/>
    <w:rsid w:val="000F0C6D"/>
    <w:rsid w:val="000F2A24"/>
    <w:rsid w:val="000F2A46"/>
    <w:rsid w:val="000F4264"/>
    <w:rsid w:val="000F457E"/>
    <w:rsid w:val="000F45E9"/>
    <w:rsid w:val="000F48E1"/>
    <w:rsid w:val="000F581D"/>
    <w:rsid w:val="000F5CA4"/>
    <w:rsid w:val="000F64DE"/>
    <w:rsid w:val="000F7E50"/>
    <w:rsid w:val="00100087"/>
    <w:rsid w:val="00100F41"/>
    <w:rsid w:val="00101691"/>
    <w:rsid w:val="00101889"/>
    <w:rsid w:val="00101AFF"/>
    <w:rsid w:val="001021ED"/>
    <w:rsid w:val="001027A1"/>
    <w:rsid w:val="00102F28"/>
    <w:rsid w:val="00103E19"/>
    <w:rsid w:val="00103E73"/>
    <w:rsid w:val="001047B6"/>
    <w:rsid w:val="0010590E"/>
    <w:rsid w:val="001063BC"/>
    <w:rsid w:val="0010657F"/>
    <w:rsid w:val="00106BDB"/>
    <w:rsid w:val="001071F3"/>
    <w:rsid w:val="00107730"/>
    <w:rsid w:val="001079E2"/>
    <w:rsid w:val="00107A9F"/>
    <w:rsid w:val="00110783"/>
    <w:rsid w:val="00110960"/>
    <w:rsid w:val="00110D20"/>
    <w:rsid w:val="00111018"/>
    <w:rsid w:val="00111C65"/>
    <w:rsid w:val="00113532"/>
    <w:rsid w:val="00113741"/>
    <w:rsid w:val="00113B28"/>
    <w:rsid w:val="00113EA6"/>
    <w:rsid w:val="001141C9"/>
    <w:rsid w:val="00114341"/>
    <w:rsid w:val="00114B7E"/>
    <w:rsid w:val="001150F5"/>
    <w:rsid w:val="001153EB"/>
    <w:rsid w:val="00115E9D"/>
    <w:rsid w:val="0011635C"/>
    <w:rsid w:val="00116B8E"/>
    <w:rsid w:val="00116B9C"/>
    <w:rsid w:val="00117865"/>
    <w:rsid w:val="00120488"/>
    <w:rsid w:val="0012086F"/>
    <w:rsid w:val="00120AD8"/>
    <w:rsid w:val="00120DCA"/>
    <w:rsid w:val="0012269A"/>
    <w:rsid w:val="00122FBF"/>
    <w:rsid w:val="00123D48"/>
    <w:rsid w:val="001241E3"/>
    <w:rsid w:val="00124487"/>
    <w:rsid w:val="00124B1C"/>
    <w:rsid w:val="0012501E"/>
    <w:rsid w:val="00125024"/>
    <w:rsid w:val="00125A27"/>
    <w:rsid w:val="00125C5C"/>
    <w:rsid w:val="00125D70"/>
    <w:rsid w:val="0012601E"/>
    <w:rsid w:val="0012617A"/>
    <w:rsid w:val="0012669B"/>
    <w:rsid w:val="00127173"/>
    <w:rsid w:val="001273D5"/>
    <w:rsid w:val="00127FB8"/>
    <w:rsid w:val="00130196"/>
    <w:rsid w:val="001301F7"/>
    <w:rsid w:val="00130566"/>
    <w:rsid w:val="00130750"/>
    <w:rsid w:val="00130CB1"/>
    <w:rsid w:val="00130E9D"/>
    <w:rsid w:val="0013161F"/>
    <w:rsid w:val="00132184"/>
    <w:rsid w:val="001328C0"/>
    <w:rsid w:val="001328E0"/>
    <w:rsid w:val="00132B54"/>
    <w:rsid w:val="0013305A"/>
    <w:rsid w:val="00133665"/>
    <w:rsid w:val="0013399D"/>
    <w:rsid w:val="001343AE"/>
    <w:rsid w:val="0013461C"/>
    <w:rsid w:val="001351D0"/>
    <w:rsid w:val="00135537"/>
    <w:rsid w:val="00135C35"/>
    <w:rsid w:val="001360B9"/>
    <w:rsid w:val="00136E2E"/>
    <w:rsid w:val="001376C0"/>
    <w:rsid w:val="0013789E"/>
    <w:rsid w:val="00137BE8"/>
    <w:rsid w:val="00140759"/>
    <w:rsid w:val="00140F48"/>
    <w:rsid w:val="001416C7"/>
    <w:rsid w:val="00141AF6"/>
    <w:rsid w:val="0014263C"/>
    <w:rsid w:val="00142978"/>
    <w:rsid w:val="00142B90"/>
    <w:rsid w:val="00142CC2"/>
    <w:rsid w:val="00142D02"/>
    <w:rsid w:val="00143085"/>
    <w:rsid w:val="00143FE5"/>
    <w:rsid w:val="00145A0C"/>
    <w:rsid w:val="00146B61"/>
    <w:rsid w:val="00146D37"/>
    <w:rsid w:val="00146E67"/>
    <w:rsid w:val="00147053"/>
    <w:rsid w:val="00147921"/>
    <w:rsid w:val="00147B29"/>
    <w:rsid w:val="00147B85"/>
    <w:rsid w:val="00147D6E"/>
    <w:rsid w:val="00147E04"/>
    <w:rsid w:val="001500D7"/>
    <w:rsid w:val="00150295"/>
    <w:rsid w:val="00150F4E"/>
    <w:rsid w:val="00151D40"/>
    <w:rsid w:val="00152D76"/>
    <w:rsid w:val="00152F61"/>
    <w:rsid w:val="0015354D"/>
    <w:rsid w:val="00153E92"/>
    <w:rsid w:val="001543B3"/>
    <w:rsid w:val="001545C8"/>
    <w:rsid w:val="00154840"/>
    <w:rsid w:val="0015521B"/>
    <w:rsid w:val="0015595C"/>
    <w:rsid w:val="00155C89"/>
    <w:rsid w:val="0015639E"/>
    <w:rsid w:val="00156757"/>
    <w:rsid w:val="00156B28"/>
    <w:rsid w:val="00156D31"/>
    <w:rsid w:val="0015714D"/>
    <w:rsid w:val="00157323"/>
    <w:rsid w:val="00157687"/>
    <w:rsid w:val="00157C1D"/>
    <w:rsid w:val="0016062D"/>
    <w:rsid w:val="00160686"/>
    <w:rsid w:val="001610F9"/>
    <w:rsid w:val="001627D6"/>
    <w:rsid w:val="0016339E"/>
    <w:rsid w:val="00163404"/>
    <w:rsid w:val="0016359E"/>
    <w:rsid w:val="00163E0D"/>
    <w:rsid w:val="00163F6A"/>
    <w:rsid w:val="00165525"/>
    <w:rsid w:val="0016556F"/>
    <w:rsid w:val="001672C9"/>
    <w:rsid w:val="0016755A"/>
    <w:rsid w:val="001700D0"/>
    <w:rsid w:val="0017059B"/>
    <w:rsid w:val="001705BE"/>
    <w:rsid w:val="001706A5"/>
    <w:rsid w:val="001709BE"/>
    <w:rsid w:val="00171401"/>
    <w:rsid w:val="00171668"/>
    <w:rsid w:val="00171C7C"/>
    <w:rsid w:val="00171FCF"/>
    <w:rsid w:val="001725CB"/>
    <w:rsid w:val="001735C6"/>
    <w:rsid w:val="0017398B"/>
    <w:rsid w:val="00173C75"/>
    <w:rsid w:val="0017415A"/>
    <w:rsid w:val="0017418A"/>
    <w:rsid w:val="001741CF"/>
    <w:rsid w:val="001741D3"/>
    <w:rsid w:val="00174390"/>
    <w:rsid w:val="00174592"/>
    <w:rsid w:val="00174851"/>
    <w:rsid w:val="0017531C"/>
    <w:rsid w:val="00175476"/>
    <w:rsid w:val="0017572E"/>
    <w:rsid w:val="00175BE5"/>
    <w:rsid w:val="00175E74"/>
    <w:rsid w:val="00176BE6"/>
    <w:rsid w:val="00176FEF"/>
    <w:rsid w:val="00177932"/>
    <w:rsid w:val="00177AEF"/>
    <w:rsid w:val="00180725"/>
    <w:rsid w:val="0018075B"/>
    <w:rsid w:val="0018102C"/>
    <w:rsid w:val="00181B8D"/>
    <w:rsid w:val="00182A4D"/>
    <w:rsid w:val="00182CEC"/>
    <w:rsid w:val="00182F35"/>
    <w:rsid w:val="00183041"/>
    <w:rsid w:val="001833C7"/>
    <w:rsid w:val="001835C2"/>
    <w:rsid w:val="00184674"/>
    <w:rsid w:val="001848DF"/>
    <w:rsid w:val="001856A6"/>
    <w:rsid w:val="00185D70"/>
    <w:rsid w:val="001860B1"/>
    <w:rsid w:val="0018638F"/>
    <w:rsid w:val="00186816"/>
    <w:rsid w:val="00186CF2"/>
    <w:rsid w:val="00190135"/>
    <w:rsid w:val="0019046A"/>
    <w:rsid w:val="001907EF"/>
    <w:rsid w:val="00190E61"/>
    <w:rsid w:val="00191255"/>
    <w:rsid w:val="0019148D"/>
    <w:rsid w:val="00192207"/>
    <w:rsid w:val="00193009"/>
    <w:rsid w:val="00193D90"/>
    <w:rsid w:val="00194FFA"/>
    <w:rsid w:val="00197147"/>
    <w:rsid w:val="00197689"/>
    <w:rsid w:val="001978D9"/>
    <w:rsid w:val="001979A7"/>
    <w:rsid w:val="001A09F0"/>
    <w:rsid w:val="001A0DFD"/>
    <w:rsid w:val="001A100C"/>
    <w:rsid w:val="001A1C52"/>
    <w:rsid w:val="001A1D44"/>
    <w:rsid w:val="001A206D"/>
    <w:rsid w:val="001A2173"/>
    <w:rsid w:val="001A2312"/>
    <w:rsid w:val="001A3159"/>
    <w:rsid w:val="001A4694"/>
    <w:rsid w:val="001A4ACC"/>
    <w:rsid w:val="001A5383"/>
    <w:rsid w:val="001A55D6"/>
    <w:rsid w:val="001A5C42"/>
    <w:rsid w:val="001A5C87"/>
    <w:rsid w:val="001A605D"/>
    <w:rsid w:val="001A6B77"/>
    <w:rsid w:val="001A7035"/>
    <w:rsid w:val="001A75C2"/>
    <w:rsid w:val="001A7CA2"/>
    <w:rsid w:val="001A7DCD"/>
    <w:rsid w:val="001A7DF4"/>
    <w:rsid w:val="001B042C"/>
    <w:rsid w:val="001B069F"/>
    <w:rsid w:val="001B0D16"/>
    <w:rsid w:val="001B0D20"/>
    <w:rsid w:val="001B19FE"/>
    <w:rsid w:val="001B1B3A"/>
    <w:rsid w:val="001B1D00"/>
    <w:rsid w:val="001B1F35"/>
    <w:rsid w:val="001B1F7D"/>
    <w:rsid w:val="001B222C"/>
    <w:rsid w:val="001B2708"/>
    <w:rsid w:val="001B294C"/>
    <w:rsid w:val="001B2A90"/>
    <w:rsid w:val="001B30F3"/>
    <w:rsid w:val="001B31FA"/>
    <w:rsid w:val="001B3595"/>
    <w:rsid w:val="001B3798"/>
    <w:rsid w:val="001B3FA5"/>
    <w:rsid w:val="001B50BF"/>
    <w:rsid w:val="001B5280"/>
    <w:rsid w:val="001B5D63"/>
    <w:rsid w:val="001B65ED"/>
    <w:rsid w:val="001B67C7"/>
    <w:rsid w:val="001B6BFC"/>
    <w:rsid w:val="001B6D11"/>
    <w:rsid w:val="001B711D"/>
    <w:rsid w:val="001B734D"/>
    <w:rsid w:val="001B75ED"/>
    <w:rsid w:val="001B79BA"/>
    <w:rsid w:val="001B7BAA"/>
    <w:rsid w:val="001C033B"/>
    <w:rsid w:val="001C0538"/>
    <w:rsid w:val="001C1752"/>
    <w:rsid w:val="001C17CD"/>
    <w:rsid w:val="001C1824"/>
    <w:rsid w:val="001C219B"/>
    <w:rsid w:val="001C2A9E"/>
    <w:rsid w:val="001C2E4A"/>
    <w:rsid w:val="001C33FA"/>
    <w:rsid w:val="001C35FD"/>
    <w:rsid w:val="001C3B1B"/>
    <w:rsid w:val="001C3CAA"/>
    <w:rsid w:val="001C43D1"/>
    <w:rsid w:val="001C4FF9"/>
    <w:rsid w:val="001C50BA"/>
    <w:rsid w:val="001C50E8"/>
    <w:rsid w:val="001C6F01"/>
    <w:rsid w:val="001D0DA8"/>
    <w:rsid w:val="001D0EEC"/>
    <w:rsid w:val="001D178E"/>
    <w:rsid w:val="001D1EC6"/>
    <w:rsid w:val="001D1F67"/>
    <w:rsid w:val="001D1F9F"/>
    <w:rsid w:val="001D2234"/>
    <w:rsid w:val="001D22F5"/>
    <w:rsid w:val="001D2D7B"/>
    <w:rsid w:val="001D3809"/>
    <w:rsid w:val="001D3BAA"/>
    <w:rsid w:val="001D3D8A"/>
    <w:rsid w:val="001D49B3"/>
    <w:rsid w:val="001D4B02"/>
    <w:rsid w:val="001D4C1C"/>
    <w:rsid w:val="001D4FF9"/>
    <w:rsid w:val="001D5416"/>
    <w:rsid w:val="001D5694"/>
    <w:rsid w:val="001D5AE6"/>
    <w:rsid w:val="001D5B6A"/>
    <w:rsid w:val="001D5B79"/>
    <w:rsid w:val="001D5C7C"/>
    <w:rsid w:val="001D681C"/>
    <w:rsid w:val="001D727A"/>
    <w:rsid w:val="001E07BD"/>
    <w:rsid w:val="001E0C35"/>
    <w:rsid w:val="001E0D2B"/>
    <w:rsid w:val="001E0E9A"/>
    <w:rsid w:val="001E1241"/>
    <w:rsid w:val="001E1C2C"/>
    <w:rsid w:val="001E1C41"/>
    <w:rsid w:val="001E3D55"/>
    <w:rsid w:val="001E3D72"/>
    <w:rsid w:val="001E4201"/>
    <w:rsid w:val="001E562F"/>
    <w:rsid w:val="001E5C75"/>
    <w:rsid w:val="001E6B31"/>
    <w:rsid w:val="001F05AF"/>
    <w:rsid w:val="001F05FC"/>
    <w:rsid w:val="001F10CF"/>
    <w:rsid w:val="001F213F"/>
    <w:rsid w:val="001F249E"/>
    <w:rsid w:val="001F27E0"/>
    <w:rsid w:val="001F2BB4"/>
    <w:rsid w:val="001F2C34"/>
    <w:rsid w:val="001F2F6A"/>
    <w:rsid w:val="001F307B"/>
    <w:rsid w:val="001F382D"/>
    <w:rsid w:val="001F38A0"/>
    <w:rsid w:val="001F3960"/>
    <w:rsid w:val="001F39E4"/>
    <w:rsid w:val="001F45A5"/>
    <w:rsid w:val="001F4A04"/>
    <w:rsid w:val="001F57AE"/>
    <w:rsid w:val="001F58E8"/>
    <w:rsid w:val="001F6066"/>
    <w:rsid w:val="001F61C1"/>
    <w:rsid w:val="001F6284"/>
    <w:rsid w:val="001F6839"/>
    <w:rsid w:val="001F7274"/>
    <w:rsid w:val="001F742A"/>
    <w:rsid w:val="001F74E7"/>
    <w:rsid w:val="001F79DF"/>
    <w:rsid w:val="001F7DB7"/>
    <w:rsid w:val="00200363"/>
    <w:rsid w:val="00200DC9"/>
    <w:rsid w:val="0020107C"/>
    <w:rsid w:val="00201786"/>
    <w:rsid w:val="00202126"/>
    <w:rsid w:val="0020267B"/>
    <w:rsid w:val="00202785"/>
    <w:rsid w:val="00202AE6"/>
    <w:rsid w:val="00202BAD"/>
    <w:rsid w:val="00202C2E"/>
    <w:rsid w:val="002032A4"/>
    <w:rsid w:val="002032C6"/>
    <w:rsid w:val="00203B47"/>
    <w:rsid w:val="00204BAD"/>
    <w:rsid w:val="00204C26"/>
    <w:rsid w:val="00204E6A"/>
    <w:rsid w:val="00205779"/>
    <w:rsid w:val="002057B4"/>
    <w:rsid w:val="00205A78"/>
    <w:rsid w:val="00205EEB"/>
    <w:rsid w:val="00206190"/>
    <w:rsid w:val="00206810"/>
    <w:rsid w:val="00206B00"/>
    <w:rsid w:val="00207173"/>
    <w:rsid w:val="0020796A"/>
    <w:rsid w:val="00207FAA"/>
    <w:rsid w:val="00210AF4"/>
    <w:rsid w:val="00210FBE"/>
    <w:rsid w:val="0021207B"/>
    <w:rsid w:val="00212991"/>
    <w:rsid w:val="00212C27"/>
    <w:rsid w:val="00212D02"/>
    <w:rsid w:val="00213817"/>
    <w:rsid w:val="0021462A"/>
    <w:rsid w:val="00215606"/>
    <w:rsid w:val="002157CC"/>
    <w:rsid w:val="0021594C"/>
    <w:rsid w:val="00215997"/>
    <w:rsid w:val="002163C1"/>
    <w:rsid w:val="00216A34"/>
    <w:rsid w:val="00216AF2"/>
    <w:rsid w:val="00216EDF"/>
    <w:rsid w:val="0021740D"/>
    <w:rsid w:val="00217965"/>
    <w:rsid w:val="00217DAE"/>
    <w:rsid w:val="002204DC"/>
    <w:rsid w:val="002205CE"/>
    <w:rsid w:val="00220AD5"/>
    <w:rsid w:val="00221187"/>
    <w:rsid w:val="002215B0"/>
    <w:rsid w:val="002216AB"/>
    <w:rsid w:val="002219B5"/>
    <w:rsid w:val="00221B16"/>
    <w:rsid w:val="00222033"/>
    <w:rsid w:val="0022216C"/>
    <w:rsid w:val="00222230"/>
    <w:rsid w:val="002227BA"/>
    <w:rsid w:val="00222AD9"/>
    <w:rsid w:val="00222E92"/>
    <w:rsid w:val="002233FE"/>
    <w:rsid w:val="00223853"/>
    <w:rsid w:val="002240EE"/>
    <w:rsid w:val="00224413"/>
    <w:rsid w:val="002244AF"/>
    <w:rsid w:val="002247E2"/>
    <w:rsid w:val="00224DED"/>
    <w:rsid w:val="00224FBE"/>
    <w:rsid w:val="002258B1"/>
    <w:rsid w:val="00226846"/>
    <w:rsid w:val="00226BB9"/>
    <w:rsid w:val="002311EE"/>
    <w:rsid w:val="00231208"/>
    <w:rsid w:val="002313AF"/>
    <w:rsid w:val="002316CB"/>
    <w:rsid w:val="00231FB6"/>
    <w:rsid w:val="0023291A"/>
    <w:rsid w:val="00232FF1"/>
    <w:rsid w:val="00233003"/>
    <w:rsid w:val="00233823"/>
    <w:rsid w:val="00233CBA"/>
    <w:rsid w:val="00234596"/>
    <w:rsid w:val="00234D77"/>
    <w:rsid w:val="00234F80"/>
    <w:rsid w:val="002352C6"/>
    <w:rsid w:val="002357B7"/>
    <w:rsid w:val="00235D5F"/>
    <w:rsid w:val="00236065"/>
    <w:rsid w:val="00236604"/>
    <w:rsid w:val="0023672C"/>
    <w:rsid w:val="0023674A"/>
    <w:rsid w:val="00236965"/>
    <w:rsid w:val="00236F61"/>
    <w:rsid w:val="00237085"/>
    <w:rsid w:val="0023733D"/>
    <w:rsid w:val="00237C03"/>
    <w:rsid w:val="00237FD6"/>
    <w:rsid w:val="002403B6"/>
    <w:rsid w:val="00241816"/>
    <w:rsid w:val="00241A8B"/>
    <w:rsid w:val="00242194"/>
    <w:rsid w:val="00242BEC"/>
    <w:rsid w:val="00242DEA"/>
    <w:rsid w:val="0024302E"/>
    <w:rsid w:val="0024448A"/>
    <w:rsid w:val="0024496F"/>
    <w:rsid w:val="00244E1C"/>
    <w:rsid w:val="00245428"/>
    <w:rsid w:val="00245586"/>
    <w:rsid w:val="00245FDC"/>
    <w:rsid w:val="00246380"/>
    <w:rsid w:val="00246604"/>
    <w:rsid w:val="0024731C"/>
    <w:rsid w:val="00250ADC"/>
    <w:rsid w:val="00250F05"/>
    <w:rsid w:val="00251000"/>
    <w:rsid w:val="00251BB9"/>
    <w:rsid w:val="0025208D"/>
    <w:rsid w:val="0025356E"/>
    <w:rsid w:val="00253851"/>
    <w:rsid w:val="00253C27"/>
    <w:rsid w:val="00253C33"/>
    <w:rsid w:val="00254A15"/>
    <w:rsid w:val="00254E8B"/>
    <w:rsid w:val="00255532"/>
    <w:rsid w:val="00255DBF"/>
    <w:rsid w:val="00257061"/>
    <w:rsid w:val="002576B6"/>
    <w:rsid w:val="00260528"/>
    <w:rsid w:val="002613BA"/>
    <w:rsid w:val="0026153F"/>
    <w:rsid w:val="002629FF"/>
    <w:rsid w:val="002630B3"/>
    <w:rsid w:val="00263613"/>
    <w:rsid w:val="00263630"/>
    <w:rsid w:val="002636D5"/>
    <w:rsid w:val="00263767"/>
    <w:rsid w:val="00263A17"/>
    <w:rsid w:val="00264293"/>
    <w:rsid w:val="002642FC"/>
    <w:rsid w:val="00264A05"/>
    <w:rsid w:val="00264A5C"/>
    <w:rsid w:val="00265EE8"/>
    <w:rsid w:val="00265FB6"/>
    <w:rsid w:val="00266BC5"/>
    <w:rsid w:val="00266F5C"/>
    <w:rsid w:val="00267043"/>
    <w:rsid w:val="002672D9"/>
    <w:rsid w:val="00267A7C"/>
    <w:rsid w:val="00267D9B"/>
    <w:rsid w:val="0026B501"/>
    <w:rsid w:val="002700F7"/>
    <w:rsid w:val="00270B01"/>
    <w:rsid w:val="00270F20"/>
    <w:rsid w:val="00272453"/>
    <w:rsid w:val="0027245C"/>
    <w:rsid w:val="002727A2"/>
    <w:rsid w:val="00272A84"/>
    <w:rsid w:val="00272E5A"/>
    <w:rsid w:val="0027308F"/>
    <w:rsid w:val="0027390C"/>
    <w:rsid w:val="00273F75"/>
    <w:rsid w:val="002749E5"/>
    <w:rsid w:val="0027500F"/>
    <w:rsid w:val="00275DDA"/>
    <w:rsid w:val="002760CB"/>
    <w:rsid w:val="00276128"/>
    <w:rsid w:val="00276A65"/>
    <w:rsid w:val="00276D75"/>
    <w:rsid w:val="00276DC0"/>
    <w:rsid w:val="00277C80"/>
    <w:rsid w:val="00277F4D"/>
    <w:rsid w:val="00280507"/>
    <w:rsid w:val="00281D80"/>
    <w:rsid w:val="00282808"/>
    <w:rsid w:val="002829D4"/>
    <w:rsid w:val="00283995"/>
    <w:rsid w:val="002846A4"/>
    <w:rsid w:val="002848B1"/>
    <w:rsid w:val="00284DD3"/>
    <w:rsid w:val="00284F0C"/>
    <w:rsid w:val="00284FEA"/>
    <w:rsid w:val="00284FFC"/>
    <w:rsid w:val="002850AC"/>
    <w:rsid w:val="00285649"/>
    <w:rsid w:val="002856C6"/>
    <w:rsid w:val="00285B1D"/>
    <w:rsid w:val="00286D0B"/>
    <w:rsid w:val="00287154"/>
    <w:rsid w:val="00287274"/>
    <w:rsid w:val="00290024"/>
    <w:rsid w:val="002903E4"/>
    <w:rsid w:val="002910D1"/>
    <w:rsid w:val="0029130E"/>
    <w:rsid w:val="00291627"/>
    <w:rsid w:val="002919C4"/>
    <w:rsid w:val="00291DC3"/>
    <w:rsid w:val="00292783"/>
    <w:rsid w:val="00292C9F"/>
    <w:rsid w:val="00292D93"/>
    <w:rsid w:val="0029378C"/>
    <w:rsid w:val="002937B5"/>
    <w:rsid w:val="00293AB0"/>
    <w:rsid w:val="00293DF5"/>
    <w:rsid w:val="00294962"/>
    <w:rsid w:val="0029522B"/>
    <w:rsid w:val="002953B5"/>
    <w:rsid w:val="00295427"/>
    <w:rsid w:val="00296955"/>
    <w:rsid w:val="00297171"/>
    <w:rsid w:val="002972FD"/>
    <w:rsid w:val="0029730D"/>
    <w:rsid w:val="002973D1"/>
    <w:rsid w:val="0029746A"/>
    <w:rsid w:val="002978B5"/>
    <w:rsid w:val="00297A63"/>
    <w:rsid w:val="00297CB5"/>
    <w:rsid w:val="00297CD8"/>
    <w:rsid w:val="002A002C"/>
    <w:rsid w:val="002A024D"/>
    <w:rsid w:val="002A0593"/>
    <w:rsid w:val="002A05C6"/>
    <w:rsid w:val="002A06D9"/>
    <w:rsid w:val="002A08B2"/>
    <w:rsid w:val="002A0AE1"/>
    <w:rsid w:val="002A0D89"/>
    <w:rsid w:val="002A1216"/>
    <w:rsid w:val="002A1530"/>
    <w:rsid w:val="002A3334"/>
    <w:rsid w:val="002A33AB"/>
    <w:rsid w:val="002A3706"/>
    <w:rsid w:val="002A37F9"/>
    <w:rsid w:val="002A3871"/>
    <w:rsid w:val="002A3F9E"/>
    <w:rsid w:val="002A4160"/>
    <w:rsid w:val="002A427A"/>
    <w:rsid w:val="002A4D46"/>
    <w:rsid w:val="002A4F8A"/>
    <w:rsid w:val="002A5423"/>
    <w:rsid w:val="002A601C"/>
    <w:rsid w:val="002A6193"/>
    <w:rsid w:val="002A6217"/>
    <w:rsid w:val="002A665A"/>
    <w:rsid w:val="002A6FAF"/>
    <w:rsid w:val="002A6FE4"/>
    <w:rsid w:val="002A7674"/>
    <w:rsid w:val="002A79AC"/>
    <w:rsid w:val="002A7DE3"/>
    <w:rsid w:val="002A7EE1"/>
    <w:rsid w:val="002A7FAC"/>
    <w:rsid w:val="002B000D"/>
    <w:rsid w:val="002B00D7"/>
    <w:rsid w:val="002B0D5E"/>
    <w:rsid w:val="002B11C2"/>
    <w:rsid w:val="002B12A9"/>
    <w:rsid w:val="002B1562"/>
    <w:rsid w:val="002B1B43"/>
    <w:rsid w:val="002B2426"/>
    <w:rsid w:val="002B2831"/>
    <w:rsid w:val="002B2E21"/>
    <w:rsid w:val="002B35F5"/>
    <w:rsid w:val="002B3865"/>
    <w:rsid w:val="002B4281"/>
    <w:rsid w:val="002B49DE"/>
    <w:rsid w:val="002B4B29"/>
    <w:rsid w:val="002B4C62"/>
    <w:rsid w:val="002B5081"/>
    <w:rsid w:val="002B6424"/>
    <w:rsid w:val="002B6851"/>
    <w:rsid w:val="002B6F70"/>
    <w:rsid w:val="002B7555"/>
    <w:rsid w:val="002C02AD"/>
    <w:rsid w:val="002C07B2"/>
    <w:rsid w:val="002C086F"/>
    <w:rsid w:val="002C0ACB"/>
    <w:rsid w:val="002C0C1F"/>
    <w:rsid w:val="002C2E52"/>
    <w:rsid w:val="002C32D9"/>
    <w:rsid w:val="002C360B"/>
    <w:rsid w:val="002C3BB8"/>
    <w:rsid w:val="002C3D05"/>
    <w:rsid w:val="002C3ECC"/>
    <w:rsid w:val="002C4414"/>
    <w:rsid w:val="002C48E4"/>
    <w:rsid w:val="002C4996"/>
    <w:rsid w:val="002C4E57"/>
    <w:rsid w:val="002C5348"/>
    <w:rsid w:val="002C5386"/>
    <w:rsid w:val="002C58B5"/>
    <w:rsid w:val="002C5969"/>
    <w:rsid w:val="002C5EE3"/>
    <w:rsid w:val="002C62C5"/>
    <w:rsid w:val="002C6349"/>
    <w:rsid w:val="002C66EE"/>
    <w:rsid w:val="002C6B06"/>
    <w:rsid w:val="002C721F"/>
    <w:rsid w:val="002C794F"/>
    <w:rsid w:val="002D0370"/>
    <w:rsid w:val="002D1079"/>
    <w:rsid w:val="002D1392"/>
    <w:rsid w:val="002D1445"/>
    <w:rsid w:val="002D17BD"/>
    <w:rsid w:val="002D17E8"/>
    <w:rsid w:val="002D22EA"/>
    <w:rsid w:val="002D243E"/>
    <w:rsid w:val="002D2F39"/>
    <w:rsid w:val="002D33CA"/>
    <w:rsid w:val="002D359C"/>
    <w:rsid w:val="002D35D4"/>
    <w:rsid w:val="002D38A4"/>
    <w:rsid w:val="002D3BB9"/>
    <w:rsid w:val="002D4050"/>
    <w:rsid w:val="002D47B4"/>
    <w:rsid w:val="002D4B57"/>
    <w:rsid w:val="002D54CE"/>
    <w:rsid w:val="002D5BA8"/>
    <w:rsid w:val="002D5DF4"/>
    <w:rsid w:val="002D6A5B"/>
    <w:rsid w:val="002D6B6B"/>
    <w:rsid w:val="002D7599"/>
    <w:rsid w:val="002D7721"/>
    <w:rsid w:val="002D7C6C"/>
    <w:rsid w:val="002E004B"/>
    <w:rsid w:val="002E0D17"/>
    <w:rsid w:val="002E0DEC"/>
    <w:rsid w:val="002E0E98"/>
    <w:rsid w:val="002E1BE3"/>
    <w:rsid w:val="002E2045"/>
    <w:rsid w:val="002E28E2"/>
    <w:rsid w:val="002E2ECB"/>
    <w:rsid w:val="002E2F5A"/>
    <w:rsid w:val="002E4380"/>
    <w:rsid w:val="002E4547"/>
    <w:rsid w:val="002E5E9A"/>
    <w:rsid w:val="002E60A2"/>
    <w:rsid w:val="002E67CA"/>
    <w:rsid w:val="002E6A94"/>
    <w:rsid w:val="002E6D57"/>
    <w:rsid w:val="002E7421"/>
    <w:rsid w:val="002E747D"/>
    <w:rsid w:val="002E77BB"/>
    <w:rsid w:val="002F04F2"/>
    <w:rsid w:val="002F069D"/>
    <w:rsid w:val="002F102C"/>
    <w:rsid w:val="002F12FB"/>
    <w:rsid w:val="002F1A6A"/>
    <w:rsid w:val="002F1B14"/>
    <w:rsid w:val="002F1BE0"/>
    <w:rsid w:val="002F264B"/>
    <w:rsid w:val="002F26A0"/>
    <w:rsid w:val="002F27A5"/>
    <w:rsid w:val="002F2B54"/>
    <w:rsid w:val="002F2C1C"/>
    <w:rsid w:val="002F31B7"/>
    <w:rsid w:val="002F32FE"/>
    <w:rsid w:val="002F38AB"/>
    <w:rsid w:val="002F39FA"/>
    <w:rsid w:val="002F3B5D"/>
    <w:rsid w:val="002F3C74"/>
    <w:rsid w:val="002F3E09"/>
    <w:rsid w:val="002F3F40"/>
    <w:rsid w:val="002F41E1"/>
    <w:rsid w:val="002F4DF6"/>
    <w:rsid w:val="002F53B4"/>
    <w:rsid w:val="002F551D"/>
    <w:rsid w:val="002F568D"/>
    <w:rsid w:val="002F605E"/>
    <w:rsid w:val="002F645C"/>
    <w:rsid w:val="002F65D3"/>
    <w:rsid w:val="002F66CA"/>
    <w:rsid w:val="002F76A0"/>
    <w:rsid w:val="002F76BF"/>
    <w:rsid w:val="002F7829"/>
    <w:rsid w:val="002F7D3B"/>
    <w:rsid w:val="002F7FB5"/>
    <w:rsid w:val="00300117"/>
    <w:rsid w:val="003001D7"/>
    <w:rsid w:val="0030071E"/>
    <w:rsid w:val="00300B9E"/>
    <w:rsid w:val="003011B7"/>
    <w:rsid w:val="00301B96"/>
    <w:rsid w:val="00301FE0"/>
    <w:rsid w:val="0030300B"/>
    <w:rsid w:val="00303D0C"/>
    <w:rsid w:val="0030428F"/>
    <w:rsid w:val="00304AD0"/>
    <w:rsid w:val="00304ED1"/>
    <w:rsid w:val="00305B81"/>
    <w:rsid w:val="00305EAB"/>
    <w:rsid w:val="0030648A"/>
    <w:rsid w:val="003066D4"/>
    <w:rsid w:val="003074F1"/>
    <w:rsid w:val="003079A8"/>
    <w:rsid w:val="00307DAC"/>
    <w:rsid w:val="003102E1"/>
    <w:rsid w:val="0031037B"/>
    <w:rsid w:val="00310856"/>
    <w:rsid w:val="0031141B"/>
    <w:rsid w:val="003115D4"/>
    <w:rsid w:val="00311671"/>
    <w:rsid w:val="003125F8"/>
    <w:rsid w:val="0031380E"/>
    <w:rsid w:val="00313BA0"/>
    <w:rsid w:val="00313FE6"/>
    <w:rsid w:val="0031480D"/>
    <w:rsid w:val="003149B4"/>
    <w:rsid w:val="00314A34"/>
    <w:rsid w:val="00314A8F"/>
    <w:rsid w:val="00314EC0"/>
    <w:rsid w:val="003163E5"/>
    <w:rsid w:val="00316931"/>
    <w:rsid w:val="00317195"/>
    <w:rsid w:val="003171C4"/>
    <w:rsid w:val="00317969"/>
    <w:rsid w:val="00317B59"/>
    <w:rsid w:val="00317EAC"/>
    <w:rsid w:val="00317FB2"/>
    <w:rsid w:val="00320CF7"/>
    <w:rsid w:val="00321502"/>
    <w:rsid w:val="0032153A"/>
    <w:rsid w:val="00321804"/>
    <w:rsid w:val="00322A3D"/>
    <w:rsid w:val="00323268"/>
    <w:rsid w:val="00323B5F"/>
    <w:rsid w:val="0032481A"/>
    <w:rsid w:val="003251B4"/>
    <w:rsid w:val="003259BC"/>
    <w:rsid w:val="00326F75"/>
    <w:rsid w:val="003275BA"/>
    <w:rsid w:val="003277FA"/>
    <w:rsid w:val="00327878"/>
    <w:rsid w:val="00327ADE"/>
    <w:rsid w:val="0033005F"/>
    <w:rsid w:val="0033029F"/>
    <w:rsid w:val="00330444"/>
    <w:rsid w:val="00330561"/>
    <w:rsid w:val="003305D4"/>
    <w:rsid w:val="00330963"/>
    <w:rsid w:val="003323C7"/>
    <w:rsid w:val="00332656"/>
    <w:rsid w:val="00332DA7"/>
    <w:rsid w:val="00332FB9"/>
    <w:rsid w:val="00333219"/>
    <w:rsid w:val="003343EA"/>
    <w:rsid w:val="0033467A"/>
    <w:rsid w:val="00334818"/>
    <w:rsid w:val="00334E0D"/>
    <w:rsid w:val="00334F18"/>
    <w:rsid w:val="00335068"/>
    <w:rsid w:val="00335771"/>
    <w:rsid w:val="00335B3F"/>
    <w:rsid w:val="00336F54"/>
    <w:rsid w:val="00337B01"/>
    <w:rsid w:val="00337FA5"/>
    <w:rsid w:val="003409AC"/>
    <w:rsid w:val="00340F83"/>
    <w:rsid w:val="00341BB1"/>
    <w:rsid w:val="003422C2"/>
    <w:rsid w:val="00342886"/>
    <w:rsid w:val="00344648"/>
    <w:rsid w:val="00344CCD"/>
    <w:rsid w:val="00345027"/>
    <w:rsid w:val="00345574"/>
    <w:rsid w:val="00345CDC"/>
    <w:rsid w:val="00345D6F"/>
    <w:rsid w:val="00346981"/>
    <w:rsid w:val="003472C7"/>
    <w:rsid w:val="003477D2"/>
    <w:rsid w:val="00347CC5"/>
    <w:rsid w:val="00347D5D"/>
    <w:rsid w:val="0035058D"/>
    <w:rsid w:val="0035074B"/>
    <w:rsid w:val="003508C4"/>
    <w:rsid w:val="00350A34"/>
    <w:rsid w:val="00350E2B"/>
    <w:rsid w:val="00351542"/>
    <w:rsid w:val="003518DA"/>
    <w:rsid w:val="00351B0E"/>
    <w:rsid w:val="0035277C"/>
    <w:rsid w:val="00352EDB"/>
    <w:rsid w:val="00352EF9"/>
    <w:rsid w:val="00353B1D"/>
    <w:rsid w:val="00354409"/>
    <w:rsid w:val="00354D4D"/>
    <w:rsid w:val="0035533D"/>
    <w:rsid w:val="0035534D"/>
    <w:rsid w:val="00355702"/>
    <w:rsid w:val="00355915"/>
    <w:rsid w:val="00356028"/>
    <w:rsid w:val="003560D7"/>
    <w:rsid w:val="00356273"/>
    <w:rsid w:val="00356983"/>
    <w:rsid w:val="0035760B"/>
    <w:rsid w:val="00357618"/>
    <w:rsid w:val="00357C9B"/>
    <w:rsid w:val="00360461"/>
    <w:rsid w:val="0036086C"/>
    <w:rsid w:val="00360F1A"/>
    <w:rsid w:val="00361042"/>
    <w:rsid w:val="00361C38"/>
    <w:rsid w:val="00361D0E"/>
    <w:rsid w:val="00361FB8"/>
    <w:rsid w:val="0036246B"/>
    <w:rsid w:val="003625AE"/>
    <w:rsid w:val="00362F92"/>
    <w:rsid w:val="003632B8"/>
    <w:rsid w:val="00363588"/>
    <w:rsid w:val="00363BE5"/>
    <w:rsid w:val="00363F28"/>
    <w:rsid w:val="00364FBE"/>
    <w:rsid w:val="00365EC9"/>
    <w:rsid w:val="00366D86"/>
    <w:rsid w:val="003679A4"/>
    <w:rsid w:val="00367D84"/>
    <w:rsid w:val="0037079E"/>
    <w:rsid w:val="003715AA"/>
    <w:rsid w:val="0037167F"/>
    <w:rsid w:val="00371EBD"/>
    <w:rsid w:val="0037288A"/>
    <w:rsid w:val="00372A45"/>
    <w:rsid w:val="00374063"/>
    <w:rsid w:val="00374A7C"/>
    <w:rsid w:val="00375230"/>
    <w:rsid w:val="00375CC6"/>
    <w:rsid w:val="00375E5C"/>
    <w:rsid w:val="0037603E"/>
    <w:rsid w:val="003763BC"/>
    <w:rsid w:val="003779AF"/>
    <w:rsid w:val="00377BCA"/>
    <w:rsid w:val="00377D82"/>
    <w:rsid w:val="00377F06"/>
    <w:rsid w:val="0038147E"/>
    <w:rsid w:val="00382033"/>
    <w:rsid w:val="0038242D"/>
    <w:rsid w:val="0038281C"/>
    <w:rsid w:val="00382AAC"/>
    <w:rsid w:val="00383AED"/>
    <w:rsid w:val="00383B04"/>
    <w:rsid w:val="0038461D"/>
    <w:rsid w:val="0038479B"/>
    <w:rsid w:val="003849BE"/>
    <w:rsid w:val="00384D27"/>
    <w:rsid w:val="00384FB4"/>
    <w:rsid w:val="0038539D"/>
    <w:rsid w:val="00385BF4"/>
    <w:rsid w:val="00385CCE"/>
    <w:rsid w:val="00386BFC"/>
    <w:rsid w:val="003907C8"/>
    <w:rsid w:val="00390DDD"/>
    <w:rsid w:val="00391387"/>
    <w:rsid w:val="0039148C"/>
    <w:rsid w:val="00391823"/>
    <w:rsid w:val="00391A80"/>
    <w:rsid w:val="00391FE5"/>
    <w:rsid w:val="003924DA"/>
    <w:rsid w:val="00392C6A"/>
    <w:rsid w:val="0039336E"/>
    <w:rsid w:val="00393DA0"/>
    <w:rsid w:val="003942F4"/>
    <w:rsid w:val="003944FF"/>
    <w:rsid w:val="003946A1"/>
    <w:rsid w:val="003953E8"/>
    <w:rsid w:val="003954D4"/>
    <w:rsid w:val="00396D0D"/>
    <w:rsid w:val="003970EF"/>
    <w:rsid w:val="00397D3B"/>
    <w:rsid w:val="003A042E"/>
    <w:rsid w:val="003A090A"/>
    <w:rsid w:val="003A093E"/>
    <w:rsid w:val="003A10E1"/>
    <w:rsid w:val="003A13BC"/>
    <w:rsid w:val="003A1FDB"/>
    <w:rsid w:val="003A2AE5"/>
    <w:rsid w:val="003A2E21"/>
    <w:rsid w:val="003A2FAC"/>
    <w:rsid w:val="003A3288"/>
    <w:rsid w:val="003A344A"/>
    <w:rsid w:val="003A3C22"/>
    <w:rsid w:val="003A472E"/>
    <w:rsid w:val="003A48A6"/>
    <w:rsid w:val="003A5404"/>
    <w:rsid w:val="003A5C4A"/>
    <w:rsid w:val="003A5E34"/>
    <w:rsid w:val="003A69E2"/>
    <w:rsid w:val="003A72A7"/>
    <w:rsid w:val="003A740E"/>
    <w:rsid w:val="003A7494"/>
    <w:rsid w:val="003A75FB"/>
    <w:rsid w:val="003A7A30"/>
    <w:rsid w:val="003A7BE4"/>
    <w:rsid w:val="003A7DD5"/>
    <w:rsid w:val="003B043F"/>
    <w:rsid w:val="003B04AD"/>
    <w:rsid w:val="003B0938"/>
    <w:rsid w:val="003B0A71"/>
    <w:rsid w:val="003B13A1"/>
    <w:rsid w:val="003B140F"/>
    <w:rsid w:val="003B1B7F"/>
    <w:rsid w:val="003B1E1F"/>
    <w:rsid w:val="003B1F95"/>
    <w:rsid w:val="003B2016"/>
    <w:rsid w:val="003B209A"/>
    <w:rsid w:val="003B24F5"/>
    <w:rsid w:val="003B309F"/>
    <w:rsid w:val="003B31E4"/>
    <w:rsid w:val="003B35A1"/>
    <w:rsid w:val="003B3A7B"/>
    <w:rsid w:val="003B4417"/>
    <w:rsid w:val="003B44B4"/>
    <w:rsid w:val="003B4F80"/>
    <w:rsid w:val="003B50AB"/>
    <w:rsid w:val="003B549D"/>
    <w:rsid w:val="003B693B"/>
    <w:rsid w:val="003B6F77"/>
    <w:rsid w:val="003B70CB"/>
    <w:rsid w:val="003B7407"/>
    <w:rsid w:val="003B766A"/>
    <w:rsid w:val="003B7993"/>
    <w:rsid w:val="003C0692"/>
    <w:rsid w:val="003C10EB"/>
    <w:rsid w:val="003C180D"/>
    <w:rsid w:val="003C1B88"/>
    <w:rsid w:val="003C2185"/>
    <w:rsid w:val="003C26C1"/>
    <w:rsid w:val="003C26DE"/>
    <w:rsid w:val="003C299C"/>
    <w:rsid w:val="003C325A"/>
    <w:rsid w:val="003C530E"/>
    <w:rsid w:val="003C6264"/>
    <w:rsid w:val="003C66D3"/>
    <w:rsid w:val="003C6E84"/>
    <w:rsid w:val="003C7129"/>
    <w:rsid w:val="003C721E"/>
    <w:rsid w:val="003C7800"/>
    <w:rsid w:val="003D043B"/>
    <w:rsid w:val="003D1BF3"/>
    <w:rsid w:val="003D25AD"/>
    <w:rsid w:val="003D28E3"/>
    <w:rsid w:val="003D2DF7"/>
    <w:rsid w:val="003D3317"/>
    <w:rsid w:val="003D3708"/>
    <w:rsid w:val="003D416D"/>
    <w:rsid w:val="003D49CD"/>
    <w:rsid w:val="003D4C04"/>
    <w:rsid w:val="003D4E23"/>
    <w:rsid w:val="003D4F57"/>
    <w:rsid w:val="003D514F"/>
    <w:rsid w:val="003D5957"/>
    <w:rsid w:val="003D5C27"/>
    <w:rsid w:val="003D5C64"/>
    <w:rsid w:val="003D6199"/>
    <w:rsid w:val="003D633A"/>
    <w:rsid w:val="003D6382"/>
    <w:rsid w:val="003D6739"/>
    <w:rsid w:val="003D674A"/>
    <w:rsid w:val="003D6E10"/>
    <w:rsid w:val="003D7B7F"/>
    <w:rsid w:val="003D7E01"/>
    <w:rsid w:val="003D7FE9"/>
    <w:rsid w:val="003E028B"/>
    <w:rsid w:val="003E0295"/>
    <w:rsid w:val="003E0576"/>
    <w:rsid w:val="003E0C66"/>
    <w:rsid w:val="003E1FD9"/>
    <w:rsid w:val="003E22FD"/>
    <w:rsid w:val="003E273A"/>
    <w:rsid w:val="003E27EE"/>
    <w:rsid w:val="003E2C9E"/>
    <w:rsid w:val="003E306F"/>
    <w:rsid w:val="003E410D"/>
    <w:rsid w:val="003E47A7"/>
    <w:rsid w:val="003E49F8"/>
    <w:rsid w:val="003E4AC0"/>
    <w:rsid w:val="003E5236"/>
    <w:rsid w:val="003E54A0"/>
    <w:rsid w:val="003E6E4E"/>
    <w:rsid w:val="003E7448"/>
    <w:rsid w:val="003E759F"/>
    <w:rsid w:val="003E7658"/>
    <w:rsid w:val="003F0AB3"/>
    <w:rsid w:val="003F1C91"/>
    <w:rsid w:val="003F2220"/>
    <w:rsid w:val="003F24D1"/>
    <w:rsid w:val="003F268C"/>
    <w:rsid w:val="003F2835"/>
    <w:rsid w:val="003F28CB"/>
    <w:rsid w:val="003F2BB7"/>
    <w:rsid w:val="003F2FAD"/>
    <w:rsid w:val="003F4367"/>
    <w:rsid w:val="003F497A"/>
    <w:rsid w:val="003F4B3C"/>
    <w:rsid w:val="003F4C74"/>
    <w:rsid w:val="003F503F"/>
    <w:rsid w:val="003F50E1"/>
    <w:rsid w:val="003F525A"/>
    <w:rsid w:val="003F573B"/>
    <w:rsid w:val="003F5E8E"/>
    <w:rsid w:val="003F6F09"/>
    <w:rsid w:val="003F73C6"/>
    <w:rsid w:val="003F73D4"/>
    <w:rsid w:val="003F75BD"/>
    <w:rsid w:val="003F768A"/>
    <w:rsid w:val="003F77A9"/>
    <w:rsid w:val="003F7834"/>
    <w:rsid w:val="003F7D0C"/>
    <w:rsid w:val="004002F1"/>
    <w:rsid w:val="00400960"/>
    <w:rsid w:val="00400A93"/>
    <w:rsid w:val="00400D0E"/>
    <w:rsid w:val="00400DF4"/>
    <w:rsid w:val="0040102D"/>
    <w:rsid w:val="00402295"/>
    <w:rsid w:val="00402423"/>
    <w:rsid w:val="00402489"/>
    <w:rsid w:val="0040281E"/>
    <w:rsid w:val="00402899"/>
    <w:rsid w:val="004029D3"/>
    <w:rsid w:val="00403199"/>
    <w:rsid w:val="00403EA8"/>
    <w:rsid w:val="004045D6"/>
    <w:rsid w:val="00404633"/>
    <w:rsid w:val="004047C6"/>
    <w:rsid w:val="00404AFD"/>
    <w:rsid w:val="00405166"/>
    <w:rsid w:val="00405811"/>
    <w:rsid w:val="00406130"/>
    <w:rsid w:val="00406849"/>
    <w:rsid w:val="00406BBA"/>
    <w:rsid w:val="00406DAD"/>
    <w:rsid w:val="00406FB6"/>
    <w:rsid w:val="00406FDE"/>
    <w:rsid w:val="0040735A"/>
    <w:rsid w:val="004075E1"/>
    <w:rsid w:val="004079FF"/>
    <w:rsid w:val="00407A8F"/>
    <w:rsid w:val="00407E34"/>
    <w:rsid w:val="00410A3F"/>
    <w:rsid w:val="00411AE2"/>
    <w:rsid w:val="00411B6E"/>
    <w:rsid w:val="00411D8A"/>
    <w:rsid w:val="004123C2"/>
    <w:rsid w:val="00412A08"/>
    <w:rsid w:val="00412A8D"/>
    <w:rsid w:val="00413549"/>
    <w:rsid w:val="004135EA"/>
    <w:rsid w:val="00413DEE"/>
    <w:rsid w:val="0041443D"/>
    <w:rsid w:val="00414D60"/>
    <w:rsid w:val="00415039"/>
    <w:rsid w:val="004150B9"/>
    <w:rsid w:val="0041616B"/>
    <w:rsid w:val="004168D2"/>
    <w:rsid w:val="0041739A"/>
    <w:rsid w:val="00417965"/>
    <w:rsid w:val="00417AED"/>
    <w:rsid w:val="004207D2"/>
    <w:rsid w:val="0042119C"/>
    <w:rsid w:val="004213E4"/>
    <w:rsid w:val="004213EC"/>
    <w:rsid w:val="00421A65"/>
    <w:rsid w:val="00421ECA"/>
    <w:rsid w:val="00422399"/>
    <w:rsid w:val="0042250B"/>
    <w:rsid w:val="00422912"/>
    <w:rsid w:val="00423429"/>
    <w:rsid w:val="004244F4"/>
    <w:rsid w:val="00424577"/>
    <w:rsid w:val="00424828"/>
    <w:rsid w:val="0042521D"/>
    <w:rsid w:val="00425294"/>
    <w:rsid w:val="004253A5"/>
    <w:rsid w:val="004254A3"/>
    <w:rsid w:val="004255EA"/>
    <w:rsid w:val="00425807"/>
    <w:rsid w:val="00425AC9"/>
    <w:rsid w:val="004261A2"/>
    <w:rsid w:val="00426647"/>
    <w:rsid w:val="00426674"/>
    <w:rsid w:val="004268C6"/>
    <w:rsid w:val="00426CFE"/>
    <w:rsid w:val="004277D2"/>
    <w:rsid w:val="0042788C"/>
    <w:rsid w:val="00430869"/>
    <w:rsid w:val="00430BE9"/>
    <w:rsid w:val="00430C75"/>
    <w:rsid w:val="00431184"/>
    <w:rsid w:val="004316A1"/>
    <w:rsid w:val="004319B9"/>
    <w:rsid w:val="00431F79"/>
    <w:rsid w:val="00433159"/>
    <w:rsid w:val="004331A8"/>
    <w:rsid w:val="00433A09"/>
    <w:rsid w:val="00433FC5"/>
    <w:rsid w:val="004348C4"/>
    <w:rsid w:val="00434FEA"/>
    <w:rsid w:val="004357A3"/>
    <w:rsid w:val="0043581D"/>
    <w:rsid w:val="004367C4"/>
    <w:rsid w:val="0043699F"/>
    <w:rsid w:val="00436DC1"/>
    <w:rsid w:val="004370BE"/>
    <w:rsid w:val="0043717A"/>
    <w:rsid w:val="00437664"/>
    <w:rsid w:val="00440458"/>
    <w:rsid w:val="00440E74"/>
    <w:rsid w:val="00441076"/>
    <w:rsid w:val="00441339"/>
    <w:rsid w:val="00441AA8"/>
    <w:rsid w:val="00441CCC"/>
    <w:rsid w:val="00441F76"/>
    <w:rsid w:val="00441F9F"/>
    <w:rsid w:val="00443821"/>
    <w:rsid w:val="004440F1"/>
    <w:rsid w:val="004443BA"/>
    <w:rsid w:val="004443E9"/>
    <w:rsid w:val="004447E9"/>
    <w:rsid w:val="00445466"/>
    <w:rsid w:val="00445903"/>
    <w:rsid w:val="00445B87"/>
    <w:rsid w:val="00445C8D"/>
    <w:rsid w:val="00446326"/>
    <w:rsid w:val="004467CF"/>
    <w:rsid w:val="00446D91"/>
    <w:rsid w:val="00446F14"/>
    <w:rsid w:val="00446F43"/>
    <w:rsid w:val="00450AAF"/>
    <w:rsid w:val="00450DF5"/>
    <w:rsid w:val="004519E0"/>
    <w:rsid w:val="00451AD3"/>
    <w:rsid w:val="0045201B"/>
    <w:rsid w:val="00452308"/>
    <w:rsid w:val="004524C8"/>
    <w:rsid w:val="00452F24"/>
    <w:rsid w:val="0045374D"/>
    <w:rsid w:val="00453C1E"/>
    <w:rsid w:val="00453D39"/>
    <w:rsid w:val="0045453F"/>
    <w:rsid w:val="004548EC"/>
    <w:rsid w:val="00454C07"/>
    <w:rsid w:val="00454E29"/>
    <w:rsid w:val="004551DD"/>
    <w:rsid w:val="0045538C"/>
    <w:rsid w:val="00455758"/>
    <w:rsid w:val="00455855"/>
    <w:rsid w:val="00455E96"/>
    <w:rsid w:val="00455EB7"/>
    <w:rsid w:val="00455EF0"/>
    <w:rsid w:val="004562CE"/>
    <w:rsid w:val="0045652A"/>
    <w:rsid w:val="004567C0"/>
    <w:rsid w:val="0045681B"/>
    <w:rsid w:val="004568AD"/>
    <w:rsid w:val="00456C2E"/>
    <w:rsid w:val="00457261"/>
    <w:rsid w:val="00457594"/>
    <w:rsid w:val="0045773B"/>
    <w:rsid w:val="004601DA"/>
    <w:rsid w:val="00460B0E"/>
    <w:rsid w:val="00461208"/>
    <w:rsid w:val="004617F5"/>
    <w:rsid w:val="00461C43"/>
    <w:rsid w:val="00462226"/>
    <w:rsid w:val="00462411"/>
    <w:rsid w:val="004624DF"/>
    <w:rsid w:val="00462518"/>
    <w:rsid w:val="004629C3"/>
    <w:rsid w:val="004629C8"/>
    <w:rsid w:val="00462FDA"/>
    <w:rsid w:val="004632F0"/>
    <w:rsid w:val="00463314"/>
    <w:rsid w:val="004635A7"/>
    <w:rsid w:val="004635C6"/>
    <w:rsid w:val="0046379A"/>
    <w:rsid w:val="0046386D"/>
    <w:rsid w:val="00463F17"/>
    <w:rsid w:val="00464589"/>
    <w:rsid w:val="00464E02"/>
    <w:rsid w:val="00465188"/>
    <w:rsid w:val="00466198"/>
    <w:rsid w:val="0046668C"/>
    <w:rsid w:val="00466DF4"/>
    <w:rsid w:val="0046704F"/>
    <w:rsid w:val="00467AAB"/>
    <w:rsid w:val="0047008B"/>
    <w:rsid w:val="004709B0"/>
    <w:rsid w:val="00470F14"/>
    <w:rsid w:val="004710A5"/>
    <w:rsid w:val="00471A95"/>
    <w:rsid w:val="00471C10"/>
    <w:rsid w:val="00472630"/>
    <w:rsid w:val="00472A33"/>
    <w:rsid w:val="00473802"/>
    <w:rsid w:val="00473BDB"/>
    <w:rsid w:val="00473E2B"/>
    <w:rsid w:val="00474182"/>
    <w:rsid w:val="00474C4D"/>
    <w:rsid w:val="00474E1E"/>
    <w:rsid w:val="0047536E"/>
    <w:rsid w:val="00475751"/>
    <w:rsid w:val="0047628C"/>
    <w:rsid w:val="004769D3"/>
    <w:rsid w:val="004772F5"/>
    <w:rsid w:val="0047791D"/>
    <w:rsid w:val="00477C34"/>
    <w:rsid w:val="00477CE9"/>
    <w:rsid w:val="0048013D"/>
    <w:rsid w:val="004818E6"/>
    <w:rsid w:val="00481D0C"/>
    <w:rsid w:val="004825B8"/>
    <w:rsid w:val="00482A71"/>
    <w:rsid w:val="004836AA"/>
    <w:rsid w:val="0048384E"/>
    <w:rsid w:val="0048386C"/>
    <w:rsid w:val="004848EF"/>
    <w:rsid w:val="00485A92"/>
    <w:rsid w:val="004860C4"/>
    <w:rsid w:val="004875DA"/>
    <w:rsid w:val="00487BD9"/>
    <w:rsid w:val="00490467"/>
    <w:rsid w:val="004905B6"/>
    <w:rsid w:val="00490742"/>
    <w:rsid w:val="00490E2D"/>
    <w:rsid w:val="00491507"/>
    <w:rsid w:val="00491F27"/>
    <w:rsid w:val="004924C3"/>
    <w:rsid w:val="00492773"/>
    <w:rsid w:val="00492BD7"/>
    <w:rsid w:val="00492E21"/>
    <w:rsid w:val="00492E45"/>
    <w:rsid w:val="00493225"/>
    <w:rsid w:val="0049357D"/>
    <w:rsid w:val="00493AA8"/>
    <w:rsid w:val="00493C11"/>
    <w:rsid w:val="00493FF1"/>
    <w:rsid w:val="00494181"/>
    <w:rsid w:val="00494277"/>
    <w:rsid w:val="00494603"/>
    <w:rsid w:val="00494A66"/>
    <w:rsid w:val="00494C97"/>
    <w:rsid w:val="004950B6"/>
    <w:rsid w:val="00495847"/>
    <w:rsid w:val="00495B68"/>
    <w:rsid w:val="0049679D"/>
    <w:rsid w:val="004973B3"/>
    <w:rsid w:val="00497505"/>
    <w:rsid w:val="0049750F"/>
    <w:rsid w:val="004979CB"/>
    <w:rsid w:val="004A0354"/>
    <w:rsid w:val="004A03FD"/>
    <w:rsid w:val="004A0A73"/>
    <w:rsid w:val="004A0AB3"/>
    <w:rsid w:val="004A15A6"/>
    <w:rsid w:val="004A19F1"/>
    <w:rsid w:val="004A22B8"/>
    <w:rsid w:val="004A2780"/>
    <w:rsid w:val="004A2CC6"/>
    <w:rsid w:val="004A2F1D"/>
    <w:rsid w:val="004A3119"/>
    <w:rsid w:val="004A3151"/>
    <w:rsid w:val="004A3463"/>
    <w:rsid w:val="004A39BC"/>
    <w:rsid w:val="004A3D21"/>
    <w:rsid w:val="004A3DC4"/>
    <w:rsid w:val="004A3FB5"/>
    <w:rsid w:val="004A4A1C"/>
    <w:rsid w:val="004A4B24"/>
    <w:rsid w:val="004A4C10"/>
    <w:rsid w:val="004A4C62"/>
    <w:rsid w:val="004A5645"/>
    <w:rsid w:val="004A5F1C"/>
    <w:rsid w:val="004A5F88"/>
    <w:rsid w:val="004A72EE"/>
    <w:rsid w:val="004A7324"/>
    <w:rsid w:val="004A7B88"/>
    <w:rsid w:val="004A7BDA"/>
    <w:rsid w:val="004B044D"/>
    <w:rsid w:val="004B0EC5"/>
    <w:rsid w:val="004B12D5"/>
    <w:rsid w:val="004B1645"/>
    <w:rsid w:val="004B1CA1"/>
    <w:rsid w:val="004B1CDB"/>
    <w:rsid w:val="004B2D10"/>
    <w:rsid w:val="004B2D53"/>
    <w:rsid w:val="004B2EC5"/>
    <w:rsid w:val="004B30F3"/>
    <w:rsid w:val="004B4846"/>
    <w:rsid w:val="004B4A19"/>
    <w:rsid w:val="004B4BE6"/>
    <w:rsid w:val="004B4D25"/>
    <w:rsid w:val="004B5088"/>
    <w:rsid w:val="004B5149"/>
    <w:rsid w:val="004B5903"/>
    <w:rsid w:val="004B6666"/>
    <w:rsid w:val="004B6B69"/>
    <w:rsid w:val="004B6FFE"/>
    <w:rsid w:val="004B7002"/>
    <w:rsid w:val="004B7425"/>
    <w:rsid w:val="004B7518"/>
    <w:rsid w:val="004B7535"/>
    <w:rsid w:val="004B7B35"/>
    <w:rsid w:val="004B7F05"/>
    <w:rsid w:val="004C10D5"/>
    <w:rsid w:val="004C1115"/>
    <w:rsid w:val="004C25B9"/>
    <w:rsid w:val="004C271B"/>
    <w:rsid w:val="004C2A0A"/>
    <w:rsid w:val="004C2BE4"/>
    <w:rsid w:val="004C473A"/>
    <w:rsid w:val="004C4E12"/>
    <w:rsid w:val="004C4F7D"/>
    <w:rsid w:val="004C5208"/>
    <w:rsid w:val="004C5F7E"/>
    <w:rsid w:val="004C6AEB"/>
    <w:rsid w:val="004C6BDE"/>
    <w:rsid w:val="004C6DBD"/>
    <w:rsid w:val="004C7A31"/>
    <w:rsid w:val="004D0AD9"/>
    <w:rsid w:val="004D135B"/>
    <w:rsid w:val="004D153F"/>
    <w:rsid w:val="004D1582"/>
    <w:rsid w:val="004D1AE6"/>
    <w:rsid w:val="004D1DD3"/>
    <w:rsid w:val="004D2507"/>
    <w:rsid w:val="004D2A71"/>
    <w:rsid w:val="004D2C3F"/>
    <w:rsid w:val="004D3368"/>
    <w:rsid w:val="004D3BE1"/>
    <w:rsid w:val="004D4A45"/>
    <w:rsid w:val="004D5412"/>
    <w:rsid w:val="004D7088"/>
    <w:rsid w:val="004D7715"/>
    <w:rsid w:val="004D78C0"/>
    <w:rsid w:val="004E001A"/>
    <w:rsid w:val="004E0063"/>
    <w:rsid w:val="004E0378"/>
    <w:rsid w:val="004E0456"/>
    <w:rsid w:val="004E06D5"/>
    <w:rsid w:val="004E091D"/>
    <w:rsid w:val="004E0FFF"/>
    <w:rsid w:val="004E1302"/>
    <w:rsid w:val="004E171A"/>
    <w:rsid w:val="004E20AD"/>
    <w:rsid w:val="004E323E"/>
    <w:rsid w:val="004E3389"/>
    <w:rsid w:val="004E3620"/>
    <w:rsid w:val="004E3DA2"/>
    <w:rsid w:val="004E410E"/>
    <w:rsid w:val="004E471A"/>
    <w:rsid w:val="004E4D52"/>
    <w:rsid w:val="004E4D66"/>
    <w:rsid w:val="004E515F"/>
    <w:rsid w:val="004E5647"/>
    <w:rsid w:val="004E6163"/>
    <w:rsid w:val="004E64F0"/>
    <w:rsid w:val="004E67CF"/>
    <w:rsid w:val="004E6E38"/>
    <w:rsid w:val="004E720D"/>
    <w:rsid w:val="004E7483"/>
    <w:rsid w:val="004E7ABB"/>
    <w:rsid w:val="004F00E3"/>
    <w:rsid w:val="004F0AFC"/>
    <w:rsid w:val="004F0CB5"/>
    <w:rsid w:val="004F1199"/>
    <w:rsid w:val="004F1C04"/>
    <w:rsid w:val="004F2213"/>
    <w:rsid w:val="004F264A"/>
    <w:rsid w:val="004F29B2"/>
    <w:rsid w:val="004F2C57"/>
    <w:rsid w:val="004F3218"/>
    <w:rsid w:val="004F37A6"/>
    <w:rsid w:val="004F38DB"/>
    <w:rsid w:val="004F421C"/>
    <w:rsid w:val="004F4405"/>
    <w:rsid w:val="004F453A"/>
    <w:rsid w:val="004F4735"/>
    <w:rsid w:val="004F4757"/>
    <w:rsid w:val="004F47DC"/>
    <w:rsid w:val="004F6BD0"/>
    <w:rsid w:val="004F701D"/>
    <w:rsid w:val="004F749F"/>
    <w:rsid w:val="004F7596"/>
    <w:rsid w:val="004F7F58"/>
    <w:rsid w:val="00500325"/>
    <w:rsid w:val="0050033D"/>
    <w:rsid w:val="00500CB1"/>
    <w:rsid w:val="00500D47"/>
    <w:rsid w:val="005010A7"/>
    <w:rsid w:val="0050144A"/>
    <w:rsid w:val="00501B25"/>
    <w:rsid w:val="005021D1"/>
    <w:rsid w:val="005027D8"/>
    <w:rsid w:val="00502B4F"/>
    <w:rsid w:val="00503067"/>
    <w:rsid w:val="005031D0"/>
    <w:rsid w:val="005036CD"/>
    <w:rsid w:val="005037D1"/>
    <w:rsid w:val="00503975"/>
    <w:rsid w:val="00504248"/>
    <w:rsid w:val="005043C3"/>
    <w:rsid w:val="00505192"/>
    <w:rsid w:val="005059A2"/>
    <w:rsid w:val="00505FD9"/>
    <w:rsid w:val="00506999"/>
    <w:rsid w:val="00507689"/>
    <w:rsid w:val="0051034F"/>
    <w:rsid w:val="00510F63"/>
    <w:rsid w:val="005114E6"/>
    <w:rsid w:val="005122FE"/>
    <w:rsid w:val="0051270A"/>
    <w:rsid w:val="00512FE2"/>
    <w:rsid w:val="0051310D"/>
    <w:rsid w:val="00513EBE"/>
    <w:rsid w:val="00515361"/>
    <w:rsid w:val="005154B2"/>
    <w:rsid w:val="00516030"/>
    <w:rsid w:val="00516484"/>
    <w:rsid w:val="005168CF"/>
    <w:rsid w:val="00516AC4"/>
    <w:rsid w:val="00516D76"/>
    <w:rsid w:val="00516E70"/>
    <w:rsid w:val="005171C9"/>
    <w:rsid w:val="00517B21"/>
    <w:rsid w:val="00521E74"/>
    <w:rsid w:val="00522EEE"/>
    <w:rsid w:val="00523797"/>
    <w:rsid w:val="00523B1E"/>
    <w:rsid w:val="005244A0"/>
    <w:rsid w:val="005249D3"/>
    <w:rsid w:val="00525666"/>
    <w:rsid w:val="005257E7"/>
    <w:rsid w:val="00525CE3"/>
    <w:rsid w:val="0052699E"/>
    <w:rsid w:val="00526A68"/>
    <w:rsid w:val="00526B6F"/>
    <w:rsid w:val="00527520"/>
    <w:rsid w:val="0052770C"/>
    <w:rsid w:val="005278B0"/>
    <w:rsid w:val="005279E7"/>
    <w:rsid w:val="0053032A"/>
    <w:rsid w:val="005306C4"/>
    <w:rsid w:val="005312BF"/>
    <w:rsid w:val="00532594"/>
    <w:rsid w:val="00532B2B"/>
    <w:rsid w:val="00532D11"/>
    <w:rsid w:val="00533459"/>
    <w:rsid w:val="005338B3"/>
    <w:rsid w:val="00533A7C"/>
    <w:rsid w:val="00533B69"/>
    <w:rsid w:val="00533CE4"/>
    <w:rsid w:val="005349FD"/>
    <w:rsid w:val="00534D0A"/>
    <w:rsid w:val="00534D1E"/>
    <w:rsid w:val="00536038"/>
    <w:rsid w:val="00536124"/>
    <w:rsid w:val="005366A0"/>
    <w:rsid w:val="00536DA2"/>
    <w:rsid w:val="005373D6"/>
    <w:rsid w:val="00537B99"/>
    <w:rsid w:val="00537CE3"/>
    <w:rsid w:val="0054046F"/>
    <w:rsid w:val="00541280"/>
    <w:rsid w:val="00541652"/>
    <w:rsid w:val="0054185F"/>
    <w:rsid w:val="00542457"/>
    <w:rsid w:val="00542921"/>
    <w:rsid w:val="00542BB6"/>
    <w:rsid w:val="00542D3A"/>
    <w:rsid w:val="00543316"/>
    <w:rsid w:val="005437BF"/>
    <w:rsid w:val="00543BF9"/>
    <w:rsid w:val="00543C6E"/>
    <w:rsid w:val="00544956"/>
    <w:rsid w:val="00544A43"/>
    <w:rsid w:val="005451C7"/>
    <w:rsid w:val="0054527A"/>
    <w:rsid w:val="00545854"/>
    <w:rsid w:val="00546205"/>
    <w:rsid w:val="00546311"/>
    <w:rsid w:val="00546666"/>
    <w:rsid w:val="00547239"/>
    <w:rsid w:val="00547571"/>
    <w:rsid w:val="00547ACF"/>
    <w:rsid w:val="00547F4E"/>
    <w:rsid w:val="00550200"/>
    <w:rsid w:val="005505F5"/>
    <w:rsid w:val="005506F5"/>
    <w:rsid w:val="00550A61"/>
    <w:rsid w:val="005517D6"/>
    <w:rsid w:val="00551C3F"/>
    <w:rsid w:val="00552104"/>
    <w:rsid w:val="00552E43"/>
    <w:rsid w:val="00552FD3"/>
    <w:rsid w:val="005535F3"/>
    <w:rsid w:val="00553A40"/>
    <w:rsid w:val="00553FEC"/>
    <w:rsid w:val="00554369"/>
    <w:rsid w:val="00554440"/>
    <w:rsid w:val="005547AA"/>
    <w:rsid w:val="00554E5E"/>
    <w:rsid w:val="005555B4"/>
    <w:rsid w:val="0055561C"/>
    <w:rsid w:val="00555647"/>
    <w:rsid w:val="00555C9D"/>
    <w:rsid w:val="005566DE"/>
    <w:rsid w:val="005569E5"/>
    <w:rsid w:val="00557B79"/>
    <w:rsid w:val="00557C23"/>
    <w:rsid w:val="00557CAB"/>
    <w:rsid w:val="00557DD9"/>
    <w:rsid w:val="005600F5"/>
    <w:rsid w:val="005605A8"/>
    <w:rsid w:val="0056093E"/>
    <w:rsid w:val="00561B1E"/>
    <w:rsid w:val="005628DD"/>
    <w:rsid w:val="005631D8"/>
    <w:rsid w:val="005636EC"/>
    <w:rsid w:val="00563DD0"/>
    <w:rsid w:val="00563F5B"/>
    <w:rsid w:val="00564404"/>
    <w:rsid w:val="00564A46"/>
    <w:rsid w:val="00564C3D"/>
    <w:rsid w:val="00564E2F"/>
    <w:rsid w:val="005657C3"/>
    <w:rsid w:val="00565D1D"/>
    <w:rsid w:val="00565E2A"/>
    <w:rsid w:val="00566831"/>
    <w:rsid w:val="00566A95"/>
    <w:rsid w:val="00566E75"/>
    <w:rsid w:val="005672A6"/>
    <w:rsid w:val="0056730C"/>
    <w:rsid w:val="005676FE"/>
    <w:rsid w:val="00570C00"/>
    <w:rsid w:val="00570CEA"/>
    <w:rsid w:val="00570EDA"/>
    <w:rsid w:val="005714A0"/>
    <w:rsid w:val="00573F56"/>
    <w:rsid w:val="005748DC"/>
    <w:rsid w:val="00574CA4"/>
    <w:rsid w:val="00574F7E"/>
    <w:rsid w:val="00575014"/>
    <w:rsid w:val="00575482"/>
    <w:rsid w:val="00575572"/>
    <w:rsid w:val="00575836"/>
    <w:rsid w:val="00575CC1"/>
    <w:rsid w:val="00575EE3"/>
    <w:rsid w:val="00576816"/>
    <w:rsid w:val="00576960"/>
    <w:rsid w:val="0057735F"/>
    <w:rsid w:val="005778CC"/>
    <w:rsid w:val="00577C81"/>
    <w:rsid w:val="00577EC0"/>
    <w:rsid w:val="005817B3"/>
    <w:rsid w:val="00582058"/>
    <w:rsid w:val="00582ABE"/>
    <w:rsid w:val="00582FD6"/>
    <w:rsid w:val="0058417B"/>
    <w:rsid w:val="00584374"/>
    <w:rsid w:val="005843C1"/>
    <w:rsid w:val="00584F46"/>
    <w:rsid w:val="00584FA9"/>
    <w:rsid w:val="005858BD"/>
    <w:rsid w:val="00586218"/>
    <w:rsid w:val="005863FA"/>
    <w:rsid w:val="00587023"/>
    <w:rsid w:val="00587D5C"/>
    <w:rsid w:val="0059040D"/>
    <w:rsid w:val="00590E9D"/>
    <w:rsid w:val="005912F2"/>
    <w:rsid w:val="00591515"/>
    <w:rsid w:val="0059185B"/>
    <w:rsid w:val="005919F3"/>
    <w:rsid w:val="00592992"/>
    <w:rsid w:val="00592AA1"/>
    <w:rsid w:val="00592FE7"/>
    <w:rsid w:val="005932AA"/>
    <w:rsid w:val="00593DEE"/>
    <w:rsid w:val="005947D1"/>
    <w:rsid w:val="00596214"/>
    <w:rsid w:val="005967D8"/>
    <w:rsid w:val="005968CC"/>
    <w:rsid w:val="00597748"/>
    <w:rsid w:val="00597B49"/>
    <w:rsid w:val="00597EB3"/>
    <w:rsid w:val="005A01E8"/>
    <w:rsid w:val="005A0CCF"/>
    <w:rsid w:val="005A12D4"/>
    <w:rsid w:val="005A2024"/>
    <w:rsid w:val="005A2E17"/>
    <w:rsid w:val="005A2E50"/>
    <w:rsid w:val="005A3518"/>
    <w:rsid w:val="005A3961"/>
    <w:rsid w:val="005A3EBC"/>
    <w:rsid w:val="005A4533"/>
    <w:rsid w:val="005A4773"/>
    <w:rsid w:val="005A4B67"/>
    <w:rsid w:val="005A648B"/>
    <w:rsid w:val="005A735D"/>
    <w:rsid w:val="005B012A"/>
    <w:rsid w:val="005B03F1"/>
    <w:rsid w:val="005B0849"/>
    <w:rsid w:val="005B0AA4"/>
    <w:rsid w:val="005B0E04"/>
    <w:rsid w:val="005B173B"/>
    <w:rsid w:val="005B18DE"/>
    <w:rsid w:val="005B1928"/>
    <w:rsid w:val="005B2BFC"/>
    <w:rsid w:val="005B370D"/>
    <w:rsid w:val="005B39CE"/>
    <w:rsid w:val="005B3B25"/>
    <w:rsid w:val="005B40E9"/>
    <w:rsid w:val="005B4CF5"/>
    <w:rsid w:val="005B548E"/>
    <w:rsid w:val="005B5E44"/>
    <w:rsid w:val="005B60FB"/>
    <w:rsid w:val="005B7886"/>
    <w:rsid w:val="005C1317"/>
    <w:rsid w:val="005C1405"/>
    <w:rsid w:val="005C1FAA"/>
    <w:rsid w:val="005C256A"/>
    <w:rsid w:val="005C324A"/>
    <w:rsid w:val="005C3C68"/>
    <w:rsid w:val="005C3EE3"/>
    <w:rsid w:val="005C430B"/>
    <w:rsid w:val="005C4419"/>
    <w:rsid w:val="005C446C"/>
    <w:rsid w:val="005C4723"/>
    <w:rsid w:val="005C485D"/>
    <w:rsid w:val="005C4EC3"/>
    <w:rsid w:val="005C623D"/>
    <w:rsid w:val="005C69F4"/>
    <w:rsid w:val="005C6FEC"/>
    <w:rsid w:val="005C729A"/>
    <w:rsid w:val="005C7583"/>
    <w:rsid w:val="005C7F50"/>
    <w:rsid w:val="005D0DE0"/>
    <w:rsid w:val="005D106A"/>
    <w:rsid w:val="005D189E"/>
    <w:rsid w:val="005D2628"/>
    <w:rsid w:val="005D2DFB"/>
    <w:rsid w:val="005D2F13"/>
    <w:rsid w:val="005D3160"/>
    <w:rsid w:val="005D3371"/>
    <w:rsid w:val="005D382C"/>
    <w:rsid w:val="005D39C8"/>
    <w:rsid w:val="005D491C"/>
    <w:rsid w:val="005D4C84"/>
    <w:rsid w:val="005D51C4"/>
    <w:rsid w:val="005D55BE"/>
    <w:rsid w:val="005D5B60"/>
    <w:rsid w:val="005D6B4E"/>
    <w:rsid w:val="005D76BE"/>
    <w:rsid w:val="005D77D8"/>
    <w:rsid w:val="005D7CB6"/>
    <w:rsid w:val="005E00EB"/>
    <w:rsid w:val="005E09CC"/>
    <w:rsid w:val="005E10DB"/>
    <w:rsid w:val="005E180E"/>
    <w:rsid w:val="005E1B24"/>
    <w:rsid w:val="005E1C1B"/>
    <w:rsid w:val="005E1F53"/>
    <w:rsid w:val="005E2A34"/>
    <w:rsid w:val="005E2CDC"/>
    <w:rsid w:val="005E37F2"/>
    <w:rsid w:val="005E3F74"/>
    <w:rsid w:val="005E4FF4"/>
    <w:rsid w:val="005E50FA"/>
    <w:rsid w:val="005E56A7"/>
    <w:rsid w:val="005E5979"/>
    <w:rsid w:val="005E5BC8"/>
    <w:rsid w:val="005E6208"/>
    <w:rsid w:val="005E695E"/>
    <w:rsid w:val="005E6A20"/>
    <w:rsid w:val="005E7095"/>
    <w:rsid w:val="005E7420"/>
    <w:rsid w:val="005E7AB7"/>
    <w:rsid w:val="005F04E6"/>
    <w:rsid w:val="005F069A"/>
    <w:rsid w:val="005F0BD7"/>
    <w:rsid w:val="005F0F69"/>
    <w:rsid w:val="005F2397"/>
    <w:rsid w:val="005F23E4"/>
    <w:rsid w:val="005F26B2"/>
    <w:rsid w:val="005F2A04"/>
    <w:rsid w:val="005F314A"/>
    <w:rsid w:val="005F358D"/>
    <w:rsid w:val="005F3A69"/>
    <w:rsid w:val="005F4742"/>
    <w:rsid w:val="005F4DE9"/>
    <w:rsid w:val="005F4FEE"/>
    <w:rsid w:val="005F6004"/>
    <w:rsid w:val="005F6248"/>
    <w:rsid w:val="005F6D9E"/>
    <w:rsid w:val="005F71BA"/>
    <w:rsid w:val="005F723A"/>
    <w:rsid w:val="005F7765"/>
    <w:rsid w:val="005F7FB4"/>
    <w:rsid w:val="006004A7"/>
    <w:rsid w:val="00600D82"/>
    <w:rsid w:val="006010CC"/>
    <w:rsid w:val="006015C2"/>
    <w:rsid w:val="00601BFF"/>
    <w:rsid w:val="006023AA"/>
    <w:rsid w:val="006027A9"/>
    <w:rsid w:val="00602A23"/>
    <w:rsid w:val="00602D8A"/>
    <w:rsid w:val="006036DC"/>
    <w:rsid w:val="00603C1F"/>
    <w:rsid w:val="006057AF"/>
    <w:rsid w:val="0060583D"/>
    <w:rsid w:val="0060590C"/>
    <w:rsid w:val="00605F21"/>
    <w:rsid w:val="00605F5D"/>
    <w:rsid w:val="006068A1"/>
    <w:rsid w:val="006078DB"/>
    <w:rsid w:val="00607972"/>
    <w:rsid w:val="00607D84"/>
    <w:rsid w:val="00610297"/>
    <w:rsid w:val="0061092A"/>
    <w:rsid w:val="006109F9"/>
    <w:rsid w:val="00611256"/>
    <w:rsid w:val="006113E7"/>
    <w:rsid w:val="00611A0D"/>
    <w:rsid w:val="00611B1A"/>
    <w:rsid w:val="00611E95"/>
    <w:rsid w:val="00612407"/>
    <w:rsid w:val="006126EA"/>
    <w:rsid w:val="006132F6"/>
    <w:rsid w:val="00613B5F"/>
    <w:rsid w:val="0061441E"/>
    <w:rsid w:val="00614694"/>
    <w:rsid w:val="00614BEB"/>
    <w:rsid w:val="00614E61"/>
    <w:rsid w:val="006158F7"/>
    <w:rsid w:val="00616061"/>
    <w:rsid w:val="006162C6"/>
    <w:rsid w:val="0061670F"/>
    <w:rsid w:val="00616A6B"/>
    <w:rsid w:val="00617553"/>
    <w:rsid w:val="00620A9B"/>
    <w:rsid w:val="00620AFA"/>
    <w:rsid w:val="00620AFF"/>
    <w:rsid w:val="00621018"/>
    <w:rsid w:val="006226BB"/>
    <w:rsid w:val="0062271B"/>
    <w:rsid w:val="00622DB6"/>
    <w:rsid w:val="00623099"/>
    <w:rsid w:val="0062386F"/>
    <w:rsid w:val="00623ECB"/>
    <w:rsid w:val="00624062"/>
    <w:rsid w:val="006246BB"/>
    <w:rsid w:val="00624960"/>
    <w:rsid w:val="006256B5"/>
    <w:rsid w:val="00625765"/>
    <w:rsid w:val="00625A8F"/>
    <w:rsid w:val="006264C0"/>
    <w:rsid w:val="006265BB"/>
    <w:rsid w:val="00626DC6"/>
    <w:rsid w:val="00627D2E"/>
    <w:rsid w:val="0063037C"/>
    <w:rsid w:val="0063039C"/>
    <w:rsid w:val="00630A85"/>
    <w:rsid w:val="00630C5F"/>
    <w:rsid w:val="00630DFD"/>
    <w:rsid w:val="00631064"/>
    <w:rsid w:val="006313BC"/>
    <w:rsid w:val="006315B1"/>
    <w:rsid w:val="0063184F"/>
    <w:rsid w:val="00631D08"/>
    <w:rsid w:val="00631D5A"/>
    <w:rsid w:val="00632244"/>
    <w:rsid w:val="0063275F"/>
    <w:rsid w:val="00632785"/>
    <w:rsid w:val="00632F48"/>
    <w:rsid w:val="00632FED"/>
    <w:rsid w:val="006332E2"/>
    <w:rsid w:val="006335BA"/>
    <w:rsid w:val="006338BA"/>
    <w:rsid w:val="00633F84"/>
    <w:rsid w:val="00634D61"/>
    <w:rsid w:val="006350CF"/>
    <w:rsid w:val="00635B92"/>
    <w:rsid w:val="0063620C"/>
    <w:rsid w:val="006365BD"/>
    <w:rsid w:val="006367B0"/>
    <w:rsid w:val="00637E4E"/>
    <w:rsid w:val="00640141"/>
    <w:rsid w:val="00640290"/>
    <w:rsid w:val="00640AEB"/>
    <w:rsid w:val="00640C16"/>
    <w:rsid w:val="0064103E"/>
    <w:rsid w:val="00641205"/>
    <w:rsid w:val="006414E9"/>
    <w:rsid w:val="0064163C"/>
    <w:rsid w:val="00642506"/>
    <w:rsid w:val="00642ED8"/>
    <w:rsid w:val="00643B4B"/>
    <w:rsid w:val="00644978"/>
    <w:rsid w:val="006449A5"/>
    <w:rsid w:val="00644B9F"/>
    <w:rsid w:val="006462B3"/>
    <w:rsid w:val="0064643D"/>
    <w:rsid w:val="00646791"/>
    <w:rsid w:val="0064683A"/>
    <w:rsid w:val="00646A57"/>
    <w:rsid w:val="00646B5A"/>
    <w:rsid w:val="00646CAD"/>
    <w:rsid w:val="006472E5"/>
    <w:rsid w:val="00647C02"/>
    <w:rsid w:val="00650518"/>
    <w:rsid w:val="00650EE9"/>
    <w:rsid w:val="006511DC"/>
    <w:rsid w:val="0065147F"/>
    <w:rsid w:val="006516B3"/>
    <w:rsid w:val="00651D22"/>
    <w:rsid w:val="00651FC3"/>
    <w:rsid w:val="006528BD"/>
    <w:rsid w:val="00653A7C"/>
    <w:rsid w:val="00653AC3"/>
    <w:rsid w:val="00653AD8"/>
    <w:rsid w:val="006541E6"/>
    <w:rsid w:val="006542B3"/>
    <w:rsid w:val="00654330"/>
    <w:rsid w:val="00654612"/>
    <w:rsid w:val="0065470F"/>
    <w:rsid w:val="00654878"/>
    <w:rsid w:val="00654A07"/>
    <w:rsid w:val="00655AD3"/>
    <w:rsid w:val="00656545"/>
    <w:rsid w:val="00656688"/>
    <w:rsid w:val="00656FEF"/>
    <w:rsid w:val="00657979"/>
    <w:rsid w:val="0066007E"/>
    <w:rsid w:val="006606F3"/>
    <w:rsid w:val="00660E1C"/>
    <w:rsid w:val="00661499"/>
    <w:rsid w:val="0066176C"/>
    <w:rsid w:val="00661F7D"/>
    <w:rsid w:val="006625C1"/>
    <w:rsid w:val="006625E3"/>
    <w:rsid w:val="00662663"/>
    <w:rsid w:val="00663005"/>
    <w:rsid w:val="0066314E"/>
    <w:rsid w:val="00663681"/>
    <w:rsid w:val="00664098"/>
    <w:rsid w:val="006640F9"/>
    <w:rsid w:val="00664771"/>
    <w:rsid w:val="00664A39"/>
    <w:rsid w:val="00665A7D"/>
    <w:rsid w:val="0066660D"/>
    <w:rsid w:val="00666AEE"/>
    <w:rsid w:val="00666DEC"/>
    <w:rsid w:val="0066749A"/>
    <w:rsid w:val="00667558"/>
    <w:rsid w:val="00667E60"/>
    <w:rsid w:val="00670229"/>
    <w:rsid w:val="00670436"/>
    <w:rsid w:val="00670AF5"/>
    <w:rsid w:val="00670D43"/>
    <w:rsid w:val="00670D8D"/>
    <w:rsid w:val="006710A4"/>
    <w:rsid w:val="006716A6"/>
    <w:rsid w:val="00671BC4"/>
    <w:rsid w:val="00671EFE"/>
    <w:rsid w:val="0067200E"/>
    <w:rsid w:val="006720A1"/>
    <w:rsid w:val="00672BA0"/>
    <w:rsid w:val="00672D4D"/>
    <w:rsid w:val="006738D4"/>
    <w:rsid w:val="00673DC9"/>
    <w:rsid w:val="00674263"/>
    <w:rsid w:val="0067497D"/>
    <w:rsid w:val="00674A63"/>
    <w:rsid w:val="006756E5"/>
    <w:rsid w:val="00676A3C"/>
    <w:rsid w:val="00676FF6"/>
    <w:rsid w:val="00677D50"/>
    <w:rsid w:val="00677F5A"/>
    <w:rsid w:val="00680447"/>
    <w:rsid w:val="00681F46"/>
    <w:rsid w:val="006822ED"/>
    <w:rsid w:val="00682410"/>
    <w:rsid w:val="00682C5D"/>
    <w:rsid w:val="00684B99"/>
    <w:rsid w:val="00684C49"/>
    <w:rsid w:val="006850C9"/>
    <w:rsid w:val="00685197"/>
    <w:rsid w:val="006854F1"/>
    <w:rsid w:val="00685C0C"/>
    <w:rsid w:val="00685E82"/>
    <w:rsid w:val="006862BD"/>
    <w:rsid w:val="00686A4C"/>
    <w:rsid w:val="00686E2C"/>
    <w:rsid w:val="00687A77"/>
    <w:rsid w:val="00687D8B"/>
    <w:rsid w:val="00690715"/>
    <w:rsid w:val="00690E6C"/>
    <w:rsid w:val="006914D1"/>
    <w:rsid w:val="00691672"/>
    <w:rsid w:val="00691988"/>
    <w:rsid w:val="00691CC4"/>
    <w:rsid w:val="00692596"/>
    <w:rsid w:val="006925C7"/>
    <w:rsid w:val="00692DCC"/>
    <w:rsid w:val="006938A9"/>
    <w:rsid w:val="00693BE9"/>
    <w:rsid w:val="00693DA0"/>
    <w:rsid w:val="0069423C"/>
    <w:rsid w:val="00694880"/>
    <w:rsid w:val="006955B8"/>
    <w:rsid w:val="006957B3"/>
    <w:rsid w:val="00695998"/>
    <w:rsid w:val="00695B71"/>
    <w:rsid w:val="00695BF1"/>
    <w:rsid w:val="00695C1E"/>
    <w:rsid w:val="00695C42"/>
    <w:rsid w:val="006964A9"/>
    <w:rsid w:val="00696706"/>
    <w:rsid w:val="00697066"/>
    <w:rsid w:val="0069799D"/>
    <w:rsid w:val="006979E1"/>
    <w:rsid w:val="00697C0D"/>
    <w:rsid w:val="006A097B"/>
    <w:rsid w:val="006A0BC9"/>
    <w:rsid w:val="006A0FB8"/>
    <w:rsid w:val="006A1A06"/>
    <w:rsid w:val="006A1CE7"/>
    <w:rsid w:val="006A2247"/>
    <w:rsid w:val="006A33C8"/>
    <w:rsid w:val="006A3872"/>
    <w:rsid w:val="006A3B38"/>
    <w:rsid w:val="006A3EC6"/>
    <w:rsid w:val="006A4080"/>
    <w:rsid w:val="006A43D4"/>
    <w:rsid w:val="006A44F8"/>
    <w:rsid w:val="006A4BF2"/>
    <w:rsid w:val="006A4D61"/>
    <w:rsid w:val="006A4F42"/>
    <w:rsid w:val="006A57C8"/>
    <w:rsid w:val="006A5D63"/>
    <w:rsid w:val="006A63F9"/>
    <w:rsid w:val="006A6805"/>
    <w:rsid w:val="006A7EA1"/>
    <w:rsid w:val="006B019F"/>
    <w:rsid w:val="006B0450"/>
    <w:rsid w:val="006B0CB7"/>
    <w:rsid w:val="006B2052"/>
    <w:rsid w:val="006B209A"/>
    <w:rsid w:val="006B214E"/>
    <w:rsid w:val="006B2788"/>
    <w:rsid w:val="006B28E9"/>
    <w:rsid w:val="006B3303"/>
    <w:rsid w:val="006B3DE4"/>
    <w:rsid w:val="006B41BB"/>
    <w:rsid w:val="006B426D"/>
    <w:rsid w:val="006B453F"/>
    <w:rsid w:val="006B4779"/>
    <w:rsid w:val="006B552B"/>
    <w:rsid w:val="006B57BF"/>
    <w:rsid w:val="006B5831"/>
    <w:rsid w:val="006B5E8B"/>
    <w:rsid w:val="006B6106"/>
    <w:rsid w:val="006B634F"/>
    <w:rsid w:val="006B66FE"/>
    <w:rsid w:val="006B6CE4"/>
    <w:rsid w:val="006B6FCF"/>
    <w:rsid w:val="006B70F8"/>
    <w:rsid w:val="006B7528"/>
    <w:rsid w:val="006B79E7"/>
    <w:rsid w:val="006B7AD0"/>
    <w:rsid w:val="006C020A"/>
    <w:rsid w:val="006C03DB"/>
    <w:rsid w:val="006C0E37"/>
    <w:rsid w:val="006C13FD"/>
    <w:rsid w:val="006C1991"/>
    <w:rsid w:val="006C19D5"/>
    <w:rsid w:val="006C1DF9"/>
    <w:rsid w:val="006C1FF0"/>
    <w:rsid w:val="006C2E24"/>
    <w:rsid w:val="006C3411"/>
    <w:rsid w:val="006C3A1A"/>
    <w:rsid w:val="006C417A"/>
    <w:rsid w:val="006C4545"/>
    <w:rsid w:val="006C47CB"/>
    <w:rsid w:val="006C4F43"/>
    <w:rsid w:val="006C594F"/>
    <w:rsid w:val="006C5C8C"/>
    <w:rsid w:val="006C6F1E"/>
    <w:rsid w:val="006C74BE"/>
    <w:rsid w:val="006C7BA3"/>
    <w:rsid w:val="006D055B"/>
    <w:rsid w:val="006D11A0"/>
    <w:rsid w:val="006D13B9"/>
    <w:rsid w:val="006D157E"/>
    <w:rsid w:val="006D2415"/>
    <w:rsid w:val="006D2CD9"/>
    <w:rsid w:val="006D2D6F"/>
    <w:rsid w:val="006D3186"/>
    <w:rsid w:val="006D3ED5"/>
    <w:rsid w:val="006D44E0"/>
    <w:rsid w:val="006D534A"/>
    <w:rsid w:val="006D5A18"/>
    <w:rsid w:val="006D5B91"/>
    <w:rsid w:val="006D5DD1"/>
    <w:rsid w:val="006D6351"/>
    <w:rsid w:val="006D658A"/>
    <w:rsid w:val="006D65FC"/>
    <w:rsid w:val="006D6A6F"/>
    <w:rsid w:val="006D6BA2"/>
    <w:rsid w:val="006D7B1A"/>
    <w:rsid w:val="006D7DE3"/>
    <w:rsid w:val="006D7F29"/>
    <w:rsid w:val="006E0577"/>
    <w:rsid w:val="006E16F0"/>
    <w:rsid w:val="006E1707"/>
    <w:rsid w:val="006E1A34"/>
    <w:rsid w:val="006E1FE2"/>
    <w:rsid w:val="006E2920"/>
    <w:rsid w:val="006E35C0"/>
    <w:rsid w:val="006E382B"/>
    <w:rsid w:val="006E4038"/>
    <w:rsid w:val="006E41D9"/>
    <w:rsid w:val="006E4CAF"/>
    <w:rsid w:val="006E4CE4"/>
    <w:rsid w:val="006E5059"/>
    <w:rsid w:val="006E64CA"/>
    <w:rsid w:val="006E6609"/>
    <w:rsid w:val="006E69D9"/>
    <w:rsid w:val="006E78B1"/>
    <w:rsid w:val="006E7BD8"/>
    <w:rsid w:val="006E7BF0"/>
    <w:rsid w:val="006F0020"/>
    <w:rsid w:val="006F036E"/>
    <w:rsid w:val="006F0A9F"/>
    <w:rsid w:val="006F1850"/>
    <w:rsid w:val="006F21CA"/>
    <w:rsid w:val="006F221F"/>
    <w:rsid w:val="006F2629"/>
    <w:rsid w:val="006F2C7A"/>
    <w:rsid w:val="006F38B3"/>
    <w:rsid w:val="006F3BAE"/>
    <w:rsid w:val="006F4858"/>
    <w:rsid w:val="006F4C3E"/>
    <w:rsid w:val="006F5683"/>
    <w:rsid w:val="006F5767"/>
    <w:rsid w:val="006F623E"/>
    <w:rsid w:val="006F62D9"/>
    <w:rsid w:val="006F64BB"/>
    <w:rsid w:val="006F680A"/>
    <w:rsid w:val="006F69CF"/>
    <w:rsid w:val="006F70A9"/>
    <w:rsid w:val="006F74A0"/>
    <w:rsid w:val="006F7650"/>
    <w:rsid w:val="006F7B40"/>
    <w:rsid w:val="006F7EA7"/>
    <w:rsid w:val="00700890"/>
    <w:rsid w:val="00700AFA"/>
    <w:rsid w:val="00700C5C"/>
    <w:rsid w:val="0070107D"/>
    <w:rsid w:val="007017D0"/>
    <w:rsid w:val="0070181F"/>
    <w:rsid w:val="00701DD2"/>
    <w:rsid w:val="007033B9"/>
    <w:rsid w:val="00703B44"/>
    <w:rsid w:val="0070402D"/>
    <w:rsid w:val="00705527"/>
    <w:rsid w:val="007057C9"/>
    <w:rsid w:val="00706089"/>
    <w:rsid w:val="00706A9C"/>
    <w:rsid w:val="00707923"/>
    <w:rsid w:val="00707C3F"/>
    <w:rsid w:val="00707EF7"/>
    <w:rsid w:val="007108DC"/>
    <w:rsid w:val="007109A7"/>
    <w:rsid w:val="00710BD0"/>
    <w:rsid w:val="007111F9"/>
    <w:rsid w:val="007116BB"/>
    <w:rsid w:val="00711730"/>
    <w:rsid w:val="00711881"/>
    <w:rsid w:val="00711BD9"/>
    <w:rsid w:val="00711C46"/>
    <w:rsid w:val="00711F5E"/>
    <w:rsid w:val="00712702"/>
    <w:rsid w:val="007127BA"/>
    <w:rsid w:val="00712D24"/>
    <w:rsid w:val="007130EB"/>
    <w:rsid w:val="00713F00"/>
    <w:rsid w:val="007141AF"/>
    <w:rsid w:val="00714832"/>
    <w:rsid w:val="00714D0B"/>
    <w:rsid w:val="00715138"/>
    <w:rsid w:val="00715142"/>
    <w:rsid w:val="00715278"/>
    <w:rsid w:val="00715832"/>
    <w:rsid w:val="00715F2B"/>
    <w:rsid w:val="00716560"/>
    <w:rsid w:val="007168DD"/>
    <w:rsid w:val="00716AD9"/>
    <w:rsid w:val="0071702F"/>
    <w:rsid w:val="0071790C"/>
    <w:rsid w:val="00717A23"/>
    <w:rsid w:val="00717D28"/>
    <w:rsid w:val="00717DB1"/>
    <w:rsid w:val="00717E44"/>
    <w:rsid w:val="007201A4"/>
    <w:rsid w:val="00720ACA"/>
    <w:rsid w:val="0072144E"/>
    <w:rsid w:val="00721733"/>
    <w:rsid w:val="007220A0"/>
    <w:rsid w:val="0072232C"/>
    <w:rsid w:val="0072258F"/>
    <w:rsid w:val="007228FC"/>
    <w:rsid w:val="00722C11"/>
    <w:rsid w:val="00722D26"/>
    <w:rsid w:val="007241AB"/>
    <w:rsid w:val="00724C59"/>
    <w:rsid w:val="0072545A"/>
    <w:rsid w:val="00725500"/>
    <w:rsid w:val="0072585C"/>
    <w:rsid w:val="00725861"/>
    <w:rsid w:val="00725C86"/>
    <w:rsid w:val="00725E34"/>
    <w:rsid w:val="007263DA"/>
    <w:rsid w:val="0072703E"/>
    <w:rsid w:val="00727D52"/>
    <w:rsid w:val="00730387"/>
    <w:rsid w:val="007306CC"/>
    <w:rsid w:val="007309CE"/>
    <w:rsid w:val="00732177"/>
    <w:rsid w:val="00732226"/>
    <w:rsid w:val="00732978"/>
    <w:rsid w:val="00732CBB"/>
    <w:rsid w:val="00733A8E"/>
    <w:rsid w:val="00733E10"/>
    <w:rsid w:val="007347F2"/>
    <w:rsid w:val="00734A2E"/>
    <w:rsid w:val="00734C0A"/>
    <w:rsid w:val="007350F4"/>
    <w:rsid w:val="0073528F"/>
    <w:rsid w:val="00735723"/>
    <w:rsid w:val="00735DBB"/>
    <w:rsid w:val="00736519"/>
    <w:rsid w:val="00736907"/>
    <w:rsid w:val="007370CF"/>
    <w:rsid w:val="0073731E"/>
    <w:rsid w:val="0074032C"/>
    <w:rsid w:val="00740B28"/>
    <w:rsid w:val="00741306"/>
    <w:rsid w:val="007414EC"/>
    <w:rsid w:val="00741F9B"/>
    <w:rsid w:val="0074222E"/>
    <w:rsid w:val="00742F07"/>
    <w:rsid w:val="007446D9"/>
    <w:rsid w:val="00744774"/>
    <w:rsid w:val="00744A94"/>
    <w:rsid w:val="00744DBE"/>
    <w:rsid w:val="00745D00"/>
    <w:rsid w:val="00745EC9"/>
    <w:rsid w:val="00745F93"/>
    <w:rsid w:val="00746736"/>
    <w:rsid w:val="0074674E"/>
    <w:rsid w:val="00746922"/>
    <w:rsid w:val="00746B54"/>
    <w:rsid w:val="00746B6F"/>
    <w:rsid w:val="0074704A"/>
    <w:rsid w:val="0074725D"/>
    <w:rsid w:val="007478A7"/>
    <w:rsid w:val="00750274"/>
    <w:rsid w:val="0075083A"/>
    <w:rsid w:val="0075091E"/>
    <w:rsid w:val="00751002"/>
    <w:rsid w:val="007511F2"/>
    <w:rsid w:val="00751541"/>
    <w:rsid w:val="007523C0"/>
    <w:rsid w:val="00752B34"/>
    <w:rsid w:val="00752E8A"/>
    <w:rsid w:val="00753214"/>
    <w:rsid w:val="007538E1"/>
    <w:rsid w:val="007541C3"/>
    <w:rsid w:val="00754711"/>
    <w:rsid w:val="00754A94"/>
    <w:rsid w:val="00754B4C"/>
    <w:rsid w:val="007550CA"/>
    <w:rsid w:val="00756189"/>
    <w:rsid w:val="00757108"/>
    <w:rsid w:val="007572E5"/>
    <w:rsid w:val="007572EE"/>
    <w:rsid w:val="00757CD0"/>
    <w:rsid w:val="0076014E"/>
    <w:rsid w:val="007605B3"/>
    <w:rsid w:val="00760A93"/>
    <w:rsid w:val="007613A6"/>
    <w:rsid w:val="0076261D"/>
    <w:rsid w:val="00762B20"/>
    <w:rsid w:val="00762E5A"/>
    <w:rsid w:val="00762ED2"/>
    <w:rsid w:val="00763977"/>
    <w:rsid w:val="00764120"/>
    <w:rsid w:val="007650CD"/>
    <w:rsid w:val="00765CA1"/>
    <w:rsid w:val="00765D2F"/>
    <w:rsid w:val="00765F7D"/>
    <w:rsid w:val="00765F98"/>
    <w:rsid w:val="0076638C"/>
    <w:rsid w:val="00766D47"/>
    <w:rsid w:val="00767671"/>
    <w:rsid w:val="007677A1"/>
    <w:rsid w:val="00767927"/>
    <w:rsid w:val="00767C63"/>
    <w:rsid w:val="00770320"/>
    <w:rsid w:val="00770617"/>
    <w:rsid w:val="007708C1"/>
    <w:rsid w:val="007717A2"/>
    <w:rsid w:val="007718C5"/>
    <w:rsid w:val="00771B47"/>
    <w:rsid w:val="00771E87"/>
    <w:rsid w:val="00772A74"/>
    <w:rsid w:val="00772FC5"/>
    <w:rsid w:val="0077396E"/>
    <w:rsid w:val="00773F06"/>
    <w:rsid w:val="00774D2D"/>
    <w:rsid w:val="00774E2C"/>
    <w:rsid w:val="00775162"/>
    <w:rsid w:val="007751E4"/>
    <w:rsid w:val="00775293"/>
    <w:rsid w:val="00775717"/>
    <w:rsid w:val="007759D9"/>
    <w:rsid w:val="00775CE2"/>
    <w:rsid w:val="00776569"/>
    <w:rsid w:val="007769D1"/>
    <w:rsid w:val="00776FB2"/>
    <w:rsid w:val="007779DB"/>
    <w:rsid w:val="007779E9"/>
    <w:rsid w:val="00780B88"/>
    <w:rsid w:val="00780DD8"/>
    <w:rsid w:val="0078179F"/>
    <w:rsid w:val="0078198F"/>
    <w:rsid w:val="00782568"/>
    <w:rsid w:val="00782768"/>
    <w:rsid w:val="00782997"/>
    <w:rsid w:val="00782FBF"/>
    <w:rsid w:val="00783CDC"/>
    <w:rsid w:val="00784FFF"/>
    <w:rsid w:val="0078501D"/>
    <w:rsid w:val="0078513D"/>
    <w:rsid w:val="0078524B"/>
    <w:rsid w:val="0078564A"/>
    <w:rsid w:val="007856D5"/>
    <w:rsid w:val="00786023"/>
    <w:rsid w:val="0078645B"/>
    <w:rsid w:val="007868DF"/>
    <w:rsid w:val="0078709F"/>
    <w:rsid w:val="0078714A"/>
    <w:rsid w:val="007900FC"/>
    <w:rsid w:val="007901FE"/>
    <w:rsid w:val="0079063A"/>
    <w:rsid w:val="00790989"/>
    <w:rsid w:val="0079099D"/>
    <w:rsid w:val="007910C1"/>
    <w:rsid w:val="007914DB"/>
    <w:rsid w:val="00791844"/>
    <w:rsid w:val="007925F2"/>
    <w:rsid w:val="007934CB"/>
    <w:rsid w:val="00793861"/>
    <w:rsid w:val="00795044"/>
    <w:rsid w:val="0079563D"/>
    <w:rsid w:val="00795A7D"/>
    <w:rsid w:val="00795B7C"/>
    <w:rsid w:val="00795D5D"/>
    <w:rsid w:val="007962A3"/>
    <w:rsid w:val="0079696E"/>
    <w:rsid w:val="00796BAA"/>
    <w:rsid w:val="00796EEF"/>
    <w:rsid w:val="007978A4"/>
    <w:rsid w:val="007A0AD8"/>
    <w:rsid w:val="007A11E7"/>
    <w:rsid w:val="007A1821"/>
    <w:rsid w:val="007A22F0"/>
    <w:rsid w:val="007A25E7"/>
    <w:rsid w:val="007A2AF3"/>
    <w:rsid w:val="007A3535"/>
    <w:rsid w:val="007A3D6F"/>
    <w:rsid w:val="007A434C"/>
    <w:rsid w:val="007A44F3"/>
    <w:rsid w:val="007A4C8B"/>
    <w:rsid w:val="007A5A0B"/>
    <w:rsid w:val="007A5F1C"/>
    <w:rsid w:val="007A6092"/>
    <w:rsid w:val="007A618A"/>
    <w:rsid w:val="007A6316"/>
    <w:rsid w:val="007A690F"/>
    <w:rsid w:val="007A69C4"/>
    <w:rsid w:val="007A7113"/>
    <w:rsid w:val="007A73F5"/>
    <w:rsid w:val="007A780E"/>
    <w:rsid w:val="007A7813"/>
    <w:rsid w:val="007A7DC1"/>
    <w:rsid w:val="007A7F61"/>
    <w:rsid w:val="007B0007"/>
    <w:rsid w:val="007B00F9"/>
    <w:rsid w:val="007B048C"/>
    <w:rsid w:val="007B0BE0"/>
    <w:rsid w:val="007B0F9E"/>
    <w:rsid w:val="007B14C4"/>
    <w:rsid w:val="007B1649"/>
    <w:rsid w:val="007B170D"/>
    <w:rsid w:val="007B1812"/>
    <w:rsid w:val="007B3523"/>
    <w:rsid w:val="007B3C27"/>
    <w:rsid w:val="007B553E"/>
    <w:rsid w:val="007B6BDF"/>
    <w:rsid w:val="007B6F08"/>
    <w:rsid w:val="007B714C"/>
    <w:rsid w:val="007B7573"/>
    <w:rsid w:val="007B7CD7"/>
    <w:rsid w:val="007B7EF3"/>
    <w:rsid w:val="007C036D"/>
    <w:rsid w:val="007C0374"/>
    <w:rsid w:val="007C04E8"/>
    <w:rsid w:val="007C07A7"/>
    <w:rsid w:val="007C0B44"/>
    <w:rsid w:val="007C182A"/>
    <w:rsid w:val="007C1E43"/>
    <w:rsid w:val="007C2531"/>
    <w:rsid w:val="007C2577"/>
    <w:rsid w:val="007C2729"/>
    <w:rsid w:val="007C35F9"/>
    <w:rsid w:val="007C46DC"/>
    <w:rsid w:val="007C48A0"/>
    <w:rsid w:val="007C49CB"/>
    <w:rsid w:val="007C5094"/>
    <w:rsid w:val="007C527C"/>
    <w:rsid w:val="007C53FF"/>
    <w:rsid w:val="007C57FF"/>
    <w:rsid w:val="007C61B5"/>
    <w:rsid w:val="007C67D1"/>
    <w:rsid w:val="007C705D"/>
    <w:rsid w:val="007C72A9"/>
    <w:rsid w:val="007C7F9B"/>
    <w:rsid w:val="007D002F"/>
    <w:rsid w:val="007D0118"/>
    <w:rsid w:val="007D0874"/>
    <w:rsid w:val="007D0BC7"/>
    <w:rsid w:val="007D1BB3"/>
    <w:rsid w:val="007D2D96"/>
    <w:rsid w:val="007D2DE8"/>
    <w:rsid w:val="007D2F5F"/>
    <w:rsid w:val="007D330F"/>
    <w:rsid w:val="007D3C91"/>
    <w:rsid w:val="007D3CEB"/>
    <w:rsid w:val="007D43AE"/>
    <w:rsid w:val="007D46B1"/>
    <w:rsid w:val="007D48F5"/>
    <w:rsid w:val="007D5A31"/>
    <w:rsid w:val="007D5EB2"/>
    <w:rsid w:val="007D64AD"/>
    <w:rsid w:val="007D6E35"/>
    <w:rsid w:val="007D7230"/>
    <w:rsid w:val="007E03B9"/>
    <w:rsid w:val="007E052E"/>
    <w:rsid w:val="007E0664"/>
    <w:rsid w:val="007E0697"/>
    <w:rsid w:val="007E0AAA"/>
    <w:rsid w:val="007E0D9A"/>
    <w:rsid w:val="007E0FB7"/>
    <w:rsid w:val="007E1532"/>
    <w:rsid w:val="007E17B5"/>
    <w:rsid w:val="007E1BEF"/>
    <w:rsid w:val="007E20B6"/>
    <w:rsid w:val="007E2316"/>
    <w:rsid w:val="007E2842"/>
    <w:rsid w:val="007E28FD"/>
    <w:rsid w:val="007E29B4"/>
    <w:rsid w:val="007E3ADD"/>
    <w:rsid w:val="007E5483"/>
    <w:rsid w:val="007E5CC1"/>
    <w:rsid w:val="007E60FB"/>
    <w:rsid w:val="007E6127"/>
    <w:rsid w:val="007E66DE"/>
    <w:rsid w:val="007E6CCE"/>
    <w:rsid w:val="007E72EE"/>
    <w:rsid w:val="007F0F42"/>
    <w:rsid w:val="007F1798"/>
    <w:rsid w:val="007F1F38"/>
    <w:rsid w:val="007F2CE6"/>
    <w:rsid w:val="007F2F91"/>
    <w:rsid w:val="007F45A1"/>
    <w:rsid w:val="007F592E"/>
    <w:rsid w:val="007F5D52"/>
    <w:rsid w:val="007F5D96"/>
    <w:rsid w:val="007F63F1"/>
    <w:rsid w:val="007F6986"/>
    <w:rsid w:val="007F6CC8"/>
    <w:rsid w:val="007F7DFB"/>
    <w:rsid w:val="007F7ED4"/>
    <w:rsid w:val="007F7F6B"/>
    <w:rsid w:val="008004BE"/>
    <w:rsid w:val="00800527"/>
    <w:rsid w:val="008009D2"/>
    <w:rsid w:val="00800ECE"/>
    <w:rsid w:val="00800EE2"/>
    <w:rsid w:val="0080122C"/>
    <w:rsid w:val="00801430"/>
    <w:rsid w:val="0080191B"/>
    <w:rsid w:val="00801D1C"/>
    <w:rsid w:val="008021EE"/>
    <w:rsid w:val="00802C58"/>
    <w:rsid w:val="0080326B"/>
    <w:rsid w:val="0080382F"/>
    <w:rsid w:val="008045CE"/>
    <w:rsid w:val="008064DB"/>
    <w:rsid w:val="00807046"/>
    <w:rsid w:val="00807418"/>
    <w:rsid w:val="00807AD3"/>
    <w:rsid w:val="008105EC"/>
    <w:rsid w:val="008108B2"/>
    <w:rsid w:val="008114F6"/>
    <w:rsid w:val="00812D0F"/>
    <w:rsid w:val="00813E1F"/>
    <w:rsid w:val="00814197"/>
    <w:rsid w:val="00814B47"/>
    <w:rsid w:val="0081508C"/>
    <w:rsid w:val="008152A2"/>
    <w:rsid w:val="00815399"/>
    <w:rsid w:val="008154E4"/>
    <w:rsid w:val="008173E1"/>
    <w:rsid w:val="0081759F"/>
    <w:rsid w:val="00817B1D"/>
    <w:rsid w:val="00817CB4"/>
    <w:rsid w:val="00817FF9"/>
    <w:rsid w:val="0082036D"/>
    <w:rsid w:val="00820E6B"/>
    <w:rsid w:val="00821962"/>
    <w:rsid w:val="00821E76"/>
    <w:rsid w:val="00821EC4"/>
    <w:rsid w:val="008230C1"/>
    <w:rsid w:val="00823D98"/>
    <w:rsid w:val="00823F02"/>
    <w:rsid w:val="0082503E"/>
    <w:rsid w:val="008251FA"/>
    <w:rsid w:val="00826233"/>
    <w:rsid w:val="00826464"/>
    <w:rsid w:val="00826D8C"/>
    <w:rsid w:val="00827110"/>
    <w:rsid w:val="00827165"/>
    <w:rsid w:val="00827639"/>
    <w:rsid w:val="00827654"/>
    <w:rsid w:val="00827BEA"/>
    <w:rsid w:val="0083045B"/>
    <w:rsid w:val="0083076D"/>
    <w:rsid w:val="00830C82"/>
    <w:rsid w:val="00830DAF"/>
    <w:rsid w:val="0083193A"/>
    <w:rsid w:val="00831966"/>
    <w:rsid w:val="00831A0F"/>
    <w:rsid w:val="008323B8"/>
    <w:rsid w:val="00832577"/>
    <w:rsid w:val="008326DD"/>
    <w:rsid w:val="008329D2"/>
    <w:rsid w:val="00833905"/>
    <w:rsid w:val="00833C0A"/>
    <w:rsid w:val="00834708"/>
    <w:rsid w:val="008354D0"/>
    <w:rsid w:val="0083560F"/>
    <w:rsid w:val="00835C99"/>
    <w:rsid w:val="00835F4E"/>
    <w:rsid w:val="00836444"/>
    <w:rsid w:val="008366B1"/>
    <w:rsid w:val="00836885"/>
    <w:rsid w:val="008369AD"/>
    <w:rsid w:val="0083785C"/>
    <w:rsid w:val="00837AFD"/>
    <w:rsid w:val="00841872"/>
    <w:rsid w:val="00841993"/>
    <w:rsid w:val="008419E2"/>
    <w:rsid w:val="008419FB"/>
    <w:rsid w:val="008427D8"/>
    <w:rsid w:val="00843141"/>
    <w:rsid w:val="00843228"/>
    <w:rsid w:val="008433B8"/>
    <w:rsid w:val="008435A6"/>
    <w:rsid w:val="0084368C"/>
    <w:rsid w:val="008438AF"/>
    <w:rsid w:val="00845304"/>
    <w:rsid w:val="008453AD"/>
    <w:rsid w:val="008454CF"/>
    <w:rsid w:val="00845A4C"/>
    <w:rsid w:val="008463F8"/>
    <w:rsid w:val="00847086"/>
    <w:rsid w:val="00847493"/>
    <w:rsid w:val="008476C0"/>
    <w:rsid w:val="00847734"/>
    <w:rsid w:val="00850183"/>
    <w:rsid w:val="008502C0"/>
    <w:rsid w:val="008502D6"/>
    <w:rsid w:val="00850A65"/>
    <w:rsid w:val="00850B11"/>
    <w:rsid w:val="008511C8"/>
    <w:rsid w:val="0085160C"/>
    <w:rsid w:val="00851E20"/>
    <w:rsid w:val="00851FBE"/>
    <w:rsid w:val="0085223D"/>
    <w:rsid w:val="00852473"/>
    <w:rsid w:val="00852E31"/>
    <w:rsid w:val="008535C5"/>
    <w:rsid w:val="008537D7"/>
    <w:rsid w:val="00853CDC"/>
    <w:rsid w:val="008541BB"/>
    <w:rsid w:val="0085421A"/>
    <w:rsid w:val="00854761"/>
    <w:rsid w:val="00854ACC"/>
    <w:rsid w:val="00854B69"/>
    <w:rsid w:val="008554D3"/>
    <w:rsid w:val="00856540"/>
    <w:rsid w:val="008566E7"/>
    <w:rsid w:val="0085689A"/>
    <w:rsid w:val="008572C1"/>
    <w:rsid w:val="00857328"/>
    <w:rsid w:val="008577F5"/>
    <w:rsid w:val="00860029"/>
    <w:rsid w:val="008603FD"/>
    <w:rsid w:val="0086093A"/>
    <w:rsid w:val="00860E6D"/>
    <w:rsid w:val="00860F63"/>
    <w:rsid w:val="00861228"/>
    <w:rsid w:val="008614F0"/>
    <w:rsid w:val="008615B6"/>
    <w:rsid w:val="00861AA7"/>
    <w:rsid w:val="00862469"/>
    <w:rsid w:val="00862B03"/>
    <w:rsid w:val="00862C97"/>
    <w:rsid w:val="00862D78"/>
    <w:rsid w:val="00863356"/>
    <w:rsid w:val="00864A40"/>
    <w:rsid w:val="00864AD6"/>
    <w:rsid w:val="00864D98"/>
    <w:rsid w:val="008654B5"/>
    <w:rsid w:val="00865883"/>
    <w:rsid w:val="00865A6F"/>
    <w:rsid w:val="00865E31"/>
    <w:rsid w:val="008660FA"/>
    <w:rsid w:val="00866CA6"/>
    <w:rsid w:val="00866CDF"/>
    <w:rsid w:val="008670AA"/>
    <w:rsid w:val="008670BD"/>
    <w:rsid w:val="00867B3E"/>
    <w:rsid w:val="008704AD"/>
    <w:rsid w:val="008711E0"/>
    <w:rsid w:val="0087168C"/>
    <w:rsid w:val="0087186E"/>
    <w:rsid w:val="00871C61"/>
    <w:rsid w:val="00871C9C"/>
    <w:rsid w:val="00871F22"/>
    <w:rsid w:val="00871FD3"/>
    <w:rsid w:val="00872107"/>
    <w:rsid w:val="008722CE"/>
    <w:rsid w:val="0087238E"/>
    <w:rsid w:val="008723F9"/>
    <w:rsid w:val="008725EA"/>
    <w:rsid w:val="00872777"/>
    <w:rsid w:val="00872D52"/>
    <w:rsid w:val="00872DB7"/>
    <w:rsid w:val="00872E47"/>
    <w:rsid w:val="00873454"/>
    <w:rsid w:val="0087521F"/>
    <w:rsid w:val="00876084"/>
    <w:rsid w:val="00876942"/>
    <w:rsid w:val="00877115"/>
    <w:rsid w:val="00877E02"/>
    <w:rsid w:val="00877E28"/>
    <w:rsid w:val="008806F9"/>
    <w:rsid w:val="00880E98"/>
    <w:rsid w:val="0088103C"/>
    <w:rsid w:val="00881107"/>
    <w:rsid w:val="0088142E"/>
    <w:rsid w:val="00881820"/>
    <w:rsid w:val="00881B83"/>
    <w:rsid w:val="008829D7"/>
    <w:rsid w:val="00883718"/>
    <w:rsid w:val="0088403E"/>
    <w:rsid w:val="008846C1"/>
    <w:rsid w:val="0088483C"/>
    <w:rsid w:val="00884A99"/>
    <w:rsid w:val="00885122"/>
    <w:rsid w:val="00885ADA"/>
    <w:rsid w:val="008862C8"/>
    <w:rsid w:val="0089170D"/>
    <w:rsid w:val="00891952"/>
    <w:rsid w:val="00891FCC"/>
    <w:rsid w:val="008920B8"/>
    <w:rsid w:val="008921D2"/>
    <w:rsid w:val="00892593"/>
    <w:rsid w:val="008926D6"/>
    <w:rsid w:val="00892789"/>
    <w:rsid w:val="008929E4"/>
    <w:rsid w:val="0089324A"/>
    <w:rsid w:val="008934FE"/>
    <w:rsid w:val="00893623"/>
    <w:rsid w:val="00893678"/>
    <w:rsid w:val="00893D72"/>
    <w:rsid w:val="00894253"/>
    <w:rsid w:val="0089447F"/>
    <w:rsid w:val="00894716"/>
    <w:rsid w:val="00894CAE"/>
    <w:rsid w:val="00895561"/>
    <w:rsid w:val="00896027"/>
    <w:rsid w:val="0089705B"/>
    <w:rsid w:val="00897291"/>
    <w:rsid w:val="00897AE0"/>
    <w:rsid w:val="008A0D6E"/>
    <w:rsid w:val="008A17E7"/>
    <w:rsid w:val="008A1BA8"/>
    <w:rsid w:val="008A1CFC"/>
    <w:rsid w:val="008A1DE5"/>
    <w:rsid w:val="008A2514"/>
    <w:rsid w:val="008A2595"/>
    <w:rsid w:val="008A268F"/>
    <w:rsid w:val="008A2C0D"/>
    <w:rsid w:val="008A2C2E"/>
    <w:rsid w:val="008A2D70"/>
    <w:rsid w:val="008A2E4B"/>
    <w:rsid w:val="008A33DB"/>
    <w:rsid w:val="008A35F4"/>
    <w:rsid w:val="008A364D"/>
    <w:rsid w:val="008A39D3"/>
    <w:rsid w:val="008A5744"/>
    <w:rsid w:val="008A5B68"/>
    <w:rsid w:val="008A5E0D"/>
    <w:rsid w:val="008A5F5D"/>
    <w:rsid w:val="008A607F"/>
    <w:rsid w:val="008A69F3"/>
    <w:rsid w:val="008A7396"/>
    <w:rsid w:val="008A7483"/>
    <w:rsid w:val="008A7F9D"/>
    <w:rsid w:val="008B0066"/>
    <w:rsid w:val="008B0565"/>
    <w:rsid w:val="008B0A39"/>
    <w:rsid w:val="008B0A94"/>
    <w:rsid w:val="008B183B"/>
    <w:rsid w:val="008B1B99"/>
    <w:rsid w:val="008B1F34"/>
    <w:rsid w:val="008B202F"/>
    <w:rsid w:val="008B21A4"/>
    <w:rsid w:val="008B2227"/>
    <w:rsid w:val="008B280C"/>
    <w:rsid w:val="008B2ADB"/>
    <w:rsid w:val="008B2CDD"/>
    <w:rsid w:val="008B4D63"/>
    <w:rsid w:val="008B4EA3"/>
    <w:rsid w:val="008B4FB1"/>
    <w:rsid w:val="008B5EF5"/>
    <w:rsid w:val="008B617C"/>
    <w:rsid w:val="008B6C83"/>
    <w:rsid w:val="008B6FB4"/>
    <w:rsid w:val="008B73AB"/>
    <w:rsid w:val="008B75A5"/>
    <w:rsid w:val="008B7F39"/>
    <w:rsid w:val="008C129C"/>
    <w:rsid w:val="008C1B69"/>
    <w:rsid w:val="008C2601"/>
    <w:rsid w:val="008C2749"/>
    <w:rsid w:val="008C2CF8"/>
    <w:rsid w:val="008C2E59"/>
    <w:rsid w:val="008C34C6"/>
    <w:rsid w:val="008C3E21"/>
    <w:rsid w:val="008C3F29"/>
    <w:rsid w:val="008C4CF2"/>
    <w:rsid w:val="008C57D3"/>
    <w:rsid w:val="008C5AA9"/>
    <w:rsid w:val="008C714D"/>
    <w:rsid w:val="008C7352"/>
    <w:rsid w:val="008C7FDA"/>
    <w:rsid w:val="008D0045"/>
    <w:rsid w:val="008D098A"/>
    <w:rsid w:val="008D0F91"/>
    <w:rsid w:val="008D14BD"/>
    <w:rsid w:val="008D229E"/>
    <w:rsid w:val="008D275A"/>
    <w:rsid w:val="008D2DE1"/>
    <w:rsid w:val="008D30EB"/>
    <w:rsid w:val="008D3623"/>
    <w:rsid w:val="008D3DA2"/>
    <w:rsid w:val="008D408F"/>
    <w:rsid w:val="008D40CA"/>
    <w:rsid w:val="008D44F7"/>
    <w:rsid w:val="008D4A48"/>
    <w:rsid w:val="008D4BB8"/>
    <w:rsid w:val="008D4F2A"/>
    <w:rsid w:val="008D51E6"/>
    <w:rsid w:val="008D64B0"/>
    <w:rsid w:val="008D6539"/>
    <w:rsid w:val="008E09F3"/>
    <w:rsid w:val="008E11B6"/>
    <w:rsid w:val="008E1DA8"/>
    <w:rsid w:val="008E1E8B"/>
    <w:rsid w:val="008E1FF8"/>
    <w:rsid w:val="008E22C3"/>
    <w:rsid w:val="008E3323"/>
    <w:rsid w:val="008E38BB"/>
    <w:rsid w:val="008E395C"/>
    <w:rsid w:val="008E3CDD"/>
    <w:rsid w:val="008E57B6"/>
    <w:rsid w:val="008E5D94"/>
    <w:rsid w:val="008E5F4A"/>
    <w:rsid w:val="008E6271"/>
    <w:rsid w:val="008E6300"/>
    <w:rsid w:val="008E64D9"/>
    <w:rsid w:val="008E7139"/>
    <w:rsid w:val="008E719A"/>
    <w:rsid w:val="008E7F45"/>
    <w:rsid w:val="008F00C0"/>
    <w:rsid w:val="008F0B7C"/>
    <w:rsid w:val="008F0DA3"/>
    <w:rsid w:val="008F12FB"/>
    <w:rsid w:val="008F1AB3"/>
    <w:rsid w:val="008F1BC1"/>
    <w:rsid w:val="008F1CE6"/>
    <w:rsid w:val="008F1D28"/>
    <w:rsid w:val="008F1F98"/>
    <w:rsid w:val="008F2C3E"/>
    <w:rsid w:val="008F3BAA"/>
    <w:rsid w:val="008F3CC5"/>
    <w:rsid w:val="008F3F0A"/>
    <w:rsid w:val="008F41D3"/>
    <w:rsid w:val="008F45E1"/>
    <w:rsid w:val="008F4A6E"/>
    <w:rsid w:val="008F5192"/>
    <w:rsid w:val="008F5379"/>
    <w:rsid w:val="008F5967"/>
    <w:rsid w:val="008F6254"/>
    <w:rsid w:val="008F6BDB"/>
    <w:rsid w:val="008F7328"/>
    <w:rsid w:val="008F78A6"/>
    <w:rsid w:val="008F7939"/>
    <w:rsid w:val="008F79E6"/>
    <w:rsid w:val="008F7AE0"/>
    <w:rsid w:val="009000CD"/>
    <w:rsid w:val="00900260"/>
    <w:rsid w:val="009013E2"/>
    <w:rsid w:val="00901B27"/>
    <w:rsid w:val="00901C08"/>
    <w:rsid w:val="00902085"/>
    <w:rsid w:val="009033BF"/>
    <w:rsid w:val="00903C4F"/>
    <w:rsid w:val="00903DBF"/>
    <w:rsid w:val="0090476A"/>
    <w:rsid w:val="00904A29"/>
    <w:rsid w:val="00906173"/>
    <w:rsid w:val="00906CAA"/>
    <w:rsid w:val="00907869"/>
    <w:rsid w:val="00907ACD"/>
    <w:rsid w:val="0091010F"/>
    <w:rsid w:val="009101B7"/>
    <w:rsid w:val="00910530"/>
    <w:rsid w:val="00910D0E"/>
    <w:rsid w:val="00910E05"/>
    <w:rsid w:val="00910F15"/>
    <w:rsid w:val="00910F17"/>
    <w:rsid w:val="00911D01"/>
    <w:rsid w:val="00912690"/>
    <w:rsid w:val="0091305C"/>
    <w:rsid w:val="0091349E"/>
    <w:rsid w:val="00913681"/>
    <w:rsid w:val="00913BA6"/>
    <w:rsid w:val="009143FE"/>
    <w:rsid w:val="00914638"/>
    <w:rsid w:val="00915BE2"/>
    <w:rsid w:val="00916657"/>
    <w:rsid w:val="00916E22"/>
    <w:rsid w:val="00916FCB"/>
    <w:rsid w:val="00917077"/>
    <w:rsid w:val="009170AB"/>
    <w:rsid w:val="0091756F"/>
    <w:rsid w:val="009177EE"/>
    <w:rsid w:val="009178F8"/>
    <w:rsid w:val="009179AA"/>
    <w:rsid w:val="00917EF9"/>
    <w:rsid w:val="009209BE"/>
    <w:rsid w:val="00921524"/>
    <w:rsid w:val="009217D9"/>
    <w:rsid w:val="00921A0A"/>
    <w:rsid w:val="00921EBA"/>
    <w:rsid w:val="00922467"/>
    <w:rsid w:val="00922646"/>
    <w:rsid w:val="00922692"/>
    <w:rsid w:val="00922709"/>
    <w:rsid w:val="0092273B"/>
    <w:rsid w:val="009231B4"/>
    <w:rsid w:val="00923A4C"/>
    <w:rsid w:val="00923C36"/>
    <w:rsid w:val="009242B7"/>
    <w:rsid w:val="0092433A"/>
    <w:rsid w:val="00924452"/>
    <w:rsid w:val="00924F87"/>
    <w:rsid w:val="00925587"/>
    <w:rsid w:val="00925B6D"/>
    <w:rsid w:val="00926F33"/>
    <w:rsid w:val="00927640"/>
    <w:rsid w:val="00927BF5"/>
    <w:rsid w:val="00927E15"/>
    <w:rsid w:val="0093009D"/>
    <w:rsid w:val="009300F0"/>
    <w:rsid w:val="0093024C"/>
    <w:rsid w:val="00930786"/>
    <w:rsid w:val="009313AD"/>
    <w:rsid w:val="009318B7"/>
    <w:rsid w:val="00931C48"/>
    <w:rsid w:val="00932048"/>
    <w:rsid w:val="009326D3"/>
    <w:rsid w:val="00933258"/>
    <w:rsid w:val="00933C4F"/>
    <w:rsid w:val="009340F9"/>
    <w:rsid w:val="00934E4B"/>
    <w:rsid w:val="00935038"/>
    <w:rsid w:val="00935194"/>
    <w:rsid w:val="009354FB"/>
    <w:rsid w:val="00935B01"/>
    <w:rsid w:val="0093614D"/>
    <w:rsid w:val="00936E91"/>
    <w:rsid w:val="00936F04"/>
    <w:rsid w:val="00937902"/>
    <w:rsid w:val="00937D13"/>
    <w:rsid w:val="0094024A"/>
    <w:rsid w:val="0094026F"/>
    <w:rsid w:val="0094043E"/>
    <w:rsid w:val="009404D3"/>
    <w:rsid w:val="00940A7F"/>
    <w:rsid w:val="00941451"/>
    <w:rsid w:val="009416EC"/>
    <w:rsid w:val="00941D70"/>
    <w:rsid w:val="00942AAB"/>
    <w:rsid w:val="009438B5"/>
    <w:rsid w:val="00943D45"/>
    <w:rsid w:val="00944047"/>
    <w:rsid w:val="009440AE"/>
    <w:rsid w:val="00944162"/>
    <w:rsid w:val="00944A09"/>
    <w:rsid w:val="009454D6"/>
    <w:rsid w:val="00945643"/>
    <w:rsid w:val="00945644"/>
    <w:rsid w:val="00945C36"/>
    <w:rsid w:val="009463A0"/>
    <w:rsid w:val="009464CC"/>
    <w:rsid w:val="0094712B"/>
    <w:rsid w:val="0094757E"/>
    <w:rsid w:val="0094758F"/>
    <w:rsid w:val="00947C8B"/>
    <w:rsid w:val="00947C8E"/>
    <w:rsid w:val="009509D5"/>
    <w:rsid w:val="00950C26"/>
    <w:rsid w:val="009513B2"/>
    <w:rsid w:val="00951622"/>
    <w:rsid w:val="00951B41"/>
    <w:rsid w:val="00951CA5"/>
    <w:rsid w:val="00951DE5"/>
    <w:rsid w:val="00952C10"/>
    <w:rsid w:val="00952E4B"/>
    <w:rsid w:val="00952EE4"/>
    <w:rsid w:val="009533C7"/>
    <w:rsid w:val="009533D8"/>
    <w:rsid w:val="0095391A"/>
    <w:rsid w:val="00953CFE"/>
    <w:rsid w:val="009544E6"/>
    <w:rsid w:val="00954850"/>
    <w:rsid w:val="0095529F"/>
    <w:rsid w:val="00955542"/>
    <w:rsid w:val="009569D5"/>
    <w:rsid w:val="00957202"/>
    <w:rsid w:val="009578B2"/>
    <w:rsid w:val="00957B47"/>
    <w:rsid w:val="00957BDC"/>
    <w:rsid w:val="009604E5"/>
    <w:rsid w:val="00960A1A"/>
    <w:rsid w:val="00960D74"/>
    <w:rsid w:val="00961C84"/>
    <w:rsid w:val="00961CC7"/>
    <w:rsid w:val="00961D2D"/>
    <w:rsid w:val="00961FAE"/>
    <w:rsid w:val="0096353D"/>
    <w:rsid w:val="00963547"/>
    <w:rsid w:val="00964544"/>
    <w:rsid w:val="009649E0"/>
    <w:rsid w:val="00965090"/>
    <w:rsid w:val="00965124"/>
    <w:rsid w:val="00965828"/>
    <w:rsid w:val="00966258"/>
    <w:rsid w:val="00966904"/>
    <w:rsid w:val="0096694D"/>
    <w:rsid w:val="00967245"/>
    <w:rsid w:val="009677FC"/>
    <w:rsid w:val="0096780B"/>
    <w:rsid w:val="00967A2F"/>
    <w:rsid w:val="00970830"/>
    <w:rsid w:val="00970B6D"/>
    <w:rsid w:val="00970E79"/>
    <w:rsid w:val="009712F5"/>
    <w:rsid w:val="0097150C"/>
    <w:rsid w:val="00971547"/>
    <w:rsid w:val="00971696"/>
    <w:rsid w:val="00971773"/>
    <w:rsid w:val="009719C1"/>
    <w:rsid w:val="00971B98"/>
    <w:rsid w:val="00971DEE"/>
    <w:rsid w:val="00972060"/>
    <w:rsid w:val="00972603"/>
    <w:rsid w:val="00972C24"/>
    <w:rsid w:val="00972D45"/>
    <w:rsid w:val="00972F2D"/>
    <w:rsid w:val="00973A80"/>
    <w:rsid w:val="00973F9F"/>
    <w:rsid w:val="009746BE"/>
    <w:rsid w:val="009750ED"/>
    <w:rsid w:val="0097511C"/>
    <w:rsid w:val="009753C7"/>
    <w:rsid w:val="009755CF"/>
    <w:rsid w:val="00975FF7"/>
    <w:rsid w:val="00976A55"/>
    <w:rsid w:val="00976A7E"/>
    <w:rsid w:val="00976E96"/>
    <w:rsid w:val="0097798B"/>
    <w:rsid w:val="00977DA0"/>
    <w:rsid w:val="00980402"/>
    <w:rsid w:val="00980884"/>
    <w:rsid w:val="009816FE"/>
    <w:rsid w:val="0098191D"/>
    <w:rsid w:val="00981C2A"/>
    <w:rsid w:val="00981EB4"/>
    <w:rsid w:val="00982143"/>
    <w:rsid w:val="009821C1"/>
    <w:rsid w:val="009822B5"/>
    <w:rsid w:val="00982A42"/>
    <w:rsid w:val="00982EAC"/>
    <w:rsid w:val="00983019"/>
    <w:rsid w:val="009831B2"/>
    <w:rsid w:val="00983367"/>
    <w:rsid w:val="009836D4"/>
    <w:rsid w:val="00983BFD"/>
    <w:rsid w:val="0098456D"/>
    <w:rsid w:val="00984728"/>
    <w:rsid w:val="00984DD9"/>
    <w:rsid w:val="00985864"/>
    <w:rsid w:val="00985944"/>
    <w:rsid w:val="00985A11"/>
    <w:rsid w:val="00985BF8"/>
    <w:rsid w:val="00985EF5"/>
    <w:rsid w:val="00986E5C"/>
    <w:rsid w:val="0098736E"/>
    <w:rsid w:val="00987A7E"/>
    <w:rsid w:val="00990D35"/>
    <w:rsid w:val="00991114"/>
    <w:rsid w:val="00991315"/>
    <w:rsid w:val="00991431"/>
    <w:rsid w:val="0099187D"/>
    <w:rsid w:val="00992382"/>
    <w:rsid w:val="00992843"/>
    <w:rsid w:val="009928A8"/>
    <w:rsid w:val="009929EE"/>
    <w:rsid w:val="009942EB"/>
    <w:rsid w:val="009945F1"/>
    <w:rsid w:val="009946BD"/>
    <w:rsid w:val="00994D51"/>
    <w:rsid w:val="00995189"/>
    <w:rsid w:val="009955EC"/>
    <w:rsid w:val="00995D0D"/>
    <w:rsid w:val="00996137"/>
    <w:rsid w:val="009961F1"/>
    <w:rsid w:val="00996B29"/>
    <w:rsid w:val="009974CA"/>
    <w:rsid w:val="00997A46"/>
    <w:rsid w:val="00997D16"/>
    <w:rsid w:val="00997DF2"/>
    <w:rsid w:val="009A0288"/>
    <w:rsid w:val="009A0E56"/>
    <w:rsid w:val="009A156A"/>
    <w:rsid w:val="009A17A3"/>
    <w:rsid w:val="009A2B2B"/>
    <w:rsid w:val="009A2FA1"/>
    <w:rsid w:val="009A30C3"/>
    <w:rsid w:val="009A3144"/>
    <w:rsid w:val="009A3A59"/>
    <w:rsid w:val="009A3BB7"/>
    <w:rsid w:val="009A3C68"/>
    <w:rsid w:val="009A3F51"/>
    <w:rsid w:val="009A402A"/>
    <w:rsid w:val="009A40D7"/>
    <w:rsid w:val="009A43E4"/>
    <w:rsid w:val="009A4675"/>
    <w:rsid w:val="009A511B"/>
    <w:rsid w:val="009A5B1B"/>
    <w:rsid w:val="009A5C9A"/>
    <w:rsid w:val="009A5E9F"/>
    <w:rsid w:val="009A61C8"/>
    <w:rsid w:val="009A7DE4"/>
    <w:rsid w:val="009A7EC2"/>
    <w:rsid w:val="009B0008"/>
    <w:rsid w:val="009B0BBB"/>
    <w:rsid w:val="009B1504"/>
    <w:rsid w:val="009B1C57"/>
    <w:rsid w:val="009B1D16"/>
    <w:rsid w:val="009B2D6C"/>
    <w:rsid w:val="009B30BA"/>
    <w:rsid w:val="009B458F"/>
    <w:rsid w:val="009B4678"/>
    <w:rsid w:val="009B4DA0"/>
    <w:rsid w:val="009B5781"/>
    <w:rsid w:val="009B5929"/>
    <w:rsid w:val="009B5C13"/>
    <w:rsid w:val="009B6742"/>
    <w:rsid w:val="009B793C"/>
    <w:rsid w:val="009B7AFF"/>
    <w:rsid w:val="009B7C2E"/>
    <w:rsid w:val="009B7CB9"/>
    <w:rsid w:val="009B7D3F"/>
    <w:rsid w:val="009C0047"/>
    <w:rsid w:val="009C0592"/>
    <w:rsid w:val="009C11ED"/>
    <w:rsid w:val="009C3750"/>
    <w:rsid w:val="009C401F"/>
    <w:rsid w:val="009C49A1"/>
    <w:rsid w:val="009C5563"/>
    <w:rsid w:val="009C5707"/>
    <w:rsid w:val="009C573B"/>
    <w:rsid w:val="009C6C39"/>
    <w:rsid w:val="009C7F80"/>
    <w:rsid w:val="009D01A1"/>
    <w:rsid w:val="009D0AD7"/>
    <w:rsid w:val="009D0DF7"/>
    <w:rsid w:val="009D14B3"/>
    <w:rsid w:val="009D1B19"/>
    <w:rsid w:val="009D1B56"/>
    <w:rsid w:val="009D2835"/>
    <w:rsid w:val="009D291E"/>
    <w:rsid w:val="009D2C1F"/>
    <w:rsid w:val="009D31CF"/>
    <w:rsid w:val="009D3345"/>
    <w:rsid w:val="009D365C"/>
    <w:rsid w:val="009D37DC"/>
    <w:rsid w:val="009D3DA9"/>
    <w:rsid w:val="009D3EA3"/>
    <w:rsid w:val="009D4B1A"/>
    <w:rsid w:val="009D56B9"/>
    <w:rsid w:val="009D6976"/>
    <w:rsid w:val="009D6B7C"/>
    <w:rsid w:val="009D6D50"/>
    <w:rsid w:val="009D7796"/>
    <w:rsid w:val="009D79BC"/>
    <w:rsid w:val="009E0080"/>
    <w:rsid w:val="009E1F03"/>
    <w:rsid w:val="009E2694"/>
    <w:rsid w:val="009E2837"/>
    <w:rsid w:val="009E2F39"/>
    <w:rsid w:val="009E409C"/>
    <w:rsid w:val="009E4A93"/>
    <w:rsid w:val="009E4F44"/>
    <w:rsid w:val="009E4F7A"/>
    <w:rsid w:val="009E5004"/>
    <w:rsid w:val="009E5C81"/>
    <w:rsid w:val="009E5D24"/>
    <w:rsid w:val="009E67F3"/>
    <w:rsid w:val="009E6BCD"/>
    <w:rsid w:val="009E7127"/>
    <w:rsid w:val="009E7EB3"/>
    <w:rsid w:val="009F02B2"/>
    <w:rsid w:val="009F081F"/>
    <w:rsid w:val="009F0A3E"/>
    <w:rsid w:val="009F0CCF"/>
    <w:rsid w:val="009F0EFC"/>
    <w:rsid w:val="009F1232"/>
    <w:rsid w:val="009F144B"/>
    <w:rsid w:val="009F16C4"/>
    <w:rsid w:val="009F1873"/>
    <w:rsid w:val="009F2408"/>
    <w:rsid w:val="009F2C27"/>
    <w:rsid w:val="009F36FE"/>
    <w:rsid w:val="009F4766"/>
    <w:rsid w:val="009F4DC5"/>
    <w:rsid w:val="009F4E72"/>
    <w:rsid w:val="009F5233"/>
    <w:rsid w:val="009F57A9"/>
    <w:rsid w:val="009F59CA"/>
    <w:rsid w:val="009F5ADA"/>
    <w:rsid w:val="009F6BC8"/>
    <w:rsid w:val="009F741D"/>
    <w:rsid w:val="009F7707"/>
    <w:rsid w:val="00A001EC"/>
    <w:rsid w:val="00A013BD"/>
    <w:rsid w:val="00A01E11"/>
    <w:rsid w:val="00A02683"/>
    <w:rsid w:val="00A02753"/>
    <w:rsid w:val="00A0299F"/>
    <w:rsid w:val="00A036F7"/>
    <w:rsid w:val="00A03D24"/>
    <w:rsid w:val="00A046FC"/>
    <w:rsid w:val="00A04CC0"/>
    <w:rsid w:val="00A05000"/>
    <w:rsid w:val="00A060A8"/>
    <w:rsid w:val="00A060CB"/>
    <w:rsid w:val="00A060FE"/>
    <w:rsid w:val="00A06D9B"/>
    <w:rsid w:val="00A07298"/>
    <w:rsid w:val="00A072BE"/>
    <w:rsid w:val="00A07768"/>
    <w:rsid w:val="00A0783F"/>
    <w:rsid w:val="00A07BFB"/>
    <w:rsid w:val="00A1005A"/>
    <w:rsid w:val="00A10121"/>
    <w:rsid w:val="00A10AA8"/>
    <w:rsid w:val="00A1127E"/>
    <w:rsid w:val="00A11667"/>
    <w:rsid w:val="00A12360"/>
    <w:rsid w:val="00A1268F"/>
    <w:rsid w:val="00A12744"/>
    <w:rsid w:val="00A12968"/>
    <w:rsid w:val="00A12B3C"/>
    <w:rsid w:val="00A131BE"/>
    <w:rsid w:val="00A132CF"/>
    <w:rsid w:val="00A1343B"/>
    <w:rsid w:val="00A135DA"/>
    <w:rsid w:val="00A13921"/>
    <w:rsid w:val="00A14634"/>
    <w:rsid w:val="00A15E2D"/>
    <w:rsid w:val="00A16474"/>
    <w:rsid w:val="00A16E98"/>
    <w:rsid w:val="00A170D5"/>
    <w:rsid w:val="00A1714F"/>
    <w:rsid w:val="00A177DD"/>
    <w:rsid w:val="00A20106"/>
    <w:rsid w:val="00A20C13"/>
    <w:rsid w:val="00A2122A"/>
    <w:rsid w:val="00A21E85"/>
    <w:rsid w:val="00A22047"/>
    <w:rsid w:val="00A2216A"/>
    <w:rsid w:val="00A227B8"/>
    <w:rsid w:val="00A2297F"/>
    <w:rsid w:val="00A22D7C"/>
    <w:rsid w:val="00A23CD7"/>
    <w:rsid w:val="00A250FC"/>
    <w:rsid w:val="00A26E29"/>
    <w:rsid w:val="00A27456"/>
    <w:rsid w:val="00A27495"/>
    <w:rsid w:val="00A27F11"/>
    <w:rsid w:val="00A302F0"/>
    <w:rsid w:val="00A3032C"/>
    <w:rsid w:val="00A307D8"/>
    <w:rsid w:val="00A3121B"/>
    <w:rsid w:val="00A31567"/>
    <w:rsid w:val="00A31B96"/>
    <w:rsid w:val="00A32846"/>
    <w:rsid w:val="00A32AFF"/>
    <w:rsid w:val="00A331E2"/>
    <w:rsid w:val="00A333D2"/>
    <w:rsid w:val="00A33669"/>
    <w:rsid w:val="00A33E40"/>
    <w:rsid w:val="00A3419B"/>
    <w:rsid w:val="00A343A5"/>
    <w:rsid w:val="00A3483A"/>
    <w:rsid w:val="00A3534E"/>
    <w:rsid w:val="00A353B0"/>
    <w:rsid w:val="00A35766"/>
    <w:rsid w:val="00A3604C"/>
    <w:rsid w:val="00A3657F"/>
    <w:rsid w:val="00A365B6"/>
    <w:rsid w:val="00A366B4"/>
    <w:rsid w:val="00A36B6F"/>
    <w:rsid w:val="00A36C48"/>
    <w:rsid w:val="00A36FC4"/>
    <w:rsid w:val="00A36FC5"/>
    <w:rsid w:val="00A37002"/>
    <w:rsid w:val="00A37190"/>
    <w:rsid w:val="00A37C9B"/>
    <w:rsid w:val="00A40364"/>
    <w:rsid w:val="00A40EC3"/>
    <w:rsid w:val="00A4105E"/>
    <w:rsid w:val="00A412F7"/>
    <w:rsid w:val="00A41FA8"/>
    <w:rsid w:val="00A42855"/>
    <w:rsid w:val="00A42D8F"/>
    <w:rsid w:val="00A4390F"/>
    <w:rsid w:val="00A43B14"/>
    <w:rsid w:val="00A44154"/>
    <w:rsid w:val="00A441A3"/>
    <w:rsid w:val="00A44D3C"/>
    <w:rsid w:val="00A44FD7"/>
    <w:rsid w:val="00A451B9"/>
    <w:rsid w:val="00A459E7"/>
    <w:rsid w:val="00A45D08"/>
    <w:rsid w:val="00A464E1"/>
    <w:rsid w:val="00A46F32"/>
    <w:rsid w:val="00A4707D"/>
    <w:rsid w:val="00A47A46"/>
    <w:rsid w:val="00A47CE9"/>
    <w:rsid w:val="00A504FC"/>
    <w:rsid w:val="00A50620"/>
    <w:rsid w:val="00A50A4D"/>
    <w:rsid w:val="00A51108"/>
    <w:rsid w:val="00A513FF"/>
    <w:rsid w:val="00A51427"/>
    <w:rsid w:val="00A51D5F"/>
    <w:rsid w:val="00A52C3C"/>
    <w:rsid w:val="00A52EA7"/>
    <w:rsid w:val="00A534D6"/>
    <w:rsid w:val="00A534F1"/>
    <w:rsid w:val="00A5417D"/>
    <w:rsid w:val="00A541CC"/>
    <w:rsid w:val="00A54448"/>
    <w:rsid w:val="00A550FA"/>
    <w:rsid w:val="00A55112"/>
    <w:rsid w:val="00A55132"/>
    <w:rsid w:val="00A55369"/>
    <w:rsid w:val="00A555B5"/>
    <w:rsid w:val="00A55EA4"/>
    <w:rsid w:val="00A561B6"/>
    <w:rsid w:val="00A562B1"/>
    <w:rsid w:val="00A564BE"/>
    <w:rsid w:val="00A5758F"/>
    <w:rsid w:val="00A57C57"/>
    <w:rsid w:val="00A57F1A"/>
    <w:rsid w:val="00A6002D"/>
    <w:rsid w:val="00A602D0"/>
    <w:rsid w:val="00A60620"/>
    <w:rsid w:val="00A60852"/>
    <w:rsid w:val="00A60CAC"/>
    <w:rsid w:val="00A60F66"/>
    <w:rsid w:val="00A612D2"/>
    <w:rsid w:val="00A61506"/>
    <w:rsid w:val="00A617C9"/>
    <w:rsid w:val="00A61F08"/>
    <w:rsid w:val="00A61FAE"/>
    <w:rsid w:val="00A6238F"/>
    <w:rsid w:val="00A63C0C"/>
    <w:rsid w:val="00A63F18"/>
    <w:rsid w:val="00A63F1F"/>
    <w:rsid w:val="00A65087"/>
    <w:rsid w:val="00A65485"/>
    <w:rsid w:val="00A65DFA"/>
    <w:rsid w:val="00A6613B"/>
    <w:rsid w:val="00A6626B"/>
    <w:rsid w:val="00A67139"/>
    <w:rsid w:val="00A674F1"/>
    <w:rsid w:val="00A67604"/>
    <w:rsid w:val="00A70C98"/>
    <w:rsid w:val="00A7112F"/>
    <w:rsid w:val="00A714FE"/>
    <w:rsid w:val="00A71EE9"/>
    <w:rsid w:val="00A72198"/>
    <w:rsid w:val="00A72A7E"/>
    <w:rsid w:val="00A72D2F"/>
    <w:rsid w:val="00A72D58"/>
    <w:rsid w:val="00A730F5"/>
    <w:rsid w:val="00A73498"/>
    <w:rsid w:val="00A7397B"/>
    <w:rsid w:val="00A73A78"/>
    <w:rsid w:val="00A73B7E"/>
    <w:rsid w:val="00A73C90"/>
    <w:rsid w:val="00A73D85"/>
    <w:rsid w:val="00A741B3"/>
    <w:rsid w:val="00A747BC"/>
    <w:rsid w:val="00A749F3"/>
    <w:rsid w:val="00A7506F"/>
    <w:rsid w:val="00A754BD"/>
    <w:rsid w:val="00A759B8"/>
    <w:rsid w:val="00A75DF5"/>
    <w:rsid w:val="00A75FEC"/>
    <w:rsid w:val="00A76A2F"/>
    <w:rsid w:val="00A7701A"/>
    <w:rsid w:val="00A77236"/>
    <w:rsid w:val="00A77DAB"/>
    <w:rsid w:val="00A8016A"/>
    <w:rsid w:val="00A810F4"/>
    <w:rsid w:val="00A812CD"/>
    <w:rsid w:val="00A81A28"/>
    <w:rsid w:val="00A82F78"/>
    <w:rsid w:val="00A831AE"/>
    <w:rsid w:val="00A83481"/>
    <w:rsid w:val="00A836E7"/>
    <w:rsid w:val="00A83C87"/>
    <w:rsid w:val="00A8491C"/>
    <w:rsid w:val="00A84C6A"/>
    <w:rsid w:val="00A84CF4"/>
    <w:rsid w:val="00A84E88"/>
    <w:rsid w:val="00A86E4A"/>
    <w:rsid w:val="00A86E8E"/>
    <w:rsid w:val="00A876A4"/>
    <w:rsid w:val="00A87827"/>
    <w:rsid w:val="00A87E2C"/>
    <w:rsid w:val="00A87FF7"/>
    <w:rsid w:val="00A90107"/>
    <w:rsid w:val="00A902C5"/>
    <w:rsid w:val="00A90A46"/>
    <w:rsid w:val="00A9170E"/>
    <w:rsid w:val="00A91AA8"/>
    <w:rsid w:val="00A9252A"/>
    <w:rsid w:val="00A92750"/>
    <w:rsid w:val="00A9294C"/>
    <w:rsid w:val="00A93BDA"/>
    <w:rsid w:val="00A94361"/>
    <w:rsid w:val="00A94521"/>
    <w:rsid w:val="00A945C3"/>
    <w:rsid w:val="00A94625"/>
    <w:rsid w:val="00A94AC9"/>
    <w:rsid w:val="00A94DED"/>
    <w:rsid w:val="00A94FA1"/>
    <w:rsid w:val="00A95342"/>
    <w:rsid w:val="00A956C3"/>
    <w:rsid w:val="00A9768D"/>
    <w:rsid w:val="00A97B39"/>
    <w:rsid w:val="00A97D50"/>
    <w:rsid w:val="00AA0905"/>
    <w:rsid w:val="00AA0E01"/>
    <w:rsid w:val="00AA18CD"/>
    <w:rsid w:val="00AA1A1E"/>
    <w:rsid w:val="00AA1D61"/>
    <w:rsid w:val="00AA230E"/>
    <w:rsid w:val="00AA24E2"/>
    <w:rsid w:val="00AA290F"/>
    <w:rsid w:val="00AA3501"/>
    <w:rsid w:val="00AA39FE"/>
    <w:rsid w:val="00AA3C14"/>
    <w:rsid w:val="00AA3D18"/>
    <w:rsid w:val="00AA498B"/>
    <w:rsid w:val="00AA4C29"/>
    <w:rsid w:val="00AA5357"/>
    <w:rsid w:val="00AA5B39"/>
    <w:rsid w:val="00AA5DCF"/>
    <w:rsid w:val="00AA5F39"/>
    <w:rsid w:val="00AA6655"/>
    <w:rsid w:val="00AA6EF2"/>
    <w:rsid w:val="00AA7B15"/>
    <w:rsid w:val="00AB0A53"/>
    <w:rsid w:val="00AB0C0C"/>
    <w:rsid w:val="00AB1703"/>
    <w:rsid w:val="00AB1E3D"/>
    <w:rsid w:val="00AB1F18"/>
    <w:rsid w:val="00AB2023"/>
    <w:rsid w:val="00AB428D"/>
    <w:rsid w:val="00AB509F"/>
    <w:rsid w:val="00AB58D1"/>
    <w:rsid w:val="00AB599A"/>
    <w:rsid w:val="00AB5A24"/>
    <w:rsid w:val="00AB5F58"/>
    <w:rsid w:val="00AB6314"/>
    <w:rsid w:val="00AB65DC"/>
    <w:rsid w:val="00AB65EF"/>
    <w:rsid w:val="00AB69C7"/>
    <w:rsid w:val="00AB6E2F"/>
    <w:rsid w:val="00AB79AD"/>
    <w:rsid w:val="00AB7E73"/>
    <w:rsid w:val="00AB7F47"/>
    <w:rsid w:val="00AC0001"/>
    <w:rsid w:val="00AC0442"/>
    <w:rsid w:val="00AC05B0"/>
    <w:rsid w:val="00AC0A98"/>
    <w:rsid w:val="00AC0AAD"/>
    <w:rsid w:val="00AC0C9B"/>
    <w:rsid w:val="00AC1093"/>
    <w:rsid w:val="00AC1133"/>
    <w:rsid w:val="00AC130B"/>
    <w:rsid w:val="00AC1553"/>
    <w:rsid w:val="00AC1AD8"/>
    <w:rsid w:val="00AC21E8"/>
    <w:rsid w:val="00AC24C2"/>
    <w:rsid w:val="00AC2EE6"/>
    <w:rsid w:val="00AC3468"/>
    <w:rsid w:val="00AC3828"/>
    <w:rsid w:val="00AC3A31"/>
    <w:rsid w:val="00AC3BA1"/>
    <w:rsid w:val="00AC4542"/>
    <w:rsid w:val="00AC4C2A"/>
    <w:rsid w:val="00AC4E7A"/>
    <w:rsid w:val="00AC51A2"/>
    <w:rsid w:val="00AC53AD"/>
    <w:rsid w:val="00AC580A"/>
    <w:rsid w:val="00AC6D7D"/>
    <w:rsid w:val="00AC6DE7"/>
    <w:rsid w:val="00AC735A"/>
    <w:rsid w:val="00AC7C53"/>
    <w:rsid w:val="00AC7DB4"/>
    <w:rsid w:val="00AD09A7"/>
    <w:rsid w:val="00AD0F18"/>
    <w:rsid w:val="00AD179D"/>
    <w:rsid w:val="00AD191E"/>
    <w:rsid w:val="00AD260C"/>
    <w:rsid w:val="00AD311A"/>
    <w:rsid w:val="00AD3B14"/>
    <w:rsid w:val="00AD47BA"/>
    <w:rsid w:val="00AD4B34"/>
    <w:rsid w:val="00AD5484"/>
    <w:rsid w:val="00AD59D7"/>
    <w:rsid w:val="00AD5A86"/>
    <w:rsid w:val="00AD5D02"/>
    <w:rsid w:val="00AD5ED3"/>
    <w:rsid w:val="00AD7738"/>
    <w:rsid w:val="00AD7769"/>
    <w:rsid w:val="00AE01E1"/>
    <w:rsid w:val="00AE058C"/>
    <w:rsid w:val="00AE0949"/>
    <w:rsid w:val="00AE177C"/>
    <w:rsid w:val="00AE17BA"/>
    <w:rsid w:val="00AE1E1C"/>
    <w:rsid w:val="00AE2079"/>
    <w:rsid w:val="00AE2548"/>
    <w:rsid w:val="00AE269B"/>
    <w:rsid w:val="00AE2B42"/>
    <w:rsid w:val="00AE32E8"/>
    <w:rsid w:val="00AE37B0"/>
    <w:rsid w:val="00AE3B95"/>
    <w:rsid w:val="00AE3C9E"/>
    <w:rsid w:val="00AE42CE"/>
    <w:rsid w:val="00AE455D"/>
    <w:rsid w:val="00AE46CD"/>
    <w:rsid w:val="00AE4E88"/>
    <w:rsid w:val="00AE4EF4"/>
    <w:rsid w:val="00AE51E2"/>
    <w:rsid w:val="00AE5844"/>
    <w:rsid w:val="00AE6240"/>
    <w:rsid w:val="00AE62BA"/>
    <w:rsid w:val="00AE64A1"/>
    <w:rsid w:val="00AE651A"/>
    <w:rsid w:val="00AE73EE"/>
    <w:rsid w:val="00AF0957"/>
    <w:rsid w:val="00AF14FE"/>
    <w:rsid w:val="00AF15DF"/>
    <w:rsid w:val="00AF18E2"/>
    <w:rsid w:val="00AF1E81"/>
    <w:rsid w:val="00AF2586"/>
    <w:rsid w:val="00AF2FB9"/>
    <w:rsid w:val="00AF3199"/>
    <w:rsid w:val="00AF3849"/>
    <w:rsid w:val="00AF4455"/>
    <w:rsid w:val="00AF4C62"/>
    <w:rsid w:val="00AF4F27"/>
    <w:rsid w:val="00AF571F"/>
    <w:rsid w:val="00AF57C8"/>
    <w:rsid w:val="00AF57D1"/>
    <w:rsid w:val="00AF59B0"/>
    <w:rsid w:val="00AF5C9D"/>
    <w:rsid w:val="00AF65EF"/>
    <w:rsid w:val="00AF673E"/>
    <w:rsid w:val="00AF6FF4"/>
    <w:rsid w:val="00AF755E"/>
    <w:rsid w:val="00AF79E4"/>
    <w:rsid w:val="00AF79F3"/>
    <w:rsid w:val="00B00122"/>
    <w:rsid w:val="00B001C6"/>
    <w:rsid w:val="00B014D4"/>
    <w:rsid w:val="00B01EFF"/>
    <w:rsid w:val="00B01FBB"/>
    <w:rsid w:val="00B02E7D"/>
    <w:rsid w:val="00B0344C"/>
    <w:rsid w:val="00B036F5"/>
    <w:rsid w:val="00B03C9D"/>
    <w:rsid w:val="00B04408"/>
    <w:rsid w:val="00B04F6E"/>
    <w:rsid w:val="00B053C4"/>
    <w:rsid w:val="00B05F01"/>
    <w:rsid w:val="00B075EB"/>
    <w:rsid w:val="00B07797"/>
    <w:rsid w:val="00B07B7D"/>
    <w:rsid w:val="00B10870"/>
    <w:rsid w:val="00B10DCE"/>
    <w:rsid w:val="00B111AC"/>
    <w:rsid w:val="00B1124D"/>
    <w:rsid w:val="00B11344"/>
    <w:rsid w:val="00B11AD6"/>
    <w:rsid w:val="00B11E2D"/>
    <w:rsid w:val="00B11ECC"/>
    <w:rsid w:val="00B11ED8"/>
    <w:rsid w:val="00B121FB"/>
    <w:rsid w:val="00B12F9B"/>
    <w:rsid w:val="00B1300A"/>
    <w:rsid w:val="00B13799"/>
    <w:rsid w:val="00B13823"/>
    <w:rsid w:val="00B138E1"/>
    <w:rsid w:val="00B138F1"/>
    <w:rsid w:val="00B1442F"/>
    <w:rsid w:val="00B14D95"/>
    <w:rsid w:val="00B15465"/>
    <w:rsid w:val="00B1570F"/>
    <w:rsid w:val="00B17DB5"/>
    <w:rsid w:val="00B2080D"/>
    <w:rsid w:val="00B2139A"/>
    <w:rsid w:val="00B218B6"/>
    <w:rsid w:val="00B218C6"/>
    <w:rsid w:val="00B21FE8"/>
    <w:rsid w:val="00B2224F"/>
    <w:rsid w:val="00B224D4"/>
    <w:rsid w:val="00B22506"/>
    <w:rsid w:val="00B22634"/>
    <w:rsid w:val="00B22993"/>
    <w:rsid w:val="00B22F0E"/>
    <w:rsid w:val="00B230F5"/>
    <w:rsid w:val="00B23C69"/>
    <w:rsid w:val="00B23ED0"/>
    <w:rsid w:val="00B24119"/>
    <w:rsid w:val="00B242D5"/>
    <w:rsid w:val="00B2465D"/>
    <w:rsid w:val="00B24F01"/>
    <w:rsid w:val="00B2506A"/>
    <w:rsid w:val="00B25710"/>
    <w:rsid w:val="00B25C73"/>
    <w:rsid w:val="00B26E4D"/>
    <w:rsid w:val="00B26ECD"/>
    <w:rsid w:val="00B27024"/>
    <w:rsid w:val="00B27A66"/>
    <w:rsid w:val="00B30966"/>
    <w:rsid w:val="00B30AC5"/>
    <w:rsid w:val="00B3178E"/>
    <w:rsid w:val="00B31823"/>
    <w:rsid w:val="00B31987"/>
    <w:rsid w:val="00B331D3"/>
    <w:rsid w:val="00B3324C"/>
    <w:rsid w:val="00B3328F"/>
    <w:rsid w:val="00B3361E"/>
    <w:rsid w:val="00B33CAE"/>
    <w:rsid w:val="00B35062"/>
    <w:rsid w:val="00B35447"/>
    <w:rsid w:val="00B35D92"/>
    <w:rsid w:val="00B36788"/>
    <w:rsid w:val="00B375CD"/>
    <w:rsid w:val="00B40107"/>
    <w:rsid w:val="00B40546"/>
    <w:rsid w:val="00B41683"/>
    <w:rsid w:val="00B4283D"/>
    <w:rsid w:val="00B4317D"/>
    <w:rsid w:val="00B43263"/>
    <w:rsid w:val="00B435D9"/>
    <w:rsid w:val="00B43C17"/>
    <w:rsid w:val="00B43ED9"/>
    <w:rsid w:val="00B441AD"/>
    <w:rsid w:val="00B44811"/>
    <w:rsid w:val="00B44B70"/>
    <w:rsid w:val="00B44CBD"/>
    <w:rsid w:val="00B44CE9"/>
    <w:rsid w:val="00B44F76"/>
    <w:rsid w:val="00B45734"/>
    <w:rsid w:val="00B45902"/>
    <w:rsid w:val="00B4604B"/>
    <w:rsid w:val="00B46E11"/>
    <w:rsid w:val="00B47186"/>
    <w:rsid w:val="00B471D3"/>
    <w:rsid w:val="00B47565"/>
    <w:rsid w:val="00B47ACF"/>
    <w:rsid w:val="00B50537"/>
    <w:rsid w:val="00B50C5E"/>
    <w:rsid w:val="00B50EB7"/>
    <w:rsid w:val="00B5114E"/>
    <w:rsid w:val="00B51938"/>
    <w:rsid w:val="00B51B71"/>
    <w:rsid w:val="00B51F59"/>
    <w:rsid w:val="00B5206C"/>
    <w:rsid w:val="00B520D2"/>
    <w:rsid w:val="00B52B7B"/>
    <w:rsid w:val="00B534AE"/>
    <w:rsid w:val="00B53789"/>
    <w:rsid w:val="00B53D50"/>
    <w:rsid w:val="00B53E0F"/>
    <w:rsid w:val="00B5419D"/>
    <w:rsid w:val="00B54517"/>
    <w:rsid w:val="00B54B64"/>
    <w:rsid w:val="00B550A2"/>
    <w:rsid w:val="00B5537D"/>
    <w:rsid w:val="00B55833"/>
    <w:rsid w:val="00B55915"/>
    <w:rsid w:val="00B55C33"/>
    <w:rsid w:val="00B56142"/>
    <w:rsid w:val="00B56643"/>
    <w:rsid w:val="00B5670F"/>
    <w:rsid w:val="00B56A28"/>
    <w:rsid w:val="00B56C5D"/>
    <w:rsid w:val="00B56E58"/>
    <w:rsid w:val="00B57297"/>
    <w:rsid w:val="00B57787"/>
    <w:rsid w:val="00B57C75"/>
    <w:rsid w:val="00B57C9C"/>
    <w:rsid w:val="00B60824"/>
    <w:rsid w:val="00B6144F"/>
    <w:rsid w:val="00B61A84"/>
    <w:rsid w:val="00B62B66"/>
    <w:rsid w:val="00B63102"/>
    <w:rsid w:val="00B63930"/>
    <w:rsid w:val="00B64103"/>
    <w:rsid w:val="00B643E6"/>
    <w:rsid w:val="00B64DAD"/>
    <w:rsid w:val="00B6501D"/>
    <w:rsid w:val="00B65219"/>
    <w:rsid w:val="00B6539A"/>
    <w:rsid w:val="00B65E93"/>
    <w:rsid w:val="00B66647"/>
    <w:rsid w:val="00B66848"/>
    <w:rsid w:val="00B66F66"/>
    <w:rsid w:val="00B703D6"/>
    <w:rsid w:val="00B70764"/>
    <w:rsid w:val="00B70C7A"/>
    <w:rsid w:val="00B71266"/>
    <w:rsid w:val="00B71DDF"/>
    <w:rsid w:val="00B72083"/>
    <w:rsid w:val="00B7249D"/>
    <w:rsid w:val="00B72726"/>
    <w:rsid w:val="00B72DF8"/>
    <w:rsid w:val="00B730FC"/>
    <w:rsid w:val="00B73229"/>
    <w:rsid w:val="00B73304"/>
    <w:rsid w:val="00B7342D"/>
    <w:rsid w:val="00B736A2"/>
    <w:rsid w:val="00B744C9"/>
    <w:rsid w:val="00B74555"/>
    <w:rsid w:val="00B74691"/>
    <w:rsid w:val="00B74AC9"/>
    <w:rsid w:val="00B74CD2"/>
    <w:rsid w:val="00B74FA3"/>
    <w:rsid w:val="00B7525B"/>
    <w:rsid w:val="00B7544F"/>
    <w:rsid w:val="00B755FA"/>
    <w:rsid w:val="00B7560D"/>
    <w:rsid w:val="00B7625C"/>
    <w:rsid w:val="00B764ED"/>
    <w:rsid w:val="00B7663E"/>
    <w:rsid w:val="00B76C60"/>
    <w:rsid w:val="00B76FFC"/>
    <w:rsid w:val="00B77B39"/>
    <w:rsid w:val="00B77EFF"/>
    <w:rsid w:val="00B77FFE"/>
    <w:rsid w:val="00B8059C"/>
    <w:rsid w:val="00B806F5"/>
    <w:rsid w:val="00B80929"/>
    <w:rsid w:val="00B80A5F"/>
    <w:rsid w:val="00B8163A"/>
    <w:rsid w:val="00B819E3"/>
    <w:rsid w:val="00B826E3"/>
    <w:rsid w:val="00B82977"/>
    <w:rsid w:val="00B82A8A"/>
    <w:rsid w:val="00B82E8C"/>
    <w:rsid w:val="00B8324B"/>
    <w:rsid w:val="00B844BE"/>
    <w:rsid w:val="00B84A95"/>
    <w:rsid w:val="00B84D0B"/>
    <w:rsid w:val="00B85ADF"/>
    <w:rsid w:val="00B85B6D"/>
    <w:rsid w:val="00B86499"/>
    <w:rsid w:val="00B87562"/>
    <w:rsid w:val="00B876E3"/>
    <w:rsid w:val="00B87940"/>
    <w:rsid w:val="00B87C17"/>
    <w:rsid w:val="00B90506"/>
    <w:rsid w:val="00B9078F"/>
    <w:rsid w:val="00B90B69"/>
    <w:rsid w:val="00B90C1B"/>
    <w:rsid w:val="00B90CB8"/>
    <w:rsid w:val="00B9133C"/>
    <w:rsid w:val="00B91E3E"/>
    <w:rsid w:val="00B9205F"/>
    <w:rsid w:val="00B92196"/>
    <w:rsid w:val="00B93CB7"/>
    <w:rsid w:val="00B943B7"/>
    <w:rsid w:val="00B94B96"/>
    <w:rsid w:val="00B952C6"/>
    <w:rsid w:val="00B954F7"/>
    <w:rsid w:val="00B960B3"/>
    <w:rsid w:val="00B96114"/>
    <w:rsid w:val="00B96AF6"/>
    <w:rsid w:val="00B96F6D"/>
    <w:rsid w:val="00B97478"/>
    <w:rsid w:val="00B9793F"/>
    <w:rsid w:val="00B97CD1"/>
    <w:rsid w:val="00B97D34"/>
    <w:rsid w:val="00BA08E6"/>
    <w:rsid w:val="00BA10DC"/>
    <w:rsid w:val="00BA152A"/>
    <w:rsid w:val="00BA2522"/>
    <w:rsid w:val="00BA354A"/>
    <w:rsid w:val="00BA3602"/>
    <w:rsid w:val="00BA3D06"/>
    <w:rsid w:val="00BA3D7C"/>
    <w:rsid w:val="00BA3F7D"/>
    <w:rsid w:val="00BA41CD"/>
    <w:rsid w:val="00BA4480"/>
    <w:rsid w:val="00BA4AB2"/>
    <w:rsid w:val="00BA4B04"/>
    <w:rsid w:val="00BA553C"/>
    <w:rsid w:val="00BA5BF1"/>
    <w:rsid w:val="00BA6B8A"/>
    <w:rsid w:val="00BA6E83"/>
    <w:rsid w:val="00BA6EFA"/>
    <w:rsid w:val="00BA736E"/>
    <w:rsid w:val="00BA7660"/>
    <w:rsid w:val="00BA76AE"/>
    <w:rsid w:val="00BB0280"/>
    <w:rsid w:val="00BB154E"/>
    <w:rsid w:val="00BB17A1"/>
    <w:rsid w:val="00BB18F3"/>
    <w:rsid w:val="00BB1BE3"/>
    <w:rsid w:val="00BB1E89"/>
    <w:rsid w:val="00BB2285"/>
    <w:rsid w:val="00BB2620"/>
    <w:rsid w:val="00BB32C8"/>
    <w:rsid w:val="00BB34E4"/>
    <w:rsid w:val="00BB4095"/>
    <w:rsid w:val="00BB40E7"/>
    <w:rsid w:val="00BB41C5"/>
    <w:rsid w:val="00BB4948"/>
    <w:rsid w:val="00BB494E"/>
    <w:rsid w:val="00BB4B18"/>
    <w:rsid w:val="00BB51D7"/>
    <w:rsid w:val="00BB5338"/>
    <w:rsid w:val="00BB5381"/>
    <w:rsid w:val="00BB56D5"/>
    <w:rsid w:val="00BB5E42"/>
    <w:rsid w:val="00BB5F6D"/>
    <w:rsid w:val="00BB685B"/>
    <w:rsid w:val="00BB705B"/>
    <w:rsid w:val="00BB7903"/>
    <w:rsid w:val="00BB7C80"/>
    <w:rsid w:val="00BB7D83"/>
    <w:rsid w:val="00BC083B"/>
    <w:rsid w:val="00BC0851"/>
    <w:rsid w:val="00BC0E3A"/>
    <w:rsid w:val="00BC12B8"/>
    <w:rsid w:val="00BC1C93"/>
    <w:rsid w:val="00BC1D66"/>
    <w:rsid w:val="00BC1EC4"/>
    <w:rsid w:val="00BC2011"/>
    <w:rsid w:val="00BC2457"/>
    <w:rsid w:val="00BC2644"/>
    <w:rsid w:val="00BC317E"/>
    <w:rsid w:val="00BC44F2"/>
    <w:rsid w:val="00BC51CB"/>
    <w:rsid w:val="00BC5B80"/>
    <w:rsid w:val="00BC694A"/>
    <w:rsid w:val="00BC6999"/>
    <w:rsid w:val="00BC7131"/>
    <w:rsid w:val="00BC7518"/>
    <w:rsid w:val="00BC78E9"/>
    <w:rsid w:val="00BD0868"/>
    <w:rsid w:val="00BD0CE5"/>
    <w:rsid w:val="00BD1A1B"/>
    <w:rsid w:val="00BD1B66"/>
    <w:rsid w:val="00BD2623"/>
    <w:rsid w:val="00BD2A00"/>
    <w:rsid w:val="00BD2A89"/>
    <w:rsid w:val="00BD30D6"/>
    <w:rsid w:val="00BD366D"/>
    <w:rsid w:val="00BD3683"/>
    <w:rsid w:val="00BD3A32"/>
    <w:rsid w:val="00BD3BE3"/>
    <w:rsid w:val="00BD42FE"/>
    <w:rsid w:val="00BD4484"/>
    <w:rsid w:val="00BD46D9"/>
    <w:rsid w:val="00BD4977"/>
    <w:rsid w:val="00BD4A2D"/>
    <w:rsid w:val="00BD51D8"/>
    <w:rsid w:val="00BD5588"/>
    <w:rsid w:val="00BD5E57"/>
    <w:rsid w:val="00BD633E"/>
    <w:rsid w:val="00BD67A1"/>
    <w:rsid w:val="00BD6B14"/>
    <w:rsid w:val="00BD6C76"/>
    <w:rsid w:val="00BE00B3"/>
    <w:rsid w:val="00BE0464"/>
    <w:rsid w:val="00BE0929"/>
    <w:rsid w:val="00BE0A88"/>
    <w:rsid w:val="00BE12D8"/>
    <w:rsid w:val="00BE17F8"/>
    <w:rsid w:val="00BE1ABA"/>
    <w:rsid w:val="00BE1B60"/>
    <w:rsid w:val="00BE1F2A"/>
    <w:rsid w:val="00BE2A5C"/>
    <w:rsid w:val="00BE2C90"/>
    <w:rsid w:val="00BE2DFC"/>
    <w:rsid w:val="00BE4059"/>
    <w:rsid w:val="00BE42DA"/>
    <w:rsid w:val="00BE55C8"/>
    <w:rsid w:val="00BE5856"/>
    <w:rsid w:val="00BE5A5C"/>
    <w:rsid w:val="00BE5B25"/>
    <w:rsid w:val="00BE5ED5"/>
    <w:rsid w:val="00BE63B7"/>
    <w:rsid w:val="00BE6E86"/>
    <w:rsid w:val="00BE7518"/>
    <w:rsid w:val="00BE78F5"/>
    <w:rsid w:val="00BE7BF8"/>
    <w:rsid w:val="00BE7F3E"/>
    <w:rsid w:val="00BF09D0"/>
    <w:rsid w:val="00BF1193"/>
    <w:rsid w:val="00BF152F"/>
    <w:rsid w:val="00BF1838"/>
    <w:rsid w:val="00BF21E4"/>
    <w:rsid w:val="00BF26F1"/>
    <w:rsid w:val="00BF2C4C"/>
    <w:rsid w:val="00BF31FB"/>
    <w:rsid w:val="00BF393C"/>
    <w:rsid w:val="00BF3D60"/>
    <w:rsid w:val="00BF4247"/>
    <w:rsid w:val="00BF4AF4"/>
    <w:rsid w:val="00BF4EBB"/>
    <w:rsid w:val="00BF4FE5"/>
    <w:rsid w:val="00BF5C86"/>
    <w:rsid w:val="00BF5D5E"/>
    <w:rsid w:val="00BF5F0D"/>
    <w:rsid w:val="00BF64F0"/>
    <w:rsid w:val="00BF663E"/>
    <w:rsid w:val="00BF72AD"/>
    <w:rsid w:val="00C003AC"/>
    <w:rsid w:val="00C01067"/>
    <w:rsid w:val="00C013F0"/>
    <w:rsid w:val="00C016DF"/>
    <w:rsid w:val="00C01762"/>
    <w:rsid w:val="00C01B99"/>
    <w:rsid w:val="00C01C08"/>
    <w:rsid w:val="00C01CA1"/>
    <w:rsid w:val="00C02E5B"/>
    <w:rsid w:val="00C045EC"/>
    <w:rsid w:val="00C047CD"/>
    <w:rsid w:val="00C04F5C"/>
    <w:rsid w:val="00C051CD"/>
    <w:rsid w:val="00C05856"/>
    <w:rsid w:val="00C066E6"/>
    <w:rsid w:val="00C06942"/>
    <w:rsid w:val="00C0791A"/>
    <w:rsid w:val="00C07C06"/>
    <w:rsid w:val="00C07D95"/>
    <w:rsid w:val="00C07F8D"/>
    <w:rsid w:val="00C100D3"/>
    <w:rsid w:val="00C10143"/>
    <w:rsid w:val="00C10259"/>
    <w:rsid w:val="00C10929"/>
    <w:rsid w:val="00C10A7A"/>
    <w:rsid w:val="00C1113B"/>
    <w:rsid w:val="00C112C2"/>
    <w:rsid w:val="00C112D8"/>
    <w:rsid w:val="00C117A4"/>
    <w:rsid w:val="00C11E26"/>
    <w:rsid w:val="00C11EAF"/>
    <w:rsid w:val="00C1277F"/>
    <w:rsid w:val="00C13339"/>
    <w:rsid w:val="00C1384E"/>
    <w:rsid w:val="00C13A5D"/>
    <w:rsid w:val="00C13A7B"/>
    <w:rsid w:val="00C1449A"/>
    <w:rsid w:val="00C14A6B"/>
    <w:rsid w:val="00C16E2D"/>
    <w:rsid w:val="00C16F5F"/>
    <w:rsid w:val="00C17547"/>
    <w:rsid w:val="00C177A0"/>
    <w:rsid w:val="00C178EB"/>
    <w:rsid w:val="00C20FDD"/>
    <w:rsid w:val="00C216FC"/>
    <w:rsid w:val="00C2333C"/>
    <w:rsid w:val="00C24171"/>
    <w:rsid w:val="00C24569"/>
    <w:rsid w:val="00C24ECC"/>
    <w:rsid w:val="00C252BC"/>
    <w:rsid w:val="00C2590D"/>
    <w:rsid w:val="00C25922"/>
    <w:rsid w:val="00C25923"/>
    <w:rsid w:val="00C25A5E"/>
    <w:rsid w:val="00C25C00"/>
    <w:rsid w:val="00C25D79"/>
    <w:rsid w:val="00C263B0"/>
    <w:rsid w:val="00C2667F"/>
    <w:rsid w:val="00C26ED1"/>
    <w:rsid w:val="00C273AA"/>
    <w:rsid w:val="00C27740"/>
    <w:rsid w:val="00C27EC4"/>
    <w:rsid w:val="00C30866"/>
    <w:rsid w:val="00C30BE8"/>
    <w:rsid w:val="00C31267"/>
    <w:rsid w:val="00C316D0"/>
    <w:rsid w:val="00C3186F"/>
    <w:rsid w:val="00C324FF"/>
    <w:rsid w:val="00C32DB9"/>
    <w:rsid w:val="00C334D8"/>
    <w:rsid w:val="00C338DA"/>
    <w:rsid w:val="00C3392A"/>
    <w:rsid w:val="00C339B1"/>
    <w:rsid w:val="00C33AF1"/>
    <w:rsid w:val="00C34A56"/>
    <w:rsid w:val="00C357D0"/>
    <w:rsid w:val="00C35A98"/>
    <w:rsid w:val="00C36389"/>
    <w:rsid w:val="00C363CC"/>
    <w:rsid w:val="00C36444"/>
    <w:rsid w:val="00C3653C"/>
    <w:rsid w:val="00C368B0"/>
    <w:rsid w:val="00C36D38"/>
    <w:rsid w:val="00C36FE0"/>
    <w:rsid w:val="00C3705B"/>
    <w:rsid w:val="00C375CD"/>
    <w:rsid w:val="00C37A63"/>
    <w:rsid w:val="00C4099E"/>
    <w:rsid w:val="00C41987"/>
    <w:rsid w:val="00C41ECE"/>
    <w:rsid w:val="00C421E7"/>
    <w:rsid w:val="00C424F3"/>
    <w:rsid w:val="00C425FA"/>
    <w:rsid w:val="00C43011"/>
    <w:rsid w:val="00C432A4"/>
    <w:rsid w:val="00C443EA"/>
    <w:rsid w:val="00C4440D"/>
    <w:rsid w:val="00C44AB2"/>
    <w:rsid w:val="00C44B42"/>
    <w:rsid w:val="00C45FF0"/>
    <w:rsid w:val="00C46138"/>
    <w:rsid w:val="00C4659F"/>
    <w:rsid w:val="00C46998"/>
    <w:rsid w:val="00C478A0"/>
    <w:rsid w:val="00C478C2"/>
    <w:rsid w:val="00C47AA8"/>
    <w:rsid w:val="00C47D8E"/>
    <w:rsid w:val="00C47E29"/>
    <w:rsid w:val="00C47F51"/>
    <w:rsid w:val="00C5012E"/>
    <w:rsid w:val="00C501F0"/>
    <w:rsid w:val="00C501F9"/>
    <w:rsid w:val="00C50EF1"/>
    <w:rsid w:val="00C5198F"/>
    <w:rsid w:val="00C51C2C"/>
    <w:rsid w:val="00C520F6"/>
    <w:rsid w:val="00C52140"/>
    <w:rsid w:val="00C52316"/>
    <w:rsid w:val="00C52606"/>
    <w:rsid w:val="00C52B62"/>
    <w:rsid w:val="00C52F54"/>
    <w:rsid w:val="00C5378A"/>
    <w:rsid w:val="00C541CB"/>
    <w:rsid w:val="00C54D56"/>
    <w:rsid w:val="00C55461"/>
    <w:rsid w:val="00C555E3"/>
    <w:rsid w:val="00C56B72"/>
    <w:rsid w:val="00C60075"/>
    <w:rsid w:val="00C60A53"/>
    <w:rsid w:val="00C60BAD"/>
    <w:rsid w:val="00C60EDF"/>
    <w:rsid w:val="00C60FBF"/>
    <w:rsid w:val="00C61BD6"/>
    <w:rsid w:val="00C62869"/>
    <w:rsid w:val="00C631E0"/>
    <w:rsid w:val="00C636A6"/>
    <w:rsid w:val="00C63E81"/>
    <w:rsid w:val="00C6418A"/>
    <w:rsid w:val="00C6431C"/>
    <w:rsid w:val="00C64863"/>
    <w:rsid w:val="00C64BDF"/>
    <w:rsid w:val="00C64C13"/>
    <w:rsid w:val="00C653CB"/>
    <w:rsid w:val="00C655A4"/>
    <w:rsid w:val="00C65BB2"/>
    <w:rsid w:val="00C66985"/>
    <w:rsid w:val="00C669A3"/>
    <w:rsid w:val="00C66CCB"/>
    <w:rsid w:val="00C66E5E"/>
    <w:rsid w:val="00C672AA"/>
    <w:rsid w:val="00C6737B"/>
    <w:rsid w:val="00C677A2"/>
    <w:rsid w:val="00C67960"/>
    <w:rsid w:val="00C701A4"/>
    <w:rsid w:val="00C7136E"/>
    <w:rsid w:val="00C71A4A"/>
    <w:rsid w:val="00C71D57"/>
    <w:rsid w:val="00C72B01"/>
    <w:rsid w:val="00C72DF9"/>
    <w:rsid w:val="00C72EBE"/>
    <w:rsid w:val="00C73205"/>
    <w:rsid w:val="00C744A7"/>
    <w:rsid w:val="00C747C5"/>
    <w:rsid w:val="00C7488C"/>
    <w:rsid w:val="00C7671E"/>
    <w:rsid w:val="00C767E4"/>
    <w:rsid w:val="00C770E0"/>
    <w:rsid w:val="00C7723E"/>
    <w:rsid w:val="00C802D1"/>
    <w:rsid w:val="00C81160"/>
    <w:rsid w:val="00C81263"/>
    <w:rsid w:val="00C8130A"/>
    <w:rsid w:val="00C81488"/>
    <w:rsid w:val="00C81565"/>
    <w:rsid w:val="00C816CB"/>
    <w:rsid w:val="00C819BB"/>
    <w:rsid w:val="00C828D3"/>
    <w:rsid w:val="00C82D3B"/>
    <w:rsid w:val="00C82E86"/>
    <w:rsid w:val="00C8347A"/>
    <w:rsid w:val="00C83FAD"/>
    <w:rsid w:val="00C845CF"/>
    <w:rsid w:val="00C84FAB"/>
    <w:rsid w:val="00C85895"/>
    <w:rsid w:val="00C8663E"/>
    <w:rsid w:val="00C869A0"/>
    <w:rsid w:val="00C871B6"/>
    <w:rsid w:val="00C8776B"/>
    <w:rsid w:val="00C877E4"/>
    <w:rsid w:val="00C879C7"/>
    <w:rsid w:val="00C907A0"/>
    <w:rsid w:val="00C91059"/>
    <w:rsid w:val="00C91A3E"/>
    <w:rsid w:val="00C928DF"/>
    <w:rsid w:val="00C92DCE"/>
    <w:rsid w:val="00C92F68"/>
    <w:rsid w:val="00C934B4"/>
    <w:rsid w:val="00C934D9"/>
    <w:rsid w:val="00C93705"/>
    <w:rsid w:val="00C939D1"/>
    <w:rsid w:val="00C93BC3"/>
    <w:rsid w:val="00C94AAE"/>
    <w:rsid w:val="00C95A5C"/>
    <w:rsid w:val="00C95B94"/>
    <w:rsid w:val="00C96101"/>
    <w:rsid w:val="00C96472"/>
    <w:rsid w:val="00C96646"/>
    <w:rsid w:val="00C969B8"/>
    <w:rsid w:val="00C974FF"/>
    <w:rsid w:val="00C9756D"/>
    <w:rsid w:val="00C97646"/>
    <w:rsid w:val="00C979C7"/>
    <w:rsid w:val="00C97C30"/>
    <w:rsid w:val="00C97FE3"/>
    <w:rsid w:val="00CA2199"/>
    <w:rsid w:val="00CA23C0"/>
    <w:rsid w:val="00CA26D1"/>
    <w:rsid w:val="00CA2992"/>
    <w:rsid w:val="00CA3829"/>
    <w:rsid w:val="00CA45A1"/>
    <w:rsid w:val="00CA45E9"/>
    <w:rsid w:val="00CA5768"/>
    <w:rsid w:val="00CA5D9E"/>
    <w:rsid w:val="00CA64A7"/>
    <w:rsid w:val="00CA6833"/>
    <w:rsid w:val="00CA6B58"/>
    <w:rsid w:val="00CA6BAA"/>
    <w:rsid w:val="00CA7056"/>
    <w:rsid w:val="00CA7128"/>
    <w:rsid w:val="00CA718A"/>
    <w:rsid w:val="00CA72FE"/>
    <w:rsid w:val="00CA7913"/>
    <w:rsid w:val="00CA8A47"/>
    <w:rsid w:val="00CB02C6"/>
    <w:rsid w:val="00CB03BF"/>
    <w:rsid w:val="00CB1CF7"/>
    <w:rsid w:val="00CB1DB5"/>
    <w:rsid w:val="00CB26E0"/>
    <w:rsid w:val="00CB2DBB"/>
    <w:rsid w:val="00CB3A9D"/>
    <w:rsid w:val="00CB3AF8"/>
    <w:rsid w:val="00CB4C42"/>
    <w:rsid w:val="00CB4DE0"/>
    <w:rsid w:val="00CB4E66"/>
    <w:rsid w:val="00CB505F"/>
    <w:rsid w:val="00CB528E"/>
    <w:rsid w:val="00CB5355"/>
    <w:rsid w:val="00CB59AF"/>
    <w:rsid w:val="00CB5FEC"/>
    <w:rsid w:val="00CB63C5"/>
    <w:rsid w:val="00CB6C29"/>
    <w:rsid w:val="00CB7578"/>
    <w:rsid w:val="00CB76AD"/>
    <w:rsid w:val="00CB7F9E"/>
    <w:rsid w:val="00CC0B75"/>
    <w:rsid w:val="00CC1B4F"/>
    <w:rsid w:val="00CC2350"/>
    <w:rsid w:val="00CC24D0"/>
    <w:rsid w:val="00CC26A8"/>
    <w:rsid w:val="00CC284C"/>
    <w:rsid w:val="00CC28D3"/>
    <w:rsid w:val="00CC3685"/>
    <w:rsid w:val="00CC3953"/>
    <w:rsid w:val="00CC3F41"/>
    <w:rsid w:val="00CC3F57"/>
    <w:rsid w:val="00CC40BB"/>
    <w:rsid w:val="00CC4564"/>
    <w:rsid w:val="00CC4CC1"/>
    <w:rsid w:val="00CC5F26"/>
    <w:rsid w:val="00CC64FB"/>
    <w:rsid w:val="00CC6BC1"/>
    <w:rsid w:val="00CC74FE"/>
    <w:rsid w:val="00CC78C3"/>
    <w:rsid w:val="00CC7931"/>
    <w:rsid w:val="00CC7A95"/>
    <w:rsid w:val="00CC7C6A"/>
    <w:rsid w:val="00CC7E92"/>
    <w:rsid w:val="00CD0606"/>
    <w:rsid w:val="00CD073E"/>
    <w:rsid w:val="00CD18DD"/>
    <w:rsid w:val="00CD1CE6"/>
    <w:rsid w:val="00CD23CD"/>
    <w:rsid w:val="00CD2556"/>
    <w:rsid w:val="00CD2C57"/>
    <w:rsid w:val="00CD2ED5"/>
    <w:rsid w:val="00CD3477"/>
    <w:rsid w:val="00CD472E"/>
    <w:rsid w:val="00CD4788"/>
    <w:rsid w:val="00CD4960"/>
    <w:rsid w:val="00CD4A58"/>
    <w:rsid w:val="00CD5214"/>
    <w:rsid w:val="00CD5A84"/>
    <w:rsid w:val="00CD5C98"/>
    <w:rsid w:val="00CD5D2A"/>
    <w:rsid w:val="00CD6E15"/>
    <w:rsid w:val="00CD74CE"/>
    <w:rsid w:val="00CD7C3E"/>
    <w:rsid w:val="00CE0357"/>
    <w:rsid w:val="00CE03EE"/>
    <w:rsid w:val="00CE096B"/>
    <w:rsid w:val="00CE098E"/>
    <w:rsid w:val="00CE0CE8"/>
    <w:rsid w:val="00CE0E12"/>
    <w:rsid w:val="00CE1BC4"/>
    <w:rsid w:val="00CE1FD8"/>
    <w:rsid w:val="00CE2C53"/>
    <w:rsid w:val="00CE33A1"/>
    <w:rsid w:val="00CE3A08"/>
    <w:rsid w:val="00CE4964"/>
    <w:rsid w:val="00CE514C"/>
    <w:rsid w:val="00CE5188"/>
    <w:rsid w:val="00CE58DC"/>
    <w:rsid w:val="00CE7691"/>
    <w:rsid w:val="00CE7737"/>
    <w:rsid w:val="00CF072D"/>
    <w:rsid w:val="00CF0CBB"/>
    <w:rsid w:val="00CF1156"/>
    <w:rsid w:val="00CF1806"/>
    <w:rsid w:val="00CF1DBC"/>
    <w:rsid w:val="00CF29C1"/>
    <w:rsid w:val="00CF2D63"/>
    <w:rsid w:val="00CF397B"/>
    <w:rsid w:val="00CF41D5"/>
    <w:rsid w:val="00CF5827"/>
    <w:rsid w:val="00CF6317"/>
    <w:rsid w:val="00CF63C1"/>
    <w:rsid w:val="00CF643F"/>
    <w:rsid w:val="00CF698C"/>
    <w:rsid w:val="00CF78A2"/>
    <w:rsid w:val="00CF7989"/>
    <w:rsid w:val="00CF7C43"/>
    <w:rsid w:val="00D002D1"/>
    <w:rsid w:val="00D00656"/>
    <w:rsid w:val="00D00A50"/>
    <w:rsid w:val="00D00F7E"/>
    <w:rsid w:val="00D010F5"/>
    <w:rsid w:val="00D01925"/>
    <w:rsid w:val="00D021C4"/>
    <w:rsid w:val="00D0229E"/>
    <w:rsid w:val="00D024D2"/>
    <w:rsid w:val="00D03202"/>
    <w:rsid w:val="00D035A7"/>
    <w:rsid w:val="00D03665"/>
    <w:rsid w:val="00D039F4"/>
    <w:rsid w:val="00D03E66"/>
    <w:rsid w:val="00D03F2E"/>
    <w:rsid w:val="00D04161"/>
    <w:rsid w:val="00D05736"/>
    <w:rsid w:val="00D062BF"/>
    <w:rsid w:val="00D0795A"/>
    <w:rsid w:val="00D079AB"/>
    <w:rsid w:val="00D07A81"/>
    <w:rsid w:val="00D07C60"/>
    <w:rsid w:val="00D07D0F"/>
    <w:rsid w:val="00D07F6C"/>
    <w:rsid w:val="00D1002E"/>
    <w:rsid w:val="00D1013B"/>
    <w:rsid w:val="00D102B1"/>
    <w:rsid w:val="00D11C2E"/>
    <w:rsid w:val="00D11DBB"/>
    <w:rsid w:val="00D1213A"/>
    <w:rsid w:val="00D1232A"/>
    <w:rsid w:val="00D131AD"/>
    <w:rsid w:val="00D1377F"/>
    <w:rsid w:val="00D138FE"/>
    <w:rsid w:val="00D13BFD"/>
    <w:rsid w:val="00D13E27"/>
    <w:rsid w:val="00D144A2"/>
    <w:rsid w:val="00D14CBA"/>
    <w:rsid w:val="00D155DD"/>
    <w:rsid w:val="00D163B1"/>
    <w:rsid w:val="00D16D6A"/>
    <w:rsid w:val="00D175B0"/>
    <w:rsid w:val="00D1764F"/>
    <w:rsid w:val="00D200C7"/>
    <w:rsid w:val="00D20662"/>
    <w:rsid w:val="00D20F39"/>
    <w:rsid w:val="00D2115F"/>
    <w:rsid w:val="00D2137A"/>
    <w:rsid w:val="00D2267B"/>
    <w:rsid w:val="00D23811"/>
    <w:rsid w:val="00D23E77"/>
    <w:rsid w:val="00D23F2E"/>
    <w:rsid w:val="00D24501"/>
    <w:rsid w:val="00D24A52"/>
    <w:rsid w:val="00D25205"/>
    <w:rsid w:val="00D25A77"/>
    <w:rsid w:val="00D26624"/>
    <w:rsid w:val="00D2665D"/>
    <w:rsid w:val="00D26BCA"/>
    <w:rsid w:val="00D27294"/>
    <w:rsid w:val="00D27AC0"/>
    <w:rsid w:val="00D3003B"/>
    <w:rsid w:val="00D30048"/>
    <w:rsid w:val="00D30B09"/>
    <w:rsid w:val="00D30F2D"/>
    <w:rsid w:val="00D30F95"/>
    <w:rsid w:val="00D31091"/>
    <w:rsid w:val="00D313AB"/>
    <w:rsid w:val="00D31AE6"/>
    <w:rsid w:val="00D31CB1"/>
    <w:rsid w:val="00D31D6D"/>
    <w:rsid w:val="00D31D7A"/>
    <w:rsid w:val="00D32714"/>
    <w:rsid w:val="00D33245"/>
    <w:rsid w:val="00D34EE9"/>
    <w:rsid w:val="00D357F0"/>
    <w:rsid w:val="00D35DDA"/>
    <w:rsid w:val="00D36090"/>
    <w:rsid w:val="00D36AFD"/>
    <w:rsid w:val="00D36C07"/>
    <w:rsid w:val="00D3774E"/>
    <w:rsid w:val="00D37A24"/>
    <w:rsid w:val="00D37A3D"/>
    <w:rsid w:val="00D41043"/>
    <w:rsid w:val="00D41392"/>
    <w:rsid w:val="00D413F1"/>
    <w:rsid w:val="00D4156B"/>
    <w:rsid w:val="00D41587"/>
    <w:rsid w:val="00D41E41"/>
    <w:rsid w:val="00D427E7"/>
    <w:rsid w:val="00D42A17"/>
    <w:rsid w:val="00D42EE4"/>
    <w:rsid w:val="00D431D2"/>
    <w:rsid w:val="00D43556"/>
    <w:rsid w:val="00D44138"/>
    <w:rsid w:val="00D44602"/>
    <w:rsid w:val="00D44BB7"/>
    <w:rsid w:val="00D44F21"/>
    <w:rsid w:val="00D455D9"/>
    <w:rsid w:val="00D4579C"/>
    <w:rsid w:val="00D45D2A"/>
    <w:rsid w:val="00D45FF3"/>
    <w:rsid w:val="00D4607D"/>
    <w:rsid w:val="00D46097"/>
    <w:rsid w:val="00D46256"/>
    <w:rsid w:val="00D465CE"/>
    <w:rsid w:val="00D467DD"/>
    <w:rsid w:val="00D46ABD"/>
    <w:rsid w:val="00D4720C"/>
    <w:rsid w:val="00D47234"/>
    <w:rsid w:val="00D473A3"/>
    <w:rsid w:val="00D4767C"/>
    <w:rsid w:val="00D478A7"/>
    <w:rsid w:val="00D47A7F"/>
    <w:rsid w:val="00D47A92"/>
    <w:rsid w:val="00D501A3"/>
    <w:rsid w:val="00D505B9"/>
    <w:rsid w:val="00D50EB8"/>
    <w:rsid w:val="00D51545"/>
    <w:rsid w:val="00D51888"/>
    <w:rsid w:val="00D51FAE"/>
    <w:rsid w:val="00D5248B"/>
    <w:rsid w:val="00D525BC"/>
    <w:rsid w:val="00D52616"/>
    <w:rsid w:val="00D5274B"/>
    <w:rsid w:val="00D52810"/>
    <w:rsid w:val="00D528F8"/>
    <w:rsid w:val="00D5352D"/>
    <w:rsid w:val="00D53C32"/>
    <w:rsid w:val="00D54060"/>
    <w:rsid w:val="00D54B1A"/>
    <w:rsid w:val="00D55047"/>
    <w:rsid w:val="00D55302"/>
    <w:rsid w:val="00D55311"/>
    <w:rsid w:val="00D55B76"/>
    <w:rsid w:val="00D55D33"/>
    <w:rsid w:val="00D5601D"/>
    <w:rsid w:val="00D56342"/>
    <w:rsid w:val="00D569AB"/>
    <w:rsid w:val="00D56DA9"/>
    <w:rsid w:val="00D576E5"/>
    <w:rsid w:val="00D604D5"/>
    <w:rsid w:val="00D605C8"/>
    <w:rsid w:val="00D6063D"/>
    <w:rsid w:val="00D615AB"/>
    <w:rsid w:val="00D61615"/>
    <w:rsid w:val="00D61D4E"/>
    <w:rsid w:val="00D61EF5"/>
    <w:rsid w:val="00D62B5C"/>
    <w:rsid w:val="00D62C9B"/>
    <w:rsid w:val="00D63295"/>
    <w:rsid w:val="00D63459"/>
    <w:rsid w:val="00D63B78"/>
    <w:rsid w:val="00D63F2E"/>
    <w:rsid w:val="00D63FA1"/>
    <w:rsid w:val="00D642E5"/>
    <w:rsid w:val="00D64518"/>
    <w:rsid w:val="00D6469D"/>
    <w:rsid w:val="00D646B4"/>
    <w:rsid w:val="00D64979"/>
    <w:rsid w:val="00D6500C"/>
    <w:rsid w:val="00D65104"/>
    <w:rsid w:val="00D659AB"/>
    <w:rsid w:val="00D66B92"/>
    <w:rsid w:val="00D67228"/>
    <w:rsid w:val="00D6725B"/>
    <w:rsid w:val="00D7006F"/>
    <w:rsid w:val="00D7062C"/>
    <w:rsid w:val="00D7067C"/>
    <w:rsid w:val="00D70710"/>
    <w:rsid w:val="00D7076D"/>
    <w:rsid w:val="00D719B7"/>
    <w:rsid w:val="00D721EF"/>
    <w:rsid w:val="00D72228"/>
    <w:rsid w:val="00D729B1"/>
    <w:rsid w:val="00D735E0"/>
    <w:rsid w:val="00D73BF0"/>
    <w:rsid w:val="00D73D3D"/>
    <w:rsid w:val="00D7436C"/>
    <w:rsid w:val="00D746E3"/>
    <w:rsid w:val="00D74C6D"/>
    <w:rsid w:val="00D74E84"/>
    <w:rsid w:val="00D75048"/>
    <w:rsid w:val="00D75843"/>
    <w:rsid w:val="00D7585F"/>
    <w:rsid w:val="00D76F5F"/>
    <w:rsid w:val="00D76FA5"/>
    <w:rsid w:val="00D77759"/>
    <w:rsid w:val="00D77B86"/>
    <w:rsid w:val="00D77D14"/>
    <w:rsid w:val="00D809AE"/>
    <w:rsid w:val="00D813FD"/>
    <w:rsid w:val="00D81DE9"/>
    <w:rsid w:val="00D82FA0"/>
    <w:rsid w:val="00D831B6"/>
    <w:rsid w:val="00D83268"/>
    <w:rsid w:val="00D83457"/>
    <w:rsid w:val="00D83516"/>
    <w:rsid w:val="00D837EB"/>
    <w:rsid w:val="00D83B00"/>
    <w:rsid w:val="00D83FE7"/>
    <w:rsid w:val="00D84926"/>
    <w:rsid w:val="00D84D11"/>
    <w:rsid w:val="00D85769"/>
    <w:rsid w:val="00D85B22"/>
    <w:rsid w:val="00D85B85"/>
    <w:rsid w:val="00D8673A"/>
    <w:rsid w:val="00D86BE4"/>
    <w:rsid w:val="00D873C4"/>
    <w:rsid w:val="00D87452"/>
    <w:rsid w:val="00D878DE"/>
    <w:rsid w:val="00D87CD6"/>
    <w:rsid w:val="00D91BA5"/>
    <w:rsid w:val="00D929E4"/>
    <w:rsid w:val="00D933FB"/>
    <w:rsid w:val="00D939B4"/>
    <w:rsid w:val="00D93ADA"/>
    <w:rsid w:val="00D94322"/>
    <w:rsid w:val="00D949A0"/>
    <w:rsid w:val="00D953AC"/>
    <w:rsid w:val="00D95680"/>
    <w:rsid w:val="00D95B65"/>
    <w:rsid w:val="00D95CF7"/>
    <w:rsid w:val="00D9699D"/>
    <w:rsid w:val="00D96C24"/>
    <w:rsid w:val="00D976DD"/>
    <w:rsid w:val="00DA070A"/>
    <w:rsid w:val="00DA0922"/>
    <w:rsid w:val="00DA0F93"/>
    <w:rsid w:val="00DA1C39"/>
    <w:rsid w:val="00DA20BC"/>
    <w:rsid w:val="00DA21E9"/>
    <w:rsid w:val="00DA238F"/>
    <w:rsid w:val="00DA2E15"/>
    <w:rsid w:val="00DA3283"/>
    <w:rsid w:val="00DA32DB"/>
    <w:rsid w:val="00DA3309"/>
    <w:rsid w:val="00DA3B7B"/>
    <w:rsid w:val="00DA4447"/>
    <w:rsid w:val="00DA4722"/>
    <w:rsid w:val="00DA4AE3"/>
    <w:rsid w:val="00DA4F34"/>
    <w:rsid w:val="00DA50AA"/>
    <w:rsid w:val="00DA55AE"/>
    <w:rsid w:val="00DA57B6"/>
    <w:rsid w:val="00DA5D0A"/>
    <w:rsid w:val="00DA67E6"/>
    <w:rsid w:val="00DA681B"/>
    <w:rsid w:val="00DB0024"/>
    <w:rsid w:val="00DB0916"/>
    <w:rsid w:val="00DB0C46"/>
    <w:rsid w:val="00DB0CE6"/>
    <w:rsid w:val="00DB1507"/>
    <w:rsid w:val="00DB172B"/>
    <w:rsid w:val="00DB22A5"/>
    <w:rsid w:val="00DB3541"/>
    <w:rsid w:val="00DB375E"/>
    <w:rsid w:val="00DB39DF"/>
    <w:rsid w:val="00DB3A34"/>
    <w:rsid w:val="00DB3B56"/>
    <w:rsid w:val="00DB3C71"/>
    <w:rsid w:val="00DB41F2"/>
    <w:rsid w:val="00DB4BB1"/>
    <w:rsid w:val="00DB5101"/>
    <w:rsid w:val="00DB5128"/>
    <w:rsid w:val="00DB695A"/>
    <w:rsid w:val="00DB7134"/>
    <w:rsid w:val="00DB741D"/>
    <w:rsid w:val="00DC0287"/>
    <w:rsid w:val="00DC0529"/>
    <w:rsid w:val="00DC0AB9"/>
    <w:rsid w:val="00DC0BF6"/>
    <w:rsid w:val="00DC0D07"/>
    <w:rsid w:val="00DC11E9"/>
    <w:rsid w:val="00DC170D"/>
    <w:rsid w:val="00DC1865"/>
    <w:rsid w:val="00DC1B5F"/>
    <w:rsid w:val="00DC1C48"/>
    <w:rsid w:val="00DC23E0"/>
    <w:rsid w:val="00DC240B"/>
    <w:rsid w:val="00DC26C2"/>
    <w:rsid w:val="00DC295B"/>
    <w:rsid w:val="00DC3104"/>
    <w:rsid w:val="00DC324A"/>
    <w:rsid w:val="00DC328E"/>
    <w:rsid w:val="00DC348F"/>
    <w:rsid w:val="00DC4658"/>
    <w:rsid w:val="00DC4C9A"/>
    <w:rsid w:val="00DC4DA8"/>
    <w:rsid w:val="00DC58C9"/>
    <w:rsid w:val="00DC5D30"/>
    <w:rsid w:val="00DC5DC8"/>
    <w:rsid w:val="00DC5ED2"/>
    <w:rsid w:val="00DC65FF"/>
    <w:rsid w:val="00DC697C"/>
    <w:rsid w:val="00DC6B88"/>
    <w:rsid w:val="00DC6D10"/>
    <w:rsid w:val="00DC6F51"/>
    <w:rsid w:val="00DC7001"/>
    <w:rsid w:val="00DC733D"/>
    <w:rsid w:val="00DC7534"/>
    <w:rsid w:val="00DC7D96"/>
    <w:rsid w:val="00DD07CB"/>
    <w:rsid w:val="00DD0919"/>
    <w:rsid w:val="00DD0BCD"/>
    <w:rsid w:val="00DD1329"/>
    <w:rsid w:val="00DD13E9"/>
    <w:rsid w:val="00DD229F"/>
    <w:rsid w:val="00DD274A"/>
    <w:rsid w:val="00DD2752"/>
    <w:rsid w:val="00DD285C"/>
    <w:rsid w:val="00DD2A51"/>
    <w:rsid w:val="00DD36DF"/>
    <w:rsid w:val="00DD3744"/>
    <w:rsid w:val="00DD4174"/>
    <w:rsid w:val="00DD47E0"/>
    <w:rsid w:val="00DD4C7F"/>
    <w:rsid w:val="00DD4F85"/>
    <w:rsid w:val="00DD6620"/>
    <w:rsid w:val="00DD67F6"/>
    <w:rsid w:val="00DD6EB2"/>
    <w:rsid w:val="00DD71BF"/>
    <w:rsid w:val="00DD731E"/>
    <w:rsid w:val="00DE0122"/>
    <w:rsid w:val="00DE05D3"/>
    <w:rsid w:val="00DE0CB8"/>
    <w:rsid w:val="00DE1C62"/>
    <w:rsid w:val="00DE1DFD"/>
    <w:rsid w:val="00DE1E4B"/>
    <w:rsid w:val="00DE2166"/>
    <w:rsid w:val="00DE21A2"/>
    <w:rsid w:val="00DE26EC"/>
    <w:rsid w:val="00DE2C87"/>
    <w:rsid w:val="00DE39C9"/>
    <w:rsid w:val="00DE42F2"/>
    <w:rsid w:val="00DE497D"/>
    <w:rsid w:val="00DE49D9"/>
    <w:rsid w:val="00DE55C5"/>
    <w:rsid w:val="00DE5AAB"/>
    <w:rsid w:val="00DE64F4"/>
    <w:rsid w:val="00DE6D07"/>
    <w:rsid w:val="00DE6D4D"/>
    <w:rsid w:val="00DE6E31"/>
    <w:rsid w:val="00DE7532"/>
    <w:rsid w:val="00DE7BBB"/>
    <w:rsid w:val="00DF26B4"/>
    <w:rsid w:val="00DF26F5"/>
    <w:rsid w:val="00DF3131"/>
    <w:rsid w:val="00DF3792"/>
    <w:rsid w:val="00DF39D9"/>
    <w:rsid w:val="00DF4358"/>
    <w:rsid w:val="00DF4A9B"/>
    <w:rsid w:val="00DF4F8F"/>
    <w:rsid w:val="00DF53B2"/>
    <w:rsid w:val="00DF5543"/>
    <w:rsid w:val="00DF604E"/>
    <w:rsid w:val="00DF635A"/>
    <w:rsid w:val="00DF64D1"/>
    <w:rsid w:val="00DF7555"/>
    <w:rsid w:val="00DF7AF7"/>
    <w:rsid w:val="00DF7D7A"/>
    <w:rsid w:val="00E00138"/>
    <w:rsid w:val="00E00BC7"/>
    <w:rsid w:val="00E012F7"/>
    <w:rsid w:val="00E01C29"/>
    <w:rsid w:val="00E02EFB"/>
    <w:rsid w:val="00E02FDD"/>
    <w:rsid w:val="00E03775"/>
    <w:rsid w:val="00E04C14"/>
    <w:rsid w:val="00E04D53"/>
    <w:rsid w:val="00E0501A"/>
    <w:rsid w:val="00E053CD"/>
    <w:rsid w:val="00E0593F"/>
    <w:rsid w:val="00E05B02"/>
    <w:rsid w:val="00E06191"/>
    <w:rsid w:val="00E065A5"/>
    <w:rsid w:val="00E06BA5"/>
    <w:rsid w:val="00E07995"/>
    <w:rsid w:val="00E10CE8"/>
    <w:rsid w:val="00E11229"/>
    <w:rsid w:val="00E112C4"/>
    <w:rsid w:val="00E1162E"/>
    <w:rsid w:val="00E1175E"/>
    <w:rsid w:val="00E118CC"/>
    <w:rsid w:val="00E125B7"/>
    <w:rsid w:val="00E12BD5"/>
    <w:rsid w:val="00E1314C"/>
    <w:rsid w:val="00E142A4"/>
    <w:rsid w:val="00E158DC"/>
    <w:rsid w:val="00E15CE9"/>
    <w:rsid w:val="00E15D03"/>
    <w:rsid w:val="00E15D22"/>
    <w:rsid w:val="00E1622D"/>
    <w:rsid w:val="00E16488"/>
    <w:rsid w:val="00E16963"/>
    <w:rsid w:val="00E169BC"/>
    <w:rsid w:val="00E16E9C"/>
    <w:rsid w:val="00E1706B"/>
    <w:rsid w:val="00E177C0"/>
    <w:rsid w:val="00E17D29"/>
    <w:rsid w:val="00E17DF2"/>
    <w:rsid w:val="00E20007"/>
    <w:rsid w:val="00E20992"/>
    <w:rsid w:val="00E210CB"/>
    <w:rsid w:val="00E21754"/>
    <w:rsid w:val="00E2191B"/>
    <w:rsid w:val="00E21ABC"/>
    <w:rsid w:val="00E22950"/>
    <w:rsid w:val="00E22B09"/>
    <w:rsid w:val="00E22D6D"/>
    <w:rsid w:val="00E23954"/>
    <w:rsid w:val="00E239A1"/>
    <w:rsid w:val="00E24186"/>
    <w:rsid w:val="00E259C6"/>
    <w:rsid w:val="00E260E3"/>
    <w:rsid w:val="00E26B40"/>
    <w:rsid w:val="00E26EE9"/>
    <w:rsid w:val="00E276C6"/>
    <w:rsid w:val="00E27BAC"/>
    <w:rsid w:val="00E302D0"/>
    <w:rsid w:val="00E30AE9"/>
    <w:rsid w:val="00E3113A"/>
    <w:rsid w:val="00E3261C"/>
    <w:rsid w:val="00E32ADC"/>
    <w:rsid w:val="00E32E12"/>
    <w:rsid w:val="00E32F44"/>
    <w:rsid w:val="00E32F79"/>
    <w:rsid w:val="00E33026"/>
    <w:rsid w:val="00E33063"/>
    <w:rsid w:val="00E33089"/>
    <w:rsid w:val="00E33C2C"/>
    <w:rsid w:val="00E34913"/>
    <w:rsid w:val="00E34A2A"/>
    <w:rsid w:val="00E352A1"/>
    <w:rsid w:val="00E3568B"/>
    <w:rsid w:val="00E35756"/>
    <w:rsid w:val="00E35CF0"/>
    <w:rsid w:val="00E35CFC"/>
    <w:rsid w:val="00E36304"/>
    <w:rsid w:val="00E367BA"/>
    <w:rsid w:val="00E3693C"/>
    <w:rsid w:val="00E36CBB"/>
    <w:rsid w:val="00E37A17"/>
    <w:rsid w:val="00E408F5"/>
    <w:rsid w:val="00E415F5"/>
    <w:rsid w:val="00E419F6"/>
    <w:rsid w:val="00E4262F"/>
    <w:rsid w:val="00E42921"/>
    <w:rsid w:val="00E43757"/>
    <w:rsid w:val="00E44464"/>
    <w:rsid w:val="00E44580"/>
    <w:rsid w:val="00E445DA"/>
    <w:rsid w:val="00E446DE"/>
    <w:rsid w:val="00E451EE"/>
    <w:rsid w:val="00E452E5"/>
    <w:rsid w:val="00E456A8"/>
    <w:rsid w:val="00E45790"/>
    <w:rsid w:val="00E463B5"/>
    <w:rsid w:val="00E4655D"/>
    <w:rsid w:val="00E46C4B"/>
    <w:rsid w:val="00E4752C"/>
    <w:rsid w:val="00E47F9F"/>
    <w:rsid w:val="00E50C10"/>
    <w:rsid w:val="00E51D56"/>
    <w:rsid w:val="00E52313"/>
    <w:rsid w:val="00E52472"/>
    <w:rsid w:val="00E529A4"/>
    <w:rsid w:val="00E52A59"/>
    <w:rsid w:val="00E52B29"/>
    <w:rsid w:val="00E537D2"/>
    <w:rsid w:val="00E53F53"/>
    <w:rsid w:val="00E540F1"/>
    <w:rsid w:val="00E54C5D"/>
    <w:rsid w:val="00E54C9E"/>
    <w:rsid w:val="00E554BA"/>
    <w:rsid w:val="00E556E8"/>
    <w:rsid w:val="00E557BC"/>
    <w:rsid w:val="00E55862"/>
    <w:rsid w:val="00E57B09"/>
    <w:rsid w:val="00E57E41"/>
    <w:rsid w:val="00E60141"/>
    <w:rsid w:val="00E60387"/>
    <w:rsid w:val="00E60E68"/>
    <w:rsid w:val="00E60E9F"/>
    <w:rsid w:val="00E60EE0"/>
    <w:rsid w:val="00E6183B"/>
    <w:rsid w:val="00E63206"/>
    <w:rsid w:val="00E63F1D"/>
    <w:rsid w:val="00E642F7"/>
    <w:rsid w:val="00E6467A"/>
    <w:rsid w:val="00E64777"/>
    <w:rsid w:val="00E64BF7"/>
    <w:rsid w:val="00E64D2A"/>
    <w:rsid w:val="00E66544"/>
    <w:rsid w:val="00E66D0E"/>
    <w:rsid w:val="00E700F4"/>
    <w:rsid w:val="00E7021B"/>
    <w:rsid w:val="00E70470"/>
    <w:rsid w:val="00E706AF"/>
    <w:rsid w:val="00E70A2F"/>
    <w:rsid w:val="00E70EFB"/>
    <w:rsid w:val="00E71457"/>
    <w:rsid w:val="00E715C0"/>
    <w:rsid w:val="00E7186D"/>
    <w:rsid w:val="00E71C9F"/>
    <w:rsid w:val="00E72B59"/>
    <w:rsid w:val="00E72DCB"/>
    <w:rsid w:val="00E73106"/>
    <w:rsid w:val="00E7346F"/>
    <w:rsid w:val="00E73DB1"/>
    <w:rsid w:val="00E74C60"/>
    <w:rsid w:val="00E75502"/>
    <w:rsid w:val="00E7550C"/>
    <w:rsid w:val="00E75548"/>
    <w:rsid w:val="00E757F7"/>
    <w:rsid w:val="00E759F5"/>
    <w:rsid w:val="00E77F81"/>
    <w:rsid w:val="00E802BE"/>
    <w:rsid w:val="00E8057B"/>
    <w:rsid w:val="00E807BB"/>
    <w:rsid w:val="00E80B7D"/>
    <w:rsid w:val="00E80B88"/>
    <w:rsid w:val="00E80D13"/>
    <w:rsid w:val="00E81428"/>
    <w:rsid w:val="00E8144F"/>
    <w:rsid w:val="00E81469"/>
    <w:rsid w:val="00E8174C"/>
    <w:rsid w:val="00E81D8F"/>
    <w:rsid w:val="00E82C1F"/>
    <w:rsid w:val="00E84333"/>
    <w:rsid w:val="00E84899"/>
    <w:rsid w:val="00E84F77"/>
    <w:rsid w:val="00E85327"/>
    <w:rsid w:val="00E85A8F"/>
    <w:rsid w:val="00E85F30"/>
    <w:rsid w:val="00E862C5"/>
    <w:rsid w:val="00E865EE"/>
    <w:rsid w:val="00E8717D"/>
    <w:rsid w:val="00E871FB"/>
    <w:rsid w:val="00E87606"/>
    <w:rsid w:val="00E90AF3"/>
    <w:rsid w:val="00E91786"/>
    <w:rsid w:val="00E918FC"/>
    <w:rsid w:val="00E91FD3"/>
    <w:rsid w:val="00E925A3"/>
    <w:rsid w:val="00E92964"/>
    <w:rsid w:val="00E936A8"/>
    <w:rsid w:val="00E93A73"/>
    <w:rsid w:val="00E94411"/>
    <w:rsid w:val="00E95351"/>
    <w:rsid w:val="00E953D4"/>
    <w:rsid w:val="00E95615"/>
    <w:rsid w:val="00E95725"/>
    <w:rsid w:val="00E95A9C"/>
    <w:rsid w:val="00E95C75"/>
    <w:rsid w:val="00E95FDF"/>
    <w:rsid w:val="00E9725D"/>
    <w:rsid w:val="00E972A0"/>
    <w:rsid w:val="00E97BB7"/>
    <w:rsid w:val="00EA1415"/>
    <w:rsid w:val="00EA1DB0"/>
    <w:rsid w:val="00EA220E"/>
    <w:rsid w:val="00EA246A"/>
    <w:rsid w:val="00EA25D9"/>
    <w:rsid w:val="00EA26FC"/>
    <w:rsid w:val="00EA36FA"/>
    <w:rsid w:val="00EA3895"/>
    <w:rsid w:val="00EA4318"/>
    <w:rsid w:val="00EA439F"/>
    <w:rsid w:val="00EA4728"/>
    <w:rsid w:val="00EA55AF"/>
    <w:rsid w:val="00EA5E3C"/>
    <w:rsid w:val="00EA71BC"/>
    <w:rsid w:val="00EA7313"/>
    <w:rsid w:val="00EA7B27"/>
    <w:rsid w:val="00EB01B6"/>
    <w:rsid w:val="00EB0EA1"/>
    <w:rsid w:val="00EB10F6"/>
    <w:rsid w:val="00EB11E2"/>
    <w:rsid w:val="00EB1493"/>
    <w:rsid w:val="00EB17D6"/>
    <w:rsid w:val="00EB224E"/>
    <w:rsid w:val="00EB31EB"/>
    <w:rsid w:val="00EB33E3"/>
    <w:rsid w:val="00EB3419"/>
    <w:rsid w:val="00EB3A0F"/>
    <w:rsid w:val="00EB5299"/>
    <w:rsid w:val="00EB5E5B"/>
    <w:rsid w:val="00EB6EDF"/>
    <w:rsid w:val="00EB720C"/>
    <w:rsid w:val="00EB74AA"/>
    <w:rsid w:val="00EB7565"/>
    <w:rsid w:val="00EB7753"/>
    <w:rsid w:val="00EB796C"/>
    <w:rsid w:val="00EC14D3"/>
    <w:rsid w:val="00EC1D70"/>
    <w:rsid w:val="00EC290E"/>
    <w:rsid w:val="00EC3049"/>
    <w:rsid w:val="00EC3AA8"/>
    <w:rsid w:val="00EC42DD"/>
    <w:rsid w:val="00EC4A29"/>
    <w:rsid w:val="00EC61C4"/>
    <w:rsid w:val="00EC6AD9"/>
    <w:rsid w:val="00EC7E86"/>
    <w:rsid w:val="00ED02C5"/>
    <w:rsid w:val="00ED02DE"/>
    <w:rsid w:val="00ED0337"/>
    <w:rsid w:val="00ED08AB"/>
    <w:rsid w:val="00ED10B4"/>
    <w:rsid w:val="00ED2026"/>
    <w:rsid w:val="00ED24EE"/>
    <w:rsid w:val="00ED29E9"/>
    <w:rsid w:val="00ED336F"/>
    <w:rsid w:val="00ED48F2"/>
    <w:rsid w:val="00ED4916"/>
    <w:rsid w:val="00ED4A04"/>
    <w:rsid w:val="00ED4CCE"/>
    <w:rsid w:val="00ED5620"/>
    <w:rsid w:val="00ED5E5C"/>
    <w:rsid w:val="00ED64FA"/>
    <w:rsid w:val="00ED65FA"/>
    <w:rsid w:val="00ED6AA6"/>
    <w:rsid w:val="00ED7C52"/>
    <w:rsid w:val="00EE0166"/>
    <w:rsid w:val="00EE05B5"/>
    <w:rsid w:val="00EE0630"/>
    <w:rsid w:val="00EE0B61"/>
    <w:rsid w:val="00EE1A76"/>
    <w:rsid w:val="00EE2495"/>
    <w:rsid w:val="00EE27DF"/>
    <w:rsid w:val="00EE308F"/>
    <w:rsid w:val="00EE3ACA"/>
    <w:rsid w:val="00EE3C1B"/>
    <w:rsid w:val="00EE4416"/>
    <w:rsid w:val="00EE4421"/>
    <w:rsid w:val="00EE4432"/>
    <w:rsid w:val="00EE4FDA"/>
    <w:rsid w:val="00EE5DC8"/>
    <w:rsid w:val="00EE61CB"/>
    <w:rsid w:val="00EE6447"/>
    <w:rsid w:val="00EE64EA"/>
    <w:rsid w:val="00EE7362"/>
    <w:rsid w:val="00EE774A"/>
    <w:rsid w:val="00EE79B0"/>
    <w:rsid w:val="00EF0C2E"/>
    <w:rsid w:val="00EF0D6D"/>
    <w:rsid w:val="00EF0F19"/>
    <w:rsid w:val="00EF1172"/>
    <w:rsid w:val="00EF1693"/>
    <w:rsid w:val="00EF1EB7"/>
    <w:rsid w:val="00EF222B"/>
    <w:rsid w:val="00EF238B"/>
    <w:rsid w:val="00EF24D0"/>
    <w:rsid w:val="00EF3047"/>
    <w:rsid w:val="00EF4311"/>
    <w:rsid w:val="00EF463C"/>
    <w:rsid w:val="00EF4A6C"/>
    <w:rsid w:val="00EF4BA6"/>
    <w:rsid w:val="00EF5B80"/>
    <w:rsid w:val="00EF62F1"/>
    <w:rsid w:val="00EF6667"/>
    <w:rsid w:val="00EF68E0"/>
    <w:rsid w:val="00EF6C62"/>
    <w:rsid w:val="00EF7103"/>
    <w:rsid w:val="00EF7292"/>
    <w:rsid w:val="00EF7392"/>
    <w:rsid w:val="00EF7404"/>
    <w:rsid w:val="00EF7DD7"/>
    <w:rsid w:val="00F004F9"/>
    <w:rsid w:val="00F01104"/>
    <w:rsid w:val="00F012B5"/>
    <w:rsid w:val="00F012BA"/>
    <w:rsid w:val="00F01640"/>
    <w:rsid w:val="00F019E8"/>
    <w:rsid w:val="00F019FB"/>
    <w:rsid w:val="00F01A0B"/>
    <w:rsid w:val="00F01A61"/>
    <w:rsid w:val="00F01E0E"/>
    <w:rsid w:val="00F01EB4"/>
    <w:rsid w:val="00F01FB6"/>
    <w:rsid w:val="00F0221E"/>
    <w:rsid w:val="00F02272"/>
    <w:rsid w:val="00F02284"/>
    <w:rsid w:val="00F03426"/>
    <w:rsid w:val="00F036CD"/>
    <w:rsid w:val="00F03728"/>
    <w:rsid w:val="00F039AB"/>
    <w:rsid w:val="00F04E04"/>
    <w:rsid w:val="00F05443"/>
    <w:rsid w:val="00F05668"/>
    <w:rsid w:val="00F05846"/>
    <w:rsid w:val="00F06176"/>
    <w:rsid w:val="00F06757"/>
    <w:rsid w:val="00F068A4"/>
    <w:rsid w:val="00F07164"/>
    <w:rsid w:val="00F071A4"/>
    <w:rsid w:val="00F07731"/>
    <w:rsid w:val="00F07A5C"/>
    <w:rsid w:val="00F07CD4"/>
    <w:rsid w:val="00F07CEA"/>
    <w:rsid w:val="00F07E50"/>
    <w:rsid w:val="00F10140"/>
    <w:rsid w:val="00F10DE7"/>
    <w:rsid w:val="00F12019"/>
    <w:rsid w:val="00F12151"/>
    <w:rsid w:val="00F12438"/>
    <w:rsid w:val="00F124A4"/>
    <w:rsid w:val="00F12850"/>
    <w:rsid w:val="00F1326F"/>
    <w:rsid w:val="00F1388B"/>
    <w:rsid w:val="00F1460E"/>
    <w:rsid w:val="00F1497E"/>
    <w:rsid w:val="00F149C5"/>
    <w:rsid w:val="00F14B91"/>
    <w:rsid w:val="00F15B74"/>
    <w:rsid w:val="00F15CB0"/>
    <w:rsid w:val="00F16758"/>
    <w:rsid w:val="00F17A3C"/>
    <w:rsid w:val="00F17D85"/>
    <w:rsid w:val="00F208EF"/>
    <w:rsid w:val="00F20B6A"/>
    <w:rsid w:val="00F20C6F"/>
    <w:rsid w:val="00F20E12"/>
    <w:rsid w:val="00F217C9"/>
    <w:rsid w:val="00F21BD0"/>
    <w:rsid w:val="00F2204E"/>
    <w:rsid w:val="00F220B5"/>
    <w:rsid w:val="00F22577"/>
    <w:rsid w:val="00F22818"/>
    <w:rsid w:val="00F22882"/>
    <w:rsid w:val="00F22C53"/>
    <w:rsid w:val="00F2300B"/>
    <w:rsid w:val="00F231AD"/>
    <w:rsid w:val="00F23A83"/>
    <w:rsid w:val="00F24038"/>
    <w:rsid w:val="00F240B4"/>
    <w:rsid w:val="00F243CD"/>
    <w:rsid w:val="00F2457F"/>
    <w:rsid w:val="00F2465F"/>
    <w:rsid w:val="00F24BB4"/>
    <w:rsid w:val="00F24C35"/>
    <w:rsid w:val="00F24C51"/>
    <w:rsid w:val="00F24C97"/>
    <w:rsid w:val="00F25307"/>
    <w:rsid w:val="00F260E2"/>
    <w:rsid w:val="00F26202"/>
    <w:rsid w:val="00F2742B"/>
    <w:rsid w:val="00F27595"/>
    <w:rsid w:val="00F27EB2"/>
    <w:rsid w:val="00F27EF7"/>
    <w:rsid w:val="00F3074C"/>
    <w:rsid w:val="00F30BE2"/>
    <w:rsid w:val="00F3102A"/>
    <w:rsid w:val="00F31119"/>
    <w:rsid w:val="00F31632"/>
    <w:rsid w:val="00F319E3"/>
    <w:rsid w:val="00F326EA"/>
    <w:rsid w:val="00F32DD5"/>
    <w:rsid w:val="00F33764"/>
    <w:rsid w:val="00F33CBC"/>
    <w:rsid w:val="00F350AA"/>
    <w:rsid w:val="00F3545E"/>
    <w:rsid w:val="00F35DD8"/>
    <w:rsid w:val="00F364D0"/>
    <w:rsid w:val="00F36904"/>
    <w:rsid w:val="00F36B7E"/>
    <w:rsid w:val="00F3785C"/>
    <w:rsid w:val="00F37893"/>
    <w:rsid w:val="00F378DC"/>
    <w:rsid w:val="00F37AEC"/>
    <w:rsid w:val="00F37FB1"/>
    <w:rsid w:val="00F40363"/>
    <w:rsid w:val="00F40C12"/>
    <w:rsid w:val="00F40D06"/>
    <w:rsid w:val="00F41C61"/>
    <w:rsid w:val="00F41F3E"/>
    <w:rsid w:val="00F428DB"/>
    <w:rsid w:val="00F42B6B"/>
    <w:rsid w:val="00F437EF"/>
    <w:rsid w:val="00F443EB"/>
    <w:rsid w:val="00F446E3"/>
    <w:rsid w:val="00F44BBB"/>
    <w:rsid w:val="00F44D0B"/>
    <w:rsid w:val="00F44EB4"/>
    <w:rsid w:val="00F4506D"/>
    <w:rsid w:val="00F45550"/>
    <w:rsid w:val="00F45B33"/>
    <w:rsid w:val="00F46168"/>
    <w:rsid w:val="00F46220"/>
    <w:rsid w:val="00F4631C"/>
    <w:rsid w:val="00F4648E"/>
    <w:rsid w:val="00F468C4"/>
    <w:rsid w:val="00F46E68"/>
    <w:rsid w:val="00F46E75"/>
    <w:rsid w:val="00F473A3"/>
    <w:rsid w:val="00F4764A"/>
    <w:rsid w:val="00F47863"/>
    <w:rsid w:val="00F47C2E"/>
    <w:rsid w:val="00F5027B"/>
    <w:rsid w:val="00F50418"/>
    <w:rsid w:val="00F50D95"/>
    <w:rsid w:val="00F5109E"/>
    <w:rsid w:val="00F5120B"/>
    <w:rsid w:val="00F515AC"/>
    <w:rsid w:val="00F5204D"/>
    <w:rsid w:val="00F52B35"/>
    <w:rsid w:val="00F5384F"/>
    <w:rsid w:val="00F53936"/>
    <w:rsid w:val="00F53C15"/>
    <w:rsid w:val="00F53FBD"/>
    <w:rsid w:val="00F54652"/>
    <w:rsid w:val="00F549FB"/>
    <w:rsid w:val="00F54D47"/>
    <w:rsid w:val="00F5509C"/>
    <w:rsid w:val="00F555B2"/>
    <w:rsid w:val="00F559CD"/>
    <w:rsid w:val="00F56618"/>
    <w:rsid w:val="00F5676E"/>
    <w:rsid w:val="00F56910"/>
    <w:rsid w:val="00F56D0C"/>
    <w:rsid w:val="00F56D46"/>
    <w:rsid w:val="00F5700E"/>
    <w:rsid w:val="00F57344"/>
    <w:rsid w:val="00F57919"/>
    <w:rsid w:val="00F605AF"/>
    <w:rsid w:val="00F605C4"/>
    <w:rsid w:val="00F60894"/>
    <w:rsid w:val="00F60E42"/>
    <w:rsid w:val="00F61508"/>
    <w:rsid w:val="00F6152E"/>
    <w:rsid w:val="00F61845"/>
    <w:rsid w:val="00F62FFB"/>
    <w:rsid w:val="00F63718"/>
    <w:rsid w:val="00F64948"/>
    <w:rsid w:val="00F65D33"/>
    <w:rsid w:val="00F66B40"/>
    <w:rsid w:val="00F6711A"/>
    <w:rsid w:val="00F67578"/>
    <w:rsid w:val="00F676AC"/>
    <w:rsid w:val="00F67B3B"/>
    <w:rsid w:val="00F7001C"/>
    <w:rsid w:val="00F70024"/>
    <w:rsid w:val="00F70758"/>
    <w:rsid w:val="00F70B0D"/>
    <w:rsid w:val="00F70B19"/>
    <w:rsid w:val="00F70D0F"/>
    <w:rsid w:val="00F70DFD"/>
    <w:rsid w:val="00F70FBD"/>
    <w:rsid w:val="00F7149A"/>
    <w:rsid w:val="00F71B96"/>
    <w:rsid w:val="00F71E32"/>
    <w:rsid w:val="00F71EED"/>
    <w:rsid w:val="00F71F8C"/>
    <w:rsid w:val="00F720B1"/>
    <w:rsid w:val="00F72C96"/>
    <w:rsid w:val="00F73024"/>
    <w:rsid w:val="00F735B0"/>
    <w:rsid w:val="00F737BD"/>
    <w:rsid w:val="00F738EC"/>
    <w:rsid w:val="00F739FD"/>
    <w:rsid w:val="00F7460F"/>
    <w:rsid w:val="00F747AF"/>
    <w:rsid w:val="00F74BF8"/>
    <w:rsid w:val="00F75112"/>
    <w:rsid w:val="00F75334"/>
    <w:rsid w:val="00F759EF"/>
    <w:rsid w:val="00F759F1"/>
    <w:rsid w:val="00F75DB0"/>
    <w:rsid w:val="00F76C9D"/>
    <w:rsid w:val="00F774CA"/>
    <w:rsid w:val="00F77966"/>
    <w:rsid w:val="00F779DB"/>
    <w:rsid w:val="00F77A30"/>
    <w:rsid w:val="00F77C9D"/>
    <w:rsid w:val="00F8097F"/>
    <w:rsid w:val="00F80B55"/>
    <w:rsid w:val="00F8190B"/>
    <w:rsid w:val="00F8208D"/>
    <w:rsid w:val="00F82C16"/>
    <w:rsid w:val="00F82D29"/>
    <w:rsid w:val="00F8374A"/>
    <w:rsid w:val="00F83A35"/>
    <w:rsid w:val="00F83CD0"/>
    <w:rsid w:val="00F83EA5"/>
    <w:rsid w:val="00F83F80"/>
    <w:rsid w:val="00F83F9B"/>
    <w:rsid w:val="00F84A6E"/>
    <w:rsid w:val="00F84CE3"/>
    <w:rsid w:val="00F8532F"/>
    <w:rsid w:val="00F8571E"/>
    <w:rsid w:val="00F8636E"/>
    <w:rsid w:val="00F86D1F"/>
    <w:rsid w:val="00F86EC0"/>
    <w:rsid w:val="00F87223"/>
    <w:rsid w:val="00F9018E"/>
    <w:rsid w:val="00F901C9"/>
    <w:rsid w:val="00F90840"/>
    <w:rsid w:val="00F90E65"/>
    <w:rsid w:val="00F910BE"/>
    <w:rsid w:val="00F910FE"/>
    <w:rsid w:val="00F9167F"/>
    <w:rsid w:val="00F91B9B"/>
    <w:rsid w:val="00F91BAF"/>
    <w:rsid w:val="00F92241"/>
    <w:rsid w:val="00F92EC7"/>
    <w:rsid w:val="00F935FA"/>
    <w:rsid w:val="00F93F52"/>
    <w:rsid w:val="00F9489C"/>
    <w:rsid w:val="00F9497A"/>
    <w:rsid w:val="00F949F7"/>
    <w:rsid w:val="00F94C6B"/>
    <w:rsid w:val="00F94EDE"/>
    <w:rsid w:val="00F958BD"/>
    <w:rsid w:val="00F95921"/>
    <w:rsid w:val="00F959F3"/>
    <w:rsid w:val="00F95D27"/>
    <w:rsid w:val="00F95F05"/>
    <w:rsid w:val="00F95F7A"/>
    <w:rsid w:val="00F961FE"/>
    <w:rsid w:val="00F962AF"/>
    <w:rsid w:val="00F9643D"/>
    <w:rsid w:val="00F96519"/>
    <w:rsid w:val="00F9699D"/>
    <w:rsid w:val="00F975E2"/>
    <w:rsid w:val="00F97860"/>
    <w:rsid w:val="00F97901"/>
    <w:rsid w:val="00F97A83"/>
    <w:rsid w:val="00F97C70"/>
    <w:rsid w:val="00FA04A3"/>
    <w:rsid w:val="00FA0949"/>
    <w:rsid w:val="00FA1342"/>
    <w:rsid w:val="00FA1AE8"/>
    <w:rsid w:val="00FA225F"/>
    <w:rsid w:val="00FA29C6"/>
    <w:rsid w:val="00FA3AEB"/>
    <w:rsid w:val="00FA3D63"/>
    <w:rsid w:val="00FA420D"/>
    <w:rsid w:val="00FA4409"/>
    <w:rsid w:val="00FA4A9F"/>
    <w:rsid w:val="00FA4B2B"/>
    <w:rsid w:val="00FA4D39"/>
    <w:rsid w:val="00FA59FD"/>
    <w:rsid w:val="00FA5C8B"/>
    <w:rsid w:val="00FA6DC3"/>
    <w:rsid w:val="00FA6E1E"/>
    <w:rsid w:val="00FA741F"/>
    <w:rsid w:val="00FA79DF"/>
    <w:rsid w:val="00FA7C7D"/>
    <w:rsid w:val="00FA7E64"/>
    <w:rsid w:val="00FA7FE5"/>
    <w:rsid w:val="00FB1679"/>
    <w:rsid w:val="00FB16C4"/>
    <w:rsid w:val="00FB30A8"/>
    <w:rsid w:val="00FB3103"/>
    <w:rsid w:val="00FB34FC"/>
    <w:rsid w:val="00FB361D"/>
    <w:rsid w:val="00FB3693"/>
    <w:rsid w:val="00FB36C8"/>
    <w:rsid w:val="00FB4581"/>
    <w:rsid w:val="00FB4923"/>
    <w:rsid w:val="00FB4CA7"/>
    <w:rsid w:val="00FB5027"/>
    <w:rsid w:val="00FB632E"/>
    <w:rsid w:val="00FB6541"/>
    <w:rsid w:val="00FB6969"/>
    <w:rsid w:val="00FB6F5D"/>
    <w:rsid w:val="00FB70F5"/>
    <w:rsid w:val="00FB77F1"/>
    <w:rsid w:val="00FB77FF"/>
    <w:rsid w:val="00FB787A"/>
    <w:rsid w:val="00FB7E58"/>
    <w:rsid w:val="00FC0BFC"/>
    <w:rsid w:val="00FC170F"/>
    <w:rsid w:val="00FC1842"/>
    <w:rsid w:val="00FC2CD1"/>
    <w:rsid w:val="00FC2ED5"/>
    <w:rsid w:val="00FC3C76"/>
    <w:rsid w:val="00FC496F"/>
    <w:rsid w:val="00FC5CFF"/>
    <w:rsid w:val="00FC5DD7"/>
    <w:rsid w:val="00FC63ED"/>
    <w:rsid w:val="00FC711D"/>
    <w:rsid w:val="00FD1666"/>
    <w:rsid w:val="00FD1F8E"/>
    <w:rsid w:val="00FD299F"/>
    <w:rsid w:val="00FD3029"/>
    <w:rsid w:val="00FD3221"/>
    <w:rsid w:val="00FD342A"/>
    <w:rsid w:val="00FD39D8"/>
    <w:rsid w:val="00FD41D2"/>
    <w:rsid w:val="00FD46A4"/>
    <w:rsid w:val="00FD54F6"/>
    <w:rsid w:val="00FD5902"/>
    <w:rsid w:val="00FD5B15"/>
    <w:rsid w:val="00FD5CE4"/>
    <w:rsid w:val="00FD61BA"/>
    <w:rsid w:val="00FD7005"/>
    <w:rsid w:val="00FD76D5"/>
    <w:rsid w:val="00FD7B07"/>
    <w:rsid w:val="00FD7EFB"/>
    <w:rsid w:val="00FE0EF6"/>
    <w:rsid w:val="00FE10D4"/>
    <w:rsid w:val="00FE1242"/>
    <w:rsid w:val="00FE153C"/>
    <w:rsid w:val="00FE225A"/>
    <w:rsid w:val="00FE227C"/>
    <w:rsid w:val="00FE23FF"/>
    <w:rsid w:val="00FE42E7"/>
    <w:rsid w:val="00FE4689"/>
    <w:rsid w:val="00FE46C4"/>
    <w:rsid w:val="00FE497F"/>
    <w:rsid w:val="00FE518F"/>
    <w:rsid w:val="00FE51A5"/>
    <w:rsid w:val="00FE58C9"/>
    <w:rsid w:val="00FE6031"/>
    <w:rsid w:val="00FE6147"/>
    <w:rsid w:val="00FE6AEF"/>
    <w:rsid w:val="00FE6D19"/>
    <w:rsid w:val="00FE6DFE"/>
    <w:rsid w:val="00FE74EF"/>
    <w:rsid w:val="00FE766B"/>
    <w:rsid w:val="00FF02F7"/>
    <w:rsid w:val="00FF1246"/>
    <w:rsid w:val="00FF1848"/>
    <w:rsid w:val="00FF1C5C"/>
    <w:rsid w:val="00FF1EEE"/>
    <w:rsid w:val="00FF21C0"/>
    <w:rsid w:val="00FF2703"/>
    <w:rsid w:val="00FF2B31"/>
    <w:rsid w:val="00FF33DC"/>
    <w:rsid w:val="00FF46C4"/>
    <w:rsid w:val="00FF52D7"/>
    <w:rsid w:val="00FF5B5F"/>
    <w:rsid w:val="00FF6409"/>
    <w:rsid w:val="00FF680B"/>
    <w:rsid w:val="00FF6C5F"/>
    <w:rsid w:val="00FF7641"/>
    <w:rsid w:val="00FF78FE"/>
    <w:rsid w:val="00FF7C67"/>
    <w:rsid w:val="012CA975"/>
    <w:rsid w:val="015295E6"/>
    <w:rsid w:val="017C93B7"/>
    <w:rsid w:val="01971690"/>
    <w:rsid w:val="02EDCECF"/>
    <w:rsid w:val="0363E585"/>
    <w:rsid w:val="03A3A1D9"/>
    <w:rsid w:val="048FB343"/>
    <w:rsid w:val="04C119EE"/>
    <w:rsid w:val="06779C85"/>
    <w:rsid w:val="06E32055"/>
    <w:rsid w:val="06FEE2B3"/>
    <w:rsid w:val="073FE90F"/>
    <w:rsid w:val="08544C48"/>
    <w:rsid w:val="08A1A46C"/>
    <w:rsid w:val="08A66E33"/>
    <w:rsid w:val="08BE1E60"/>
    <w:rsid w:val="09B21501"/>
    <w:rsid w:val="0A3282E7"/>
    <w:rsid w:val="0B58D28A"/>
    <w:rsid w:val="0C58F668"/>
    <w:rsid w:val="0CBDDD3D"/>
    <w:rsid w:val="0D1550A7"/>
    <w:rsid w:val="0D2C0FD4"/>
    <w:rsid w:val="0D53E788"/>
    <w:rsid w:val="0E3F2C97"/>
    <w:rsid w:val="0F4F489B"/>
    <w:rsid w:val="0FC41A2D"/>
    <w:rsid w:val="0FE11753"/>
    <w:rsid w:val="10AF5440"/>
    <w:rsid w:val="10D3645B"/>
    <w:rsid w:val="12AFC153"/>
    <w:rsid w:val="137DA1BF"/>
    <w:rsid w:val="13E9203A"/>
    <w:rsid w:val="157C49CF"/>
    <w:rsid w:val="158C9581"/>
    <w:rsid w:val="171639DE"/>
    <w:rsid w:val="1737F117"/>
    <w:rsid w:val="1751ABC7"/>
    <w:rsid w:val="17D95877"/>
    <w:rsid w:val="18CA3959"/>
    <w:rsid w:val="1A777F20"/>
    <w:rsid w:val="1C0A0137"/>
    <w:rsid w:val="1C3409F8"/>
    <w:rsid w:val="1D3BC9A1"/>
    <w:rsid w:val="1DD781C5"/>
    <w:rsid w:val="1E18EF97"/>
    <w:rsid w:val="1F1262B1"/>
    <w:rsid w:val="1FC7F6FD"/>
    <w:rsid w:val="2040DC4C"/>
    <w:rsid w:val="2087CB88"/>
    <w:rsid w:val="20D154F9"/>
    <w:rsid w:val="225F5CC6"/>
    <w:rsid w:val="237CD43B"/>
    <w:rsid w:val="247E3B0D"/>
    <w:rsid w:val="24D49EC7"/>
    <w:rsid w:val="24D9FE21"/>
    <w:rsid w:val="25327327"/>
    <w:rsid w:val="26B591CE"/>
    <w:rsid w:val="26CCFCDF"/>
    <w:rsid w:val="28B52D95"/>
    <w:rsid w:val="29FD73E4"/>
    <w:rsid w:val="2AF616D5"/>
    <w:rsid w:val="2B21D4D7"/>
    <w:rsid w:val="2B30F810"/>
    <w:rsid w:val="2BE9DCD8"/>
    <w:rsid w:val="2C526C9D"/>
    <w:rsid w:val="2FB00956"/>
    <w:rsid w:val="308D23F1"/>
    <w:rsid w:val="30E81131"/>
    <w:rsid w:val="30F07DD7"/>
    <w:rsid w:val="30F3D8C8"/>
    <w:rsid w:val="31C729C5"/>
    <w:rsid w:val="331F3227"/>
    <w:rsid w:val="333ADEF1"/>
    <w:rsid w:val="33B3A351"/>
    <w:rsid w:val="3465CDBE"/>
    <w:rsid w:val="34851B61"/>
    <w:rsid w:val="3793CF84"/>
    <w:rsid w:val="38D5F4B4"/>
    <w:rsid w:val="39B4CA22"/>
    <w:rsid w:val="3B329C82"/>
    <w:rsid w:val="3B8B644F"/>
    <w:rsid w:val="3C2D91C3"/>
    <w:rsid w:val="3D217EEB"/>
    <w:rsid w:val="3D6D588D"/>
    <w:rsid w:val="3D929440"/>
    <w:rsid w:val="3E984178"/>
    <w:rsid w:val="407830A0"/>
    <w:rsid w:val="4122E68B"/>
    <w:rsid w:val="41D57326"/>
    <w:rsid w:val="42FF35DA"/>
    <w:rsid w:val="433BFC4D"/>
    <w:rsid w:val="439D70B2"/>
    <w:rsid w:val="45046377"/>
    <w:rsid w:val="4559797F"/>
    <w:rsid w:val="4596366B"/>
    <w:rsid w:val="463E2028"/>
    <w:rsid w:val="47DD38C7"/>
    <w:rsid w:val="48120945"/>
    <w:rsid w:val="48BFE877"/>
    <w:rsid w:val="4C2B73F5"/>
    <w:rsid w:val="4D291EAE"/>
    <w:rsid w:val="4D7E3314"/>
    <w:rsid w:val="4DB0CC4A"/>
    <w:rsid w:val="4E1984A5"/>
    <w:rsid w:val="4E2FB7AA"/>
    <w:rsid w:val="4E3E2A86"/>
    <w:rsid w:val="4ED8F99C"/>
    <w:rsid w:val="4EEB224C"/>
    <w:rsid w:val="53B7AE1E"/>
    <w:rsid w:val="53E91371"/>
    <w:rsid w:val="5413AE61"/>
    <w:rsid w:val="541DDBC4"/>
    <w:rsid w:val="5453F355"/>
    <w:rsid w:val="554F0494"/>
    <w:rsid w:val="55BAA8E7"/>
    <w:rsid w:val="56313E0C"/>
    <w:rsid w:val="563533CA"/>
    <w:rsid w:val="56F30A3B"/>
    <w:rsid w:val="570C390C"/>
    <w:rsid w:val="5839786A"/>
    <w:rsid w:val="5949ABE0"/>
    <w:rsid w:val="5A145AB5"/>
    <w:rsid w:val="5A40D271"/>
    <w:rsid w:val="5BF3E171"/>
    <w:rsid w:val="5E429E7D"/>
    <w:rsid w:val="5EDFF3C2"/>
    <w:rsid w:val="5F987A85"/>
    <w:rsid w:val="5FDE5FDB"/>
    <w:rsid w:val="5FE2A8EF"/>
    <w:rsid w:val="5FFFA70A"/>
    <w:rsid w:val="604FB719"/>
    <w:rsid w:val="606A90E2"/>
    <w:rsid w:val="614C34B5"/>
    <w:rsid w:val="6177E42C"/>
    <w:rsid w:val="61F303B7"/>
    <w:rsid w:val="62084800"/>
    <w:rsid w:val="6345844D"/>
    <w:rsid w:val="64B96040"/>
    <w:rsid w:val="64D33669"/>
    <w:rsid w:val="659938AB"/>
    <w:rsid w:val="65EE09AB"/>
    <w:rsid w:val="66D6FAEC"/>
    <w:rsid w:val="675A2ED7"/>
    <w:rsid w:val="67B015B8"/>
    <w:rsid w:val="67C54FDE"/>
    <w:rsid w:val="67EE1DF0"/>
    <w:rsid w:val="68DA1F23"/>
    <w:rsid w:val="692CFF80"/>
    <w:rsid w:val="6930FD91"/>
    <w:rsid w:val="6964E0A9"/>
    <w:rsid w:val="6B047055"/>
    <w:rsid w:val="6C07E2B7"/>
    <w:rsid w:val="6C55CB7F"/>
    <w:rsid w:val="6D7E3D7A"/>
    <w:rsid w:val="6DEC41A0"/>
    <w:rsid w:val="6E3773AA"/>
    <w:rsid w:val="6F58AD93"/>
    <w:rsid w:val="6F74D328"/>
    <w:rsid w:val="6FB5A8CC"/>
    <w:rsid w:val="6FCB95A7"/>
    <w:rsid w:val="71061280"/>
    <w:rsid w:val="7136AD8E"/>
    <w:rsid w:val="7138ECD5"/>
    <w:rsid w:val="71943159"/>
    <w:rsid w:val="71DD5F4F"/>
    <w:rsid w:val="74531409"/>
    <w:rsid w:val="759D97E0"/>
    <w:rsid w:val="76854BA9"/>
    <w:rsid w:val="76C2EB8A"/>
    <w:rsid w:val="76C6495C"/>
    <w:rsid w:val="787AD454"/>
    <w:rsid w:val="78EE5345"/>
    <w:rsid w:val="7939E32F"/>
    <w:rsid w:val="7A641690"/>
    <w:rsid w:val="7BB4A701"/>
    <w:rsid w:val="7BFAE344"/>
    <w:rsid w:val="7D5D4E2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92F47"/>
  <w15:chartTrackingRefBased/>
  <w15:docId w15:val="{8E784F77-6D91-44A7-BBA8-E8249B993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80E"/>
    <w:rPr>
      <w:rFonts w:ascii="VIC" w:hAnsi="VIC"/>
      <w:sz w:val="24"/>
    </w:rPr>
  </w:style>
  <w:style w:type="paragraph" w:styleId="Heading1">
    <w:name w:val="heading 1"/>
    <w:basedOn w:val="Normal"/>
    <w:next w:val="Normal"/>
    <w:link w:val="Heading1Char"/>
    <w:uiPriority w:val="9"/>
    <w:qFormat/>
    <w:rsid w:val="004601DA"/>
    <w:pPr>
      <w:spacing w:before="240" w:after="0"/>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4601DA"/>
    <w:pPr>
      <w:keepNext/>
      <w:keepLines/>
      <w:spacing w:before="280" w:after="240"/>
      <w:outlineLvl w:val="1"/>
    </w:pPr>
    <w:rPr>
      <w:rFonts w:eastAsiaTheme="majorEastAsia" w:cstheme="majorBidi"/>
      <w:b/>
      <w:color w:val="0070C0"/>
      <w:sz w:val="28"/>
      <w:szCs w:val="26"/>
    </w:rPr>
  </w:style>
  <w:style w:type="paragraph" w:styleId="Heading3">
    <w:name w:val="heading 3"/>
    <w:basedOn w:val="Normal"/>
    <w:next w:val="Normal"/>
    <w:link w:val="Heading3Char"/>
    <w:uiPriority w:val="9"/>
    <w:semiHidden/>
    <w:unhideWhenUsed/>
    <w:qFormat/>
    <w:rsid w:val="00E456A8"/>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4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5D491C"/>
  </w:style>
  <w:style w:type="paragraph" w:styleId="BalloonText">
    <w:name w:val="Balloon Text"/>
    <w:basedOn w:val="Normal"/>
    <w:link w:val="BalloonTextChar"/>
    <w:uiPriority w:val="99"/>
    <w:semiHidden/>
    <w:unhideWhenUsed/>
    <w:rsid w:val="005D49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91C"/>
    <w:rPr>
      <w:rFonts w:ascii="Segoe UI" w:hAnsi="Segoe UI" w:cs="Segoe UI"/>
      <w:sz w:val="18"/>
      <w:szCs w:val="18"/>
    </w:rPr>
  </w:style>
  <w:style w:type="character" w:styleId="CommentReference">
    <w:name w:val="annotation reference"/>
    <w:basedOn w:val="DefaultParagraphFont"/>
    <w:uiPriority w:val="99"/>
    <w:semiHidden/>
    <w:unhideWhenUsed/>
    <w:rsid w:val="007C35F9"/>
    <w:rPr>
      <w:sz w:val="16"/>
      <w:szCs w:val="16"/>
    </w:rPr>
  </w:style>
  <w:style w:type="paragraph" w:styleId="CommentText">
    <w:name w:val="annotation text"/>
    <w:basedOn w:val="Normal"/>
    <w:link w:val="CommentTextChar"/>
    <w:uiPriority w:val="99"/>
    <w:unhideWhenUsed/>
    <w:rsid w:val="007C35F9"/>
    <w:pPr>
      <w:spacing w:line="240" w:lineRule="auto"/>
    </w:pPr>
    <w:rPr>
      <w:sz w:val="20"/>
      <w:szCs w:val="20"/>
    </w:rPr>
  </w:style>
  <w:style w:type="character" w:customStyle="1" w:styleId="CommentTextChar">
    <w:name w:val="Comment Text Char"/>
    <w:basedOn w:val="DefaultParagraphFont"/>
    <w:link w:val="CommentText"/>
    <w:uiPriority w:val="99"/>
    <w:rsid w:val="007C35F9"/>
    <w:rPr>
      <w:sz w:val="20"/>
      <w:szCs w:val="20"/>
    </w:rPr>
  </w:style>
  <w:style w:type="paragraph" w:styleId="CommentSubject">
    <w:name w:val="annotation subject"/>
    <w:basedOn w:val="CommentText"/>
    <w:next w:val="CommentText"/>
    <w:link w:val="CommentSubjectChar"/>
    <w:uiPriority w:val="99"/>
    <w:semiHidden/>
    <w:unhideWhenUsed/>
    <w:rsid w:val="00651D22"/>
    <w:rPr>
      <w:b/>
      <w:bCs/>
    </w:rPr>
  </w:style>
  <w:style w:type="character" w:customStyle="1" w:styleId="CommentSubjectChar">
    <w:name w:val="Comment Subject Char"/>
    <w:basedOn w:val="CommentTextChar"/>
    <w:link w:val="CommentSubject"/>
    <w:uiPriority w:val="99"/>
    <w:semiHidden/>
    <w:rsid w:val="00651D22"/>
    <w:rPr>
      <w:b/>
      <w:bCs/>
      <w:sz w:val="20"/>
      <w:szCs w:val="20"/>
    </w:rPr>
  </w:style>
  <w:style w:type="paragraph" w:styleId="ListParagraph">
    <w:name w:val="List Paragraph"/>
    <w:basedOn w:val="Normal"/>
    <w:uiPriority w:val="34"/>
    <w:qFormat/>
    <w:rsid w:val="00E52472"/>
    <w:pPr>
      <w:ind w:left="720"/>
      <w:contextualSpacing/>
    </w:pPr>
  </w:style>
  <w:style w:type="paragraph" w:styleId="Revision">
    <w:name w:val="Revision"/>
    <w:hidden/>
    <w:uiPriority w:val="99"/>
    <w:semiHidden/>
    <w:rsid w:val="0047628C"/>
    <w:pPr>
      <w:spacing w:after="0" w:line="240" w:lineRule="auto"/>
    </w:pPr>
  </w:style>
  <w:style w:type="paragraph" w:styleId="Header">
    <w:name w:val="header"/>
    <w:basedOn w:val="Normal"/>
    <w:link w:val="HeaderChar"/>
    <w:uiPriority w:val="99"/>
    <w:unhideWhenUsed/>
    <w:rsid w:val="00337F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7FA5"/>
  </w:style>
  <w:style w:type="paragraph" w:styleId="Footer">
    <w:name w:val="footer"/>
    <w:basedOn w:val="Normal"/>
    <w:link w:val="FooterChar"/>
    <w:unhideWhenUsed/>
    <w:rsid w:val="00337F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FA5"/>
  </w:style>
  <w:style w:type="paragraph" w:customStyle="1" w:styleId="paragraph">
    <w:name w:val="paragraph"/>
    <w:basedOn w:val="Normal"/>
    <w:rsid w:val="007613A6"/>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eop">
    <w:name w:val="eop"/>
    <w:basedOn w:val="DefaultParagraphFont"/>
    <w:rsid w:val="007613A6"/>
  </w:style>
  <w:style w:type="character" w:customStyle="1" w:styleId="scxp45196814">
    <w:name w:val="scxp45196814"/>
    <w:basedOn w:val="DefaultParagraphFont"/>
    <w:rsid w:val="007613A6"/>
  </w:style>
  <w:style w:type="character" w:customStyle="1" w:styleId="scxp205447607">
    <w:name w:val="scxp205447607"/>
    <w:basedOn w:val="DefaultParagraphFont"/>
    <w:rsid w:val="00584FA9"/>
  </w:style>
  <w:style w:type="character" w:styleId="UnresolvedMention">
    <w:name w:val="Unresolved Mention"/>
    <w:basedOn w:val="DefaultParagraphFont"/>
    <w:uiPriority w:val="99"/>
    <w:unhideWhenUsed/>
    <w:rsid w:val="002F38AB"/>
    <w:rPr>
      <w:color w:val="605E5C"/>
      <w:shd w:val="clear" w:color="auto" w:fill="E1DFDD"/>
    </w:rPr>
  </w:style>
  <w:style w:type="character" w:styleId="Mention">
    <w:name w:val="Mention"/>
    <w:basedOn w:val="DefaultParagraphFont"/>
    <w:uiPriority w:val="99"/>
    <w:unhideWhenUsed/>
    <w:rsid w:val="002F38AB"/>
    <w:rPr>
      <w:color w:val="2B579A"/>
      <w:shd w:val="clear" w:color="auto" w:fill="E1DFDD"/>
    </w:rPr>
  </w:style>
  <w:style w:type="character" w:customStyle="1" w:styleId="Heading1Char">
    <w:name w:val="Heading 1 Char"/>
    <w:basedOn w:val="DefaultParagraphFont"/>
    <w:link w:val="Heading1"/>
    <w:uiPriority w:val="9"/>
    <w:rsid w:val="004601DA"/>
    <w:rPr>
      <w:rFonts w:ascii="VIC" w:eastAsiaTheme="majorEastAsia" w:hAnsi="VIC" w:cstheme="majorBidi"/>
      <w:b/>
      <w:color w:val="0070C0"/>
      <w:sz w:val="32"/>
      <w:szCs w:val="32"/>
    </w:rPr>
  </w:style>
  <w:style w:type="paragraph" w:styleId="TOCHeading">
    <w:name w:val="TOC Heading"/>
    <w:basedOn w:val="Heading1"/>
    <w:next w:val="Normal"/>
    <w:uiPriority w:val="39"/>
    <w:unhideWhenUsed/>
    <w:qFormat/>
    <w:rsid w:val="00944047"/>
    <w:pPr>
      <w:outlineLvl w:val="9"/>
    </w:pPr>
    <w:rPr>
      <w:lang w:val="en-US"/>
    </w:rPr>
  </w:style>
  <w:style w:type="character" w:customStyle="1" w:styleId="Heading2Char">
    <w:name w:val="Heading 2 Char"/>
    <w:basedOn w:val="DefaultParagraphFont"/>
    <w:link w:val="Heading2"/>
    <w:uiPriority w:val="9"/>
    <w:rsid w:val="004601DA"/>
    <w:rPr>
      <w:rFonts w:ascii="VIC" w:eastAsiaTheme="majorEastAsia" w:hAnsi="VIC" w:cstheme="majorBidi"/>
      <w:b/>
      <w:color w:val="0070C0"/>
      <w:sz w:val="28"/>
      <w:szCs w:val="26"/>
    </w:rPr>
  </w:style>
  <w:style w:type="paragraph" w:styleId="TOC1">
    <w:name w:val="toc 1"/>
    <w:basedOn w:val="Normal"/>
    <w:next w:val="Normal"/>
    <w:link w:val="TOC1Char"/>
    <w:autoRedefine/>
    <w:uiPriority w:val="39"/>
    <w:unhideWhenUsed/>
    <w:rsid w:val="00E065A5"/>
    <w:pPr>
      <w:tabs>
        <w:tab w:val="right" w:leader="dot" w:pos="13948"/>
      </w:tabs>
      <w:spacing w:after="100"/>
    </w:pPr>
    <w:rPr>
      <w:rFonts w:cs="Arial"/>
      <w:noProof/>
      <w:snapToGrid w:val="0"/>
      <w:sz w:val="20"/>
      <w:szCs w:val="20"/>
    </w:rPr>
  </w:style>
  <w:style w:type="character" w:styleId="Hyperlink">
    <w:name w:val="Hyperlink"/>
    <w:basedOn w:val="DefaultParagraphFont"/>
    <w:uiPriority w:val="99"/>
    <w:unhideWhenUsed/>
    <w:rsid w:val="00E16488"/>
    <w:rPr>
      <w:color w:val="0563C1" w:themeColor="hyperlink"/>
      <w:u w:val="single"/>
    </w:rPr>
  </w:style>
  <w:style w:type="paragraph" w:customStyle="1" w:styleId="TOC">
    <w:name w:val="TOC"/>
    <w:basedOn w:val="TOC1"/>
    <w:link w:val="TOCChar"/>
    <w:qFormat/>
    <w:rsid w:val="00345D6F"/>
    <w:rPr>
      <w:sz w:val="22"/>
    </w:rPr>
  </w:style>
  <w:style w:type="character" w:styleId="FollowedHyperlink">
    <w:name w:val="FollowedHyperlink"/>
    <w:basedOn w:val="DefaultParagraphFont"/>
    <w:uiPriority w:val="99"/>
    <w:semiHidden/>
    <w:unhideWhenUsed/>
    <w:rsid w:val="005F0F69"/>
    <w:rPr>
      <w:color w:val="954F72" w:themeColor="followedHyperlink"/>
      <w:u w:val="single"/>
    </w:rPr>
  </w:style>
  <w:style w:type="character" w:customStyle="1" w:styleId="TOC1Char">
    <w:name w:val="TOC 1 Char"/>
    <w:basedOn w:val="DefaultParagraphFont"/>
    <w:link w:val="TOC1"/>
    <w:uiPriority w:val="39"/>
    <w:rsid w:val="00E065A5"/>
    <w:rPr>
      <w:rFonts w:ascii="VIC" w:hAnsi="VIC" w:cs="Arial"/>
      <w:noProof/>
      <w:snapToGrid w:val="0"/>
      <w:sz w:val="20"/>
      <w:szCs w:val="20"/>
    </w:rPr>
  </w:style>
  <w:style w:type="character" w:customStyle="1" w:styleId="TOCChar">
    <w:name w:val="TOC Char"/>
    <w:basedOn w:val="TOC1Char"/>
    <w:link w:val="TOC"/>
    <w:rsid w:val="00345D6F"/>
    <w:rPr>
      <w:rFonts w:ascii="VIC" w:hAnsi="VIC" w:cs="Arial"/>
      <w:noProof/>
      <w:snapToGrid w:val="0"/>
      <w:sz w:val="20"/>
      <w:szCs w:val="20"/>
    </w:rPr>
  </w:style>
  <w:style w:type="paragraph" w:customStyle="1" w:styleId="li">
    <w:name w:val="li"/>
    <w:basedOn w:val="Normal"/>
    <w:rsid w:val="00C845CF"/>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ph">
    <w:name w:val="ph"/>
    <w:basedOn w:val="DefaultParagraphFont"/>
    <w:rsid w:val="00C845CF"/>
  </w:style>
  <w:style w:type="character" w:customStyle="1" w:styleId="notetitle">
    <w:name w:val="notetitle"/>
    <w:basedOn w:val="DefaultParagraphFont"/>
    <w:rsid w:val="00C845CF"/>
  </w:style>
  <w:style w:type="paragraph" w:customStyle="1" w:styleId="Normal36">
    <w:name w:val="Normal_36"/>
    <w:qFormat/>
    <w:rsid w:val="00B7544F"/>
    <w:pPr>
      <w:spacing w:after="0" w:line="240" w:lineRule="auto"/>
    </w:pPr>
    <w:rPr>
      <w:rFonts w:ascii="Calibri" w:eastAsia="MS Mincho" w:hAnsi="Calibri" w:cs="Arial"/>
      <w:sz w:val="24"/>
      <w:szCs w:val="24"/>
      <w:lang w:eastAsia="en-AU"/>
    </w:rPr>
  </w:style>
  <w:style w:type="paragraph" w:customStyle="1" w:styleId="Normal94">
    <w:name w:val="Normal_94"/>
    <w:qFormat/>
    <w:rsid w:val="00B7544F"/>
    <w:pPr>
      <w:spacing w:after="0" w:line="240" w:lineRule="auto"/>
    </w:pPr>
    <w:rPr>
      <w:rFonts w:ascii="Calibri" w:eastAsia="MS Mincho" w:hAnsi="Calibri" w:cs="Arial"/>
      <w:sz w:val="24"/>
      <w:szCs w:val="24"/>
      <w:lang w:eastAsia="en-AU"/>
    </w:rPr>
  </w:style>
  <w:style w:type="paragraph" w:customStyle="1" w:styleId="Normal120">
    <w:name w:val="Normal_120"/>
    <w:qFormat/>
    <w:rsid w:val="00922467"/>
    <w:pPr>
      <w:spacing w:after="0" w:line="240" w:lineRule="auto"/>
    </w:pPr>
    <w:rPr>
      <w:rFonts w:ascii="Calibri" w:eastAsia="MS Mincho" w:hAnsi="Calibri" w:cs="Arial"/>
      <w:sz w:val="24"/>
      <w:szCs w:val="24"/>
      <w:lang w:eastAsia="en-AU"/>
    </w:rPr>
  </w:style>
  <w:style w:type="table" w:styleId="GridTable1Light-Accent1">
    <w:name w:val="Grid Table 1 Light Accent 1"/>
    <w:basedOn w:val="TableNormal"/>
    <w:uiPriority w:val="46"/>
    <w:rsid w:val="00C93BC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semiHidden/>
    <w:rsid w:val="00E456A8"/>
    <w:rPr>
      <w:rFonts w:asciiTheme="majorHAnsi" w:eastAsiaTheme="majorEastAsia" w:hAnsiTheme="majorHAnsi" w:cstheme="majorBidi"/>
      <w:color w:val="1F3763" w:themeColor="accent1" w:themeShade="7F"/>
      <w:sz w:val="24"/>
      <w:szCs w:val="24"/>
    </w:rPr>
  </w:style>
  <w:style w:type="paragraph" w:customStyle="1" w:styleId="Normal65">
    <w:name w:val="Normal_65"/>
    <w:qFormat/>
    <w:rsid w:val="004467CF"/>
    <w:pPr>
      <w:spacing w:after="0" w:line="240" w:lineRule="auto"/>
    </w:pPr>
    <w:rPr>
      <w:rFonts w:ascii="Calibri" w:eastAsia="MS Mincho" w:hAnsi="Calibri" w:cs="Arial"/>
      <w:sz w:val="24"/>
      <w:szCs w:val="24"/>
      <w:lang w:eastAsia="en-AU"/>
    </w:rPr>
  </w:style>
  <w:style w:type="paragraph" w:styleId="NormalWeb">
    <w:name w:val="Normal (Web)"/>
    <w:basedOn w:val="Normal"/>
    <w:uiPriority w:val="99"/>
    <w:unhideWhenUsed/>
    <w:rsid w:val="004467CF"/>
    <w:pPr>
      <w:spacing w:before="100" w:beforeAutospacing="1" w:after="100" w:afterAutospacing="1" w:line="240" w:lineRule="auto"/>
    </w:pPr>
    <w:rPr>
      <w:rFonts w:ascii="Times New Roman" w:eastAsia="Times New Roman" w:hAnsi="Times New Roman" w:cs="Times New Roman"/>
      <w:szCs w:val="24"/>
      <w:lang w:eastAsia="ko-KR"/>
    </w:rPr>
  </w:style>
  <w:style w:type="paragraph" w:customStyle="1" w:styleId="Normal82">
    <w:name w:val="Normal_82"/>
    <w:qFormat/>
    <w:rsid w:val="00821962"/>
    <w:pPr>
      <w:spacing w:after="0" w:line="240" w:lineRule="auto"/>
    </w:pPr>
    <w:rPr>
      <w:rFonts w:ascii="Calibri" w:eastAsia="MS Mincho" w:hAnsi="Calibri" w:cs="Arial"/>
      <w:sz w:val="24"/>
      <w:szCs w:val="24"/>
      <w:lang w:eastAsia="en-AU"/>
    </w:rPr>
  </w:style>
  <w:style w:type="paragraph" w:styleId="TOC2">
    <w:name w:val="toc 2"/>
    <w:basedOn w:val="Normal"/>
    <w:next w:val="Normal"/>
    <w:autoRedefine/>
    <w:uiPriority w:val="39"/>
    <w:unhideWhenUsed/>
    <w:rsid w:val="00DA4722"/>
    <w:pPr>
      <w:spacing w:after="100"/>
      <w:ind w:left="240"/>
    </w:pPr>
  </w:style>
  <w:style w:type="paragraph" w:customStyle="1" w:styleId="Heading">
    <w:name w:val="Heading"/>
    <w:basedOn w:val="Normal"/>
    <w:rsid w:val="00DD4174"/>
    <w:pPr>
      <w:spacing w:before="320" w:after="120" w:line="280" w:lineRule="atLeast"/>
    </w:pPr>
    <w:rPr>
      <w:rFonts w:ascii="Frutiger 55 Roman" w:eastAsia="Times New Roman" w:hAnsi="Frutiger 55 Roman" w:cs="Times New Roman"/>
      <w:b/>
      <w:spacing w:val="3"/>
      <w:sz w:val="28"/>
      <w:szCs w:val="20"/>
      <w:lang w:val="en-GB" w:eastAsia="en-AU"/>
    </w:rPr>
  </w:style>
  <w:style w:type="paragraph" w:customStyle="1" w:styleId="ManualTitle">
    <w:name w:val="Manual Title"/>
    <w:basedOn w:val="Title"/>
    <w:rsid w:val="00DD4174"/>
    <w:pPr>
      <w:keepNext/>
      <w:pBdr>
        <w:bottom w:val="single" w:sz="6" w:space="14" w:color="808080"/>
      </w:pBdr>
      <w:spacing w:before="100" w:after="3600" w:line="600" w:lineRule="exact"/>
      <w:contextualSpacing w:val="0"/>
      <w:jc w:val="center"/>
    </w:pPr>
    <w:rPr>
      <w:rFonts w:ascii="Arial Black" w:eastAsia="Times New Roman" w:hAnsi="Arial Black" w:cs="Times New Roman"/>
      <w:color w:val="808080"/>
      <w:spacing w:val="-35"/>
      <w:sz w:val="48"/>
      <w:szCs w:val="20"/>
      <w:lang w:val="en-GB" w:eastAsia="en-AU"/>
    </w:rPr>
  </w:style>
  <w:style w:type="paragraph" w:styleId="Title">
    <w:name w:val="Title"/>
    <w:basedOn w:val="Normal"/>
    <w:next w:val="Normal"/>
    <w:link w:val="TitleChar"/>
    <w:uiPriority w:val="10"/>
    <w:qFormat/>
    <w:rsid w:val="00DD41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4174"/>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91368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53965">
      <w:bodyDiv w:val="1"/>
      <w:marLeft w:val="0"/>
      <w:marRight w:val="0"/>
      <w:marTop w:val="0"/>
      <w:marBottom w:val="0"/>
      <w:divBdr>
        <w:top w:val="none" w:sz="0" w:space="0" w:color="auto"/>
        <w:left w:val="none" w:sz="0" w:space="0" w:color="auto"/>
        <w:bottom w:val="none" w:sz="0" w:space="0" w:color="auto"/>
        <w:right w:val="none" w:sz="0" w:space="0" w:color="auto"/>
      </w:divBdr>
    </w:div>
    <w:div w:id="231089139">
      <w:bodyDiv w:val="1"/>
      <w:marLeft w:val="0"/>
      <w:marRight w:val="0"/>
      <w:marTop w:val="0"/>
      <w:marBottom w:val="0"/>
      <w:divBdr>
        <w:top w:val="none" w:sz="0" w:space="0" w:color="auto"/>
        <w:left w:val="none" w:sz="0" w:space="0" w:color="auto"/>
        <w:bottom w:val="none" w:sz="0" w:space="0" w:color="auto"/>
        <w:right w:val="none" w:sz="0" w:space="0" w:color="auto"/>
      </w:divBdr>
    </w:div>
    <w:div w:id="234896892">
      <w:bodyDiv w:val="1"/>
      <w:marLeft w:val="0"/>
      <w:marRight w:val="0"/>
      <w:marTop w:val="0"/>
      <w:marBottom w:val="0"/>
      <w:divBdr>
        <w:top w:val="none" w:sz="0" w:space="0" w:color="auto"/>
        <w:left w:val="none" w:sz="0" w:space="0" w:color="auto"/>
        <w:bottom w:val="none" w:sz="0" w:space="0" w:color="auto"/>
        <w:right w:val="none" w:sz="0" w:space="0" w:color="auto"/>
      </w:divBdr>
    </w:div>
    <w:div w:id="257249609">
      <w:bodyDiv w:val="1"/>
      <w:marLeft w:val="0"/>
      <w:marRight w:val="0"/>
      <w:marTop w:val="0"/>
      <w:marBottom w:val="0"/>
      <w:divBdr>
        <w:top w:val="none" w:sz="0" w:space="0" w:color="auto"/>
        <w:left w:val="none" w:sz="0" w:space="0" w:color="auto"/>
        <w:bottom w:val="none" w:sz="0" w:space="0" w:color="auto"/>
        <w:right w:val="none" w:sz="0" w:space="0" w:color="auto"/>
      </w:divBdr>
      <w:divsChild>
        <w:div w:id="762147688">
          <w:marLeft w:val="0"/>
          <w:marRight w:val="0"/>
          <w:marTop w:val="0"/>
          <w:marBottom w:val="0"/>
          <w:divBdr>
            <w:top w:val="none" w:sz="0" w:space="0" w:color="auto"/>
            <w:left w:val="none" w:sz="0" w:space="0" w:color="auto"/>
            <w:bottom w:val="none" w:sz="0" w:space="0" w:color="auto"/>
            <w:right w:val="none" w:sz="0" w:space="0" w:color="auto"/>
          </w:divBdr>
        </w:div>
      </w:divsChild>
    </w:div>
    <w:div w:id="306667531">
      <w:bodyDiv w:val="1"/>
      <w:marLeft w:val="0"/>
      <w:marRight w:val="0"/>
      <w:marTop w:val="0"/>
      <w:marBottom w:val="0"/>
      <w:divBdr>
        <w:top w:val="none" w:sz="0" w:space="0" w:color="auto"/>
        <w:left w:val="none" w:sz="0" w:space="0" w:color="auto"/>
        <w:bottom w:val="none" w:sz="0" w:space="0" w:color="auto"/>
        <w:right w:val="none" w:sz="0" w:space="0" w:color="auto"/>
      </w:divBdr>
    </w:div>
    <w:div w:id="335353711">
      <w:bodyDiv w:val="1"/>
      <w:marLeft w:val="0"/>
      <w:marRight w:val="0"/>
      <w:marTop w:val="0"/>
      <w:marBottom w:val="0"/>
      <w:divBdr>
        <w:top w:val="none" w:sz="0" w:space="0" w:color="auto"/>
        <w:left w:val="none" w:sz="0" w:space="0" w:color="auto"/>
        <w:bottom w:val="none" w:sz="0" w:space="0" w:color="auto"/>
        <w:right w:val="none" w:sz="0" w:space="0" w:color="auto"/>
      </w:divBdr>
    </w:div>
    <w:div w:id="397679620">
      <w:bodyDiv w:val="1"/>
      <w:marLeft w:val="0"/>
      <w:marRight w:val="0"/>
      <w:marTop w:val="0"/>
      <w:marBottom w:val="0"/>
      <w:divBdr>
        <w:top w:val="none" w:sz="0" w:space="0" w:color="auto"/>
        <w:left w:val="none" w:sz="0" w:space="0" w:color="auto"/>
        <w:bottom w:val="none" w:sz="0" w:space="0" w:color="auto"/>
        <w:right w:val="none" w:sz="0" w:space="0" w:color="auto"/>
      </w:divBdr>
    </w:div>
    <w:div w:id="686179214">
      <w:bodyDiv w:val="1"/>
      <w:marLeft w:val="0"/>
      <w:marRight w:val="0"/>
      <w:marTop w:val="0"/>
      <w:marBottom w:val="0"/>
      <w:divBdr>
        <w:top w:val="none" w:sz="0" w:space="0" w:color="auto"/>
        <w:left w:val="none" w:sz="0" w:space="0" w:color="auto"/>
        <w:bottom w:val="none" w:sz="0" w:space="0" w:color="auto"/>
        <w:right w:val="none" w:sz="0" w:space="0" w:color="auto"/>
      </w:divBdr>
    </w:div>
    <w:div w:id="1003239489">
      <w:bodyDiv w:val="1"/>
      <w:marLeft w:val="0"/>
      <w:marRight w:val="0"/>
      <w:marTop w:val="0"/>
      <w:marBottom w:val="0"/>
      <w:divBdr>
        <w:top w:val="none" w:sz="0" w:space="0" w:color="auto"/>
        <w:left w:val="none" w:sz="0" w:space="0" w:color="auto"/>
        <w:bottom w:val="none" w:sz="0" w:space="0" w:color="auto"/>
        <w:right w:val="none" w:sz="0" w:space="0" w:color="auto"/>
      </w:divBdr>
    </w:div>
    <w:div w:id="1048340913">
      <w:bodyDiv w:val="1"/>
      <w:marLeft w:val="0"/>
      <w:marRight w:val="0"/>
      <w:marTop w:val="0"/>
      <w:marBottom w:val="0"/>
      <w:divBdr>
        <w:top w:val="none" w:sz="0" w:space="0" w:color="auto"/>
        <w:left w:val="none" w:sz="0" w:space="0" w:color="auto"/>
        <w:bottom w:val="none" w:sz="0" w:space="0" w:color="auto"/>
        <w:right w:val="none" w:sz="0" w:space="0" w:color="auto"/>
      </w:divBdr>
    </w:div>
    <w:div w:id="1320841156">
      <w:bodyDiv w:val="1"/>
      <w:marLeft w:val="0"/>
      <w:marRight w:val="0"/>
      <w:marTop w:val="0"/>
      <w:marBottom w:val="0"/>
      <w:divBdr>
        <w:top w:val="none" w:sz="0" w:space="0" w:color="auto"/>
        <w:left w:val="none" w:sz="0" w:space="0" w:color="auto"/>
        <w:bottom w:val="none" w:sz="0" w:space="0" w:color="auto"/>
        <w:right w:val="none" w:sz="0" w:space="0" w:color="auto"/>
      </w:divBdr>
      <w:divsChild>
        <w:div w:id="322465144">
          <w:marLeft w:val="0"/>
          <w:marRight w:val="0"/>
          <w:marTop w:val="0"/>
          <w:marBottom w:val="0"/>
          <w:divBdr>
            <w:top w:val="none" w:sz="0" w:space="0" w:color="auto"/>
            <w:left w:val="none" w:sz="0" w:space="0" w:color="auto"/>
            <w:bottom w:val="none" w:sz="0" w:space="0" w:color="auto"/>
            <w:right w:val="none" w:sz="0" w:space="0" w:color="auto"/>
          </w:divBdr>
        </w:div>
      </w:divsChild>
    </w:div>
    <w:div w:id="1336155968">
      <w:bodyDiv w:val="1"/>
      <w:marLeft w:val="0"/>
      <w:marRight w:val="0"/>
      <w:marTop w:val="0"/>
      <w:marBottom w:val="0"/>
      <w:divBdr>
        <w:top w:val="none" w:sz="0" w:space="0" w:color="auto"/>
        <w:left w:val="none" w:sz="0" w:space="0" w:color="auto"/>
        <w:bottom w:val="none" w:sz="0" w:space="0" w:color="auto"/>
        <w:right w:val="none" w:sz="0" w:space="0" w:color="auto"/>
      </w:divBdr>
    </w:div>
    <w:div w:id="1462306376">
      <w:bodyDiv w:val="1"/>
      <w:marLeft w:val="0"/>
      <w:marRight w:val="0"/>
      <w:marTop w:val="0"/>
      <w:marBottom w:val="0"/>
      <w:divBdr>
        <w:top w:val="none" w:sz="0" w:space="0" w:color="auto"/>
        <w:left w:val="none" w:sz="0" w:space="0" w:color="auto"/>
        <w:bottom w:val="none" w:sz="0" w:space="0" w:color="auto"/>
        <w:right w:val="none" w:sz="0" w:space="0" w:color="auto"/>
      </w:divBdr>
    </w:div>
    <w:div w:id="1475171801">
      <w:bodyDiv w:val="1"/>
      <w:marLeft w:val="0"/>
      <w:marRight w:val="0"/>
      <w:marTop w:val="0"/>
      <w:marBottom w:val="0"/>
      <w:divBdr>
        <w:top w:val="none" w:sz="0" w:space="0" w:color="auto"/>
        <w:left w:val="none" w:sz="0" w:space="0" w:color="auto"/>
        <w:bottom w:val="none" w:sz="0" w:space="0" w:color="auto"/>
        <w:right w:val="none" w:sz="0" w:space="0" w:color="auto"/>
      </w:divBdr>
    </w:div>
    <w:div w:id="1523130372">
      <w:bodyDiv w:val="1"/>
      <w:marLeft w:val="0"/>
      <w:marRight w:val="0"/>
      <w:marTop w:val="0"/>
      <w:marBottom w:val="0"/>
      <w:divBdr>
        <w:top w:val="none" w:sz="0" w:space="0" w:color="auto"/>
        <w:left w:val="none" w:sz="0" w:space="0" w:color="auto"/>
        <w:bottom w:val="none" w:sz="0" w:space="0" w:color="auto"/>
        <w:right w:val="none" w:sz="0" w:space="0" w:color="auto"/>
      </w:divBdr>
    </w:div>
    <w:div w:id="1539127081">
      <w:bodyDiv w:val="1"/>
      <w:marLeft w:val="0"/>
      <w:marRight w:val="0"/>
      <w:marTop w:val="0"/>
      <w:marBottom w:val="0"/>
      <w:divBdr>
        <w:top w:val="none" w:sz="0" w:space="0" w:color="auto"/>
        <w:left w:val="none" w:sz="0" w:space="0" w:color="auto"/>
        <w:bottom w:val="none" w:sz="0" w:space="0" w:color="auto"/>
        <w:right w:val="none" w:sz="0" w:space="0" w:color="auto"/>
      </w:divBdr>
      <w:divsChild>
        <w:div w:id="2112116507">
          <w:marLeft w:val="0"/>
          <w:marRight w:val="0"/>
          <w:marTop w:val="0"/>
          <w:marBottom w:val="0"/>
          <w:divBdr>
            <w:top w:val="none" w:sz="0" w:space="0" w:color="auto"/>
            <w:left w:val="none" w:sz="0" w:space="0" w:color="auto"/>
            <w:bottom w:val="none" w:sz="0" w:space="0" w:color="auto"/>
            <w:right w:val="none" w:sz="0" w:space="0" w:color="auto"/>
          </w:divBdr>
        </w:div>
      </w:divsChild>
    </w:div>
    <w:div w:id="1549953788">
      <w:bodyDiv w:val="1"/>
      <w:marLeft w:val="0"/>
      <w:marRight w:val="0"/>
      <w:marTop w:val="0"/>
      <w:marBottom w:val="0"/>
      <w:divBdr>
        <w:top w:val="none" w:sz="0" w:space="0" w:color="auto"/>
        <w:left w:val="none" w:sz="0" w:space="0" w:color="auto"/>
        <w:bottom w:val="none" w:sz="0" w:space="0" w:color="auto"/>
        <w:right w:val="none" w:sz="0" w:space="0" w:color="auto"/>
      </w:divBdr>
    </w:div>
    <w:div w:id="1592396588">
      <w:bodyDiv w:val="1"/>
      <w:marLeft w:val="0"/>
      <w:marRight w:val="0"/>
      <w:marTop w:val="0"/>
      <w:marBottom w:val="0"/>
      <w:divBdr>
        <w:top w:val="none" w:sz="0" w:space="0" w:color="auto"/>
        <w:left w:val="none" w:sz="0" w:space="0" w:color="auto"/>
        <w:bottom w:val="none" w:sz="0" w:space="0" w:color="auto"/>
        <w:right w:val="none" w:sz="0" w:space="0" w:color="auto"/>
      </w:divBdr>
    </w:div>
    <w:div w:id="1662151854">
      <w:bodyDiv w:val="1"/>
      <w:marLeft w:val="0"/>
      <w:marRight w:val="0"/>
      <w:marTop w:val="0"/>
      <w:marBottom w:val="0"/>
      <w:divBdr>
        <w:top w:val="none" w:sz="0" w:space="0" w:color="auto"/>
        <w:left w:val="none" w:sz="0" w:space="0" w:color="auto"/>
        <w:bottom w:val="none" w:sz="0" w:space="0" w:color="auto"/>
        <w:right w:val="none" w:sz="0" w:space="0" w:color="auto"/>
      </w:divBdr>
    </w:div>
    <w:div w:id="1669014908">
      <w:bodyDiv w:val="1"/>
      <w:marLeft w:val="0"/>
      <w:marRight w:val="0"/>
      <w:marTop w:val="0"/>
      <w:marBottom w:val="0"/>
      <w:divBdr>
        <w:top w:val="none" w:sz="0" w:space="0" w:color="auto"/>
        <w:left w:val="none" w:sz="0" w:space="0" w:color="auto"/>
        <w:bottom w:val="none" w:sz="0" w:space="0" w:color="auto"/>
        <w:right w:val="none" w:sz="0" w:space="0" w:color="auto"/>
      </w:divBdr>
      <w:divsChild>
        <w:div w:id="381638561">
          <w:marLeft w:val="0"/>
          <w:marRight w:val="0"/>
          <w:marTop w:val="0"/>
          <w:marBottom w:val="0"/>
          <w:divBdr>
            <w:top w:val="single" w:sz="2" w:space="0" w:color="auto"/>
            <w:left w:val="single" w:sz="2" w:space="0" w:color="auto"/>
            <w:bottom w:val="single" w:sz="6" w:space="0" w:color="auto"/>
            <w:right w:val="single" w:sz="2" w:space="0" w:color="auto"/>
          </w:divBdr>
          <w:divsChild>
            <w:div w:id="1165632165">
              <w:marLeft w:val="0"/>
              <w:marRight w:val="0"/>
              <w:marTop w:val="100"/>
              <w:marBottom w:val="100"/>
              <w:divBdr>
                <w:top w:val="single" w:sz="2" w:space="0" w:color="D9D9E3"/>
                <w:left w:val="single" w:sz="2" w:space="0" w:color="D9D9E3"/>
                <w:bottom w:val="single" w:sz="2" w:space="0" w:color="D9D9E3"/>
                <w:right w:val="single" w:sz="2" w:space="0" w:color="D9D9E3"/>
              </w:divBdr>
              <w:divsChild>
                <w:div w:id="1481382605">
                  <w:marLeft w:val="0"/>
                  <w:marRight w:val="0"/>
                  <w:marTop w:val="0"/>
                  <w:marBottom w:val="0"/>
                  <w:divBdr>
                    <w:top w:val="single" w:sz="2" w:space="0" w:color="D9D9E3"/>
                    <w:left w:val="single" w:sz="2" w:space="0" w:color="D9D9E3"/>
                    <w:bottom w:val="single" w:sz="2" w:space="0" w:color="D9D9E3"/>
                    <w:right w:val="single" w:sz="2" w:space="0" w:color="D9D9E3"/>
                  </w:divBdr>
                  <w:divsChild>
                    <w:div w:id="1968078552">
                      <w:marLeft w:val="0"/>
                      <w:marRight w:val="0"/>
                      <w:marTop w:val="0"/>
                      <w:marBottom w:val="0"/>
                      <w:divBdr>
                        <w:top w:val="single" w:sz="2" w:space="0" w:color="D9D9E3"/>
                        <w:left w:val="single" w:sz="2" w:space="0" w:color="D9D9E3"/>
                        <w:bottom w:val="single" w:sz="2" w:space="0" w:color="D9D9E3"/>
                        <w:right w:val="single" w:sz="2" w:space="0" w:color="D9D9E3"/>
                      </w:divBdr>
                      <w:divsChild>
                        <w:div w:id="765804495">
                          <w:marLeft w:val="0"/>
                          <w:marRight w:val="0"/>
                          <w:marTop w:val="0"/>
                          <w:marBottom w:val="0"/>
                          <w:divBdr>
                            <w:top w:val="single" w:sz="2" w:space="0" w:color="D9D9E3"/>
                            <w:left w:val="single" w:sz="2" w:space="0" w:color="D9D9E3"/>
                            <w:bottom w:val="single" w:sz="2" w:space="0" w:color="D9D9E3"/>
                            <w:right w:val="single" w:sz="2" w:space="0" w:color="D9D9E3"/>
                          </w:divBdr>
                          <w:divsChild>
                            <w:div w:id="1134297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85476595">
      <w:bodyDiv w:val="1"/>
      <w:marLeft w:val="0"/>
      <w:marRight w:val="0"/>
      <w:marTop w:val="0"/>
      <w:marBottom w:val="0"/>
      <w:divBdr>
        <w:top w:val="none" w:sz="0" w:space="0" w:color="auto"/>
        <w:left w:val="none" w:sz="0" w:space="0" w:color="auto"/>
        <w:bottom w:val="none" w:sz="0" w:space="0" w:color="auto"/>
        <w:right w:val="none" w:sz="0" w:space="0" w:color="auto"/>
      </w:divBdr>
    </w:div>
    <w:div w:id="1690251498">
      <w:bodyDiv w:val="1"/>
      <w:marLeft w:val="0"/>
      <w:marRight w:val="0"/>
      <w:marTop w:val="0"/>
      <w:marBottom w:val="0"/>
      <w:divBdr>
        <w:top w:val="none" w:sz="0" w:space="0" w:color="auto"/>
        <w:left w:val="none" w:sz="0" w:space="0" w:color="auto"/>
        <w:bottom w:val="none" w:sz="0" w:space="0" w:color="auto"/>
        <w:right w:val="none" w:sz="0" w:space="0" w:color="auto"/>
      </w:divBdr>
      <w:divsChild>
        <w:div w:id="1769736809">
          <w:marLeft w:val="0"/>
          <w:marRight w:val="0"/>
          <w:marTop w:val="0"/>
          <w:marBottom w:val="0"/>
          <w:divBdr>
            <w:top w:val="none" w:sz="0" w:space="0" w:color="auto"/>
            <w:left w:val="none" w:sz="0" w:space="0" w:color="auto"/>
            <w:bottom w:val="none" w:sz="0" w:space="0" w:color="auto"/>
            <w:right w:val="none" w:sz="0" w:space="0" w:color="auto"/>
          </w:divBdr>
        </w:div>
      </w:divsChild>
    </w:div>
    <w:div w:id="1842307749">
      <w:bodyDiv w:val="1"/>
      <w:marLeft w:val="0"/>
      <w:marRight w:val="0"/>
      <w:marTop w:val="0"/>
      <w:marBottom w:val="0"/>
      <w:divBdr>
        <w:top w:val="none" w:sz="0" w:space="0" w:color="auto"/>
        <w:left w:val="none" w:sz="0" w:space="0" w:color="auto"/>
        <w:bottom w:val="none" w:sz="0" w:space="0" w:color="auto"/>
        <w:right w:val="none" w:sz="0" w:space="0" w:color="auto"/>
      </w:divBdr>
      <w:divsChild>
        <w:div w:id="1694334444">
          <w:marLeft w:val="0"/>
          <w:marRight w:val="0"/>
          <w:marTop w:val="0"/>
          <w:marBottom w:val="0"/>
          <w:divBdr>
            <w:top w:val="none" w:sz="0" w:space="0" w:color="auto"/>
            <w:left w:val="none" w:sz="0" w:space="0" w:color="auto"/>
            <w:bottom w:val="none" w:sz="0" w:space="0" w:color="auto"/>
            <w:right w:val="none" w:sz="0" w:space="0" w:color="auto"/>
          </w:divBdr>
        </w:div>
      </w:divsChild>
    </w:div>
    <w:div w:id="1951820506">
      <w:bodyDiv w:val="1"/>
      <w:marLeft w:val="0"/>
      <w:marRight w:val="0"/>
      <w:marTop w:val="0"/>
      <w:marBottom w:val="0"/>
      <w:divBdr>
        <w:top w:val="none" w:sz="0" w:space="0" w:color="auto"/>
        <w:left w:val="none" w:sz="0" w:space="0" w:color="auto"/>
        <w:bottom w:val="none" w:sz="0" w:space="0" w:color="auto"/>
        <w:right w:val="none" w:sz="0" w:space="0" w:color="auto"/>
      </w:divBdr>
    </w:div>
    <w:div w:id="2003699671">
      <w:bodyDiv w:val="1"/>
      <w:marLeft w:val="0"/>
      <w:marRight w:val="0"/>
      <w:marTop w:val="0"/>
      <w:marBottom w:val="0"/>
      <w:divBdr>
        <w:top w:val="none" w:sz="0" w:space="0" w:color="auto"/>
        <w:left w:val="none" w:sz="0" w:space="0" w:color="auto"/>
        <w:bottom w:val="none" w:sz="0" w:space="0" w:color="auto"/>
        <w:right w:val="none" w:sz="0" w:space="0" w:color="auto"/>
      </w:divBdr>
    </w:div>
    <w:div w:id="2070690152">
      <w:bodyDiv w:val="1"/>
      <w:marLeft w:val="0"/>
      <w:marRight w:val="0"/>
      <w:marTop w:val="0"/>
      <w:marBottom w:val="0"/>
      <w:divBdr>
        <w:top w:val="none" w:sz="0" w:space="0" w:color="auto"/>
        <w:left w:val="none" w:sz="0" w:space="0" w:color="auto"/>
        <w:bottom w:val="none" w:sz="0" w:space="0" w:color="auto"/>
        <w:right w:val="none" w:sz="0" w:space="0" w:color="auto"/>
      </w:divBdr>
    </w:div>
    <w:div w:id="2130708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header" Target="header6.xml"/><Relationship Id="rId39" Type="http://schemas.openxmlformats.org/officeDocument/2006/relationships/image" Target="media/image13.emf"/><Relationship Id="rId21" Type="http://schemas.openxmlformats.org/officeDocument/2006/relationships/footer" Target="footer3.xm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footer" Target="footer8.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image" Target="media/image4.svg"/><Relationship Id="rId11" Type="http://schemas.openxmlformats.org/officeDocument/2006/relationships/webSettings" Target="webSettings.xml"/><Relationship Id="rId24" Type="http://schemas.openxmlformats.org/officeDocument/2006/relationships/footer" Target="footer4.xml"/><Relationship Id="rId32" Type="http://schemas.openxmlformats.org/officeDocument/2006/relationships/hyperlink" Target="https://www.land.vic.gov.au/__data/assets/word_doc/0024/514608/2-March-2021-Registrars-Requirements-Version-8-clean.docx" TargetMode="External"/><Relationship Id="rId37" Type="http://schemas.openxmlformats.org/officeDocument/2006/relationships/image" Target="media/image11.svg"/><Relationship Id="rId40" Type="http://schemas.openxmlformats.org/officeDocument/2006/relationships/image" Target="media/image14.emf"/><Relationship Id="rId45" Type="http://schemas.openxmlformats.org/officeDocument/2006/relationships/image" Target="media/image19.png"/><Relationship Id="rId53" Type="http://schemas.microsoft.com/office/2019/05/relationships/documenttasks" Target="documenttasks/documenttasks1.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image" Target="media/image6.svg"/><Relationship Id="rId44" Type="http://schemas.openxmlformats.org/officeDocument/2006/relationships/image" Target="media/image18.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image" Target="media/image5.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8" Type="http://schemas.openxmlformats.org/officeDocument/2006/relationships/numbering" Target="numbering.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footer" Target="footer5.xml"/><Relationship Id="rId33" Type="http://schemas.openxmlformats.org/officeDocument/2006/relationships/image" Target="media/image7.png"/><Relationship Id="rId38" Type="http://schemas.openxmlformats.org/officeDocument/2006/relationships/image" Target="media/image12.jpg"/><Relationship Id="rId46" Type="http://schemas.openxmlformats.org/officeDocument/2006/relationships/image" Target="media/image20.png"/><Relationship Id="rId20" Type="http://schemas.openxmlformats.org/officeDocument/2006/relationships/header" Target="header3.xml"/><Relationship Id="rId41"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jpeg"/><Relationship Id="rId23" Type="http://schemas.openxmlformats.org/officeDocument/2006/relationships/header" Target="header5.xml"/><Relationship Id="rId28" Type="http://schemas.openxmlformats.org/officeDocument/2006/relationships/image" Target="media/image3.png"/><Relationship Id="rId36" Type="http://schemas.openxmlformats.org/officeDocument/2006/relationships/image" Target="media/image10.png"/><Relationship Id="rId49" Type="http://schemas.openxmlformats.org/officeDocument/2006/relationships/footer" Target="footer7.xml"/></Relationships>
</file>

<file path=word/documenttasks/documenttasks1.xml><?xml version="1.0" encoding="utf-8"?>
<t:Tasks xmlns:t="http://schemas.microsoft.com/office/tasks/2019/documenttasks" xmlns:oel="http://schemas.microsoft.com/office/2019/extlst">
  <t:Task id="{70622AEA-5AB8-4008-AF7F-1394DFB709A3}">
    <t:Anchor>
      <t:Comment id="671646055"/>
    </t:Anchor>
    <t:History>
      <t:Event id="{212BD86C-2C76-4820-B796-4D3177C3CD90}" time="2023-05-16T02:59:51.414Z">
        <t:Attribution userId="S::hamed.olfat@delwp.vic.gov.au::b0e55529-f6f9-414e-a04b-afb6bf09d020" userProvider="AD" userName="Hamed Olfat (DEECA)"/>
        <t:Anchor>
          <t:Comment id="1576291369"/>
        </t:Anchor>
        <t:Create/>
      </t:Event>
      <t:Event id="{059BAA3D-A04A-4086-9D8F-8FDDD6426AD0}" time="2023-05-16T02:59:51.414Z">
        <t:Attribution userId="S::hamed.olfat@delwp.vic.gov.au::b0e55529-f6f9-414e-a04b-afb6bf09d020" userProvider="AD" userName="Hamed Olfat (DEECA)"/>
        <t:Anchor>
          <t:Comment id="1576291369"/>
        </t:Anchor>
        <t:Assign userId="S::jihye.shin@delwp.vic.gov.au::c23ce682-4be8-4fbf-8e22-ea8cc2f8d805" userProvider="AD" userName="Jihye Shin (DEECA)"/>
      </t:Event>
      <t:Event id="{BEC9BD84-58C2-4F1D-A8B0-BEC23DF86CDB}" time="2023-05-16T02:59:51.414Z">
        <t:Attribution userId="S::hamed.olfat@delwp.vic.gov.au::b0e55529-f6f9-414e-a04b-afb6bf09d020" userProvider="AD" userName="Hamed Olfat (DEECA)"/>
        <t:Anchor>
          <t:Comment id="1576291369"/>
        </t:Anchor>
        <t:SetTitle title="@Jihye Shin (DEECA) Please review this and advise your thought. Tha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797aeec6-0273-40f2-ab3e-beee73212332" ContentTypeId="0x0101002517F445A0F35E449C98AAD631F2B038D2"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customXsn xmlns="http://schemas.microsoft.com/office/2006/metadata/customXsn">
  <xsnLocation/>
  <cached>True</cached>
  <openByDefault>True</openByDefault>
  <xsnScope>/sites/contentTypeHub</xsnScope>
</customXsn>
</file>

<file path=customXml/item6.xml><?xml version="1.0" encoding="utf-8"?>
<ct:contentTypeSchema xmlns:ct="http://schemas.microsoft.com/office/2006/metadata/contentType" xmlns:ma="http://schemas.microsoft.com/office/2006/metadata/properties/metaAttributes" ct:_="" ma:_="" ma:contentTypeName="Technical Report" ma:contentTypeID="0x0101002517F445A0F35E449C98AAD631F2B038D2003517E720437B504F8E254ACC8D398BEF" ma:contentTypeVersion="14" ma:contentTypeDescription="" ma:contentTypeScope="" ma:versionID="8a4638080d092f030402ddd8c908145b">
  <xsd:schema xmlns:xsd="http://www.w3.org/2001/XMLSchema" xmlns:xs="http://www.w3.org/2001/XMLSchema" xmlns:p="http://schemas.microsoft.com/office/2006/metadata/properties" xmlns:ns1="http://schemas.microsoft.com/sharepoint/v3" xmlns:ns2="a5f32de4-e402-4188-b034-e71ca7d22e54" xmlns:ns3="9fd47c19-1c4a-4d7d-b342-c10cef269344" xmlns:ns4="98c66cb3-df93-4064-8ed4-8a3239383991" xmlns:ns5="1172201d-1382-4c6d-a371-22bd0bacbee8" targetNamespace="http://schemas.microsoft.com/office/2006/metadata/properties" ma:root="true" ma:fieldsID="c93809458733c225ab96f187539ba1f8" ns1:_="" ns2:_="" ns3:_="" ns4:_="" ns5:_="">
    <xsd:import namespace="http://schemas.microsoft.com/sharepoint/v3"/>
    <xsd:import namespace="a5f32de4-e402-4188-b034-e71ca7d22e54"/>
    <xsd:import namespace="9fd47c19-1c4a-4d7d-b342-c10cef269344"/>
    <xsd:import namespace="98c66cb3-df93-4064-8ed4-8a3239383991"/>
    <xsd:import namespace="1172201d-1382-4c6d-a371-22bd0bacbee8"/>
    <xsd:element name="properties">
      <xsd:complexType>
        <xsd:sequence>
          <xsd:element name="documentManagement">
            <xsd:complexType>
              <xsd:all>
                <xsd:element ref="ns1:RoutingRuleDescription" minOccurs="0"/>
                <xsd:element ref="ns1:Language"/>
                <xsd:element ref="ns2:_dlc_DocIdUrl" minOccurs="0"/>
                <xsd:element ref="ns2:_dlc_DocId" minOccurs="0"/>
                <xsd:element ref="ns3:k1bd994a94c2413797db3bab8f123f6f" minOccurs="0"/>
                <xsd:element ref="ns3:a25c4e3633654d669cbaa09ae6b70789" minOccurs="0"/>
                <xsd:element ref="ns3:mfe9accc5a0b4653a7b513b67ffd122d" minOccurs="0"/>
                <xsd:element ref="ns2:_dlc_DocIdPersistId" minOccurs="0"/>
                <xsd:element ref="ns3:pd01c257034b4e86b1f58279a3bd54c6" minOccurs="0"/>
                <xsd:element ref="ns3:fb3179c379644f499d7166d0c985669b" minOccurs="0"/>
                <xsd:element ref="ns3:TaxCatchAll" minOccurs="0"/>
                <xsd:element ref="ns3:TaxCatchAllLabel" minOccurs="0"/>
                <xsd:element ref="ns3:ece32f50ba964e1fbf627a9d83fe6c01" minOccurs="0"/>
                <xsd:element ref="ns3:ic50d0a05a8e4d9791dac67f8a1e716c" minOccurs="0"/>
                <xsd:element ref="ns3:n771d69a070c4babbf278c67c8a2b859" minOccurs="0"/>
                <xsd:element ref="ns4:o24e9b4cf9c6440188f05cd7fdc7b5ea" minOccurs="0"/>
                <xsd:element ref="ns2:Project_x0020_Status" minOccurs="0"/>
                <xsd:element ref="ns2:Review_x0020_Date" minOccurs="0"/>
                <xsd:element ref="ns5:Tag" minOccurs="0"/>
                <xsd:element ref="ns5:Related_x0020_Syste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2" nillable="true" ma:displayName="Description" ma:internalName="RoutingRuleDescription" ma:readOnly="false">
      <xsd:simpleType>
        <xsd:restriction base="dms:Text">
          <xsd:maxLength value="255"/>
        </xsd:restriction>
      </xsd:simpleType>
    </xsd:element>
    <xsd:element name="Language" ma:index="11" ma:displayName="Language" ma:default="English"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9" nillable="true" ma:displayName="Persist ID" ma:description="Keep ID on add." ma:hidden="true" ma:internalName="_dlc_DocIdPersistId" ma:readOnly="true">
      <xsd:simpleType>
        <xsd:restriction base="dms:Boolean"/>
      </xsd:simpleType>
    </xsd:element>
    <xsd:element name="Project_x0020_Status" ma:index="32" nillable="true" ma:displayName="Publication Status" ma:description="Term set used to differentiate between project stages/phases" ma:format="Dropdown" ma:internalName="Project_x0020_Status">
      <xsd:simpleType>
        <xsd:restriction base="dms:Choice">
          <xsd:enumeration value="Active"/>
          <xsd:enumeration value="Closed"/>
          <xsd:enumeration value="Withdrawn"/>
        </xsd:restriction>
      </xsd:simpleType>
    </xsd:element>
    <xsd:element name="Review_x0020_Date" ma:index="34" nillable="true" ma:displayName="Review Date" ma:description="This is the date that you will be alerted to review your object." ma:format="DateOnly" ma:internalName="Review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k1bd994a94c2413797db3bab8f123f6f" ma:index="14" nillable="true" ma:taxonomy="true" ma:internalName="k1bd994a94c2413797db3bab8f123f6f" ma:taxonomyFieldName="Section" ma:displayName="Section" ma:default="6;#Subdivision|d01e1b3b-9a60-4abc-9d99-b97e80e2e194" ma:fieldId="{41bd994a-94c2-4137-97db-3bab8f123f6f}" ma:sspId="797aeec6-0273-40f2-ab3e-beee73212332" ma:termSetId="7ed103ff-4fe0-4197-8cbd-8afd7af5c093" ma:anchorId="00000000-0000-0000-0000-000000000000" ma:open="false" ma:isKeyword="false">
      <xsd:complexType>
        <xsd:sequence>
          <xsd:element ref="pc:Terms" minOccurs="0" maxOccurs="1"/>
        </xsd:sequence>
      </xsd:complexType>
    </xsd:element>
    <xsd:element name="a25c4e3633654d669cbaa09ae6b70789" ma:index="16" nillable="true" ma:taxonomy="true" ma:internalName="a25c4e3633654d669cbaa09ae6b70789" ma:taxonomyFieldName="Sub_x002d_Section" ma:displayName="Sub-Section" ma:default="" ma:fieldId="{a25c4e36-3365-4d66-9cba-a09ae6b70789}" ma:sspId="797aeec6-0273-40f2-ab3e-beee73212332" ma:termSetId="52866136-d969-4b31-8d96-2f1d875187a1" ma:anchorId="00000000-0000-0000-0000-000000000000" ma:open="false" ma:isKeyword="false">
      <xsd:complexType>
        <xsd:sequence>
          <xsd:element ref="pc:Terms" minOccurs="0" maxOccurs="1"/>
        </xsd:sequence>
      </xsd:complexType>
    </xsd:element>
    <xsd:element name="mfe9accc5a0b4653a7b513b67ffd122d" ma:index="18" nillable="true" ma:taxonomy="true" ma:internalName="mfe9accc5a0b4653a7b513b67ffd122d" ma:taxonomyFieldName="Branch" ma:displayName="Branch" ma:readOnly="false" ma:default="7;#Land Registry Services|49f83574-4e0d-42dc-acdb-b58e9d81ab9b" ma:fieldId="{6fe9accc-5a0b-4653-a7b5-13b67ffd122d}" ma:sspId="797aeec6-0273-40f2-ab3e-beee73212332" ma:termSetId="2966b9b6-b7ea-4bfd-a4f9-f27ab5012f44" ma:anchorId="00000000-0000-0000-0000-000000000000" ma:open="false" ma:isKeyword="false">
      <xsd:complexType>
        <xsd:sequence>
          <xsd:element ref="pc:Terms" minOccurs="0" maxOccurs="1"/>
        </xsd:sequence>
      </xsd:complexType>
    </xsd:element>
    <xsd:element name="pd01c257034b4e86b1f58279a3bd54c6" ma:index="20" ma:taxonomy="true" ma:internalName="pd01c257034b4e86b1f58279a3bd54c6" ma:taxonomyFieldName="Security_x0020_Classification" ma:displayName="Security Classification"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fb3179c379644f499d7166d0c985669b" ma:index="21" ma:taxonomy="true" ma:internalName="fb3179c379644f499d7166d0c985669b" ma:taxonomyFieldName="Dissemination_x0020_Limiting_x0020_Marker" ma:displayName="Dissemination Limiting Marker"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TaxCatchAll" ma:index="22" nillable="true" ma:displayName="Taxonomy Catch All Column" ma:hidden="true" ma:list="{faedc6fa-28a5-4d0d-aa4a-e508dfebde93}" ma:internalName="TaxCatchAll" ma:showField="CatchAllData" ma:web="98c66cb3-df93-4064-8ed4-8a3239383991">
      <xsd:complexType>
        <xsd:complexContent>
          <xsd:extension base="dms:MultiChoiceLookup">
            <xsd:sequence>
              <xsd:element name="Value" type="dms:Lookup" maxOccurs="unbounded" minOccurs="0" nillable="true"/>
            </xsd:sequence>
          </xsd:extension>
        </xsd:complexContent>
      </xsd:complexType>
    </xsd:element>
    <xsd:element name="TaxCatchAllLabel" ma:index="23" nillable="true" ma:displayName="Taxonomy Catch All Column1" ma:hidden="true" ma:list="{faedc6fa-28a5-4d0d-aa4a-e508dfebde93}" ma:internalName="TaxCatchAllLabel" ma:readOnly="true" ma:showField="CatchAllDataLabel" ma:web="98c66cb3-df93-4064-8ed4-8a3239383991">
      <xsd:complexType>
        <xsd:complexContent>
          <xsd:extension base="dms:MultiChoiceLookup">
            <xsd:sequence>
              <xsd:element name="Value" type="dms:Lookup" maxOccurs="unbounded" minOccurs="0" nillable="true"/>
            </xsd:sequence>
          </xsd:extension>
        </xsd:complexContent>
      </xsd:complexType>
    </xsd:element>
    <xsd:element name="ece32f50ba964e1fbf627a9d83fe6c01" ma:index="25" ma:taxonomy="true" ma:internalName="ece32f50ba964e1fbf627a9d83fe6c01" ma:taxonomyFieldName="Agency" ma:displayName="Agency" ma:default="1;#Department of Environment, Land, Water and Planning|607a3f87-1228-4cd9-82a5-076aa8776274" ma:fieldId="{ece32f50-ba96-4e1f-bf62-7a9d83fe6c01}" ma:sspId="797aeec6-0273-40f2-ab3e-beee73212332" ma:termSetId="8802f075-2b41-4f09-b612-1b6d41c66981" ma:anchorId="00000000-0000-0000-0000-000000000000" ma:open="false" ma:isKeyword="false">
      <xsd:complexType>
        <xsd:sequence>
          <xsd:element ref="pc:Terms" minOccurs="0" maxOccurs="1"/>
        </xsd:sequence>
      </xsd:complexType>
    </xsd:element>
    <xsd:element name="ic50d0a05a8e4d9791dac67f8a1e716c" ma:index="27" nillable="true" ma:taxonomy="true" ma:internalName="ic50d0a05a8e4d9791dac67f8a1e716c" ma:taxonomyFieldName="Group1" ma:displayName="Group" ma:readOnly="false" ma:default="5;#Local Infrastructure|35232ce7-1039-46ab-a331-4c8e969be43f" ma:fieldId="{2c50d0a0-5a8e-4d97-91da-c67f8a1e716c}" ma:sspId="797aeec6-0273-40f2-ab3e-beee73212332" ma:termSetId="4ea60e42-aaf2-4d08-ba07-c252f1e94b4c" ma:anchorId="00000000-0000-0000-0000-000000000000" ma:open="false" ma:isKeyword="false">
      <xsd:complexType>
        <xsd:sequence>
          <xsd:element ref="pc:Terms" minOccurs="0" maxOccurs="1"/>
        </xsd:sequence>
      </xsd:complexType>
    </xsd:element>
    <xsd:element name="n771d69a070c4babbf278c67c8a2b859" ma:index="29" nillable="true" ma:taxonomy="true" ma:internalName="n771d69a070c4babbf278c67c8a2b859" ma:taxonomyFieldName="Division" ma:displayName="Division" ma:readOnly="false" ma:default="4;#Land Use Victoria|df55b370-7608-494b-9fb4-f51a3f958028" ma:fieldId="{7771d69a-070c-4bab-bf27-8c67c8a2b859}" ma:sspId="797aeec6-0273-40f2-ab3e-beee73212332" ma:termSetId="0b563327-3fd1-4e33-bf14-c9e227ef5a3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c66cb3-df93-4064-8ed4-8a3239383991" elementFormDefault="qualified">
    <xsd:import namespace="http://schemas.microsoft.com/office/2006/documentManagement/types"/>
    <xsd:import namespace="http://schemas.microsoft.com/office/infopath/2007/PartnerControls"/>
    <xsd:element name="o24e9b4cf9c6440188f05cd7fdc7b5ea" ma:index="31" nillable="true" ma:taxonomy="true" ma:internalName="o24e9b4cf9c6440188f05cd7fdc7b5ea" ma:taxonomyFieldName="Projects" ma:displayName="Projects" ma:default="" ma:fieldId="{824e9b4c-f9c6-4401-88f0-5cd7fdc7b5ea}" ma:sspId="797aeec6-0273-40f2-ab3e-beee73212332" ma:termSetId="ede89f1d-8487-490d-b258-ccd67f49a195"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72201d-1382-4c6d-a371-22bd0bacbee8" elementFormDefault="qualified">
    <xsd:import namespace="http://schemas.microsoft.com/office/2006/documentManagement/types"/>
    <xsd:import namespace="http://schemas.microsoft.com/office/infopath/2007/PartnerControls"/>
    <xsd:element name="Tag" ma:index="35" nillable="true" ma:displayName="Tag" ma:internalName="Tag">
      <xsd:simpleType>
        <xsd:restriction base="dms:Text">
          <xsd:maxLength value="255"/>
        </xsd:restriction>
      </xsd:simpleType>
    </xsd:element>
    <xsd:element name="Related_x0020_System" ma:index="36" nillable="true" ma:displayName="Related System" ma:format="Dropdown" ma:internalName="Related_x0020_System">
      <xsd:simpleType>
        <xsd:restriction base="dms:Choice">
          <xsd:enumeration value="SPEAR"/>
          <xsd:enumeration value="ePlan"/>
          <xsd:enumeration value="LASSI"/>
          <xsd:enumeration value="Non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TaxCatchAll xmlns="9fd47c19-1c4a-4d7d-b342-c10cef269344">
      <Value>7</Value>
      <Value>6</Value>
      <Value>5</Value>
      <Value>4</Value>
      <Value>3</Value>
      <Value>2</Value>
      <Value>1</Value>
    </TaxCatchAll>
    <ece32f50ba964e1fbf627a9d83fe6c01 xmlns="9fd47c19-1c4a-4d7d-b342-c10cef269344">
      <Terms xmlns="http://schemas.microsoft.com/office/infopath/2007/PartnerControls">
        <TermInfo xmlns="http://schemas.microsoft.com/office/infopath/2007/PartnerControls">
          <TermName xmlns="http://schemas.microsoft.com/office/infopath/2007/PartnerControls">Department of Environment, Land, Water and Planning</TermName>
          <TermId xmlns="http://schemas.microsoft.com/office/infopath/2007/PartnerControls">607a3f87-1228-4cd9-82a5-076aa8776274</TermId>
        </TermInfo>
      </Terms>
    </ece32f50ba964e1fbf627a9d83fe6c01>
    <o24e9b4cf9c6440188f05cd7fdc7b5ea xmlns="98c66cb3-df93-4064-8ed4-8a3239383991">
      <Terms xmlns="http://schemas.microsoft.com/office/infopath/2007/PartnerControls"/>
    </o24e9b4cf9c6440188f05cd7fdc7b5ea>
    <k1bd994a94c2413797db3bab8f123f6f xmlns="9fd47c19-1c4a-4d7d-b342-c10cef269344">
      <Terms xmlns="http://schemas.microsoft.com/office/infopath/2007/PartnerControls">
        <TermInfo xmlns="http://schemas.microsoft.com/office/infopath/2007/PartnerControls">
          <TermName xmlns="http://schemas.microsoft.com/office/infopath/2007/PartnerControls">Subdivision</TermName>
          <TermId xmlns="http://schemas.microsoft.com/office/infopath/2007/PartnerControls">d01e1b3b-9a60-4abc-9d99-b97e80e2e194</TermId>
        </TermInfo>
      </Terms>
    </k1bd994a94c2413797db3bab8f123f6f>
    <Review_x0020_Date xmlns="a5f32de4-e402-4188-b034-e71ca7d22e54" xsi:nil="true"/>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Related_x0020_System xmlns="1172201d-1382-4c6d-a371-22bd0bacbee8" xsi:nil="true"/>
    <n771d69a070c4babbf278c67c8a2b859 xmlns="9fd47c19-1c4a-4d7d-b342-c10cef269344">
      <Terms xmlns="http://schemas.microsoft.com/office/infopath/2007/PartnerControls">
        <TermInfo xmlns="http://schemas.microsoft.com/office/infopath/2007/PartnerControls">
          <TermName xmlns="http://schemas.microsoft.com/office/infopath/2007/PartnerControls">Land Use Victoria</TermName>
          <TermId xmlns="http://schemas.microsoft.com/office/infopath/2007/PartnerControls">df55b370-7608-494b-9fb4-f51a3f958028</TermId>
        </TermInfo>
      </Terms>
    </n771d69a070c4babbf278c67c8a2b859>
    <mfe9accc5a0b4653a7b513b67ffd122d xmlns="9fd47c19-1c4a-4d7d-b342-c10cef269344">
      <Terms xmlns="http://schemas.microsoft.com/office/infopath/2007/PartnerControls">
        <TermInfo xmlns="http://schemas.microsoft.com/office/infopath/2007/PartnerControls">
          <TermName xmlns="http://schemas.microsoft.com/office/infopath/2007/PartnerControls">Land Registry Services</TermName>
          <TermId xmlns="http://schemas.microsoft.com/office/infopath/2007/PartnerControls">49f83574-4e0d-42dc-acdb-b58e9d81ab9b</TermId>
        </TermInfo>
      </Terms>
    </mfe9accc5a0b4653a7b513b67ffd122d>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Project_x0020_Status xmlns="a5f32de4-e402-4188-b034-e71ca7d22e54" xsi:nil="true"/>
    <RoutingRuleDescription xmlns="http://schemas.microsoft.com/sharepoint/v3" xsi:nil="true"/>
    <a25c4e3633654d669cbaa09ae6b70789 xmlns="9fd47c19-1c4a-4d7d-b342-c10cef269344">
      <Terms xmlns="http://schemas.microsoft.com/office/infopath/2007/PartnerControls"/>
    </a25c4e3633654d669cbaa09ae6b70789>
    <ic50d0a05a8e4d9791dac67f8a1e716c xmlns="9fd47c19-1c4a-4d7d-b342-c10cef269344">
      <Terms xmlns="http://schemas.microsoft.com/office/infopath/2007/PartnerControls">
        <TermInfo xmlns="http://schemas.microsoft.com/office/infopath/2007/PartnerControls">
          <TermName xmlns="http://schemas.microsoft.com/office/infopath/2007/PartnerControls">Local Infrastructure</TermName>
          <TermId xmlns="http://schemas.microsoft.com/office/infopath/2007/PartnerControls">35232ce7-1039-46ab-a331-4c8e969be43f</TermId>
        </TermInfo>
      </Terms>
    </ic50d0a05a8e4d9791dac67f8a1e716c>
    <Tag xmlns="1172201d-1382-4c6d-a371-22bd0bacbee8" xsi:nil="true"/>
    <_dlc_DocId xmlns="a5f32de4-e402-4188-b034-e71ca7d22e54">DOCID423-1770020762-4615</_dlc_DocId>
    <_dlc_DocIdUrl xmlns="a5f32de4-e402-4188-b034-e71ca7d22e54">
      <Url>https://delwpvicgovau.sharepoint.com/sites/ecm_423/_layouts/15/DocIdRedir.aspx?ID=DOCID423-1770020762-4615</Url>
      <Description>DOCID423-1770020762-4615</Description>
    </_dlc_DocIdUrl>
  </documentManagement>
</p:properties>
</file>

<file path=customXml/itemProps1.xml><?xml version="1.0" encoding="utf-8"?>
<ds:datastoreItem xmlns:ds="http://schemas.openxmlformats.org/officeDocument/2006/customXml" ds:itemID="{535505A9-DE5C-4768-8F08-9BF019ABA6E3}">
  <ds:schemaRefs>
    <ds:schemaRef ds:uri="http://schemas.openxmlformats.org/officeDocument/2006/bibliography"/>
  </ds:schemaRefs>
</ds:datastoreItem>
</file>

<file path=customXml/itemProps2.xml><?xml version="1.0" encoding="utf-8"?>
<ds:datastoreItem xmlns:ds="http://schemas.openxmlformats.org/officeDocument/2006/customXml" ds:itemID="{E29864F3-CB85-4C7A-9897-019D1CC7F720}">
  <ds:schemaRefs>
    <ds:schemaRef ds:uri="Microsoft.SharePoint.Taxonomy.ContentTypeSync"/>
  </ds:schemaRefs>
</ds:datastoreItem>
</file>

<file path=customXml/itemProps3.xml><?xml version="1.0" encoding="utf-8"?>
<ds:datastoreItem xmlns:ds="http://schemas.openxmlformats.org/officeDocument/2006/customXml" ds:itemID="{110D9D6D-29BC-452C-9B9F-83F922BFD92D}">
  <ds:schemaRefs>
    <ds:schemaRef ds:uri="http://schemas.microsoft.com/sharepoint/events"/>
  </ds:schemaRefs>
</ds:datastoreItem>
</file>

<file path=customXml/itemProps4.xml><?xml version="1.0" encoding="utf-8"?>
<ds:datastoreItem xmlns:ds="http://schemas.openxmlformats.org/officeDocument/2006/customXml" ds:itemID="{A58876A7-1B1F-4DC9-A24F-F67758679689}">
  <ds:schemaRefs>
    <ds:schemaRef ds:uri="http://schemas.microsoft.com/sharepoint/v3/contenttype/forms"/>
  </ds:schemaRefs>
</ds:datastoreItem>
</file>

<file path=customXml/itemProps5.xml><?xml version="1.0" encoding="utf-8"?>
<ds:datastoreItem xmlns:ds="http://schemas.openxmlformats.org/officeDocument/2006/customXml" ds:itemID="{4ED75ECF-F386-4E8F-A6EF-E0AB042491D6}">
  <ds:schemaRefs>
    <ds:schemaRef ds:uri="http://schemas.microsoft.com/office/2006/metadata/customXsn"/>
  </ds:schemaRefs>
</ds:datastoreItem>
</file>

<file path=customXml/itemProps6.xml><?xml version="1.0" encoding="utf-8"?>
<ds:datastoreItem xmlns:ds="http://schemas.openxmlformats.org/officeDocument/2006/customXml" ds:itemID="{02B588F6-0AE8-47C8-BEA2-384E212D43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5f32de4-e402-4188-b034-e71ca7d22e54"/>
    <ds:schemaRef ds:uri="9fd47c19-1c4a-4d7d-b342-c10cef269344"/>
    <ds:schemaRef ds:uri="98c66cb3-df93-4064-8ed4-8a3239383991"/>
    <ds:schemaRef ds:uri="1172201d-1382-4c6d-a371-22bd0bacbe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DDF140C-2AB8-4844-8611-A562F52DFE2B}">
  <ds:schemaRefs>
    <ds:schemaRef ds:uri="http://schemas.microsoft.com/office/2006/metadata/properties"/>
    <ds:schemaRef ds:uri="http://schemas.microsoft.com/office/2006/documentManagement/types"/>
    <ds:schemaRef ds:uri="98c66cb3-df93-4064-8ed4-8a3239383991"/>
    <ds:schemaRef ds:uri="http://schemas.microsoft.com/sharepoint/v3"/>
    <ds:schemaRef ds:uri="http://purl.org/dc/elements/1.1/"/>
    <ds:schemaRef ds:uri="http://schemas.openxmlformats.org/package/2006/metadata/core-properties"/>
    <ds:schemaRef ds:uri="http://schemas.microsoft.com/office/infopath/2007/PartnerControls"/>
    <ds:schemaRef ds:uri="9fd47c19-1c4a-4d7d-b342-c10cef269344"/>
    <ds:schemaRef ds:uri="1172201d-1382-4c6d-a371-22bd0bacbee8"/>
    <ds:schemaRef ds:uri="http://purl.org/dc/terms/"/>
    <ds:schemaRef ds:uri="a5f32de4-e402-4188-b034-e71ca7d22e54"/>
    <ds:schemaRef ds:uri="http://www.w3.org/XML/1998/namespace"/>
    <ds:schemaRef ds:uri="http://purl.org/dc/dcmitype/"/>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51</TotalTime>
  <Pages>19</Pages>
  <Words>3720</Words>
  <Characters>2120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Single CAD Format File (SCFF) - Guidance Notes and Instructions</vt:lpstr>
    </vt:vector>
  </TitlesOfParts>
  <Company/>
  <LinksUpToDate>false</LinksUpToDate>
  <CharactersWithSpaces>24876</CharactersWithSpaces>
  <SharedDoc>false</SharedDoc>
  <HLinks>
    <vt:vector size="384" baseType="variant">
      <vt:variant>
        <vt:i4>7536660</vt:i4>
      </vt:variant>
      <vt:variant>
        <vt:i4>141</vt:i4>
      </vt:variant>
      <vt:variant>
        <vt:i4>0</vt:i4>
      </vt:variant>
      <vt:variant>
        <vt:i4>5</vt:i4>
      </vt:variant>
      <vt:variant>
        <vt:lpwstr>https://www.land.vic.gov.au/__data/assets/word_doc/0024/514608/2-March-2021-Registrars-Requirements-Version-8-clean.docx</vt:lpwstr>
      </vt:variant>
      <vt:variant>
        <vt:lpwstr/>
      </vt:variant>
      <vt:variant>
        <vt:i4>1507380</vt:i4>
      </vt:variant>
      <vt:variant>
        <vt:i4>134</vt:i4>
      </vt:variant>
      <vt:variant>
        <vt:i4>0</vt:i4>
      </vt:variant>
      <vt:variant>
        <vt:i4>5</vt:i4>
      </vt:variant>
      <vt:variant>
        <vt:lpwstr/>
      </vt:variant>
      <vt:variant>
        <vt:lpwstr>_Toc135402057</vt:lpwstr>
      </vt:variant>
      <vt:variant>
        <vt:i4>1507380</vt:i4>
      </vt:variant>
      <vt:variant>
        <vt:i4>128</vt:i4>
      </vt:variant>
      <vt:variant>
        <vt:i4>0</vt:i4>
      </vt:variant>
      <vt:variant>
        <vt:i4>5</vt:i4>
      </vt:variant>
      <vt:variant>
        <vt:lpwstr/>
      </vt:variant>
      <vt:variant>
        <vt:lpwstr>_Toc135402056</vt:lpwstr>
      </vt:variant>
      <vt:variant>
        <vt:i4>1507380</vt:i4>
      </vt:variant>
      <vt:variant>
        <vt:i4>122</vt:i4>
      </vt:variant>
      <vt:variant>
        <vt:i4>0</vt:i4>
      </vt:variant>
      <vt:variant>
        <vt:i4>5</vt:i4>
      </vt:variant>
      <vt:variant>
        <vt:lpwstr/>
      </vt:variant>
      <vt:variant>
        <vt:lpwstr>_Toc135402055</vt:lpwstr>
      </vt:variant>
      <vt:variant>
        <vt:i4>1507380</vt:i4>
      </vt:variant>
      <vt:variant>
        <vt:i4>116</vt:i4>
      </vt:variant>
      <vt:variant>
        <vt:i4>0</vt:i4>
      </vt:variant>
      <vt:variant>
        <vt:i4>5</vt:i4>
      </vt:variant>
      <vt:variant>
        <vt:lpwstr/>
      </vt:variant>
      <vt:variant>
        <vt:lpwstr>_Toc135402054</vt:lpwstr>
      </vt:variant>
      <vt:variant>
        <vt:i4>1507380</vt:i4>
      </vt:variant>
      <vt:variant>
        <vt:i4>110</vt:i4>
      </vt:variant>
      <vt:variant>
        <vt:i4>0</vt:i4>
      </vt:variant>
      <vt:variant>
        <vt:i4>5</vt:i4>
      </vt:variant>
      <vt:variant>
        <vt:lpwstr/>
      </vt:variant>
      <vt:variant>
        <vt:lpwstr>_Toc135402053</vt:lpwstr>
      </vt:variant>
      <vt:variant>
        <vt:i4>1507380</vt:i4>
      </vt:variant>
      <vt:variant>
        <vt:i4>104</vt:i4>
      </vt:variant>
      <vt:variant>
        <vt:i4>0</vt:i4>
      </vt:variant>
      <vt:variant>
        <vt:i4>5</vt:i4>
      </vt:variant>
      <vt:variant>
        <vt:lpwstr/>
      </vt:variant>
      <vt:variant>
        <vt:lpwstr>_Toc135402052</vt:lpwstr>
      </vt:variant>
      <vt:variant>
        <vt:i4>1507380</vt:i4>
      </vt:variant>
      <vt:variant>
        <vt:i4>98</vt:i4>
      </vt:variant>
      <vt:variant>
        <vt:i4>0</vt:i4>
      </vt:variant>
      <vt:variant>
        <vt:i4>5</vt:i4>
      </vt:variant>
      <vt:variant>
        <vt:lpwstr/>
      </vt:variant>
      <vt:variant>
        <vt:lpwstr>_Toc135402051</vt:lpwstr>
      </vt:variant>
      <vt:variant>
        <vt:i4>1507380</vt:i4>
      </vt:variant>
      <vt:variant>
        <vt:i4>92</vt:i4>
      </vt:variant>
      <vt:variant>
        <vt:i4>0</vt:i4>
      </vt:variant>
      <vt:variant>
        <vt:i4>5</vt:i4>
      </vt:variant>
      <vt:variant>
        <vt:lpwstr/>
      </vt:variant>
      <vt:variant>
        <vt:lpwstr>_Toc135402050</vt:lpwstr>
      </vt:variant>
      <vt:variant>
        <vt:i4>1441844</vt:i4>
      </vt:variant>
      <vt:variant>
        <vt:i4>86</vt:i4>
      </vt:variant>
      <vt:variant>
        <vt:i4>0</vt:i4>
      </vt:variant>
      <vt:variant>
        <vt:i4>5</vt:i4>
      </vt:variant>
      <vt:variant>
        <vt:lpwstr/>
      </vt:variant>
      <vt:variant>
        <vt:lpwstr>_Toc135402049</vt:lpwstr>
      </vt:variant>
      <vt:variant>
        <vt:i4>1441844</vt:i4>
      </vt:variant>
      <vt:variant>
        <vt:i4>80</vt:i4>
      </vt:variant>
      <vt:variant>
        <vt:i4>0</vt:i4>
      </vt:variant>
      <vt:variant>
        <vt:i4>5</vt:i4>
      </vt:variant>
      <vt:variant>
        <vt:lpwstr/>
      </vt:variant>
      <vt:variant>
        <vt:lpwstr>_Toc135402048</vt:lpwstr>
      </vt:variant>
      <vt:variant>
        <vt:i4>1441844</vt:i4>
      </vt:variant>
      <vt:variant>
        <vt:i4>74</vt:i4>
      </vt:variant>
      <vt:variant>
        <vt:i4>0</vt:i4>
      </vt:variant>
      <vt:variant>
        <vt:i4>5</vt:i4>
      </vt:variant>
      <vt:variant>
        <vt:lpwstr/>
      </vt:variant>
      <vt:variant>
        <vt:lpwstr>_Toc135402047</vt:lpwstr>
      </vt:variant>
      <vt:variant>
        <vt:i4>1441844</vt:i4>
      </vt:variant>
      <vt:variant>
        <vt:i4>68</vt:i4>
      </vt:variant>
      <vt:variant>
        <vt:i4>0</vt:i4>
      </vt:variant>
      <vt:variant>
        <vt:i4>5</vt:i4>
      </vt:variant>
      <vt:variant>
        <vt:lpwstr/>
      </vt:variant>
      <vt:variant>
        <vt:lpwstr>_Toc135402046</vt:lpwstr>
      </vt:variant>
      <vt:variant>
        <vt:i4>1441844</vt:i4>
      </vt:variant>
      <vt:variant>
        <vt:i4>62</vt:i4>
      </vt:variant>
      <vt:variant>
        <vt:i4>0</vt:i4>
      </vt:variant>
      <vt:variant>
        <vt:i4>5</vt:i4>
      </vt:variant>
      <vt:variant>
        <vt:lpwstr/>
      </vt:variant>
      <vt:variant>
        <vt:lpwstr>_Toc135402045</vt:lpwstr>
      </vt:variant>
      <vt:variant>
        <vt:i4>1441844</vt:i4>
      </vt:variant>
      <vt:variant>
        <vt:i4>56</vt:i4>
      </vt:variant>
      <vt:variant>
        <vt:i4>0</vt:i4>
      </vt:variant>
      <vt:variant>
        <vt:i4>5</vt:i4>
      </vt:variant>
      <vt:variant>
        <vt:lpwstr/>
      </vt:variant>
      <vt:variant>
        <vt:lpwstr>_Toc135402044</vt:lpwstr>
      </vt:variant>
      <vt:variant>
        <vt:i4>1441844</vt:i4>
      </vt:variant>
      <vt:variant>
        <vt:i4>50</vt:i4>
      </vt:variant>
      <vt:variant>
        <vt:i4>0</vt:i4>
      </vt:variant>
      <vt:variant>
        <vt:i4>5</vt:i4>
      </vt:variant>
      <vt:variant>
        <vt:lpwstr/>
      </vt:variant>
      <vt:variant>
        <vt:lpwstr>_Toc135402043</vt:lpwstr>
      </vt:variant>
      <vt:variant>
        <vt:i4>1441844</vt:i4>
      </vt:variant>
      <vt:variant>
        <vt:i4>44</vt:i4>
      </vt:variant>
      <vt:variant>
        <vt:i4>0</vt:i4>
      </vt:variant>
      <vt:variant>
        <vt:i4>5</vt:i4>
      </vt:variant>
      <vt:variant>
        <vt:lpwstr/>
      </vt:variant>
      <vt:variant>
        <vt:lpwstr>_Toc135402042</vt:lpwstr>
      </vt:variant>
      <vt:variant>
        <vt:i4>1441844</vt:i4>
      </vt:variant>
      <vt:variant>
        <vt:i4>38</vt:i4>
      </vt:variant>
      <vt:variant>
        <vt:i4>0</vt:i4>
      </vt:variant>
      <vt:variant>
        <vt:i4>5</vt:i4>
      </vt:variant>
      <vt:variant>
        <vt:lpwstr/>
      </vt:variant>
      <vt:variant>
        <vt:lpwstr>_Toc135402041</vt:lpwstr>
      </vt:variant>
      <vt:variant>
        <vt:i4>1441844</vt:i4>
      </vt:variant>
      <vt:variant>
        <vt:i4>32</vt:i4>
      </vt:variant>
      <vt:variant>
        <vt:i4>0</vt:i4>
      </vt:variant>
      <vt:variant>
        <vt:i4>5</vt:i4>
      </vt:variant>
      <vt:variant>
        <vt:lpwstr/>
      </vt:variant>
      <vt:variant>
        <vt:lpwstr>_Toc135402040</vt:lpwstr>
      </vt:variant>
      <vt:variant>
        <vt:i4>1114164</vt:i4>
      </vt:variant>
      <vt:variant>
        <vt:i4>26</vt:i4>
      </vt:variant>
      <vt:variant>
        <vt:i4>0</vt:i4>
      </vt:variant>
      <vt:variant>
        <vt:i4>5</vt:i4>
      </vt:variant>
      <vt:variant>
        <vt:lpwstr/>
      </vt:variant>
      <vt:variant>
        <vt:lpwstr>_Toc135402039</vt:lpwstr>
      </vt:variant>
      <vt:variant>
        <vt:i4>1114164</vt:i4>
      </vt:variant>
      <vt:variant>
        <vt:i4>20</vt:i4>
      </vt:variant>
      <vt:variant>
        <vt:i4>0</vt:i4>
      </vt:variant>
      <vt:variant>
        <vt:i4>5</vt:i4>
      </vt:variant>
      <vt:variant>
        <vt:lpwstr/>
      </vt:variant>
      <vt:variant>
        <vt:lpwstr>_Toc135402038</vt:lpwstr>
      </vt:variant>
      <vt:variant>
        <vt:i4>1114164</vt:i4>
      </vt:variant>
      <vt:variant>
        <vt:i4>14</vt:i4>
      </vt:variant>
      <vt:variant>
        <vt:i4>0</vt:i4>
      </vt:variant>
      <vt:variant>
        <vt:i4>5</vt:i4>
      </vt:variant>
      <vt:variant>
        <vt:lpwstr/>
      </vt:variant>
      <vt:variant>
        <vt:lpwstr>_Toc135402037</vt:lpwstr>
      </vt:variant>
      <vt:variant>
        <vt:i4>1114164</vt:i4>
      </vt:variant>
      <vt:variant>
        <vt:i4>8</vt:i4>
      </vt:variant>
      <vt:variant>
        <vt:i4>0</vt:i4>
      </vt:variant>
      <vt:variant>
        <vt:i4>5</vt:i4>
      </vt:variant>
      <vt:variant>
        <vt:lpwstr/>
      </vt:variant>
      <vt:variant>
        <vt:lpwstr>_Toc135402036</vt:lpwstr>
      </vt:variant>
      <vt:variant>
        <vt:i4>1114164</vt:i4>
      </vt:variant>
      <vt:variant>
        <vt:i4>2</vt:i4>
      </vt:variant>
      <vt:variant>
        <vt:i4>0</vt:i4>
      </vt:variant>
      <vt:variant>
        <vt:i4>5</vt:i4>
      </vt:variant>
      <vt:variant>
        <vt:lpwstr/>
      </vt:variant>
      <vt:variant>
        <vt:lpwstr>_Toc135402035</vt:lpwstr>
      </vt:variant>
      <vt:variant>
        <vt:i4>6488087</vt:i4>
      </vt:variant>
      <vt:variant>
        <vt:i4>117</vt:i4>
      </vt:variant>
      <vt:variant>
        <vt:i4>0</vt:i4>
      </vt:variant>
      <vt:variant>
        <vt:i4>5</vt:i4>
      </vt:variant>
      <vt:variant>
        <vt:lpwstr>mailto:hamed.olfat@delwp.vic.gov.au</vt:lpwstr>
      </vt:variant>
      <vt:variant>
        <vt:lpwstr/>
      </vt:variant>
      <vt:variant>
        <vt:i4>786535</vt:i4>
      </vt:variant>
      <vt:variant>
        <vt:i4>114</vt:i4>
      </vt:variant>
      <vt:variant>
        <vt:i4>0</vt:i4>
      </vt:variant>
      <vt:variant>
        <vt:i4>5</vt:i4>
      </vt:variant>
      <vt:variant>
        <vt:lpwstr>mailto:shirley.zhang@delwp.vic.gov.au</vt:lpwstr>
      </vt:variant>
      <vt:variant>
        <vt:lpwstr/>
      </vt:variant>
      <vt:variant>
        <vt:i4>6488087</vt:i4>
      </vt:variant>
      <vt:variant>
        <vt:i4>111</vt:i4>
      </vt:variant>
      <vt:variant>
        <vt:i4>0</vt:i4>
      </vt:variant>
      <vt:variant>
        <vt:i4>5</vt:i4>
      </vt:variant>
      <vt:variant>
        <vt:lpwstr>mailto:hamed.olfat@delwp.vic.gov.au</vt:lpwstr>
      </vt:variant>
      <vt:variant>
        <vt:lpwstr/>
      </vt:variant>
      <vt:variant>
        <vt:i4>786535</vt:i4>
      </vt:variant>
      <vt:variant>
        <vt:i4>108</vt:i4>
      </vt:variant>
      <vt:variant>
        <vt:i4>0</vt:i4>
      </vt:variant>
      <vt:variant>
        <vt:i4>5</vt:i4>
      </vt:variant>
      <vt:variant>
        <vt:lpwstr>mailto:shirley.zhang@delwp.vic.gov.au</vt:lpwstr>
      </vt:variant>
      <vt:variant>
        <vt:lpwstr/>
      </vt:variant>
      <vt:variant>
        <vt:i4>6488087</vt:i4>
      </vt:variant>
      <vt:variant>
        <vt:i4>105</vt:i4>
      </vt:variant>
      <vt:variant>
        <vt:i4>0</vt:i4>
      </vt:variant>
      <vt:variant>
        <vt:i4>5</vt:i4>
      </vt:variant>
      <vt:variant>
        <vt:lpwstr>mailto:hamed.olfat@delwp.vic.gov.au</vt:lpwstr>
      </vt:variant>
      <vt:variant>
        <vt:lpwstr/>
      </vt:variant>
      <vt:variant>
        <vt:i4>6488087</vt:i4>
      </vt:variant>
      <vt:variant>
        <vt:i4>102</vt:i4>
      </vt:variant>
      <vt:variant>
        <vt:i4>0</vt:i4>
      </vt:variant>
      <vt:variant>
        <vt:i4>5</vt:i4>
      </vt:variant>
      <vt:variant>
        <vt:lpwstr>mailto:hamed.olfat@delwp.vic.gov.au</vt:lpwstr>
      </vt:variant>
      <vt:variant>
        <vt:lpwstr/>
      </vt:variant>
      <vt:variant>
        <vt:i4>786535</vt:i4>
      </vt:variant>
      <vt:variant>
        <vt:i4>99</vt:i4>
      </vt:variant>
      <vt:variant>
        <vt:i4>0</vt:i4>
      </vt:variant>
      <vt:variant>
        <vt:i4>5</vt:i4>
      </vt:variant>
      <vt:variant>
        <vt:lpwstr>mailto:shirley.zhang@delwp.vic.gov.au</vt:lpwstr>
      </vt:variant>
      <vt:variant>
        <vt:lpwstr/>
      </vt:variant>
      <vt:variant>
        <vt:i4>6488087</vt:i4>
      </vt:variant>
      <vt:variant>
        <vt:i4>96</vt:i4>
      </vt:variant>
      <vt:variant>
        <vt:i4>0</vt:i4>
      </vt:variant>
      <vt:variant>
        <vt:i4>5</vt:i4>
      </vt:variant>
      <vt:variant>
        <vt:lpwstr>mailto:hamed.olfat@delwp.vic.gov.au</vt:lpwstr>
      </vt:variant>
      <vt:variant>
        <vt:lpwstr/>
      </vt:variant>
      <vt:variant>
        <vt:i4>1048687</vt:i4>
      </vt:variant>
      <vt:variant>
        <vt:i4>93</vt:i4>
      </vt:variant>
      <vt:variant>
        <vt:i4>0</vt:i4>
      </vt:variant>
      <vt:variant>
        <vt:i4>5</vt:i4>
      </vt:variant>
      <vt:variant>
        <vt:lpwstr>mailto:jihye.shin@delwp.vic.gov.au</vt:lpwstr>
      </vt:variant>
      <vt:variant>
        <vt:lpwstr/>
      </vt:variant>
      <vt:variant>
        <vt:i4>1048687</vt:i4>
      </vt:variant>
      <vt:variant>
        <vt:i4>90</vt:i4>
      </vt:variant>
      <vt:variant>
        <vt:i4>0</vt:i4>
      </vt:variant>
      <vt:variant>
        <vt:i4>5</vt:i4>
      </vt:variant>
      <vt:variant>
        <vt:lpwstr>mailto:jihye.shin@delwp.vic.gov.au</vt:lpwstr>
      </vt:variant>
      <vt:variant>
        <vt:lpwstr/>
      </vt:variant>
      <vt:variant>
        <vt:i4>6488087</vt:i4>
      </vt:variant>
      <vt:variant>
        <vt:i4>87</vt:i4>
      </vt:variant>
      <vt:variant>
        <vt:i4>0</vt:i4>
      </vt:variant>
      <vt:variant>
        <vt:i4>5</vt:i4>
      </vt:variant>
      <vt:variant>
        <vt:lpwstr>mailto:hamed.olfat@delwp.vic.gov.au</vt:lpwstr>
      </vt:variant>
      <vt:variant>
        <vt:lpwstr/>
      </vt:variant>
      <vt:variant>
        <vt:i4>4718653</vt:i4>
      </vt:variant>
      <vt:variant>
        <vt:i4>84</vt:i4>
      </vt:variant>
      <vt:variant>
        <vt:i4>0</vt:i4>
      </vt:variant>
      <vt:variant>
        <vt:i4>5</vt:i4>
      </vt:variant>
      <vt:variant>
        <vt:lpwstr>mailto:Susannah.Maley@delwp.vic.gov.au</vt:lpwstr>
      </vt:variant>
      <vt:variant>
        <vt:lpwstr/>
      </vt:variant>
      <vt:variant>
        <vt:i4>1048687</vt:i4>
      </vt:variant>
      <vt:variant>
        <vt:i4>81</vt:i4>
      </vt:variant>
      <vt:variant>
        <vt:i4>0</vt:i4>
      </vt:variant>
      <vt:variant>
        <vt:i4>5</vt:i4>
      </vt:variant>
      <vt:variant>
        <vt:lpwstr>mailto:jihye.shin@delwp.vic.gov.au</vt:lpwstr>
      </vt:variant>
      <vt:variant>
        <vt:lpwstr/>
      </vt:variant>
      <vt:variant>
        <vt:i4>786535</vt:i4>
      </vt:variant>
      <vt:variant>
        <vt:i4>78</vt:i4>
      </vt:variant>
      <vt:variant>
        <vt:i4>0</vt:i4>
      </vt:variant>
      <vt:variant>
        <vt:i4>5</vt:i4>
      </vt:variant>
      <vt:variant>
        <vt:lpwstr>mailto:shirley.zhang@delwp.vic.gov.au</vt:lpwstr>
      </vt:variant>
      <vt:variant>
        <vt:lpwstr/>
      </vt:variant>
      <vt:variant>
        <vt:i4>6488087</vt:i4>
      </vt:variant>
      <vt:variant>
        <vt:i4>75</vt:i4>
      </vt:variant>
      <vt:variant>
        <vt:i4>0</vt:i4>
      </vt:variant>
      <vt:variant>
        <vt:i4>5</vt:i4>
      </vt:variant>
      <vt:variant>
        <vt:lpwstr>mailto:hamed.olfat@delwp.vic.gov.au</vt:lpwstr>
      </vt:variant>
      <vt:variant>
        <vt:lpwstr/>
      </vt:variant>
      <vt:variant>
        <vt:i4>4915246</vt:i4>
      </vt:variant>
      <vt:variant>
        <vt:i4>72</vt:i4>
      </vt:variant>
      <vt:variant>
        <vt:i4>0</vt:i4>
      </vt:variant>
      <vt:variant>
        <vt:i4>5</vt:i4>
      </vt:variant>
      <vt:variant>
        <vt:lpwstr>mailto:nick.landy@delwp.vic.gov.au</vt:lpwstr>
      </vt:variant>
      <vt:variant>
        <vt:lpwstr/>
      </vt:variant>
      <vt:variant>
        <vt:i4>6488087</vt:i4>
      </vt:variant>
      <vt:variant>
        <vt:i4>69</vt:i4>
      </vt:variant>
      <vt:variant>
        <vt:i4>0</vt:i4>
      </vt:variant>
      <vt:variant>
        <vt:i4>5</vt:i4>
      </vt:variant>
      <vt:variant>
        <vt:lpwstr>mailto:hamed.olfat@delwp.vic.gov.au</vt:lpwstr>
      </vt:variant>
      <vt:variant>
        <vt:lpwstr/>
      </vt:variant>
      <vt:variant>
        <vt:i4>4915246</vt:i4>
      </vt:variant>
      <vt:variant>
        <vt:i4>66</vt:i4>
      </vt:variant>
      <vt:variant>
        <vt:i4>0</vt:i4>
      </vt:variant>
      <vt:variant>
        <vt:i4>5</vt:i4>
      </vt:variant>
      <vt:variant>
        <vt:lpwstr>mailto:nick.landy@delwp.vic.gov.au</vt:lpwstr>
      </vt:variant>
      <vt:variant>
        <vt:lpwstr/>
      </vt:variant>
      <vt:variant>
        <vt:i4>6488087</vt:i4>
      </vt:variant>
      <vt:variant>
        <vt:i4>63</vt:i4>
      </vt:variant>
      <vt:variant>
        <vt:i4>0</vt:i4>
      </vt:variant>
      <vt:variant>
        <vt:i4>5</vt:i4>
      </vt:variant>
      <vt:variant>
        <vt:lpwstr>mailto:hamed.olfat@delwp.vic.gov.au</vt:lpwstr>
      </vt:variant>
      <vt:variant>
        <vt:lpwstr/>
      </vt:variant>
      <vt:variant>
        <vt:i4>6488087</vt:i4>
      </vt:variant>
      <vt:variant>
        <vt:i4>60</vt:i4>
      </vt:variant>
      <vt:variant>
        <vt:i4>0</vt:i4>
      </vt:variant>
      <vt:variant>
        <vt:i4>5</vt:i4>
      </vt:variant>
      <vt:variant>
        <vt:lpwstr>mailto:hamed.olfat@delwp.vic.gov.au</vt:lpwstr>
      </vt:variant>
      <vt:variant>
        <vt:lpwstr/>
      </vt:variant>
      <vt:variant>
        <vt:i4>4718653</vt:i4>
      </vt:variant>
      <vt:variant>
        <vt:i4>57</vt:i4>
      </vt:variant>
      <vt:variant>
        <vt:i4>0</vt:i4>
      </vt:variant>
      <vt:variant>
        <vt:i4>5</vt:i4>
      </vt:variant>
      <vt:variant>
        <vt:lpwstr>mailto:Susannah.Maley@delwp.vic.gov.au</vt:lpwstr>
      </vt:variant>
      <vt:variant>
        <vt:lpwstr/>
      </vt:variant>
      <vt:variant>
        <vt:i4>1441895</vt:i4>
      </vt:variant>
      <vt:variant>
        <vt:i4>54</vt:i4>
      </vt:variant>
      <vt:variant>
        <vt:i4>0</vt:i4>
      </vt:variant>
      <vt:variant>
        <vt:i4>5</vt:i4>
      </vt:variant>
      <vt:variant>
        <vt:lpwstr>mailto:farshad.badiee@delwp.vic.gov.au</vt:lpwstr>
      </vt:variant>
      <vt:variant>
        <vt:lpwstr/>
      </vt:variant>
      <vt:variant>
        <vt:i4>1441895</vt:i4>
      </vt:variant>
      <vt:variant>
        <vt:i4>51</vt:i4>
      </vt:variant>
      <vt:variant>
        <vt:i4>0</vt:i4>
      </vt:variant>
      <vt:variant>
        <vt:i4>5</vt:i4>
      </vt:variant>
      <vt:variant>
        <vt:lpwstr>mailto:farshad.badiee@delwp.vic.gov.au</vt:lpwstr>
      </vt:variant>
      <vt:variant>
        <vt:lpwstr/>
      </vt:variant>
      <vt:variant>
        <vt:i4>6488087</vt:i4>
      </vt:variant>
      <vt:variant>
        <vt:i4>48</vt:i4>
      </vt:variant>
      <vt:variant>
        <vt:i4>0</vt:i4>
      </vt:variant>
      <vt:variant>
        <vt:i4>5</vt:i4>
      </vt:variant>
      <vt:variant>
        <vt:lpwstr>mailto:hamed.olfat@delwp.vic.gov.au</vt:lpwstr>
      </vt:variant>
      <vt:variant>
        <vt:lpwstr/>
      </vt:variant>
      <vt:variant>
        <vt:i4>6488087</vt:i4>
      </vt:variant>
      <vt:variant>
        <vt:i4>45</vt:i4>
      </vt:variant>
      <vt:variant>
        <vt:i4>0</vt:i4>
      </vt:variant>
      <vt:variant>
        <vt:i4>5</vt:i4>
      </vt:variant>
      <vt:variant>
        <vt:lpwstr>mailto:hamed.olfat@delwp.vic.gov.au</vt:lpwstr>
      </vt:variant>
      <vt:variant>
        <vt:lpwstr/>
      </vt:variant>
      <vt:variant>
        <vt:i4>786535</vt:i4>
      </vt:variant>
      <vt:variant>
        <vt:i4>42</vt:i4>
      </vt:variant>
      <vt:variant>
        <vt:i4>0</vt:i4>
      </vt:variant>
      <vt:variant>
        <vt:i4>5</vt:i4>
      </vt:variant>
      <vt:variant>
        <vt:lpwstr>mailto:shirley.zhang@delwp.vic.gov.au</vt:lpwstr>
      </vt:variant>
      <vt:variant>
        <vt:lpwstr/>
      </vt:variant>
      <vt:variant>
        <vt:i4>786535</vt:i4>
      </vt:variant>
      <vt:variant>
        <vt:i4>39</vt:i4>
      </vt:variant>
      <vt:variant>
        <vt:i4>0</vt:i4>
      </vt:variant>
      <vt:variant>
        <vt:i4>5</vt:i4>
      </vt:variant>
      <vt:variant>
        <vt:lpwstr>mailto:shirley.zhang@delwp.vic.gov.au</vt:lpwstr>
      </vt:variant>
      <vt:variant>
        <vt:lpwstr/>
      </vt:variant>
      <vt:variant>
        <vt:i4>1048687</vt:i4>
      </vt:variant>
      <vt:variant>
        <vt:i4>36</vt:i4>
      </vt:variant>
      <vt:variant>
        <vt:i4>0</vt:i4>
      </vt:variant>
      <vt:variant>
        <vt:i4>5</vt:i4>
      </vt:variant>
      <vt:variant>
        <vt:lpwstr>mailto:jihye.shin@delwp.vic.gov.au</vt:lpwstr>
      </vt:variant>
      <vt:variant>
        <vt:lpwstr/>
      </vt:variant>
      <vt:variant>
        <vt:i4>6488087</vt:i4>
      </vt:variant>
      <vt:variant>
        <vt:i4>33</vt:i4>
      </vt:variant>
      <vt:variant>
        <vt:i4>0</vt:i4>
      </vt:variant>
      <vt:variant>
        <vt:i4>5</vt:i4>
      </vt:variant>
      <vt:variant>
        <vt:lpwstr>mailto:hamed.olfat@delwp.vic.gov.au</vt:lpwstr>
      </vt:variant>
      <vt:variant>
        <vt:lpwstr/>
      </vt:variant>
      <vt:variant>
        <vt:i4>6488087</vt:i4>
      </vt:variant>
      <vt:variant>
        <vt:i4>30</vt:i4>
      </vt:variant>
      <vt:variant>
        <vt:i4>0</vt:i4>
      </vt:variant>
      <vt:variant>
        <vt:i4>5</vt:i4>
      </vt:variant>
      <vt:variant>
        <vt:lpwstr>mailto:hamed.olfat@delwp.vic.gov.au</vt:lpwstr>
      </vt:variant>
      <vt:variant>
        <vt:lpwstr/>
      </vt:variant>
      <vt:variant>
        <vt:i4>6488087</vt:i4>
      </vt:variant>
      <vt:variant>
        <vt:i4>27</vt:i4>
      </vt:variant>
      <vt:variant>
        <vt:i4>0</vt:i4>
      </vt:variant>
      <vt:variant>
        <vt:i4>5</vt:i4>
      </vt:variant>
      <vt:variant>
        <vt:lpwstr>mailto:hamed.olfat@delwp.vic.gov.au</vt:lpwstr>
      </vt:variant>
      <vt:variant>
        <vt:lpwstr/>
      </vt:variant>
      <vt:variant>
        <vt:i4>6488087</vt:i4>
      </vt:variant>
      <vt:variant>
        <vt:i4>24</vt:i4>
      </vt:variant>
      <vt:variant>
        <vt:i4>0</vt:i4>
      </vt:variant>
      <vt:variant>
        <vt:i4>5</vt:i4>
      </vt:variant>
      <vt:variant>
        <vt:lpwstr>mailto:hamed.olfat@delwp.vic.gov.au</vt:lpwstr>
      </vt:variant>
      <vt:variant>
        <vt:lpwstr/>
      </vt:variant>
      <vt:variant>
        <vt:i4>1441895</vt:i4>
      </vt:variant>
      <vt:variant>
        <vt:i4>21</vt:i4>
      </vt:variant>
      <vt:variant>
        <vt:i4>0</vt:i4>
      </vt:variant>
      <vt:variant>
        <vt:i4>5</vt:i4>
      </vt:variant>
      <vt:variant>
        <vt:lpwstr>mailto:farshad.badiee@delwp.vic.gov.au</vt:lpwstr>
      </vt:variant>
      <vt:variant>
        <vt:lpwstr/>
      </vt:variant>
      <vt:variant>
        <vt:i4>6488087</vt:i4>
      </vt:variant>
      <vt:variant>
        <vt:i4>18</vt:i4>
      </vt:variant>
      <vt:variant>
        <vt:i4>0</vt:i4>
      </vt:variant>
      <vt:variant>
        <vt:i4>5</vt:i4>
      </vt:variant>
      <vt:variant>
        <vt:lpwstr>mailto:hamed.olfat@delwp.vic.gov.au</vt:lpwstr>
      </vt:variant>
      <vt:variant>
        <vt:lpwstr/>
      </vt:variant>
      <vt:variant>
        <vt:i4>6488087</vt:i4>
      </vt:variant>
      <vt:variant>
        <vt:i4>15</vt:i4>
      </vt:variant>
      <vt:variant>
        <vt:i4>0</vt:i4>
      </vt:variant>
      <vt:variant>
        <vt:i4>5</vt:i4>
      </vt:variant>
      <vt:variant>
        <vt:lpwstr>mailto:hamed.olfat@delwp.vic.gov.au</vt:lpwstr>
      </vt:variant>
      <vt:variant>
        <vt:lpwstr/>
      </vt:variant>
      <vt:variant>
        <vt:i4>1048687</vt:i4>
      </vt:variant>
      <vt:variant>
        <vt:i4>12</vt:i4>
      </vt:variant>
      <vt:variant>
        <vt:i4>0</vt:i4>
      </vt:variant>
      <vt:variant>
        <vt:i4>5</vt:i4>
      </vt:variant>
      <vt:variant>
        <vt:lpwstr>mailto:jihye.shin@delwp.vic.gov.au</vt:lpwstr>
      </vt:variant>
      <vt:variant>
        <vt:lpwstr/>
      </vt:variant>
      <vt:variant>
        <vt:i4>1441895</vt:i4>
      </vt:variant>
      <vt:variant>
        <vt:i4>9</vt:i4>
      </vt:variant>
      <vt:variant>
        <vt:i4>0</vt:i4>
      </vt:variant>
      <vt:variant>
        <vt:i4>5</vt:i4>
      </vt:variant>
      <vt:variant>
        <vt:lpwstr>mailto:farshad.badiee@delwp.vic.gov.au</vt:lpwstr>
      </vt:variant>
      <vt:variant>
        <vt:lpwstr/>
      </vt:variant>
      <vt:variant>
        <vt:i4>4718653</vt:i4>
      </vt:variant>
      <vt:variant>
        <vt:i4>6</vt:i4>
      </vt:variant>
      <vt:variant>
        <vt:i4>0</vt:i4>
      </vt:variant>
      <vt:variant>
        <vt:i4>5</vt:i4>
      </vt:variant>
      <vt:variant>
        <vt:lpwstr>mailto:Susannah.Maley@delwp.vic.gov.au</vt:lpwstr>
      </vt:variant>
      <vt:variant>
        <vt:lpwstr/>
      </vt:variant>
      <vt:variant>
        <vt:i4>1441895</vt:i4>
      </vt:variant>
      <vt:variant>
        <vt:i4>3</vt:i4>
      </vt:variant>
      <vt:variant>
        <vt:i4>0</vt:i4>
      </vt:variant>
      <vt:variant>
        <vt:i4>5</vt:i4>
      </vt:variant>
      <vt:variant>
        <vt:lpwstr>mailto:farshad.badiee@delwp.vic.gov.au</vt:lpwstr>
      </vt:variant>
      <vt:variant>
        <vt:lpwstr/>
      </vt:variant>
      <vt:variant>
        <vt:i4>1441895</vt:i4>
      </vt:variant>
      <vt:variant>
        <vt:i4>0</vt:i4>
      </vt:variant>
      <vt:variant>
        <vt:i4>0</vt:i4>
      </vt:variant>
      <vt:variant>
        <vt:i4>5</vt:i4>
      </vt:variant>
      <vt:variant>
        <vt:lpwstr>mailto:farshad.badiee@delwp.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CAD Format File (SCFF) - Guidance Notes and Instructions</dc:title>
  <dc:subject/>
  <dc:creator>Susannah Maley (DEECA)</dc:creator>
  <cp:keywords/>
  <dc:description/>
  <cp:lastModifiedBy>Anthony J Campbell (DEECA)</cp:lastModifiedBy>
  <cp:revision>9</cp:revision>
  <dcterms:created xsi:type="dcterms:W3CDTF">2023-05-19T05:46:00Z</dcterms:created>
  <dcterms:modified xsi:type="dcterms:W3CDTF">2023-10-26T03:1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17F445A0F35E449C98AAD631F2B038D2003517E720437B504F8E254ACC8D398BEF</vt:lpwstr>
  </property>
  <property fmtid="{D5CDD505-2E9C-101B-9397-08002B2CF9AE}" pid="3" name="Section">
    <vt:lpwstr>6;#Subdivision|d01e1b3b-9a60-4abc-9d99-b97e80e2e194</vt:lpwstr>
  </property>
  <property fmtid="{D5CDD505-2E9C-101B-9397-08002B2CF9AE}" pid="4" name="Projects">
    <vt:lpwstr/>
  </property>
  <property fmtid="{D5CDD505-2E9C-101B-9397-08002B2CF9AE}" pid="5" name="Sub-Section">
    <vt:lpwstr/>
  </property>
  <property fmtid="{D5CDD505-2E9C-101B-9397-08002B2CF9AE}" pid="6" name="Agency">
    <vt:lpwstr>1;#Department of Environment, Land, Water and Planning|607a3f87-1228-4cd9-82a5-076aa8776274</vt:lpwstr>
  </property>
  <property fmtid="{D5CDD505-2E9C-101B-9397-08002B2CF9AE}" pid="7" name="Branch">
    <vt:lpwstr>7;#Land Registry Services|49f83574-4e0d-42dc-acdb-b58e9d81ab9b</vt:lpwstr>
  </property>
  <property fmtid="{D5CDD505-2E9C-101B-9397-08002B2CF9AE}" pid="8" name="Reference_x0020_Type">
    <vt:lpwstr/>
  </property>
  <property fmtid="{D5CDD505-2E9C-101B-9397-08002B2CF9AE}" pid="9" name="Location_x0020_Type">
    <vt:lpwstr/>
  </property>
  <property fmtid="{D5CDD505-2E9C-101B-9397-08002B2CF9AE}" pid="10" name="Division">
    <vt:lpwstr>4;#Land Use Victoria|df55b370-7608-494b-9fb4-f51a3f958028</vt:lpwstr>
  </property>
  <property fmtid="{D5CDD505-2E9C-101B-9397-08002B2CF9AE}" pid="11" name="Dissemination Limiting Marker">
    <vt:lpwstr>2;#FOUO|955eb6fc-b35a-4808-8aa5-31e514fa3f26</vt:lpwstr>
  </property>
  <property fmtid="{D5CDD505-2E9C-101B-9397-08002B2CF9AE}" pid="12" name="Group1">
    <vt:lpwstr>5;#Local Infrastructure|35232ce7-1039-46ab-a331-4c8e969be43f</vt:lpwstr>
  </property>
  <property fmtid="{D5CDD505-2E9C-101B-9397-08002B2CF9AE}" pid="13" name="Security Classification">
    <vt:lpwstr>3;#Unclassified|7fa379f4-4aba-4692-ab80-7d39d3a23cf4</vt:lpwstr>
  </property>
  <property fmtid="{D5CDD505-2E9C-101B-9397-08002B2CF9AE}" pid="14" name="o2e611f6ba3e4c8f9a895dfb7980639e">
    <vt:lpwstr/>
  </property>
  <property fmtid="{D5CDD505-2E9C-101B-9397-08002B2CF9AE}" pid="15" name="ld508a88e6264ce89693af80a72862cb">
    <vt:lpwstr/>
  </property>
  <property fmtid="{D5CDD505-2E9C-101B-9397-08002B2CF9AE}" pid="16" name="Reference Type">
    <vt:lpwstr/>
  </property>
  <property fmtid="{D5CDD505-2E9C-101B-9397-08002B2CF9AE}" pid="17" name="Location Type">
    <vt:lpwstr/>
  </property>
  <property fmtid="{D5CDD505-2E9C-101B-9397-08002B2CF9AE}" pid="18" name="_dlc_DocIdItemGuid">
    <vt:lpwstr>97ddeb9b-7278-427a-8aa2-d132d8b65138</vt:lpwstr>
  </property>
  <property fmtid="{D5CDD505-2E9C-101B-9397-08002B2CF9AE}" pid="19" name="SharedWithUsers">
    <vt:lpwstr>19;#Hamed Olfat (DELWP);#41;#Farshad Badiee (DELWP);#481;#Behnam Atazadeh (DELWP);#25;#Susannah Maley (DELWP);#23;#Mark A Briffa (DELWP);#24;#Leanne J Dillon-Thomas (DELWP)</vt:lpwstr>
  </property>
  <property fmtid="{D5CDD505-2E9C-101B-9397-08002B2CF9AE}" pid="20" name="GrammarlyDocumentId">
    <vt:lpwstr>97954d592570267160fc33343db01901f5b5ffa63ca10cc0fec28ea1953497c2</vt:lpwstr>
  </property>
  <property fmtid="{D5CDD505-2E9C-101B-9397-08002B2CF9AE}" pid="21" name="MSIP_Label_5a19367b-7a73-403d-b732-ebe2e73fbf56_Enabled">
    <vt:lpwstr>true</vt:lpwstr>
  </property>
  <property fmtid="{D5CDD505-2E9C-101B-9397-08002B2CF9AE}" pid="22" name="MSIP_Label_5a19367b-7a73-403d-b732-ebe2e73fbf56_SetDate">
    <vt:lpwstr>2023-10-26T03:14:54Z</vt:lpwstr>
  </property>
  <property fmtid="{D5CDD505-2E9C-101B-9397-08002B2CF9AE}" pid="23" name="MSIP_Label_5a19367b-7a73-403d-b732-ebe2e73fbf56_Method">
    <vt:lpwstr>Privileged</vt:lpwstr>
  </property>
  <property fmtid="{D5CDD505-2E9C-101B-9397-08002B2CF9AE}" pid="24" name="MSIP_Label_5a19367b-7a73-403d-b732-ebe2e73fbf56_Name">
    <vt:lpwstr>OFFICIAL-Sensitive</vt:lpwstr>
  </property>
  <property fmtid="{D5CDD505-2E9C-101B-9397-08002B2CF9AE}" pid="25" name="MSIP_Label_5a19367b-7a73-403d-b732-ebe2e73fbf56_SiteId">
    <vt:lpwstr>e8bdd6f7-fc18-4e48-a554-7f547927223b</vt:lpwstr>
  </property>
  <property fmtid="{D5CDD505-2E9C-101B-9397-08002B2CF9AE}" pid="26" name="MSIP_Label_5a19367b-7a73-403d-b732-ebe2e73fbf56_ActionId">
    <vt:lpwstr>12a028fe-5419-42e4-af15-c8c08969d30a</vt:lpwstr>
  </property>
  <property fmtid="{D5CDD505-2E9C-101B-9397-08002B2CF9AE}" pid="27" name="MSIP_Label_5a19367b-7a73-403d-b732-ebe2e73fbf56_ContentBits">
    <vt:lpwstr>2</vt:lpwstr>
  </property>
</Properties>
</file>